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08934" w14:textId="6F69BBC3" w:rsidR="007D6E50" w:rsidRPr="003C14CE" w:rsidRDefault="00FE7131" w:rsidP="003C14CE">
      <w:pPr>
        <w:pStyle w:val="13"/>
      </w:pPr>
      <w:bookmarkStart w:id="0" w:name="_Hlk123849979"/>
      <w:bookmarkStart w:id="1" w:name="_Hlk118799842"/>
      <w:r w:rsidRPr="003C14CE">
        <w:t>Type or Paste the Title of Your Article Here</w:t>
      </w:r>
    </w:p>
    <w:p w14:paraId="7E9C5DE3" w14:textId="4699756A" w:rsidR="007D6E50" w:rsidRPr="00FE7131" w:rsidRDefault="00FE7131">
      <w:pPr>
        <w:pStyle w:val="12-MSAuthorsName"/>
        <w:spacing w:line="280" w:lineRule="exact"/>
        <w:ind w:left="2552" w:right="567"/>
        <w:rPr>
          <w:rFonts w:eastAsiaTheme="minorEastAsia"/>
          <w:color w:val="auto"/>
          <w:szCs w:val="20"/>
          <w:vertAlign w:val="superscript"/>
          <w:lang w:eastAsia="zh-CN"/>
        </w:rPr>
      </w:pPr>
      <w:r w:rsidRPr="003C14CE">
        <w:rPr>
          <w:rStyle w:val="Author0"/>
          <w:b/>
          <w:bCs/>
        </w:rPr>
        <w:t>Author Nam</w:t>
      </w:r>
      <w:r w:rsidRPr="00FE7131">
        <w:rPr>
          <w:noProof/>
          <w:color w:val="auto"/>
        </w:rPr>
        <w:t>e</w:t>
      </w:r>
      <w:r>
        <w:rPr>
          <w:rFonts w:eastAsiaTheme="minorEastAsia" w:hint="eastAsia"/>
          <w:noProof/>
          <w:color w:val="auto"/>
          <w:lang w:eastAsia="zh-CN"/>
        </w:rPr>
        <w:t xml:space="preserve"> </w:t>
      </w:r>
      <w:r w:rsidR="005A5BDA">
        <w:rPr>
          <w:rFonts w:eastAsiaTheme="minorEastAsia" w:hint="eastAsia"/>
          <w:noProof/>
          <w:color w:val="auto"/>
          <w:lang w:eastAsia="zh-CN"/>
        </w:rPr>
        <w:t>1</w:t>
      </w:r>
      <w:r w:rsidRPr="00FE7131">
        <w:rPr>
          <w:rFonts w:eastAsiaTheme="minorEastAsia" w:hint="eastAsia"/>
          <w:noProof/>
          <w:color w:val="auto"/>
          <w:sz w:val="22"/>
          <w:szCs w:val="28"/>
          <w:vertAlign w:val="superscript"/>
          <w:lang w:eastAsia="zh-CN"/>
        </w:rPr>
        <w:t>1</w:t>
      </w:r>
      <w:r w:rsidRPr="00FE7131">
        <w:rPr>
          <w:rFonts w:eastAsiaTheme="minorEastAsia" w:hint="eastAsia"/>
          <w:color w:val="auto"/>
          <w:szCs w:val="20"/>
          <w:lang w:eastAsia="zh-CN"/>
        </w:rPr>
        <w:t>,</w:t>
      </w:r>
      <w:r>
        <w:rPr>
          <w:rFonts w:eastAsiaTheme="minorEastAsia" w:hint="eastAsia"/>
          <w:color w:val="auto"/>
          <w:szCs w:val="20"/>
          <w:lang w:eastAsia="zh-CN"/>
        </w:rPr>
        <w:t xml:space="preserve"> </w:t>
      </w:r>
      <w:r w:rsidRPr="00FE7131">
        <w:rPr>
          <w:rFonts w:eastAsiaTheme="minorEastAsia"/>
          <w:color w:val="auto"/>
          <w:szCs w:val="20"/>
          <w:lang w:eastAsia="zh-CN"/>
        </w:rPr>
        <w:t>Auth</w:t>
      </w:r>
      <w:r w:rsidRPr="003C14CE">
        <w:rPr>
          <w:rStyle w:val="Author0"/>
          <w:b/>
          <w:bCs/>
          <w:lang w:eastAsia="zh-CN"/>
        </w:rPr>
        <w:t>or Name</w:t>
      </w:r>
      <w:r w:rsidRPr="003C14CE">
        <w:rPr>
          <w:rFonts w:eastAsiaTheme="minorEastAsia" w:hint="eastAsia"/>
          <w:b w:val="0"/>
          <w:bCs/>
          <w:color w:val="auto"/>
          <w:szCs w:val="20"/>
          <w:lang w:eastAsia="zh-CN"/>
        </w:rPr>
        <w:t xml:space="preserve"> </w:t>
      </w:r>
      <w:r w:rsidR="005A5BDA">
        <w:rPr>
          <w:rFonts w:eastAsiaTheme="minorEastAsia" w:hint="eastAsia"/>
          <w:b w:val="0"/>
          <w:bCs/>
          <w:color w:val="auto"/>
          <w:szCs w:val="20"/>
          <w:lang w:eastAsia="zh-CN"/>
        </w:rPr>
        <w:t>2</w:t>
      </w:r>
      <w:r>
        <w:rPr>
          <w:rFonts w:eastAsiaTheme="minorEastAsia" w:hint="eastAsia"/>
          <w:noProof/>
          <w:color w:val="auto"/>
          <w:sz w:val="22"/>
          <w:szCs w:val="28"/>
          <w:vertAlign w:val="superscript"/>
          <w:lang w:eastAsia="zh-CN"/>
        </w:rPr>
        <w:t>2</w:t>
      </w:r>
      <w:r>
        <w:rPr>
          <w:rFonts w:eastAsiaTheme="minorEastAsia" w:hint="eastAsia"/>
          <w:color w:val="auto"/>
          <w:szCs w:val="20"/>
          <w:lang w:eastAsia="zh-CN"/>
        </w:rPr>
        <w:t>,</w:t>
      </w:r>
      <w:r w:rsidRPr="00FE7131">
        <w:rPr>
          <w:rFonts w:eastAsiaTheme="minorEastAsia"/>
          <w:color w:val="auto"/>
          <w:szCs w:val="20"/>
          <w:lang w:eastAsia="zh-CN"/>
        </w:rPr>
        <w:t xml:space="preserve"> Author Name</w:t>
      </w:r>
      <w:r>
        <w:rPr>
          <w:rFonts w:eastAsiaTheme="minorEastAsia" w:hint="eastAsia"/>
          <w:noProof/>
          <w:color w:val="auto"/>
          <w:lang w:eastAsia="zh-CN"/>
        </w:rPr>
        <w:t xml:space="preserve"> </w:t>
      </w:r>
      <w:r w:rsidR="005A5BDA">
        <w:rPr>
          <w:rFonts w:eastAsiaTheme="minorEastAsia" w:hint="eastAsia"/>
          <w:noProof/>
          <w:color w:val="auto"/>
          <w:lang w:eastAsia="zh-CN"/>
        </w:rPr>
        <w:t>3</w:t>
      </w:r>
      <w:r>
        <w:rPr>
          <w:rFonts w:eastAsiaTheme="minorEastAsia" w:hint="eastAsia"/>
          <w:noProof/>
          <w:color w:val="auto"/>
          <w:sz w:val="22"/>
          <w:szCs w:val="28"/>
          <w:vertAlign w:val="superscript"/>
          <w:lang w:eastAsia="zh-CN"/>
        </w:rPr>
        <w:t xml:space="preserve">3 </w:t>
      </w:r>
      <w:r w:rsidRPr="00FE7131">
        <w:rPr>
          <w:color w:val="auto"/>
          <w:szCs w:val="20"/>
          <w:vertAlign w:val="superscript"/>
        </w:rPr>
        <w:t>*</w:t>
      </w:r>
    </w:p>
    <w:p w14:paraId="31EB206A" w14:textId="7906AA4F" w:rsidR="00FE7131" w:rsidRDefault="00FE7131" w:rsidP="00FE7131">
      <w:pPr>
        <w:pStyle w:val="13-MSAffiliation"/>
        <w:spacing w:before="120" w:after="0"/>
        <w:ind w:left="2552" w:right="567"/>
        <w:rPr>
          <w:rFonts w:eastAsiaTheme="minorEastAsia"/>
          <w:sz w:val="16"/>
          <w:szCs w:val="16"/>
          <w:lang w:eastAsia="zh-CN"/>
        </w:rPr>
      </w:pPr>
      <w:r w:rsidRPr="00CF2B7B">
        <w:rPr>
          <w:rFonts w:eastAsiaTheme="minorEastAsia" w:hint="eastAsia"/>
          <w:b/>
          <w:bCs/>
          <w:sz w:val="18"/>
          <w:szCs w:val="18"/>
          <w:vertAlign w:val="superscript"/>
          <w:lang w:eastAsia="zh-CN"/>
        </w:rPr>
        <w:t>1</w:t>
      </w:r>
      <w:r w:rsidRPr="00CF2B7B">
        <w:rPr>
          <w:rFonts w:eastAsiaTheme="minorEastAsia" w:hint="eastAsia"/>
          <w:sz w:val="18"/>
          <w:szCs w:val="18"/>
          <w:lang w:eastAsia="zh-CN"/>
        </w:rPr>
        <w:t xml:space="preserve"> </w:t>
      </w:r>
      <w:r w:rsidRPr="00FE7131">
        <w:rPr>
          <w:sz w:val="16"/>
          <w:szCs w:val="16"/>
        </w:rPr>
        <w:t>Department, University, City, Country, ORCID</w:t>
      </w:r>
      <w:r w:rsidR="005A5BDA" w:rsidRPr="005A5BDA">
        <w:rPr>
          <w:sz w:val="16"/>
          <w:szCs w:val="16"/>
        </w:rPr>
        <w:t>: 0000-0000-0000-0000</w:t>
      </w:r>
      <w:r w:rsidRPr="00FE7131">
        <w:rPr>
          <w:sz w:val="16"/>
          <w:szCs w:val="16"/>
        </w:rPr>
        <w:t xml:space="preserve"> (if available)</w:t>
      </w:r>
    </w:p>
    <w:p w14:paraId="3E314931" w14:textId="6DDAAC08" w:rsidR="00FE7131" w:rsidRDefault="00FE7131" w:rsidP="00FE7131">
      <w:pPr>
        <w:pStyle w:val="13-MSAffiliation"/>
        <w:spacing w:after="0"/>
        <w:ind w:left="2552" w:right="567"/>
        <w:rPr>
          <w:rFonts w:eastAsiaTheme="minorEastAsia"/>
          <w:sz w:val="16"/>
          <w:szCs w:val="16"/>
          <w:lang w:eastAsia="zh-CN"/>
        </w:rPr>
      </w:pPr>
      <w:r>
        <w:rPr>
          <w:rFonts w:eastAsiaTheme="minorEastAsia" w:hint="eastAsia"/>
          <w:b/>
          <w:bCs/>
          <w:sz w:val="18"/>
          <w:szCs w:val="18"/>
          <w:vertAlign w:val="superscript"/>
          <w:lang w:eastAsia="zh-CN"/>
        </w:rPr>
        <w:t>2</w:t>
      </w:r>
      <w:r w:rsidRPr="00CF2B7B">
        <w:rPr>
          <w:rFonts w:eastAsiaTheme="minorEastAsia" w:hint="eastAsia"/>
          <w:sz w:val="18"/>
          <w:szCs w:val="18"/>
          <w:lang w:eastAsia="zh-CN"/>
        </w:rPr>
        <w:t xml:space="preserve"> </w:t>
      </w:r>
      <w:r w:rsidRPr="00FE7131">
        <w:rPr>
          <w:sz w:val="16"/>
          <w:szCs w:val="16"/>
        </w:rPr>
        <w:t xml:space="preserve">Department, University, City, Country, </w:t>
      </w:r>
      <w:r w:rsidRPr="003C14CE">
        <w:rPr>
          <w:rStyle w:val="Affiliation0"/>
        </w:rPr>
        <w:t>ORCID</w:t>
      </w:r>
      <w:r w:rsidR="005A5BDA" w:rsidRPr="005A5BDA">
        <w:rPr>
          <w:rStyle w:val="Affiliation0"/>
        </w:rPr>
        <w:t>: 0000-0000-0000-0000</w:t>
      </w:r>
      <w:r w:rsidRPr="003C14CE">
        <w:rPr>
          <w:rStyle w:val="Affiliation0"/>
        </w:rPr>
        <w:t xml:space="preserve"> (if av</w:t>
      </w:r>
      <w:r w:rsidRPr="00FE7131">
        <w:rPr>
          <w:sz w:val="16"/>
          <w:szCs w:val="16"/>
        </w:rPr>
        <w:t>ailable)</w:t>
      </w:r>
    </w:p>
    <w:p w14:paraId="24474F50" w14:textId="6C96BCEC" w:rsidR="00FE7131" w:rsidRDefault="00FE7131" w:rsidP="00C84569">
      <w:pPr>
        <w:pStyle w:val="13-MSAffiliation"/>
        <w:spacing w:after="120"/>
        <w:ind w:left="2552" w:right="567"/>
        <w:rPr>
          <w:rFonts w:eastAsiaTheme="minorEastAsia"/>
          <w:sz w:val="16"/>
          <w:szCs w:val="16"/>
          <w:lang w:eastAsia="zh-CN"/>
        </w:rPr>
      </w:pPr>
      <w:r>
        <w:rPr>
          <w:rFonts w:eastAsiaTheme="minorEastAsia" w:hint="eastAsia"/>
          <w:b/>
          <w:bCs/>
          <w:sz w:val="18"/>
          <w:szCs w:val="18"/>
          <w:vertAlign w:val="superscript"/>
          <w:lang w:eastAsia="zh-CN"/>
        </w:rPr>
        <w:t>3</w:t>
      </w:r>
      <w:r w:rsidRPr="00CF2B7B">
        <w:rPr>
          <w:rFonts w:eastAsiaTheme="minorEastAsia" w:hint="eastAsia"/>
          <w:sz w:val="18"/>
          <w:szCs w:val="18"/>
          <w:lang w:eastAsia="zh-CN"/>
        </w:rPr>
        <w:t xml:space="preserve"> </w:t>
      </w:r>
      <w:r w:rsidRPr="00FE7131">
        <w:rPr>
          <w:rFonts w:eastAsiaTheme="minorEastAsia"/>
          <w:sz w:val="16"/>
          <w:szCs w:val="16"/>
          <w:lang w:eastAsia="zh-CN"/>
        </w:rPr>
        <w:t>Department, University, City, Country, ORCID</w:t>
      </w:r>
      <w:r w:rsidR="005A5BDA" w:rsidRPr="005A5BDA">
        <w:rPr>
          <w:rFonts w:eastAsiaTheme="minorEastAsia"/>
          <w:sz w:val="16"/>
          <w:szCs w:val="16"/>
          <w:lang w:eastAsia="zh-CN"/>
        </w:rPr>
        <w:t>: 0000-0000-0000-0000</w:t>
      </w:r>
      <w:r w:rsidRPr="00FE7131">
        <w:rPr>
          <w:rFonts w:eastAsiaTheme="minorEastAsia"/>
          <w:sz w:val="16"/>
          <w:szCs w:val="16"/>
          <w:lang w:eastAsia="zh-CN"/>
        </w:rPr>
        <w:t xml:space="preserve"> (if available)</w:t>
      </w:r>
    </w:p>
    <w:p w14:paraId="1D7DF80A" w14:textId="37BD381F" w:rsidR="00C84569" w:rsidRPr="00C05049" w:rsidRDefault="00C84569" w:rsidP="00FE7131">
      <w:pPr>
        <w:pStyle w:val="13-MSAffiliation"/>
        <w:spacing w:after="240"/>
        <w:ind w:left="2552" w:right="567"/>
        <w:rPr>
          <w:rFonts w:eastAsiaTheme="minorEastAsia"/>
          <w:sz w:val="16"/>
          <w:szCs w:val="16"/>
          <w:lang w:eastAsia="zh-CN"/>
        </w:rPr>
      </w:pPr>
      <w:r w:rsidRPr="00C84569">
        <w:rPr>
          <w:rFonts w:eastAsiaTheme="minorEastAsia"/>
          <w:sz w:val="16"/>
          <w:szCs w:val="16"/>
          <w:lang w:eastAsia="zh-CN"/>
        </w:rPr>
        <w:t>* Corresponding author: email@example.com</w:t>
      </w:r>
    </w:p>
    <w:p w14:paraId="3DE8E62F" w14:textId="28E3DA04" w:rsidR="002C3536" w:rsidRDefault="00FF79FA" w:rsidP="002C3536">
      <w:pPr>
        <w:pStyle w:val="14-MSAbstractKeywords"/>
        <w:pBdr>
          <w:top w:val="single" w:sz="36" w:space="1" w:color="F2F2F2" w:themeColor="background1" w:themeShade="F2"/>
          <w:left w:val="single" w:sz="36" w:space="4" w:color="F2F2F2" w:themeColor="background1" w:themeShade="F2"/>
          <w:bottom w:val="single" w:sz="36" w:space="1" w:color="F2F2F2" w:themeColor="background1" w:themeShade="F2"/>
          <w:right w:val="single" w:sz="36" w:space="4" w:color="F2F2F2" w:themeColor="background1" w:themeShade="F2"/>
        </w:pBdr>
        <w:shd w:val="clear" w:color="auto" w:fill="F2F2F2" w:themeFill="background1" w:themeFillShade="F2"/>
        <w:spacing w:line="260" w:lineRule="exact"/>
        <w:ind w:left="2744" w:right="754"/>
        <w:rPr>
          <w:rFonts w:eastAsiaTheme="minorEastAsia"/>
          <w:snapToGrid/>
          <w:lang w:eastAsia="zh-CN"/>
        </w:rPr>
      </w:pPr>
      <w:r w:rsidRPr="00446769">
        <w:rPr>
          <w:rFonts w:eastAsia="NanumGothic"/>
          <w:b/>
          <w:bCs/>
          <w:snapToGrid/>
        </w:rPr>
        <w:t>Abstract:</w:t>
      </w:r>
      <w:r w:rsidRPr="002C3536">
        <w:rPr>
          <w:rFonts w:eastAsia="NanumGothic"/>
          <w:snapToGrid/>
        </w:rPr>
        <w:t xml:space="preserve"> </w:t>
      </w:r>
      <w:r w:rsidR="005A5BDA" w:rsidRPr="005A5BDA">
        <w:rPr>
          <w:rFonts w:eastAsia="NanumGothic"/>
          <w:snapToGrid/>
        </w:rPr>
        <w:t>Type or paste the abstract of your article here. The abstract should clearly present the research purpose, methodology, key findings, and conclusions of the study.</w:t>
      </w:r>
    </w:p>
    <w:p w14:paraId="1ACBDFE9" w14:textId="4F5EDE7F" w:rsidR="007D6E50" w:rsidRPr="008A34AF" w:rsidRDefault="002264E8" w:rsidP="008A34AF">
      <w:pPr>
        <w:pStyle w:val="14-MSAbstractKeywords"/>
        <w:pBdr>
          <w:top w:val="single" w:sz="36" w:space="1" w:color="F2F2F2" w:themeColor="background1" w:themeShade="F2"/>
          <w:left w:val="single" w:sz="36" w:space="4" w:color="F2F2F2" w:themeColor="background1" w:themeShade="F2"/>
          <w:bottom w:val="single" w:sz="36" w:space="1" w:color="F2F2F2" w:themeColor="background1" w:themeShade="F2"/>
          <w:right w:val="single" w:sz="36" w:space="4" w:color="F2F2F2" w:themeColor="background1" w:themeShade="F2"/>
        </w:pBdr>
        <w:shd w:val="clear" w:color="auto" w:fill="F2F2F2" w:themeFill="background1" w:themeFillShade="F2"/>
        <w:spacing w:line="260" w:lineRule="exact"/>
        <w:ind w:left="2744" w:right="754"/>
        <w:rPr>
          <w:rFonts w:eastAsiaTheme="minorEastAsia"/>
          <w:lang w:eastAsia="zh-CN"/>
        </w:rPr>
      </w:pPr>
      <w:r w:rsidRPr="00C153D2">
        <w:rPr>
          <w:rFonts w:eastAsia="NanumGothic"/>
          <w:b/>
          <w:bCs/>
          <w:snapToGrid/>
        </w:rPr>
        <w:t>Keywords:</w:t>
      </w:r>
      <w:r w:rsidR="009E6591" w:rsidRPr="00C153D2">
        <w:rPr>
          <w:rFonts w:eastAsia="NanumGothic"/>
          <w:b/>
          <w:bCs/>
        </w:rPr>
        <w:t xml:space="preserve"> </w:t>
      </w:r>
      <w:r w:rsidR="00FE7131" w:rsidRPr="00FE7131">
        <w:rPr>
          <w:rFonts w:eastAsia="NanumGothic"/>
        </w:rPr>
        <w:t xml:space="preserve">Keywords1; </w:t>
      </w:r>
      <w:r w:rsidR="00FE7131">
        <w:rPr>
          <w:rFonts w:eastAsiaTheme="minorEastAsia" w:hint="eastAsia"/>
          <w:lang w:eastAsia="zh-CN"/>
        </w:rPr>
        <w:t>k</w:t>
      </w:r>
      <w:r w:rsidR="00FE7131" w:rsidRPr="00FE7131">
        <w:rPr>
          <w:rFonts w:eastAsia="NanumGothic"/>
        </w:rPr>
        <w:t xml:space="preserve">eywords2; </w:t>
      </w:r>
      <w:r w:rsidR="00FE7131">
        <w:rPr>
          <w:rFonts w:eastAsiaTheme="minorEastAsia" w:hint="eastAsia"/>
          <w:lang w:eastAsia="zh-CN"/>
        </w:rPr>
        <w:t>k</w:t>
      </w:r>
      <w:r w:rsidR="00FE7131" w:rsidRPr="00FE7131">
        <w:rPr>
          <w:rFonts w:eastAsia="NanumGothic"/>
        </w:rPr>
        <w:t xml:space="preserve">eywords3; </w:t>
      </w:r>
      <w:r w:rsidR="00FE7131">
        <w:rPr>
          <w:rFonts w:eastAsiaTheme="minorEastAsia" w:hint="eastAsia"/>
          <w:lang w:eastAsia="zh-CN"/>
        </w:rPr>
        <w:t>k</w:t>
      </w:r>
      <w:r w:rsidR="00FE7131" w:rsidRPr="00FE7131">
        <w:rPr>
          <w:rFonts w:eastAsia="NanumGothic"/>
        </w:rPr>
        <w:t>eywords4</w:t>
      </w:r>
      <w:r w:rsidR="00FE7131">
        <w:rPr>
          <w:rFonts w:eastAsiaTheme="minorEastAsia" w:hint="eastAsia"/>
          <w:lang w:eastAsia="zh-CN"/>
        </w:rPr>
        <w:t>;</w:t>
      </w:r>
      <w:r w:rsidR="00FE7131" w:rsidRPr="00FE7131">
        <w:rPr>
          <w:rFonts w:eastAsia="NanumGothic"/>
        </w:rPr>
        <w:t xml:space="preserve"> </w:t>
      </w:r>
      <w:r w:rsidR="00FE7131">
        <w:rPr>
          <w:rFonts w:eastAsiaTheme="minorEastAsia" w:hint="eastAsia"/>
          <w:lang w:eastAsia="zh-CN"/>
        </w:rPr>
        <w:t>k</w:t>
      </w:r>
      <w:r w:rsidR="00FE7131" w:rsidRPr="00FE7131">
        <w:rPr>
          <w:rFonts w:eastAsia="NanumGothic"/>
        </w:rPr>
        <w:t>eywords5</w:t>
      </w:r>
    </w:p>
    <w:p w14:paraId="1A59B31B" w14:textId="77777777" w:rsidR="007D6E50" w:rsidRPr="00446769" w:rsidRDefault="007D6E50">
      <w:pPr>
        <w:pStyle w:val="14-MSAbstractKeywords"/>
        <w:pBdr>
          <w:top w:val="single" w:sz="36" w:space="1" w:color="F2F2F2" w:themeColor="background1" w:themeShade="F2"/>
          <w:left w:val="single" w:sz="36" w:space="4" w:color="F2F2F2" w:themeColor="background1" w:themeShade="F2"/>
          <w:bottom w:val="single" w:sz="36" w:space="1" w:color="F2F2F2" w:themeColor="background1" w:themeShade="F2"/>
          <w:right w:val="single" w:sz="36" w:space="4" w:color="F2F2F2" w:themeColor="background1" w:themeShade="F2"/>
        </w:pBdr>
        <w:shd w:val="clear" w:color="auto" w:fill="F2F2F2" w:themeFill="background1" w:themeFillShade="F2"/>
        <w:spacing w:before="0" w:line="240" w:lineRule="auto"/>
        <w:ind w:left="2744" w:right="754"/>
        <w:rPr>
          <w:sz w:val="4"/>
          <w:szCs w:val="4"/>
          <w:lang w:eastAsia="zh-CN"/>
        </w:rPr>
      </w:pPr>
    </w:p>
    <w:bookmarkEnd w:id="0"/>
    <w:p w14:paraId="0716FE69" w14:textId="5D7337AA" w:rsidR="00297C92" w:rsidRPr="00446769" w:rsidRDefault="00E456D5" w:rsidP="00D55AC5">
      <w:pPr>
        <w:pStyle w:val="Introduction"/>
        <w:spacing w:before="840"/>
      </w:pPr>
      <w:r w:rsidRPr="00E456D5">
        <w:t>Introduction</w:t>
      </w:r>
    </w:p>
    <w:p w14:paraId="2DE06063" w14:textId="57B27702" w:rsidR="00FE7131" w:rsidRPr="00FE7131" w:rsidRDefault="00D55AC5" w:rsidP="00C84569">
      <w:pPr>
        <w:pStyle w:val="20MSHeading1-1"/>
        <w:spacing w:before="120" w:line="320" w:lineRule="exact"/>
        <w:ind w:left="2552" w:right="567"/>
        <w:jc w:val="both"/>
        <w:outlineLvl w:val="9"/>
        <w:rPr>
          <w:rFonts w:ascii="Tai Heritage Pro" w:eastAsia="宋体" w:hAnsi="Tai Heritage Pro" w:cs="Tai Heritage Pro"/>
          <w:b w:val="0"/>
          <w:sz w:val="20"/>
          <w:szCs w:val="22"/>
        </w:rPr>
      </w:pPr>
      <w:r w:rsidRPr="00FE7131">
        <w:rPr>
          <w:rFonts w:ascii="Tai Heritage Pro" w:eastAsia="宋体" w:hAnsi="Tai Heritage Pro" w:cs="Tai Heritage Pro"/>
          <w:b w:val="0"/>
          <w:sz w:val="20"/>
          <w:szCs w:val="22"/>
          <w:lang w:eastAsia="zh-CN"/>
        </w:rPr>
        <w:t xml:space="preserve">Type or paste the text of your article here. </w:t>
      </w:r>
      <w:r w:rsidR="00FE7131" w:rsidRPr="00FE7131">
        <w:rPr>
          <w:rFonts w:ascii="Tai Heritage Pro" w:eastAsia="宋体" w:hAnsi="Tai Heritage Pro" w:cs="Tai Heritage Pro"/>
          <w:b w:val="0"/>
          <w:sz w:val="20"/>
          <w:szCs w:val="22"/>
        </w:rPr>
        <w:t xml:space="preserve">Cited sentence or paragraph </w:t>
      </w:r>
      <w:r w:rsidR="00FE7131" w:rsidRPr="002C3536">
        <w:rPr>
          <w:rFonts w:ascii="Tai Heritage Pro" w:eastAsia="宋体" w:hAnsi="Tai Heritage Pro" w:cs="Tai Heritage Pro"/>
          <w:b w:val="0"/>
          <w:sz w:val="20"/>
          <w:szCs w:val="22"/>
        </w:rPr>
        <w:t>[</w:t>
      </w:r>
      <w:hyperlink w:anchor="REF1" w:history="1">
        <w:r w:rsidR="00FE7131" w:rsidRPr="00B27108">
          <w:rPr>
            <w:rStyle w:val="af6"/>
            <w:rFonts w:eastAsia="宋体" w:cs="Tai Heritage Pro"/>
            <w:b w:val="0"/>
            <w:sz w:val="20"/>
            <w:szCs w:val="22"/>
          </w:rPr>
          <w:t>1</w:t>
        </w:r>
      </w:hyperlink>
      <w:r w:rsidR="00FE7131" w:rsidRPr="002C3536">
        <w:rPr>
          <w:rFonts w:ascii="Tai Heritage Pro" w:eastAsia="宋体" w:hAnsi="Tai Heritage Pro" w:cs="Tai Heritage Pro"/>
          <w:b w:val="0"/>
          <w:sz w:val="20"/>
          <w:szCs w:val="22"/>
        </w:rPr>
        <w:t>].</w:t>
      </w:r>
      <w:r w:rsidR="00FE7131" w:rsidRPr="00FE7131">
        <w:rPr>
          <w:rFonts w:ascii="Tai Heritage Pro" w:eastAsia="宋体" w:hAnsi="Tai Heritage Pro" w:cs="Tai Heritage Pro"/>
          <w:b w:val="0"/>
          <w:sz w:val="20"/>
          <w:szCs w:val="22"/>
        </w:rPr>
        <w:t xml:space="preserve"> Cited sentence or paragraph </w:t>
      </w:r>
      <w:r w:rsidR="00FE7131" w:rsidRPr="002C3536">
        <w:rPr>
          <w:rFonts w:ascii="Tai Heritage Pro" w:eastAsia="宋体" w:hAnsi="Tai Heritage Pro" w:cs="Tai Heritage Pro"/>
          <w:b w:val="0"/>
          <w:sz w:val="20"/>
          <w:szCs w:val="22"/>
        </w:rPr>
        <w:t>[</w:t>
      </w:r>
      <w:hyperlink w:anchor="REF2" w:history="1">
        <w:r w:rsidR="00FE7131" w:rsidRPr="00B27108">
          <w:rPr>
            <w:rStyle w:val="af6"/>
            <w:rFonts w:eastAsia="宋体" w:cs="Tai Heritage Pro"/>
            <w:b w:val="0"/>
            <w:sz w:val="20"/>
            <w:szCs w:val="22"/>
          </w:rPr>
          <w:t>2</w:t>
        </w:r>
      </w:hyperlink>
      <w:r w:rsidR="00FE7131" w:rsidRPr="002C3536">
        <w:rPr>
          <w:rFonts w:ascii="Tai Heritage Pro" w:eastAsia="宋体" w:hAnsi="Tai Heritage Pro" w:cs="Tai Heritage Pro"/>
          <w:b w:val="0"/>
          <w:sz w:val="20"/>
          <w:szCs w:val="22"/>
        </w:rPr>
        <w:t>].</w:t>
      </w:r>
      <w:r w:rsidR="00FE7131" w:rsidRPr="00FE7131">
        <w:rPr>
          <w:rFonts w:ascii="Tai Heritage Pro" w:eastAsia="宋体" w:hAnsi="Tai Heritage Pro" w:cs="Tai Heritage Pro"/>
          <w:b w:val="0"/>
          <w:sz w:val="20"/>
          <w:szCs w:val="22"/>
        </w:rPr>
        <w:t xml:space="preserve"> Cited sentence or paragraph </w:t>
      </w:r>
      <w:r w:rsidR="00FE7131" w:rsidRPr="002C3536">
        <w:rPr>
          <w:rFonts w:ascii="Tai Heritage Pro" w:eastAsia="宋体" w:hAnsi="Tai Heritage Pro" w:cs="Tai Heritage Pro"/>
          <w:b w:val="0"/>
          <w:sz w:val="20"/>
          <w:szCs w:val="22"/>
        </w:rPr>
        <w:t>[</w:t>
      </w:r>
      <w:hyperlink w:anchor="REF3" w:history="1">
        <w:r w:rsidR="00FE7131" w:rsidRPr="008E689F">
          <w:rPr>
            <w:rStyle w:val="af6"/>
            <w:rFonts w:eastAsia="宋体" w:cs="Tai Heritage Pro"/>
            <w:b w:val="0"/>
            <w:sz w:val="20"/>
            <w:szCs w:val="22"/>
          </w:rPr>
          <w:t>3</w:t>
        </w:r>
      </w:hyperlink>
      <w:r w:rsidR="00FE7131" w:rsidRPr="002C3536">
        <w:rPr>
          <w:rFonts w:ascii="Tai Heritage Pro" w:eastAsia="宋体" w:hAnsi="Tai Heritage Pro" w:cs="Tai Heritage Pro"/>
          <w:b w:val="0"/>
          <w:sz w:val="20"/>
          <w:szCs w:val="22"/>
        </w:rPr>
        <w:t>].</w:t>
      </w:r>
      <w:r w:rsidR="00FE7131">
        <w:rPr>
          <w:rFonts w:ascii="Tai Heritage Pro" w:eastAsia="宋体" w:hAnsi="Tai Heritage Pro" w:cs="Tai Heritage Pro" w:hint="eastAsia"/>
          <w:b w:val="0"/>
          <w:sz w:val="20"/>
          <w:szCs w:val="22"/>
          <w:lang w:eastAsia="zh-CN"/>
        </w:rPr>
        <w:t xml:space="preserve"> </w:t>
      </w:r>
      <w:r w:rsidR="00FE7131" w:rsidRPr="00FE7131">
        <w:rPr>
          <w:rFonts w:ascii="Tai Heritage Pro" w:eastAsia="宋体" w:hAnsi="Tai Heritage Pro" w:cs="Tai Heritage Pro"/>
          <w:b w:val="0"/>
          <w:sz w:val="20"/>
          <w:szCs w:val="22"/>
          <w:lang w:eastAsia="zh-CN"/>
        </w:rPr>
        <w:t>Type or paste the text of your article here.</w:t>
      </w:r>
      <w:r w:rsidR="00FE7131">
        <w:rPr>
          <w:rFonts w:ascii="Tai Heritage Pro" w:eastAsia="宋体" w:hAnsi="Tai Heritage Pro" w:cs="Tai Heritage Pro" w:hint="eastAsia"/>
          <w:b w:val="0"/>
          <w:sz w:val="20"/>
          <w:szCs w:val="22"/>
          <w:lang w:eastAsia="zh-CN"/>
        </w:rPr>
        <w:t xml:space="preserve"> </w:t>
      </w:r>
      <w:r w:rsidR="00FE7131" w:rsidRPr="00FE7131">
        <w:rPr>
          <w:rFonts w:ascii="Tai Heritage Pro" w:eastAsia="宋体" w:hAnsi="Tai Heritage Pro" w:cs="Tai Heritage Pro"/>
          <w:b w:val="0"/>
          <w:sz w:val="20"/>
          <w:szCs w:val="22"/>
        </w:rPr>
        <w:t>“Cited sentence or paragraph”</w:t>
      </w:r>
      <w:r w:rsidRPr="00D55AC5">
        <w:rPr>
          <w:rFonts w:ascii="Tai Heritage Pro" w:eastAsia="宋体" w:hAnsi="Tai Heritage Pro" w:cs="Tai Heritage Pro"/>
          <w:b w:val="0"/>
          <w:sz w:val="20"/>
          <w:szCs w:val="22"/>
        </w:rPr>
        <w:t xml:space="preserve"> </w:t>
      </w:r>
      <w:r w:rsidRPr="002C3536">
        <w:rPr>
          <w:rFonts w:ascii="Tai Heritage Pro" w:eastAsia="宋体" w:hAnsi="Tai Heritage Pro" w:cs="Tai Heritage Pro"/>
          <w:b w:val="0"/>
          <w:sz w:val="20"/>
          <w:szCs w:val="22"/>
        </w:rPr>
        <w:t>[</w:t>
      </w:r>
      <w:hyperlink w:anchor="REF1" w:history="1">
        <w:r>
          <w:rPr>
            <w:rStyle w:val="af6"/>
            <w:rFonts w:eastAsia="宋体" w:cs="Tai Heritage Pro" w:hint="eastAsia"/>
            <w:b w:val="0"/>
            <w:sz w:val="20"/>
            <w:szCs w:val="22"/>
            <w:lang w:eastAsia="zh-CN"/>
          </w:rPr>
          <w:t>4</w:t>
        </w:r>
      </w:hyperlink>
      <w:r w:rsidRPr="002C3536">
        <w:rPr>
          <w:rFonts w:ascii="Tai Heritage Pro" w:eastAsia="宋体" w:hAnsi="Tai Heritage Pro" w:cs="Tai Heritage Pro"/>
          <w:b w:val="0"/>
          <w:sz w:val="20"/>
          <w:szCs w:val="22"/>
        </w:rPr>
        <w:t>]</w:t>
      </w:r>
      <w:r w:rsidRPr="00FE7131">
        <w:rPr>
          <w:rFonts w:ascii="Tai Heritage Pro" w:eastAsia="宋体" w:hAnsi="Tai Heritage Pro" w:cs="Tai Heritage Pro"/>
          <w:b w:val="0"/>
          <w:sz w:val="20"/>
          <w:szCs w:val="22"/>
        </w:rPr>
        <w:t>.</w:t>
      </w:r>
    </w:p>
    <w:p w14:paraId="627B6DFE" w14:textId="114CA10E" w:rsidR="00580492" w:rsidRDefault="003E3CF3" w:rsidP="006772FF">
      <w:pPr>
        <w:pStyle w:val="1Background"/>
      </w:pPr>
      <w:r>
        <w:rPr>
          <w:rFonts w:hint="eastAsia"/>
        </w:rPr>
        <w:t>1</w:t>
      </w:r>
      <w:r w:rsidR="00580492">
        <w:rPr>
          <w:rFonts w:hint="eastAsia"/>
        </w:rPr>
        <w:t xml:space="preserve">. </w:t>
      </w:r>
      <w:r w:rsidR="003C14CE" w:rsidRPr="003C14CE">
        <w:t xml:space="preserve">Type or Paste the </w:t>
      </w:r>
      <w:r w:rsidR="00FE7131" w:rsidRPr="00FE7131">
        <w:t>H</w:t>
      </w:r>
      <w:r w:rsidR="00FE7131" w:rsidRPr="003C14CE">
        <w:rPr>
          <w:rStyle w:val="Heading10"/>
          <w:b/>
          <w:bCs/>
        </w:rPr>
        <w:t>eadin</w:t>
      </w:r>
      <w:r w:rsidR="00FE7131" w:rsidRPr="00FE7131">
        <w:t>g</w:t>
      </w:r>
    </w:p>
    <w:p w14:paraId="343783F0" w14:textId="60C7B7D6" w:rsidR="00580492" w:rsidRDefault="003E3CF3" w:rsidP="00354486">
      <w:pPr>
        <w:pStyle w:val="11Whoisadesigner"/>
      </w:pPr>
      <w:r>
        <w:rPr>
          <w:rFonts w:hint="eastAsia"/>
        </w:rPr>
        <w:t>1</w:t>
      </w:r>
      <w:r w:rsidR="00580492">
        <w:rPr>
          <w:rFonts w:hint="eastAsia"/>
        </w:rPr>
        <w:t xml:space="preserve">.1. </w:t>
      </w:r>
      <w:r w:rsidR="003C14CE" w:rsidRPr="003C14CE">
        <w:rPr>
          <w:rStyle w:val="Heading20"/>
          <w:b/>
          <w:bCs/>
        </w:rPr>
        <w:t>Type or Paste the Heading</w:t>
      </w:r>
    </w:p>
    <w:p w14:paraId="5938923C" w14:textId="011A723A" w:rsidR="00FE7131" w:rsidRDefault="00FE7131" w:rsidP="003C14CE">
      <w:pPr>
        <w:pStyle w:val="Text"/>
        <w:rPr>
          <w:rStyle w:val="33-MSFigureTable0"/>
          <w:lang w:eastAsia="zh-CN"/>
        </w:rPr>
      </w:pPr>
      <w:r w:rsidRPr="00FE7131">
        <w:t xml:space="preserve">Type or paste the text of your article </w:t>
      </w:r>
      <w:r w:rsidR="005A5BDA" w:rsidRPr="00FE7131">
        <w:t>here</w:t>
      </w:r>
      <w:r w:rsidR="005A5BDA" w:rsidRPr="00B1461C">
        <w:rPr>
          <w:rStyle w:val="33-MSFigureTable0"/>
        </w:rPr>
        <w:t xml:space="preserve"> (</w:t>
      </w:r>
      <w:hyperlink w:anchor="Figure1" w:history="1">
        <w:r w:rsidR="005A5BDA" w:rsidRPr="002458C6">
          <w:rPr>
            <w:b/>
            <w:bCs/>
          </w:rPr>
          <w:t>Figure 1</w:t>
        </w:r>
      </w:hyperlink>
      <w:r w:rsidR="005A5BDA" w:rsidRPr="00B1461C">
        <w:rPr>
          <w:rStyle w:val="33-MSFigureTable0"/>
        </w:rPr>
        <w:t>)</w:t>
      </w:r>
      <w:r w:rsidR="005A5BDA">
        <w:rPr>
          <w:rStyle w:val="33-MSFigureTable0"/>
          <w:rFonts w:hint="eastAsia"/>
          <w:lang w:eastAsia="zh-CN"/>
        </w:rPr>
        <w:t>.</w:t>
      </w:r>
    </w:p>
    <w:tbl>
      <w:tblPr>
        <w:tblStyle w:val="af0"/>
        <w:tblW w:w="0" w:type="auto"/>
        <w:tblInd w:w="2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4"/>
      </w:tblGrid>
      <w:tr w:rsidR="00C84569" w14:paraId="63DF0112" w14:textId="77777777" w:rsidTr="000F6920">
        <w:trPr>
          <w:trHeight w:val="3178"/>
        </w:trPr>
        <w:tc>
          <w:tcPr>
            <w:tcW w:w="7594" w:type="dxa"/>
          </w:tcPr>
          <w:p w14:paraId="21F8E111" w14:textId="77777777" w:rsidR="00C84569" w:rsidRDefault="00C84569" w:rsidP="000F6920">
            <w:pPr>
              <w:pStyle w:val="24MS-Text"/>
              <w:spacing w:before="240" w:line="240" w:lineRule="auto"/>
              <w:ind w:left="0"/>
              <w:jc w:val="left"/>
              <w:rPr>
                <w:lang w:eastAsia="zh-CN"/>
              </w:rPr>
            </w:pPr>
            <w:r>
              <w:rPr>
                <w:noProof/>
              </w:rPr>
              <w:drawing>
                <wp:inline distT="0" distB="0" distL="0" distR="0" wp14:anchorId="53261ED3" wp14:editId="2F31146A">
                  <wp:extent cx="3906079" cy="2331536"/>
                  <wp:effectExtent l="0" t="0" r="0" b="0"/>
                  <wp:docPr id="2080273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73260" name=""/>
                          <pic:cNvPicPr/>
                        </pic:nvPicPr>
                        <pic:blipFill>
                          <a:blip r:embed="rId7"/>
                          <a:stretch>
                            <a:fillRect/>
                          </a:stretch>
                        </pic:blipFill>
                        <pic:spPr>
                          <a:xfrm>
                            <a:off x="0" y="0"/>
                            <a:ext cx="3937191" cy="2350107"/>
                          </a:xfrm>
                          <a:prstGeom prst="rect">
                            <a:avLst/>
                          </a:prstGeom>
                        </pic:spPr>
                      </pic:pic>
                    </a:graphicData>
                  </a:graphic>
                </wp:inline>
              </w:drawing>
            </w:r>
          </w:p>
        </w:tc>
      </w:tr>
      <w:tr w:rsidR="00C84569" w14:paraId="0E439E8C" w14:textId="77777777" w:rsidTr="000F6920">
        <w:tc>
          <w:tcPr>
            <w:tcW w:w="7594" w:type="dxa"/>
          </w:tcPr>
          <w:p w14:paraId="7D38FCB5" w14:textId="77777777" w:rsidR="00C84569" w:rsidRPr="00BA324A" w:rsidRDefault="00C84569" w:rsidP="000F6920">
            <w:pPr>
              <w:pStyle w:val="24MS-Text"/>
              <w:spacing w:before="120" w:after="300" w:line="240" w:lineRule="exact"/>
              <w:ind w:left="0"/>
              <w:rPr>
                <w:lang w:eastAsia="zh-CN"/>
              </w:rPr>
            </w:pPr>
            <w:r w:rsidRPr="006269A5">
              <w:rPr>
                <w:b/>
                <w:bCs/>
                <w:sz w:val="17"/>
                <w:szCs w:val="17"/>
                <w:lang w:eastAsia="zh-CN"/>
              </w:rPr>
              <w:t xml:space="preserve">Figure </w:t>
            </w:r>
            <w:r>
              <w:rPr>
                <w:rFonts w:hint="eastAsia"/>
                <w:b/>
                <w:bCs/>
                <w:sz w:val="17"/>
                <w:szCs w:val="17"/>
                <w:lang w:eastAsia="zh-CN"/>
              </w:rPr>
              <w:t>1</w:t>
            </w:r>
            <w:r w:rsidRPr="006269A5">
              <w:rPr>
                <w:b/>
                <w:bCs/>
                <w:sz w:val="17"/>
                <w:szCs w:val="17"/>
                <w:lang w:eastAsia="zh-CN"/>
              </w:rPr>
              <w:t>.</w:t>
            </w:r>
            <w:r w:rsidRPr="002A427C">
              <w:rPr>
                <w:sz w:val="17"/>
                <w:szCs w:val="17"/>
                <w:lang w:eastAsia="zh-CN"/>
              </w:rPr>
              <w:t xml:space="preserve"> </w:t>
            </w:r>
            <w:r w:rsidRPr="00D55AC5">
              <w:rPr>
                <w:sz w:val="17"/>
                <w:szCs w:val="17"/>
                <w:lang w:eastAsia="zh-CN"/>
              </w:rPr>
              <w:t xml:space="preserve">Type or paste the </w:t>
            </w:r>
            <w:r>
              <w:rPr>
                <w:rFonts w:hint="eastAsia"/>
                <w:sz w:val="17"/>
                <w:szCs w:val="17"/>
                <w:lang w:eastAsia="zh-CN"/>
              </w:rPr>
              <w:t>f</w:t>
            </w:r>
            <w:r w:rsidRPr="00D55AC5">
              <w:rPr>
                <w:sz w:val="17"/>
                <w:szCs w:val="17"/>
                <w:lang w:eastAsia="zh-CN"/>
              </w:rPr>
              <w:t>igure caption here</w:t>
            </w:r>
            <w:r>
              <w:rPr>
                <w:rFonts w:hint="eastAsia"/>
                <w:sz w:val="17"/>
                <w:szCs w:val="17"/>
                <w:lang w:eastAsia="zh-CN"/>
              </w:rPr>
              <w:t xml:space="preserve">. </w:t>
            </w:r>
            <w:r w:rsidRPr="001D1DFD">
              <w:rPr>
                <w:sz w:val="17"/>
                <w:szCs w:val="17"/>
                <w:lang w:eastAsia="zh-CN"/>
              </w:rPr>
              <w:t>Figure drawn by author</w:t>
            </w:r>
            <w:r>
              <w:rPr>
                <w:rFonts w:hint="eastAsia"/>
                <w:sz w:val="17"/>
                <w:szCs w:val="17"/>
                <w:lang w:eastAsia="zh-CN"/>
              </w:rPr>
              <w:t>(s)</w:t>
            </w:r>
            <w:r w:rsidRPr="001D1DFD">
              <w:rPr>
                <w:sz w:val="17"/>
                <w:szCs w:val="17"/>
                <w:lang w:eastAsia="zh-CN"/>
              </w:rPr>
              <w:t>.</w:t>
            </w:r>
          </w:p>
        </w:tc>
      </w:tr>
    </w:tbl>
    <w:p w14:paraId="13DF0F8F" w14:textId="53772751" w:rsidR="00580492" w:rsidRDefault="006772FF" w:rsidP="003C14CE">
      <w:pPr>
        <w:pStyle w:val="Heading3"/>
      </w:pPr>
      <w:r>
        <w:rPr>
          <w:rFonts w:hint="eastAsia"/>
        </w:rPr>
        <w:lastRenderedPageBreak/>
        <w:t>1</w:t>
      </w:r>
      <w:r w:rsidR="00580492">
        <w:rPr>
          <w:rFonts w:hint="eastAsia"/>
        </w:rPr>
        <w:t>.2</w:t>
      </w:r>
      <w:r w:rsidR="00580492" w:rsidRPr="009D300D">
        <w:t>.</w:t>
      </w:r>
      <w:r w:rsidR="00580492">
        <w:rPr>
          <w:rFonts w:hint="eastAsia"/>
        </w:rPr>
        <w:t xml:space="preserve"> </w:t>
      </w:r>
      <w:r w:rsidR="003C14CE" w:rsidRPr="003C14CE">
        <w:t>Type or Paste the Heading</w:t>
      </w:r>
    </w:p>
    <w:p w14:paraId="565BDEB7" w14:textId="5B05D697" w:rsidR="002C3536" w:rsidRDefault="00FE7131" w:rsidP="00FE7131">
      <w:pPr>
        <w:pStyle w:val="24MS-Text"/>
        <w:spacing w:before="120" w:after="120"/>
        <w:ind w:left="2552" w:right="567"/>
        <w:rPr>
          <w:lang w:eastAsia="zh-CN"/>
        </w:rPr>
      </w:pPr>
      <w:r w:rsidRPr="00FE7131">
        <w:rPr>
          <w:lang w:eastAsia="zh-CN"/>
        </w:rPr>
        <w:t>Type or paste the text of your article here.</w:t>
      </w:r>
    </w:p>
    <w:p w14:paraId="63FEF4C5" w14:textId="7B1CDE86" w:rsidR="00FE7131" w:rsidRPr="00FB7831" w:rsidRDefault="00FE7131" w:rsidP="00FE7131">
      <w:pPr>
        <w:pStyle w:val="24MS-Text"/>
        <w:spacing w:before="160" w:after="120"/>
        <w:ind w:left="2552" w:right="567"/>
        <w:outlineLvl w:val="2"/>
        <w:rPr>
          <w:b/>
          <w:bCs/>
          <w:sz w:val="23"/>
          <w:szCs w:val="23"/>
          <w:lang w:eastAsia="zh-CN"/>
        </w:rPr>
      </w:pPr>
      <w:r>
        <w:rPr>
          <w:rFonts w:hint="eastAsia"/>
          <w:b/>
          <w:bCs/>
          <w:sz w:val="23"/>
          <w:szCs w:val="23"/>
          <w:lang w:eastAsia="zh-CN"/>
        </w:rPr>
        <w:t>1</w:t>
      </w:r>
      <w:r w:rsidRPr="00FB7831">
        <w:rPr>
          <w:b/>
          <w:bCs/>
          <w:sz w:val="23"/>
          <w:szCs w:val="23"/>
          <w:lang w:eastAsia="zh-CN"/>
        </w:rPr>
        <w:t>.2.</w:t>
      </w:r>
      <w:r>
        <w:rPr>
          <w:rFonts w:hint="eastAsia"/>
          <w:b/>
          <w:bCs/>
          <w:sz w:val="23"/>
          <w:szCs w:val="23"/>
          <w:lang w:eastAsia="zh-CN"/>
        </w:rPr>
        <w:t>1</w:t>
      </w:r>
      <w:r w:rsidRPr="00FB7831">
        <w:rPr>
          <w:b/>
          <w:bCs/>
          <w:sz w:val="23"/>
          <w:szCs w:val="23"/>
          <w:lang w:eastAsia="zh-CN"/>
        </w:rPr>
        <w:t xml:space="preserve">. </w:t>
      </w:r>
      <w:r w:rsidR="003C14CE" w:rsidRPr="003C14CE">
        <w:rPr>
          <w:b/>
          <w:bCs/>
          <w:sz w:val="23"/>
          <w:szCs w:val="23"/>
          <w:lang w:eastAsia="zh-CN"/>
        </w:rPr>
        <w:t>Type or Paste the Heading</w:t>
      </w:r>
    </w:p>
    <w:p w14:paraId="56D375DB" w14:textId="12A68BC6" w:rsidR="00D55AC5" w:rsidRPr="00D55AC5" w:rsidRDefault="00D55AC5" w:rsidP="00D55AC5">
      <w:pPr>
        <w:pStyle w:val="24MS-Text"/>
        <w:spacing w:before="120" w:after="120"/>
        <w:ind w:left="2552" w:right="567"/>
        <w:rPr>
          <w:rStyle w:val="33-MSFigureTable0"/>
          <w:b w:val="0"/>
          <w:bCs w:val="0"/>
          <w:snapToGrid w:val="0"/>
          <w:lang w:eastAsia="zh-CN"/>
        </w:rPr>
      </w:pPr>
      <w:r w:rsidRPr="00774266">
        <w:t>Type or paste the text of your article here</w:t>
      </w:r>
      <w:r w:rsidR="005A5BDA">
        <w:rPr>
          <w:rStyle w:val="33-MSFigureTable0"/>
          <w:rFonts w:hint="eastAsia"/>
          <w:lang w:eastAsia="zh-CN"/>
        </w:rPr>
        <w:t>.</w:t>
      </w:r>
    </w:p>
    <w:p w14:paraId="0CDF0F64" w14:textId="0CA91FF0" w:rsidR="00FE7131" w:rsidRDefault="00FE7131" w:rsidP="00FE7131">
      <w:pPr>
        <w:pStyle w:val="11Whoisadesigner"/>
        <w:spacing w:before="240"/>
      </w:pPr>
      <w:r>
        <w:rPr>
          <w:rFonts w:hint="eastAsia"/>
        </w:rPr>
        <w:t>1.3</w:t>
      </w:r>
      <w:r w:rsidRPr="009D300D">
        <w:t>.</w:t>
      </w:r>
      <w:r>
        <w:rPr>
          <w:rFonts w:hint="eastAsia"/>
        </w:rPr>
        <w:t xml:space="preserve"> </w:t>
      </w:r>
      <w:r w:rsidR="003C14CE" w:rsidRPr="003C14CE">
        <w:t>Type or Paste the Heading</w:t>
      </w:r>
    </w:p>
    <w:p w14:paraId="18A61589" w14:textId="54380997" w:rsidR="00C84569" w:rsidRDefault="00C84569" w:rsidP="00C84569">
      <w:pPr>
        <w:pStyle w:val="24MS-Text"/>
        <w:spacing w:before="120" w:after="120"/>
        <w:ind w:left="2552" w:right="567"/>
        <w:rPr>
          <w:lang w:eastAsia="zh-CN"/>
        </w:rPr>
      </w:pPr>
      <w:r w:rsidRPr="005A5BDA">
        <w:rPr>
          <w:lang w:eastAsia="zh-CN"/>
        </w:rPr>
        <w:t>Type or paste the text of your article here.</w:t>
      </w:r>
    </w:p>
    <w:p w14:paraId="3540F6EF" w14:textId="6E7F3621" w:rsidR="00FE7131" w:rsidRDefault="00FE7131" w:rsidP="00FE7131">
      <w:pPr>
        <w:pStyle w:val="1Background"/>
      </w:pPr>
      <w:r>
        <w:rPr>
          <w:rFonts w:hint="eastAsia"/>
        </w:rPr>
        <w:t xml:space="preserve">2. </w:t>
      </w:r>
      <w:r w:rsidR="003C14CE" w:rsidRPr="003C14CE">
        <w:t>Type or Paste the Heading</w:t>
      </w:r>
    </w:p>
    <w:p w14:paraId="2C4F2ACA" w14:textId="5F440AD6" w:rsidR="00050FC5" w:rsidRDefault="005A5BDA" w:rsidP="00050FC5">
      <w:pPr>
        <w:pStyle w:val="24MS-Text"/>
        <w:spacing w:before="120" w:after="120"/>
        <w:ind w:left="2552" w:right="567"/>
        <w:rPr>
          <w:lang w:eastAsia="zh-CN"/>
        </w:rPr>
      </w:pPr>
      <w:r w:rsidRPr="005A5BDA">
        <w:rPr>
          <w:lang w:eastAsia="zh-CN"/>
        </w:rPr>
        <w:t>Type or paste the text of your article here.</w:t>
      </w:r>
    </w:p>
    <w:p w14:paraId="5DA4D6A3" w14:textId="0A0CE33F" w:rsidR="00050FC5" w:rsidRDefault="00050FC5" w:rsidP="00050FC5">
      <w:pPr>
        <w:pStyle w:val="1Background"/>
      </w:pPr>
      <w:r>
        <w:rPr>
          <w:rFonts w:hint="eastAsia"/>
        </w:rPr>
        <w:t xml:space="preserve">3. </w:t>
      </w:r>
      <w:r w:rsidR="003C14CE" w:rsidRPr="003C14CE">
        <w:t>Type or Paste the Heading</w:t>
      </w:r>
    </w:p>
    <w:p w14:paraId="2EEDAE70" w14:textId="4E42A4C6" w:rsidR="00050FC5" w:rsidRDefault="005A5BDA" w:rsidP="00050FC5">
      <w:pPr>
        <w:pStyle w:val="24MS-Text"/>
        <w:spacing w:before="120" w:after="120"/>
        <w:ind w:left="2552" w:right="567"/>
        <w:rPr>
          <w:lang w:eastAsia="zh-CN"/>
        </w:rPr>
      </w:pPr>
      <w:r w:rsidRPr="005A5BDA">
        <w:rPr>
          <w:lang w:eastAsia="zh-CN"/>
        </w:rPr>
        <w:t>Type or paste the text of your article here.</w:t>
      </w:r>
    </w:p>
    <w:p w14:paraId="17CB1D8F" w14:textId="35EE256E" w:rsidR="00050FC5" w:rsidRDefault="00050FC5" w:rsidP="00050FC5">
      <w:pPr>
        <w:pStyle w:val="1Background"/>
      </w:pPr>
      <w:r>
        <w:rPr>
          <w:rFonts w:hint="eastAsia"/>
        </w:rPr>
        <w:t xml:space="preserve">4. </w:t>
      </w:r>
      <w:r w:rsidR="003C14CE" w:rsidRPr="003C14CE">
        <w:t>Type or Paste the Heading</w:t>
      </w:r>
    </w:p>
    <w:p w14:paraId="4019D7C7" w14:textId="77777777" w:rsidR="00C84569" w:rsidRDefault="00C84569" w:rsidP="00C84569">
      <w:pPr>
        <w:pStyle w:val="24MS-Text"/>
        <w:spacing w:before="120" w:after="120"/>
        <w:ind w:left="2552" w:right="567"/>
        <w:rPr>
          <w:lang w:eastAsia="zh-CN"/>
        </w:rPr>
      </w:pPr>
      <w:r w:rsidRPr="00D55AC5">
        <w:rPr>
          <w:lang w:eastAsia="zh-CN"/>
        </w:rPr>
        <w:t>Type or paste the text of your article here (</w:t>
      </w:r>
      <w:r w:rsidRPr="00D55AC5">
        <w:rPr>
          <w:b/>
          <w:bCs/>
          <w:lang w:eastAsia="zh-CN"/>
        </w:rPr>
        <w:t>Table 1</w:t>
      </w:r>
      <w:r w:rsidRPr="00D55AC5">
        <w:rPr>
          <w:lang w:eastAsia="zh-CN"/>
        </w:rPr>
        <w:t>)</w:t>
      </w:r>
      <w:r>
        <w:rPr>
          <w:rFonts w:hint="eastAsia"/>
          <w:lang w:eastAsia="zh-CN"/>
        </w:rPr>
        <w:t>.</w:t>
      </w:r>
    </w:p>
    <w:p w14:paraId="3A77B3E0" w14:textId="77777777" w:rsidR="00C84569" w:rsidRDefault="00C84569" w:rsidP="00C84569">
      <w:pPr>
        <w:pStyle w:val="24MS-Text"/>
        <w:spacing w:before="360" w:after="240" w:line="280" w:lineRule="exact"/>
        <w:ind w:left="2552" w:right="567"/>
        <w:rPr>
          <w:sz w:val="17"/>
          <w:szCs w:val="17"/>
          <w:lang w:eastAsia="zh-CN"/>
        </w:rPr>
      </w:pPr>
      <w:r w:rsidRPr="000D1021">
        <w:rPr>
          <w:b/>
          <w:bCs/>
          <w:sz w:val="17"/>
          <w:szCs w:val="17"/>
        </w:rPr>
        <w:t>Table 1</w:t>
      </w:r>
      <w:r w:rsidRPr="000D1021">
        <w:rPr>
          <w:rFonts w:hint="eastAsia"/>
          <w:b/>
          <w:bCs/>
          <w:sz w:val="17"/>
          <w:szCs w:val="17"/>
          <w:lang w:eastAsia="zh-CN"/>
        </w:rPr>
        <w:t>.</w:t>
      </w:r>
      <w:r w:rsidRPr="000D1021">
        <w:rPr>
          <w:sz w:val="17"/>
          <w:szCs w:val="17"/>
        </w:rPr>
        <w:t xml:space="preserve"> </w:t>
      </w:r>
      <w:r w:rsidRPr="00D55AC5">
        <w:rPr>
          <w:sz w:val="17"/>
          <w:szCs w:val="17"/>
        </w:rPr>
        <w:t xml:space="preserve">Type or paste the </w:t>
      </w:r>
      <w:r>
        <w:rPr>
          <w:rFonts w:hint="eastAsia"/>
          <w:sz w:val="17"/>
          <w:szCs w:val="17"/>
          <w:lang w:eastAsia="zh-CN"/>
        </w:rPr>
        <w:t>t</w:t>
      </w:r>
      <w:r w:rsidRPr="00D55AC5">
        <w:rPr>
          <w:sz w:val="17"/>
          <w:szCs w:val="17"/>
        </w:rPr>
        <w:t>able caption here</w:t>
      </w:r>
      <w:r>
        <w:rPr>
          <w:rFonts w:hint="eastAsia"/>
          <w:sz w:val="17"/>
          <w:szCs w:val="17"/>
          <w:lang w:eastAsia="zh-CN"/>
        </w:rPr>
        <w:t>.</w:t>
      </w:r>
      <w:r w:rsidRPr="0065708B">
        <w:t xml:space="preserve"> </w:t>
      </w:r>
      <w:r w:rsidRPr="0065708B">
        <w:rPr>
          <w:sz w:val="17"/>
          <w:szCs w:val="17"/>
          <w:lang w:eastAsia="zh-CN"/>
        </w:rPr>
        <w:t>Table drawn by author</w:t>
      </w:r>
      <w:r>
        <w:rPr>
          <w:rFonts w:hint="eastAsia"/>
          <w:sz w:val="17"/>
          <w:szCs w:val="17"/>
          <w:lang w:eastAsia="zh-CN"/>
        </w:rPr>
        <w:t>(s)</w:t>
      </w:r>
      <w:r w:rsidRPr="0065708B">
        <w:rPr>
          <w:sz w:val="17"/>
          <w:szCs w:val="17"/>
          <w:lang w:eastAsia="zh-CN"/>
        </w:rPr>
        <w:t>.</w:t>
      </w:r>
    </w:p>
    <w:tbl>
      <w:tblPr>
        <w:tblStyle w:val="af0"/>
        <w:tblW w:w="0" w:type="auto"/>
        <w:tblInd w:w="846" w:type="dxa"/>
        <w:tblLook w:val="04A0" w:firstRow="1" w:lastRow="0" w:firstColumn="1" w:lastColumn="0" w:noHBand="0" w:noVBand="1"/>
      </w:tblPr>
      <w:tblGrid>
        <w:gridCol w:w="1134"/>
        <w:gridCol w:w="2835"/>
        <w:gridCol w:w="2679"/>
        <w:gridCol w:w="2457"/>
      </w:tblGrid>
      <w:tr w:rsidR="00C84569" w:rsidRPr="0055470B" w14:paraId="40EF1CAD" w14:textId="77777777" w:rsidTr="000F6920">
        <w:trPr>
          <w:trHeight w:val="397"/>
        </w:trPr>
        <w:tc>
          <w:tcPr>
            <w:tcW w:w="1134" w:type="dxa"/>
            <w:vAlign w:val="center"/>
          </w:tcPr>
          <w:p w14:paraId="1D3C7643"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3391B2AB"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77802B26"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0B0459A1"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4A396904" w14:textId="77777777" w:rsidTr="000F6920">
        <w:trPr>
          <w:trHeight w:val="397"/>
        </w:trPr>
        <w:tc>
          <w:tcPr>
            <w:tcW w:w="1134" w:type="dxa"/>
            <w:vAlign w:val="center"/>
          </w:tcPr>
          <w:p w14:paraId="302BF29D"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21073BBE"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2D8B9F2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606628D5" w14:textId="77777777" w:rsidR="00C84569" w:rsidRPr="002A427C" w:rsidRDefault="00C84569" w:rsidP="000F6920">
            <w:pPr>
              <w:spacing w:line="240" w:lineRule="exact"/>
              <w:jc w:val="center"/>
              <w:rPr>
                <w:rFonts w:ascii="Tai Heritage Pro" w:hAnsi="Tai Heritage Pro" w:cs="Tai Heritage Pro"/>
                <w:color w:val="auto"/>
                <w:sz w:val="17"/>
                <w:szCs w:val="17"/>
                <w:lang w:val="nb-NO"/>
              </w:rPr>
            </w:pPr>
          </w:p>
        </w:tc>
      </w:tr>
      <w:tr w:rsidR="00C84569" w:rsidRPr="0055470B" w14:paraId="49636802" w14:textId="77777777" w:rsidTr="000F6920">
        <w:trPr>
          <w:trHeight w:val="397"/>
        </w:trPr>
        <w:tc>
          <w:tcPr>
            <w:tcW w:w="1134" w:type="dxa"/>
            <w:vAlign w:val="center"/>
          </w:tcPr>
          <w:p w14:paraId="177E9F0A"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6FA7FB47"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1A5FB8E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6545FF63"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5E31BC2F" w14:textId="77777777" w:rsidTr="000F6920">
        <w:trPr>
          <w:trHeight w:val="397"/>
        </w:trPr>
        <w:tc>
          <w:tcPr>
            <w:tcW w:w="1134" w:type="dxa"/>
            <w:vAlign w:val="center"/>
          </w:tcPr>
          <w:p w14:paraId="0599F5EA"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7E7BB5A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6AF57301"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6549E060"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43883321" w14:textId="77777777" w:rsidTr="000F6920">
        <w:trPr>
          <w:trHeight w:val="397"/>
        </w:trPr>
        <w:tc>
          <w:tcPr>
            <w:tcW w:w="1134" w:type="dxa"/>
            <w:vAlign w:val="center"/>
          </w:tcPr>
          <w:p w14:paraId="350D33D6"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568A6DA3"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179CD857"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77243813"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51E5FC37" w14:textId="77777777" w:rsidTr="000F6920">
        <w:trPr>
          <w:trHeight w:val="397"/>
        </w:trPr>
        <w:tc>
          <w:tcPr>
            <w:tcW w:w="1134" w:type="dxa"/>
            <w:vAlign w:val="center"/>
          </w:tcPr>
          <w:p w14:paraId="5B1E4723"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339BF4DD"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010D9263"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00B59A1D"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5865FCF3" w14:textId="77777777" w:rsidTr="000F6920">
        <w:trPr>
          <w:trHeight w:val="397"/>
        </w:trPr>
        <w:tc>
          <w:tcPr>
            <w:tcW w:w="1134" w:type="dxa"/>
            <w:vAlign w:val="center"/>
          </w:tcPr>
          <w:p w14:paraId="7F09995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2E4D6C0A"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6B367AC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2411C2A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4A0AD485" w14:textId="77777777" w:rsidTr="000F6920">
        <w:trPr>
          <w:trHeight w:val="397"/>
        </w:trPr>
        <w:tc>
          <w:tcPr>
            <w:tcW w:w="1134" w:type="dxa"/>
            <w:vAlign w:val="center"/>
          </w:tcPr>
          <w:p w14:paraId="5BA5E685"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068959E8"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5E4AC7B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75DD68CF"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066A4437" w14:textId="77777777" w:rsidTr="000F6920">
        <w:trPr>
          <w:trHeight w:val="397"/>
        </w:trPr>
        <w:tc>
          <w:tcPr>
            <w:tcW w:w="1134" w:type="dxa"/>
            <w:vAlign w:val="center"/>
          </w:tcPr>
          <w:p w14:paraId="1C87CDF5"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20F4E91A"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6E9F4DA7"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7072FD3F"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6C98C6FC" w14:textId="77777777" w:rsidTr="000F6920">
        <w:trPr>
          <w:trHeight w:val="397"/>
        </w:trPr>
        <w:tc>
          <w:tcPr>
            <w:tcW w:w="1134" w:type="dxa"/>
            <w:vAlign w:val="center"/>
          </w:tcPr>
          <w:p w14:paraId="35C79BDE"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45B35BBB"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0CD2E4B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119DC4EF"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r w:rsidR="00C84569" w:rsidRPr="0055470B" w14:paraId="5450FA5B" w14:textId="77777777" w:rsidTr="000F6920">
        <w:trPr>
          <w:trHeight w:val="397"/>
        </w:trPr>
        <w:tc>
          <w:tcPr>
            <w:tcW w:w="1134" w:type="dxa"/>
            <w:vAlign w:val="center"/>
          </w:tcPr>
          <w:p w14:paraId="3C169A4C"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835" w:type="dxa"/>
            <w:vAlign w:val="center"/>
          </w:tcPr>
          <w:p w14:paraId="4A2A2D0D"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679" w:type="dxa"/>
            <w:vAlign w:val="center"/>
          </w:tcPr>
          <w:p w14:paraId="4F0F2496" w14:textId="77777777" w:rsidR="00C84569" w:rsidRPr="002A427C" w:rsidRDefault="00C84569" w:rsidP="000F6920">
            <w:pPr>
              <w:spacing w:line="240" w:lineRule="exact"/>
              <w:jc w:val="center"/>
              <w:rPr>
                <w:rFonts w:ascii="Tai Heritage Pro" w:hAnsi="Tai Heritage Pro" w:cs="Tai Heritage Pro"/>
                <w:color w:val="auto"/>
                <w:sz w:val="17"/>
                <w:szCs w:val="17"/>
              </w:rPr>
            </w:pPr>
          </w:p>
        </w:tc>
        <w:tc>
          <w:tcPr>
            <w:tcW w:w="2457" w:type="dxa"/>
            <w:vAlign w:val="center"/>
          </w:tcPr>
          <w:p w14:paraId="12FB78AB" w14:textId="77777777" w:rsidR="00C84569" w:rsidRPr="002A427C" w:rsidRDefault="00C84569" w:rsidP="000F6920">
            <w:pPr>
              <w:spacing w:line="240" w:lineRule="exact"/>
              <w:jc w:val="center"/>
              <w:rPr>
                <w:rFonts w:ascii="Tai Heritage Pro" w:hAnsi="Tai Heritage Pro" w:cs="Tai Heritage Pro"/>
                <w:color w:val="auto"/>
                <w:sz w:val="17"/>
                <w:szCs w:val="17"/>
              </w:rPr>
            </w:pPr>
          </w:p>
        </w:tc>
      </w:tr>
    </w:tbl>
    <w:p w14:paraId="7A92DB8D" w14:textId="2E084B26" w:rsidR="00745417" w:rsidRPr="00725916" w:rsidRDefault="00745417" w:rsidP="00354486">
      <w:pPr>
        <w:pStyle w:val="Introduction"/>
      </w:pPr>
      <w:r w:rsidRPr="00745417">
        <w:t>C</w:t>
      </w:r>
      <w:r w:rsidR="00725916" w:rsidRPr="00725916">
        <w:rPr>
          <w:rFonts w:hint="eastAsia"/>
        </w:rPr>
        <w:t>onclusion</w:t>
      </w:r>
    </w:p>
    <w:p w14:paraId="3FD3606C" w14:textId="1A7F9676" w:rsidR="00050FC5" w:rsidRDefault="00050FC5" w:rsidP="00050FC5">
      <w:pPr>
        <w:pStyle w:val="24MS-Text"/>
        <w:spacing w:before="120" w:after="120"/>
        <w:ind w:left="2552" w:right="567"/>
        <w:rPr>
          <w:lang w:eastAsia="zh-CN"/>
        </w:rPr>
      </w:pPr>
      <w:r w:rsidRPr="00FE7131">
        <w:rPr>
          <w:lang w:eastAsia="zh-CN"/>
        </w:rPr>
        <w:t>Type or paste the text of your article here.</w:t>
      </w:r>
    </w:p>
    <w:p w14:paraId="61CDFDE0" w14:textId="18AF54FB" w:rsidR="00ED5E07" w:rsidRPr="00ED5E07" w:rsidRDefault="00ED5E07" w:rsidP="00ED5E07">
      <w:pPr>
        <w:pStyle w:val="31-MSStatements"/>
        <w:spacing w:before="840"/>
        <w:ind w:left="2552" w:right="567"/>
        <w:rPr>
          <w:rFonts w:eastAsia="宋体"/>
          <w:color w:val="auto"/>
          <w:lang w:eastAsia="zh-CN"/>
        </w:rPr>
      </w:pPr>
      <w:r w:rsidRPr="00ED5E07">
        <w:rPr>
          <w:rFonts w:eastAsia="宋体"/>
          <w:color w:val="auto"/>
          <w:lang w:eastAsia="zh-CN"/>
        </w:rPr>
        <w:lastRenderedPageBreak/>
        <w:t>Author Contributions</w:t>
      </w:r>
      <w:r w:rsidRPr="00F13B55">
        <w:rPr>
          <w:rFonts w:eastAsia="宋体" w:hint="eastAsia"/>
          <w:color w:val="auto"/>
          <w:lang w:eastAsia="zh-CN"/>
        </w:rPr>
        <w:t>:</w:t>
      </w:r>
    </w:p>
    <w:bookmarkEnd w:id="1"/>
    <w:p w14:paraId="463C4B48" w14:textId="27B2867C" w:rsidR="00ED5E07" w:rsidRPr="00ED5E07" w:rsidRDefault="00ED5E07" w:rsidP="00ED5E07">
      <w:pPr>
        <w:pStyle w:val="32-MSStatementsText"/>
        <w:ind w:left="2552" w:right="567"/>
        <w:rPr>
          <w:rFonts w:eastAsiaTheme="minorEastAsia"/>
          <w:lang w:eastAsia="zh-CN"/>
        </w:rPr>
      </w:pPr>
      <w:r w:rsidRPr="00ED5E07">
        <w:rPr>
          <w:lang w:eastAsia="zh-CN"/>
        </w:rPr>
        <w:t xml:space="preserve">Type or paste the </w:t>
      </w:r>
      <w:proofErr w:type="gramStart"/>
      <w:r w:rsidRPr="00ED5E07">
        <w:rPr>
          <w:lang w:eastAsia="zh-CN"/>
        </w:rPr>
        <w:t>author</w:t>
      </w:r>
      <w:proofErr w:type="gramEnd"/>
      <w:r w:rsidRPr="00ED5E07">
        <w:rPr>
          <w:lang w:eastAsia="zh-CN"/>
        </w:rPr>
        <w:t xml:space="preserve"> contribution statement here. Please specify the contribution of each author to the manuscript. </w:t>
      </w:r>
      <w:r>
        <w:rPr>
          <w:rFonts w:eastAsiaTheme="minorEastAsia" w:hint="eastAsia"/>
          <w:lang w:eastAsia="zh-CN"/>
        </w:rPr>
        <w:t xml:space="preserve">/ </w:t>
      </w:r>
      <w:r w:rsidRPr="00ED5E07">
        <w:rPr>
          <w:lang w:eastAsia="zh-CN"/>
        </w:rPr>
        <w:t>The author solely contributed to this research and manuscript preparation.</w:t>
      </w:r>
    </w:p>
    <w:p w14:paraId="5606FDB8" w14:textId="0FD70089" w:rsidR="008A5E7F" w:rsidRPr="00F13B55" w:rsidRDefault="008A5E7F" w:rsidP="00ED5E07">
      <w:pPr>
        <w:pStyle w:val="31-MSStatements"/>
        <w:spacing w:before="240"/>
        <w:ind w:left="2551" w:right="567"/>
        <w:rPr>
          <w:rFonts w:eastAsia="宋体"/>
          <w:color w:val="auto"/>
          <w:lang w:eastAsia="zh-CN"/>
        </w:rPr>
      </w:pPr>
      <w:proofErr w:type="gramStart"/>
      <w:r w:rsidRPr="00F13B55">
        <w:rPr>
          <w:rFonts w:eastAsia="宋体"/>
          <w:color w:val="auto"/>
          <w:lang w:eastAsia="zh-CN"/>
        </w:rPr>
        <w:t>Funding</w:t>
      </w:r>
      <w:proofErr w:type="gramEnd"/>
      <w:r w:rsidRPr="00F13B55">
        <w:rPr>
          <w:rFonts w:eastAsia="宋体" w:hint="eastAsia"/>
          <w:color w:val="auto"/>
          <w:lang w:eastAsia="zh-CN"/>
        </w:rPr>
        <w:t>:</w:t>
      </w:r>
    </w:p>
    <w:p w14:paraId="09A49C84" w14:textId="03B21641" w:rsidR="00F10663" w:rsidRPr="00ED5E07" w:rsidRDefault="00ED5E07" w:rsidP="00F10663">
      <w:pPr>
        <w:pStyle w:val="32-MSStatementsText"/>
        <w:ind w:left="2552" w:right="567"/>
        <w:rPr>
          <w:rFonts w:eastAsiaTheme="minorEastAsia"/>
          <w:color w:val="auto"/>
        </w:rPr>
      </w:pPr>
      <w:r w:rsidRPr="00ED5E07">
        <w:rPr>
          <w:lang w:eastAsia="zh-CN"/>
        </w:rPr>
        <w:t xml:space="preserve">Type or paste the funding information here. </w:t>
      </w:r>
      <w:r w:rsidRPr="00ED5E07">
        <w:rPr>
          <w:rFonts w:eastAsiaTheme="minorEastAsia"/>
          <w:color w:val="auto"/>
          <w:lang w:eastAsia="zh-CN"/>
        </w:rPr>
        <w:t>/</w:t>
      </w:r>
      <w:r w:rsidRPr="00ED5E07">
        <w:rPr>
          <w:lang w:eastAsia="zh-CN"/>
        </w:rPr>
        <w:t xml:space="preserve"> Not applicable.</w:t>
      </w:r>
    </w:p>
    <w:p w14:paraId="718E1BF3" w14:textId="77777777" w:rsidR="008A5E7F" w:rsidRPr="00BF3737" w:rsidRDefault="008A5E7F" w:rsidP="008A5E7F">
      <w:pPr>
        <w:pStyle w:val="31-MSStatements"/>
        <w:spacing w:before="240"/>
        <w:ind w:left="2551" w:right="567"/>
        <w:rPr>
          <w:rFonts w:eastAsia="宋体"/>
          <w:color w:val="auto"/>
          <w:lang w:eastAsia="zh-CN"/>
        </w:rPr>
      </w:pPr>
      <w:r w:rsidRPr="00BF3737">
        <w:rPr>
          <w:rFonts w:eastAsia="宋体" w:hint="eastAsia"/>
          <w:color w:val="auto"/>
          <w:lang w:eastAsia="zh-CN"/>
        </w:rPr>
        <w:t>Acknowledgments</w:t>
      </w:r>
      <w:r w:rsidRPr="00BF3737">
        <w:rPr>
          <w:rFonts w:eastAsia="宋体"/>
          <w:color w:val="auto"/>
          <w:lang w:eastAsia="zh-CN"/>
        </w:rPr>
        <w:t>:</w:t>
      </w:r>
    </w:p>
    <w:p w14:paraId="73D3247F" w14:textId="71906FC8" w:rsidR="008A5E7F" w:rsidRPr="00BF3737" w:rsidRDefault="00ED5E07" w:rsidP="008A5E7F">
      <w:pPr>
        <w:pStyle w:val="32-MSStatementsText"/>
        <w:ind w:left="2552" w:right="567"/>
        <w:rPr>
          <w:color w:val="auto"/>
        </w:rPr>
      </w:pPr>
      <w:r w:rsidRPr="00ED5E07">
        <w:rPr>
          <w:lang w:eastAsia="zh-CN"/>
        </w:rPr>
        <w:t xml:space="preserve">Type or paste the acknowledgments here. </w:t>
      </w:r>
      <w:r w:rsidRPr="00ED5E07">
        <w:rPr>
          <w:rFonts w:eastAsiaTheme="minorEastAsia"/>
          <w:color w:val="auto"/>
          <w:lang w:eastAsia="zh-CN"/>
        </w:rPr>
        <w:t>/</w:t>
      </w:r>
      <w:r w:rsidRPr="00ED5E07">
        <w:rPr>
          <w:lang w:eastAsia="zh-CN"/>
        </w:rPr>
        <w:t xml:space="preserve"> Not applicable.</w:t>
      </w:r>
    </w:p>
    <w:p w14:paraId="062C19A5" w14:textId="385A5E9B" w:rsidR="008A5E7F" w:rsidRPr="00F13B55" w:rsidRDefault="008A5E7F" w:rsidP="008A5E7F">
      <w:pPr>
        <w:pStyle w:val="31-MSStatements"/>
        <w:spacing w:before="240"/>
        <w:ind w:left="2551" w:right="567"/>
        <w:rPr>
          <w:rFonts w:eastAsia="宋体"/>
          <w:color w:val="auto"/>
        </w:rPr>
      </w:pPr>
      <w:r w:rsidRPr="00F13B55">
        <w:rPr>
          <w:rFonts w:eastAsia="宋体"/>
          <w:color w:val="auto"/>
          <w:lang w:eastAsia="zh-CN"/>
        </w:rPr>
        <w:t>Conflicts</w:t>
      </w:r>
      <w:r w:rsidR="009E6591" w:rsidRPr="00F13B55">
        <w:rPr>
          <w:rFonts w:eastAsia="宋体"/>
          <w:color w:val="auto"/>
          <w:lang w:eastAsia="zh-CN"/>
        </w:rPr>
        <w:t xml:space="preserve"> </w:t>
      </w:r>
      <w:r w:rsidRPr="00F13B55">
        <w:rPr>
          <w:rFonts w:eastAsia="宋体"/>
          <w:color w:val="auto"/>
          <w:lang w:eastAsia="zh-CN"/>
        </w:rPr>
        <w:t>of</w:t>
      </w:r>
      <w:r w:rsidR="009E6591" w:rsidRPr="00F13B55">
        <w:rPr>
          <w:rFonts w:eastAsia="宋体"/>
          <w:color w:val="auto"/>
          <w:lang w:eastAsia="zh-CN"/>
        </w:rPr>
        <w:t xml:space="preserve"> </w:t>
      </w:r>
      <w:r w:rsidRPr="00F13B55">
        <w:rPr>
          <w:rFonts w:eastAsia="宋体"/>
          <w:color w:val="auto"/>
          <w:lang w:eastAsia="zh-CN"/>
        </w:rPr>
        <w:t>Interest:</w:t>
      </w:r>
    </w:p>
    <w:p w14:paraId="64E08C02" w14:textId="29AEFE1B" w:rsidR="008A5E7F" w:rsidRDefault="00F13B55" w:rsidP="008A5E7F">
      <w:pPr>
        <w:pStyle w:val="32-MSStatementsText"/>
        <w:ind w:left="2552" w:right="567"/>
        <w:rPr>
          <w:rFonts w:eastAsiaTheme="minorEastAsia"/>
          <w:lang w:eastAsia="zh-CN"/>
        </w:rPr>
      </w:pPr>
      <w:r w:rsidRPr="00F13B55">
        <w:rPr>
          <w:color w:val="auto"/>
          <w:lang w:eastAsia="zh-CN"/>
        </w:rPr>
        <w:t xml:space="preserve">The author declares that there are no conflicts of interest related to this </w:t>
      </w:r>
      <w:r w:rsidR="00825EA2" w:rsidRPr="00F13B55">
        <w:rPr>
          <w:color w:val="auto"/>
          <w:lang w:eastAsia="zh-CN"/>
        </w:rPr>
        <w:t>research.</w:t>
      </w:r>
      <w:r w:rsidR="00825EA2" w:rsidRPr="00ED5E07">
        <w:rPr>
          <w:rFonts w:eastAsiaTheme="minorEastAsia"/>
          <w:color w:val="auto"/>
          <w:lang w:eastAsia="zh-CN"/>
        </w:rPr>
        <w:t xml:space="preserve"> /</w:t>
      </w:r>
      <w:r w:rsidR="00825EA2" w:rsidRPr="00ED5E07">
        <w:rPr>
          <w:lang w:eastAsia="zh-CN"/>
        </w:rPr>
        <w:t xml:space="preserve"> </w:t>
      </w:r>
      <w:r w:rsidR="00825EA2" w:rsidRPr="00480DFE">
        <w:rPr>
          <w:lang w:eastAsia="zh-CN"/>
        </w:rPr>
        <w:t>The authors declare that they have no conflicts of interest related to this research.</w:t>
      </w:r>
    </w:p>
    <w:p w14:paraId="69BFFE75" w14:textId="2481824B" w:rsidR="00825EA2" w:rsidRPr="00F13B55" w:rsidRDefault="00825EA2" w:rsidP="00825EA2">
      <w:pPr>
        <w:pStyle w:val="31-MSStatements"/>
        <w:spacing w:before="240"/>
        <w:ind w:left="2551" w:right="567"/>
        <w:rPr>
          <w:rFonts w:eastAsia="宋体"/>
          <w:color w:val="auto"/>
        </w:rPr>
      </w:pPr>
      <w:r w:rsidRPr="00825EA2">
        <w:rPr>
          <w:rFonts w:eastAsia="宋体"/>
          <w:color w:val="auto"/>
          <w:lang w:eastAsia="zh-CN"/>
        </w:rPr>
        <w:t>Cultural and Bias-free Statement</w:t>
      </w:r>
      <w:r w:rsidRPr="00F13B55">
        <w:rPr>
          <w:rFonts w:eastAsia="宋体"/>
          <w:color w:val="auto"/>
          <w:lang w:eastAsia="zh-CN"/>
        </w:rPr>
        <w:t>:</w:t>
      </w:r>
    </w:p>
    <w:p w14:paraId="0591C917" w14:textId="651427BF" w:rsidR="00825EA2" w:rsidRPr="00ED5E07" w:rsidRDefault="00ED5E07" w:rsidP="00825EA2">
      <w:pPr>
        <w:pStyle w:val="32-MSStatementsText"/>
        <w:ind w:left="2552" w:right="567"/>
        <w:rPr>
          <w:rFonts w:eastAsiaTheme="minorEastAsia"/>
          <w:color w:val="auto"/>
          <w:lang w:eastAsia="zh-CN"/>
        </w:rPr>
      </w:pPr>
      <w:r w:rsidRPr="00ED5E07">
        <w:rPr>
          <w:color w:val="auto"/>
          <w:lang w:eastAsia="zh-CN"/>
        </w:rPr>
        <w:t>The author declares that this manuscript has been prepared with attention to inclusivity and has made every effort to use respectful, non-discriminatory, and inclusive language.</w:t>
      </w:r>
      <w:r w:rsidRPr="00ED5E07">
        <w:rPr>
          <w:rFonts w:eastAsiaTheme="minorEastAsia" w:hint="eastAsia"/>
          <w:color w:val="auto"/>
          <w:lang w:eastAsia="zh-CN"/>
        </w:rPr>
        <w:t xml:space="preserve"> / </w:t>
      </w:r>
      <w:r w:rsidRPr="00ED5E07">
        <w:rPr>
          <w:rFonts w:eastAsiaTheme="minorEastAsia"/>
          <w:color w:val="auto"/>
          <w:lang w:eastAsia="zh-CN"/>
        </w:rPr>
        <w:t>The authors declare that this manuscript has been prepared with attention to inclusivity and has made every effort to use respectful, non-discriminatory, and inclusive language.</w:t>
      </w:r>
    </w:p>
    <w:p w14:paraId="72F921F4" w14:textId="17A58616" w:rsidR="00BB326A" w:rsidRPr="00410370" w:rsidRDefault="00680CFC" w:rsidP="00BB326A">
      <w:pPr>
        <w:pStyle w:val="31-MSStatements"/>
        <w:spacing w:before="240"/>
        <w:ind w:left="2551" w:right="567"/>
        <w:rPr>
          <w:rFonts w:eastAsia="宋体"/>
          <w:lang w:eastAsia="zh-CN"/>
        </w:rPr>
      </w:pPr>
      <w:r w:rsidRPr="00680CFC">
        <w:rPr>
          <w:rFonts w:eastAsia="宋体"/>
          <w:lang w:eastAsia="zh-CN"/>
        </w:rPr>
        <w:t>Declaration of Generative AI and AI-Assisted Technologies in the Writing Process:</w:t>
      </w:r>
    </w:p>
    <w:p w14:paraId="42CEBFDF" w14:textId="02F43B97" w:rsidR="00825EA2" w:rsidRPr="00825EA2" w:rsidRDefault="00825EA2" w:rsidP="00825EA2">
      <w:pPr>
        <w:pStyle w:val="32-MSStatementsText"/>
        <w:ind w:left="2552" w:right="567"/>
        <w:rPr>
          <w:rFonts w:eastAsiaTheme="minorEastAsia"/>
          <w:lang w:eastAsia="zh-CN"/>
        </w:rPr>
      </w:pPr>
      <w:r w:rsidRPr="00825EA2">
        <w:rPr>
          <w:rFonts w:eastAsiaTheme="minorEastAsia"/>
          <w:lang w:eastAsia="zh-CN"/>
        </w:rPr>
        <w:t>During the preparation of this work</w:t>
      </w:r>
      <w:r w:rsidR="00ED5E07">
        <w:rPr>
          <w:rFonts w:eastAsiaTheme="minorEastAsia" w:hint="eastAsia"/>
          <w:lang w:eastAsia="zh-CN"/>
        </w:rPr>
        <w:t>,</w:t>
      </w:r>
      <w:r w:rsidRPr="00825EA2">
        <w:rPr>
          <w:rFonts w:eastAsiaTheme="minorEastAsia"/>
          <w:lang w:eastAsia="zh-CN"/>
        </w:rPr>
        <w:t xml:space="preserve"> the author(s) used [NAME TOOL / SERVICE] </w:t>
      </w:r>
      <w:proofErr w:type="gramStart"/>
      <w:r w:rsidRPr="00825EA2">
        <w:rPr>
          <w:rFonts w:eastAsiaTheme="minorEastAsia"/>
          <w:lang w:eastAsia="zh-CN"/>
        </w:rPr>
        <w:t>in order to</w:t>
      </w:r>
      <w:proofErr w:type="gramEnd"/>
      <w:r w:rsidRPr="00825EA2">
        <w:rPr>
          <w:rFonts w:eastAsiaTheme="minorEastAsia"/>
          <w:lang w:eastAsia="zh-CN"/>
        </w:rPr>
        <w:t xml:space="preserve"> [REASON]. After using this tool/service, the author(s) reviewed and edited the content as needed and takes full responsibility for the content of the publication.</w:t>
      </w:r>
    </w:p>
    <w:p w14:paraId="156803FE" w14:textId="7875F9DE" w:rsidR="008A5E7F" w:rsidRPr="00BF3737" w:rsidRDefault="0074773C" w:rsidP="00055018">
      <w:pPr>
        <w:pStyle w:val="31-MSStatements"/>
        <w:spacing w:before="720"/>
        <w:ind w:left="2552" w:right="567"/>
        <w:rPr>
          <w:rFonts w:eastAsia="宋体"/>
          <w:color w:val="auto"/>
          <w:lang w:eastAsia="zh-CN"/>
        </w:rPr>
      </w:pPr>
      <w:r w:rsidRPr="00BF3737">
        <w:rPr>
          <w:rFonts w:eastAsia="宋体"/>
          <w:color w:val="auto"/>
          <w:lang w:eastAsia="zh-CN"/>
        </w:rPr>
        <w:t>About the Author(s):</w:t>
      </w:r>
    </w:p>
    <w:p w14:paraId="13FC815E" w14:textId="60F5B76E" w:rsidR="00260C44" w:rsidRDefault="00ED5E07" w:rsidP="00ED5E07">
      <w:pPr>
        <w:pStyle w:val="24MS-Text"/>
        <w:spacing w:before="120" w:after="120"/>
        <w:ind w:left="2551" w:right="567"/>
        <w:rPr>
          <w:color w:val="auto"/>
          <w:lang w:eastAsia="zh-CN"/>
        </w:rPr>
      </w:pPr>
      <w:r w:rsidRPr="00ED5E07">
        <w:rPr>
          <w:color w:val="auto"/>
          <w:lang w:eastAsia="zh-CN"/>
        </w:rPr>
        <w:t>Type or paste the author biography/biographies here. Please include each author’s research interests, relevant academic or professional background, and email address.</w:t>
      </w:r>
    </w:p>
    <w:p w14:paraId="2FC4FD39" w14:textId="7E75F1D6" w:rsidR="007D6E50" w:rsidRPr="004619C1" w:rsidRDefault="00460AC7" w:rsidP="009A7DC4">
      <w:pPr>
        <w:pStyle w:val="41-MSReferences"/>
        <w:spacing w:before="960"/>
        <w:ind w:left="851" w:right="851"/>
        <w:rPr>
          <w:rFonts w:eastAsiaTheme="minorEastAsia"/>
          <w:lang w:eastAsia="zh-CN"/>
        </w:rPr>
      </w:pPr>
      <w:r w:rsidRPr="00460AC7">
        <w:t>References</w:t>
      </w:r>
      <w:r w:rsidR="000732E6">
        <w:rPr>
          <w:rFonts w:eastAsiaTheme="minorEastAsia" w:hint="eastAsia"/>
          <w:lang w:eastAsia="zh-CN"/>
        </w:rPr>
        <w:t xml:space="preserve"> </w:t>
      </w:r>
      <w:r w:rsidR="000732E6" w:rsidRPr="005A5BDA">
        <w:rPr>
          <w:sz w:val="24"/>
          <w:szCs w:val="24"/>
        </w:rPr>
        <w:t>(</w:t>
      </w:r>
      <w:r w:rsidR="005A5BDA" w:rsidRPr="005A5BDA">
        <w:rPr>
          <w:sz w:val="24"/>
          <w:szCs w:val="24"/>
        </w:rPr>
        <w:t>Chicago Manual of Style, CMOS; minimum 20 references</w:t>
      </w:r>
      <w:r w:rsidR="000732E6" w:rsidRPr="005A5BDA">
        <w:rPr>
          <w:sz w:val="24"/>
          <w:szCs w:val="24"/>
        </w:rPr>
        <w:t>)</w:t>
      </w:r>
    </w:p>
    <w:p w14:paraId="5F42F411" w14:textId="63353E9A" w:rsidR="006C4093" w:rsidRPr="000F2270" w:rsidRDefault="008A6DD3" w:rsidP="008F5D90">
      <w:pPr>
        <w:pStyle w:val="References"/>
      </w:pPr>
      <w:r w:rsidRPr="008A6DD3">
        <w:t xml:space="preserve">Dittmar, Emily L., and Douglas W. </w:t>
      </w:r>
      <w:proofErr w:type="spellStart"/>
      <w:r w:rsidRPr="008A6DD3">
        <w:t>Schemske</w:t>
      </w:r>
      <w:proofErr w:type="spellEnd"/>
      <w:r w:rsidRPr="008A6DD3">
        <w:t xml:space="preserve">. “Temporal Variation in Selection Influences Microgeographic Local Adaptation.” </w:t>
      </w:r>
      <w:r w:rsidRPr="008A6DD3">
        <w:rPr>
          <w:i/>
          <w:iCs/>
        </w:rPr>
        <w:t xml:space="preserve">American Naturalist </w:t>
      </w:r>
      <w:r w:rsidRPr="008A6DD3">
        <w:t>202, no. 4 (2023): 471–485. https://doi.org/10.1086/725865.</w:t>
      </w:r>
    </w:p>
    <w:p w14:paraId="7E510F31" w14:textId="71DC198A" w:rsidR="006C4093" w:rsidRPr="008A6DD3" w:rsidRDefault="008A6DD3" w:rsidP="008A6DD3">
      <w:pPr>
        <w:pStyle w:val="af8"/>
        <w:numPr>
          <w:ilvl w:val="0"/>
          <w:numId w:val="42"/>
        </w:numPr>
        <w:snapToGrid w:val="0"/>
        <w:spacing w:after="0" w:line="320" w:lineRule="exact"/>
        <w:ind w:left="1208" w:right="567" w:firstLineChars="0" w:hanging="357"/>
        <w:rPr>
          <w:rFonts w:ascii="Tai Heritage Pro" w:hAnsi="Tai Heritage Pro" w:cs="Tai Heritage Pro"/>
          <w:sz w:val="18"/>
          <w:szCs w:val="18"/>
        </w:rPr>
      </w:pPr>
      <w:proofErr w:type="spellStart"/>
      <w:r w:rsidRPr="008A6DD3">
        <w:rPr>
          <w:rFonts w:ascii="Tai Heritage Pro" w:hAnsi="Tai Heritage Pro" w:cs="Tai Heritage Pro"/>
          <w:sz w:val="18"/>
          <w:szCs w:val="18"/>
        </w:rPr>
        <w:t>AgeTech</w:t>
      </w:r>
      <w:proofErr w:type="spellEnd"/>
      <w:r w:rsidRPr="008A6DD3">
        <w:rPr>
          <w:rFonts w:ascii="Tai Heritage Pro" w:hAnsi="Tai Heritage Pro" w:cs="Tai Heritage Pro"/>
          <w:sz w:val="18"/>
          <w:szCs w:val="18"/>
        </w:rPr>
        <w:t xml:space="preserve"> Collaborative from AARP. “Reimagining Aging: How Emerging Tech Is Shaping the Future of Longevity.” </w:t>
      </w:r>
      <w:proofErr w:type="spellStart"/>
      <w:r w:rsidRPr="008A6DD3">
        <w:rPr>
          <w:rFonts w:ascii="Tai Heritage Pro" w:hAnsi="Tai Heritage Pro" w:cs="Tai Heritage Pro"/>
          <w:i/>
          <w:iCs/>
          <w:sz w:val="18"/>
          <w:szCs w:val="18"/>
        </w:rPr>
        <w:t>AgeTech</w:t>
      </w:r>
      <w:proofErr w:type="spellEnd"/>
      <w:r w:rsidRPr="008A6DD3">
        <w:rPr>
          <w:rFonts w:ascii="Tai Heritage Pro" w:hAnsi="Tai Heritage Pro" w:cs="Tai Heritage Pro"/>
          <w:i/>
          <w:iCs/>
          <w:sz w:val="18"/>
          <w:szCs w:val="18"/>
        </w:rPr>
        <w:t xml:space="preserve"> Collaborative from AARP</w:t>
      </w:r>
      <w:r w:rsidRPr="008A6DD3">
        <w:rPr>
          <w:rFonts w:ascii="Tai Heritage Pro" w:hAnsi="Tai Heritage Pro" w:cs="Tai Heritage Pro"/>
          <w:sz w:val="18"/>
          <w:szCs w:val="18"/>
        </w:rPr>
        <w:t>, October 16, 2025. https://home.agetechcollaborative.org/startup/blogs/agetech-collaborative-from-aarp/2025/10/16/reimagining-aging-with-emerging-tech.</w:t>
      </w:r>
    </w:p>
    <w:p w14:paraId="2B898A83" w14:textId="53C2753C" w:rsidR="006C4093" w:rsidRPr="000F2270" w:rsidRDefault="008A6DD3" w:rsidP="008A6DD3">
      <w:pPr>
        <w:pStyle w:val="af8"/>
        <w:numPr>
          <w:ilvl w:val="0"/>
          <w:numId w:val="42"/>
        </w:numPr>
        <w:snapToGrid w:val="0"/>
        <w:spacing w:after="0" w:line="320" w:lineRule="exact"/>
        <w:ind w:left="1208" w:right="567" w:firstLineChars="0" w:hanging="357"/>
        <w:rPr>
          <w:rFonts w:ascii="Tai Heritage Pro" w:hAnsi="Tai Heritage Pro" w:cs="Tai Heritage Pro"/>
          <w:sz w:val="18"/>
          <w:szCs w:val="18"/>
        </w:rPr>
      </w:pPr>
      <w:r w:rsidRPr="008A6DD3">
        <w:rPr>
          <w:rFonts w:ascii="Tai Heritage Pro" w:hAnsi="Tai Heritage Pro" w:cs="Tai Heritage Pro"/>
          <w:sz w:val="18"/>
          <w:szCs w:val="18"/>
        </w:rPr>
        <w:t xml:space="preserve">Blum, Dani. “Are Flax Seeds All That?” </w:t>
      </w:r>
      <w:r w:rsidRPr="008A6DD3">
        <w:rPr>
          <w:rFonts w:ascii="Tai Heritage Pro" w:hAnsi="Tai Heritage Pro" w:cs="Tai Heritage Pro"/>
          <w:i/>
          <w:iCs/>
          <w:sz w:val="18"/>
          <w:szCs w:val="18"/>
        </w:rPr>
        <w:t>New York Times</w:t>
      </w:r>
      <w:r w:rsidRPr="008A6DD3">
        <w:rPr>
          <w:rFonts w:ascii="Tai Heritage Pro" w:hAnsi="Tai Heritage Pro" w:cs="Tai Heritage Pro"/>
          <w:sz w:val="18"/>
          <w:szCs w:val="18"/>
        </w:rPr>
        <w:t>, December 13, 2025. https://www.nytimes.com/2023/12/13/well/eat/flax-seeds-benefits.html.</w:t>
      </w:r>
    </w:p>
    <w:p w14:paraId="73EC6618" w14:textId="3866177C" w:rsidR="006C4093" w:rsidRDefault="008A6DD3" w:rsidP="008A6DD3">
      <w:pPr>
        <w:pStyle w:val="af8"/>
        <w:numPr>
          <w:ilvl w:val="0"/>
          <w:numId w:val="42"/>
        </w:numPr>
        <w:snapToGrid w:val="0"/>
        <w:spacing w:after="0" w:line="320" w:lineRule="exact"/>
        <w:ind w:left="1208" w:right="567" w:firstLineChars="0" w:hanging="357"/>
        <w:rPr>
          <w:rFonts w:ascii="Tai Heritage Pro" w:hAnsi="Tai Heritage Pro" w:cs="Tai Heritage Pro"/>
          <w:sz w:val="18"/>
          <w:szCs w:val="18"/>
        </w:rPr>
      </w:pPr>
      <w:r w:rsidRPr="008A6DD3">
        <w:rPr>
          <w:rFonts w:ascii="Tai Heritage Pro" w:hAnsi="Tai Heritage Pro" w:cs="Tai Heritage Pro"/>
          <w:sz w:val="18"/>
          <w:szCs w:val="18"/>
        </w:rPr>
        <w:t xml:space="preserve">Google. “Privacy Policy.” Privacy &amp; Terms. Effective November 15, 2023. </w:t>
      </w:r>
      <w:hyperlink r:id="rId8" w:history="1">
        <w:r w:rsidRPr="008A6DD3">
          <w:rPr>
            <w:rStyle w:val="af6"/>
            <w:rFonts w:eastAsia="宋体" w:cs="Tai Heritage Pro"/>
            <w:color w:val="auto"/>
            <w:sz w:val="18"/>
            <w:szCs w:val="18"/>
          </w:rPr>
          <w:t>https://policies.google.com/privacy</w:t>
        </w:r>
      </w:hyperlink>
      <w:r w:rsidRPr="008A6DD3">
        <w:rPr>
          <w:rFonts w:ascii="Tai Heritage Pro" w:hAnsi="Tai Heritage Pro" w:cs="Tai Heritage Pro"/>
          <w:sz w:val="18"/>
          <w:szCs w:val="18"/>
        </w:rPr>
        <w:t>.</w:t>
      </w:r>
    </w:p>
    <w:p w14:paraId="0AF5E273" w14:textId="27D463A9" w:rsidR="008A6DD3" w:rsidRDefault="008A6DD3" w:rsidP="008A6DD3">
      <w:pPr>
        <w:pStyle w:val="af8"/>
        <w:numPr>
          <w:ilvl w:val="0"/>
          <w:numId w:val="42"/>
        </w:numPr>
        <w:snapToGrid w:val="0"/>
        <w:spacing w:after="0" w:line="320" w:lineRule="exact"/>
        <w:ind w:left="1208" w:right="567" w:firstLineChars="0" w:hanging="357"/>
        <w:rPr>
          <w:rFonts w:ascii="Tai Heritage Pro" w:hAnsi="Tai Heritage Pro" w:cs="Tai Heritage Pro"/>
          <w:sz w:val="18"/>
          <w:szCs w:val="18"/>
        </w:rPr>
      </w:pPr>
      <w:r w:rsidRPr="008A6DD3">
        <w:rPr>
          <w:rFonts w:ascii="Tai Heritage Pro" w:hAnsi="Tai Heritage Pro" w:cs="Tai Heritage Pro"/>
          <w:sz w:val="18"/>
          <w:szCs w:val="18"/>
        </w:rPr>
        <w:lastRenderedPageBreak/>
        <w:t xml:space="preserve">Binder, Amy J., and Jeffrey L. Kidder. </w:t>
      </w:r>
      <w:r w:rsidRPr="008A6DD3">
        <w:rPr>
          <w:rFonts w:ascii="Tai Heritage Pro" w:hAnsi="Tai Heritage Pro" w:cs="Tai Heritage Pro"/>
          <w:i/>
          <w:iCs/>
          <w:sz w:val="18"/>
          <w:szCs w:val="18"/>
        </w:rPr>
        <w:t xml:space="preserve">The Channels of Student Activism: How the Left and Right Are Winning (and </w:t>
      </w:r>
      <w:proofErr w:type="gramStart"/>
      <w:r w:rsidRPr="008A6DD3">
        <w:rPr>
          <w:rFonts w:ascii="Tai Heritage Pro" w:hAnsi="Tai Heritage Pro" w:cs="Tai Heritage Pro"/>
          <w:i/>
          <w:iCs/>
          <w:sz w:val="18"/>
          <w:szCs w:val="18"/>
        </w:rPr>
        <w:t>Losing</w:t>
      </w:r>
      <w:proofErr w:type="gramEnd"/>
      <w:r w:rsidRPr="008A6DD3">
        <w:rPr>
          <w:rFonts w:ascii="Tai Heritage Pro" w:hAnsi="Tai Heritage Pro" w:cs="Tai Heritage Pro"/>
          <w:i/>
          <w:iCs/>
          <w:sz w:val="18"/>
          <w:szCs w:val="18"/>
        </w:rPr>
        <w:t>) in Campus Politics Today</w:t>
      </w:r>
      <w:r w:rsidRPr="008A6DD3">
        <w:rPr>
          <w:rFonts w:ascii="Tai Heritage Pro" w:hAnsi="Tai Heritage Pro" w:cs="Tai Heritage Pro"/>
          <w:sz w:val="18"/>
          <w:szCs w:val="18"/>
        </w:rPr>
        <w:t>. University of Chicago Press, 2022, 85–102.</w:t>
      </w:r>
    </w:p>
    <w:p w14:paraId="120D46E6" w14:textId="59F8AFF3" w:rsidR="008A6DD3" w:rsidRPr="008A6DD3" w:rsidRDefault="008A6DD3" w:rsidP="008A6DD3">
      <w:pPr>
        <w:pStyle w:val="af8"/>
        <w:numPr>
          <w:ilvl w:val="0"/>
          <w:numId w:val="42"/>
        </w:numPr>
        <w:snapToGrid w:val="0"/>
        <w:spacing w:after="0" w:line="320" w:lineRule="exact"/>
        <w:ind w:left="1208" w:right="567" w:firstLineChars="0" w:hanging="357"/>
        <w:rPr>
          <w:rFonts w:ascii="Tai Heritage Pro" w:hAnsi="Tai Heritage Pro" w:cs="Tai Heritage Pro"/>
          <w:sz w:val="18"/>
          <w:szCs w:val="18"/>
        </w:rPr>
      </w:pPr>
      <w:r w:rsidRPr="008A6DD3">
        <w:rPr>
          <w:rFonts w:ascii="Tai Heritage Pro" w:hAnsi="Tai Heritage Pro" w:cs="Tai Heritage Pro"/>
          <w:sz w:val="18"/>
          <w:szCs w:val="18"/>
        </w:rPr>
        <w:t>Blajer de la Garza, Yuna. “A House Is Not a Home: Citizenship and Belonging in Contemporary Democracies.” PhD diss., University of Chicago, 2019, 146-150.</w:t>
      </w:r>
    </w:p>
    <w:p w14:paraId="46649D09" w14:textId="0B4EEF8B" w:rsidR="008A6DD3" w:rsidRDefault="008A6DD3" w:rsidP="008A6DD3">
      <w:pPr>
        <w:snapToGrid w:val="0"/>
        <w:spacing w:line="320" w:lineRule="exact"/>
        <w:ind w:left="851" w:right="567"/>
        <w:rPr>
          <w:rFonts w:ascii="Tai Heritage Pro" w:hAnsi="Tai Heritage Pro" w:cs="Tai Heritage Pro"/>
          <w:sz w:val="18"/>
          <w:szCs w:val="18"/>
        </w:rPr>
      </w:pPr>
    </w:p>
    <w:p w14:paraId="5C837CA1" w14:textId="40016553" w:rsidR="0060336F" w:rsidRPr="00CB5433" w:rsidRDefault="00CB5433" w:rsidP="00CB5433">
      <w:pPr>
        <w:snapToGrid w:val="0"/>
        <w:spacing w:before="840" w:after="120" w:line="320" w:lineRule="exact"/>
        <w:ind w:left="851" w:right="567"/>
        <w:rPr>
          <w:rFonts w:ascii="Tai Heritage Pro" w:hAnsi="Tai Heritage Pro" w:cs="Tai Heritage Pro"/>
          <w:b/>
          <w:bCs/>
          <w:sz w:val="28"/>
          <w:szCs w:val="28"/>
        </w:rPr>
      </w:pPr>
      <w:r w:rsidRPr="00CB5433">
        <w:rPr>
          <w:rFonts w:ascii="Tai Heritage Pro" w:hAnsi="Tai Heritage Pro" w:cs="Tai Heritage Pro"/>
          <w:b/>
          <w:bCs/>
          <w:sz w:val="28"/>
          <w:szCs w:val="28"/>
        </w:rPr>
        <w:t>Notes:</w:t>
      </w:r>
    </w:p>
    <w:p w14:paraId="6C9619EC" w14:textId="77777777" w:rsidR="00CB5433" w:rsidRPr="00CB5433" w:rsidRDefault="00CB5433" w:rsidP="00CB5433">
      <w:pPr>
        <w:snapToGrid w:val="0"/>
        <w:spacing w:line="320" w:lineRule="exact"/>
        <w:ind w:left="851" w:right="567"/>
        <w:rPr>
          <w:rFonts w:ascii="Tai Heritage Pro" w:hAnsi="Tai Heritage Pro" w:cs="Tai Heritage Pro"/>
          <w:sz w:val="18"/>
          <w:szCs w:val="18"/>
        </w:rPr>
      </w:pPr>
      <w:r w:rsidRPr="00CB5433">
        <w:rPr>
          <w:rFonts w:ascii="Tai Heritage Pro" w:hAnsi="Tai Heritage Pro" w:cs="Tai Heritage Pro"/>
          <w:sz w:val="18"/>
          <w:szCs w:val="18"/>
        </w:rPr>
        <w:t>All references must be genuine and verifiable sources, and authors must be able to provide the original text or an official, traceable source page when required. Any online link must be fully functional at the time of submission.</w:t>
      </w:r>
    </w:p>
    <w:p w14:paraId="556D64B3" w14:textId="77777777" w:rsidR="00CB5433" w:rsidRPr="00CB5433" w:rsidRDefault="00CB5433" w:rsidP="00CB5433">
      <w:pPr>
        <w:snapToGrid w:val="0"/>
        <w:spacing w:line="320" w:lineRule="exact"/>
        <w:ind w:left="851" w:right="567"/>
        <w:rPr>
          <w:rFonts w:ascii="Tai Heritage Pro" w:hAnsi="Tai Heritage Pro" w:cs="Tai Heritage Pro"/>
          <w:sz w:val="18"/>
          <w:szCs w:val="18"/>
        </w:rPr>
      </w:pPr>
    </w:p>
    <w:p w14:paraId="4F6F43F5" w14:textId="56FF9B67" w:rsidR="00CB5433" w:rsidRPr="00CB5433" w:rsidRDefault="00983861" w:rsidP="00CB5433">
      <w:pPr>
        <w:snapToGrid w:val="0"/>
        <w:spacing w:line="320" w:lineRule="exact"/>
        <w:ind w:left="851" w:right="567"/>
        <w:rPr>
          <w:rFonts w:ascii="Tai Heritage Pro" w:hAnsi="Tai Heritage Pro" w:cs="Tai Heritage Pro"/>
          <w:sz w:val="18"/>
          <w:szCs w:val="18"/>
        </w:rPr>
      </w:pPr>
      <w:r w:rsidRPr="00983861">
        <w:rPr>
          <w:rFonts w:ascii="Tai Heritage Pro" w:hAnsi="Tai Heritage Pro" w:cs="Tai Heritage Pro"/>
          <w:sz w:val="18"/>
          <w:szCs w:val="18"/>
        </w:rPr>
        <w:t xml:space="preserve">Authors may use </w:t>
      </w:r>
      <w:r w:rsidRPr="00983861">
        <w:rPr>
          <w:rFonts w:ascii="Tai Heritage Pro" w:hAnsi="Tai Heritage Pro" w:cs="Tai Heritage Pro"/>
          <w:b/>
          <w:bCs/>
          <w:sz w:val="18"/>
          <w:szCs w:val="18"/>
        </w:rPr>
        <w:t>Google Scholar</w:t>
      </w:r>
      <w:r w:rsidRPr="00983861">
        <w:rPr>
          <w:rFonts w:ascii="Tai Heritage Pro" w:hAnsi="Tai Heritage Pro" w:cs="Tai Heritage Pro"/>
          <w:sz w:val="18"/>
          <w:szCs w:val="18"/>
        </w:rPr>
        <w:t>’s “</w:t>
      </w:r>
      <w:r w:rsidRPr="00983861">
        <w:rPr>
          <w:rFonts w:ascii="Tai Heritage Pro" w:hAnsi="Tai Heritage Pro" w:cs="Tai Heritage Pro"/>
          <w:b/>
          <w:bCs/>
          <w:sz w:val="18"/>
          <w:szCs w:val="18"/>
        </w:rPr>
        <w:t>Cite</w:t>
      </w:r>
      <w:r w:rsidRPr="00983861">
        <w:rPr>
          <w:rFonts w:ascii="Tai Heritage Pro" w:hAnsi="Tai Heritage Pro" w:cs="Tai Heritage Pro"/>
          <w:sz w:val="18"/>
          <w:szCs w:val="18"/>
        </w:rPr>
        <w:t>” function to quickly generate Chicago-style reference entries for preliminary formatting purposes.</w:t>
      </w:r>
    </w:p>
    <w:p w14:paraId="7A8EDDA6" w14:textId="39CB3AE4" w:rsidR="00CB5433" w:rsidRPr="00CB5433" w:rsidRDefault="00CB5433" w:rsidP="00CB5433">
      <w:pPr>
        <w:snapToGrid w:val="0"/>
        <w:spacing w:line="320" w:lineRule="exact"/>
        <w:ind w:left="851" w:right="567"/>
        <w:rPr>
          <w:rFonts w:ascii="Tai Heritage Pro" w:hAnsi="Tai Heritage Pro" w:cs="Tai Heritage Pro"/>
          <w:sz w:val="18"/>
          <w:szCs w:val="18"/>
        </w:rPr>
      </w:pPr>
      <w:r w:rsidRPr="00CB5433">
        <w:rPr>
          <w:rFonts w:ascii="Tai Heritage Pro" w:hAnsi="Tai Heritage Pro" w:cs="Tai Heritage Pro"/>
          <w:sz w:val="18"/>
          <w:szCs w:val="18"/>
        </w:rPr>
        <w:t xml:space="preserve">For more detailed formatting and submission requirements, please refer to the </w:t>
      </w:r>
      <w:hyperlink r:id="rId9" w:history="1">
        <w:r w:rsidRPr="001C5FDB">
          <w:rPr>
            <w:rStyle w:val="af6"/>
            <w:rFonts w:eastAsiaTheme="minorEastAsia" w:cs="Tai Heritage Pro"/>
            <w:b/>
            <w:bCs/>
            <w:color w:val="auto"/>
            <w:sz w:val="18"/>
            <w:szCs w:val="18"/>
            <w:u w:val="single"/>
          </w:rPr>
          <w:t>Manuscript Submission Checklist.pdf</w:t>
        </w:r>
      </w:hyperlink>
      <w:r w:rsidRPr="001C5FDB">
        <w:rPr>
          <w:rFonts w:ascii="Tai Heritage Pro" w:hAnsi="Tai Heritage Pro" w:cs="Tai Heritage Pro"/>
          <w:color w:val="auto"/>
          <w:sz w:val="18"/>
          <w:szCs w:val="18"/>
        </w:rPr>
        <w:t xml:space="preserve"> </w:t>
      </w:r>
      <w:r w:rsidRPr="00CB5433">
        <w:rPr>
          <w:rFonts w:ascii="Tai Heritage Pro" w:hAnsi="Tai Heritage Pro" w:cs="Tai Heritage Pro"/>
          <w:b/>
          <w:bCs/>
          <w:sz w:val="18"/>
          <w:szCs w:val="18"/>
        </w:rPr>
        <w:t>(click to download)</w:t>
      </w:r>
      <w:r w:rsidRPr="00CB5433">
        <w:rPr>
          <w:rFonts w:ascii="Tai Heritage Pro" w:hAnsi="Tai Heritage Pro" w:cs="Tai Heritage Pro"/>
          <w:sz w:val="18"/>
          <w:szCs w:val="18"/>
        </w:rPr>
        <w:t>.</w:t>
      </w:r>
    </w:p>
    <w:p w14:paraId="55DA2CBA" w14:textId="77777777" w:rsidR="00CB5433" w:rsidRPr="00CB5433" w:rsidRDefault="00CB5433" w:rsidP="00CB5433">
      <w:pPr>
        <w:snapToGrid w:val="0"/>
        <w:spacing w:line="320" w:lineRule="exact"/>
        <w:ind w:left="851" w:right="567"/>
        <w:rPr>
          <w:rFonts w:ascii="Tai Heritage Pro" w:hAnsi="Tai Heritage Pro" w:cs="Tai Heritage Pro"/>
          <w:sz w:val="18"/>
          <w:szCs w:val="18"/>
        </w:rPr>
      </w:pPr>
    </w:p>
    <w:p w14:paraId="2CB51079" w14:textId="2DF2CC7D" w:rsidR="00CB5433" w:rsidRDefault="00CB5433" w:rsidP="00CB5433">
      <w:pPr>
        <w:snapToGrid w:val="0"/>
        <w:spacing w:line="320" w:lineRule="exact"/>
        <w:ind w:left="851" w:right="567"/>
        <w:rPr>
          <w:rFonts w:ascii="Tai Heritage Pro" w:hAnsi="Tai Heritage Pro" w:cs="Tai Heritage Pro"/>
          <w:sz w:val="18"/>
          <w:szCs w:val="18"/>
        </w:rPr>
      </w:pPr>
      <w:r w:rsidRPr="00CB5433">
        <w:rPr>
          <w:rFonts w:ascii="Tai Heritage Pro" w:hAnsi="Tai Heritage Pro" w:cs="Tai Heritage Pro"/>
          <w:sz w:val="18"/>
          <w:szCs w:val="18"/>
        </w:rPr>
        <w:t>Detailed formatting and stylistic requirements may be further reviewed and finalized by the editorial team in consultation with the author(s) after manuscript acceptance and prior to publication.</w:t>
      </w:r>
    </w:p>
    <w:p w14:paraId="35E9166F" w14:textId="26711555" w:rsidR="000C0214" w:rsidRPr="00CB5433" w:rsidRDefault="000C0214" w:rsidP="00CB5433">
      <w:pPr>
        <w:snapToGrid w:val="0"/>
        <w:spacing w:line="320" w:lineRule="exact"/>
        <w:ind w:left="851" w:right="567"/>
        <w:rPr>
          <w:rFonts w:ascii="Tai Heritage Pro" w:hAnsi="Tai Heritage Pro" w:cs="Tai Heritage Pro"/>
          <w:sz w:val="18"/>
          <w:szCs w:val="18"/>
        </w:rPr>
      </w:pPr>
    </w:p>
    <w:sectPr w:rsidR="000C0214" w:rsidRPr="00CB5433" w:rsidSect="00F046B9">
      <w:headerReference w:type="default" r:id="rId10"/>
      <w:footerReference w:type="default" r:id="rId11"/>
      <w:headerReference w:type="first" r:id="rId12"/>
      <w:footerReference w:type="first" r:id="rId13"/>
      <w:pgSz w:w="11906" w:h="16838"/>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F92B7" w14:textId="77777777" w:rsidR="0047750F" w:rsidRPr="00446769" w:rsidRDefault="0047750F">
      <w:pPr>
        <w:spacing w:line="240" w:lineRule="auto"/>
      </w:pPr>
    </w:p>
  </w:endnote>
  <w:endnote w:type="continuationSeparator" w:id="0">
    <w:p w14:paraId="77F0AA05" w14:textId="77777777" w:rsidR="0047750F" w:rsidRPr="00446769" w:rsidRDefault="004775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i Heritage Pro">
    <w:altName w:val="Calibri"/>
    <w:panose1 w:val="02000606070000020003"/>
    <w:charset w:val="00"/>
    <w:family w:val="auto"/>
    <w:pitch w:val="variable"/>
    <w:sig w:usb0="A10000EF" w:usb1="5000204A" w:usb2="00000028" w:usb3="00000000" w:csb0="00000101" w:csb1="00000000"/>
    <w:embedRegular r:id="rId1" w:fontKey="{554BBB2E-4C9B-4329-9630-A15BA4C21897}"/>
    <w:embedBold r:id="rId2" w:fontKey="{C5C4840D-4945-4B84-B5FF-AA36D1EEEB6C}"/>
    <w:embedItalic r:id="rId3" w:fontKey="{4C053FBB-6700-4372-BA55-2CC0EBAA2CEF}"/>
    <w:embedBoldItalic r:id="rId4" w:fontKey="{6600B373-AEAC-491F-9007-D1121B8F75E7}"/>
  </w:font>
  <w:font w:name="Inter">
    <w:altName w:val="Calibri"/>
    <w:panose1 w:val="02000503000000020004"/>
    <w:charset w:val="00"/>
    <w:family w:val="auto"/>
    <w:pitch w:val="variable"/>
    <w:sig w:usb0="E00002FF" w:usb1="1200A1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embedRegular r:id="rId5" w:subsetted="1" w:fontKey="{D5F1D71D-349F-47F2-9DBB-12507BF684C1}"/>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NanumGothic">
    <w:panose1 w:val="020D0604000000000000"/>
    <w:charset w:val="81"/>
    <w:family w:val="swiss"/>
    <w:pitch w:val="variable"/>
    <w:sig w:usb0="900002A7" w:usb1="29D7FCFB" w:usb2="00000010" w:usb3="00000000" w:csb0="00080001" w:csb1="00000000"/>
  </w:font>
  <w:font w:name="Libre Baskerville">
    <w:panose1 w:val="02000000000000000000"/>
    <w:charset w:val="00"/>
    <w:family w:val="auto"/>
    <w:pitch w:val="variable"/>
    <w:sig w:usb0="A00000BF" w:usb1="5000005B" w:usb2="00000000" w:usb3="00000000" w:csb0="00000093" w:csb1="00000000"/>
    <w:embedItalic r:id="rId6" w:subsetted="1" w:fontKey="{E1602F9F-21BC-445E-9229-E14CBB7ADA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6A4B0" w14:textId="70424EE3" w:rsidR="007D6E50" w:rsidRPr="00446769" w:rsidRDefault="0029346A">
    <w:pPr>
      <w:pStyle w:val="a9"/>
      <w:spacing w:line="240" w:lineRule="exact"/>
      <w:jc w:val="right"/>
      <w:rPr>
        <w:rFonts w:ascii="Tai Heritage Pro" w:hAnsi="Tai Heritage Pro" w:cs="Tai Heritage Pro"/>
        <w:color w:val="767171" w:themeColor="background2" w:themeShade="80"/>
        <w:sz w:val="15"/>
        <w:szCs w:val="15"/>
      </w:rPr>
    </w:pPr>
    <w:r w:rsidRPr="00446769">
      <w:rPr>
        <w:rFonts w:ascii="Tai Heritage Pro" w:hAnsi="Tai Heritage Pro" w:cs="Tai Heritage Pro"/>
        <w:noProof/>
        <w:color w:val="767171" w:themeColor="background2" w:themeShade="80"/>
        <w:sz w:val="15"/>
        <w:szCs w:val="15"/>
      </w:rPr>
      <mc:AlternateContent>
        <mc:Choice Requires="wps">
          <w:drawing>
            <wp:anchor distT="0" distB="0" distL="114300" distR="114300" simplePos="0" relativeHeight="251662336" behindDoc="0" locked="0" layoutInCell="1" allowOverlap="1" wp14:anchorId="25160383" wp14:editId="731B5D89">
              <wp:simplePos x="0" y="0"/>
              <wp:positionH relativeFrom="column">
                <wp:posOffset>3998232</wp:posOffset>
              </wp:positionH>
              <wp:positionV relativeFrom="paragraph">
                <wp:posOffset>91440</wp:posOffset>
              </wp:positionV>
              <wp:extent cx="2361565" cy="266700"/>
              <wp:effectExtent l="0" t="0" r="635" b="1270"/>
              <wp:wrapNone/>
              <wp:docPr id="14" name="文本框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266700"/>
                      </a:xfrm>
                      <a:prstGeom prst="rect">
                        <a:avLst/>
                      </a:prstGeom>
                      <a:solidFill>
                        <a:srgbClr val="FFFFFF"/>
                      </a:solidFill>
                      <a:ln w="9525">
                        <a:noFill/>
                        <a:miter lim="800000"/>
                      </a:ln>
                    </wps:spPr>
                    <wps:txbx>
                      <w:txbxContent>
                        <w:p w14:paraId="2E5EF34B" w14:textId="25E5D1E4" w:rsidR="007D6E50" w:rsidRPr="00F35FED" w:rsidRDefault="00037BFE" w:rsidP="0029346A">
                          <w:pPr>
                            <w:jc w:val="right"/>
                            <w:rPr>
                              <w:rFonts w:ascii="Tai Heritage Pro" w:hAnsi="Tai Heritage Pro" w:cs="Tai Heritage Pro"/>
                              <w:sz w:val="15"/>
                              <w:szCs w:val="15"/>
                            </w:rPr>
                          </w:pPr>
                          <w:r w:rsidRPr="00F35FED">
                            <w:rPr>
                              <w:rFonts w:ascii="Tai Heritage Pro" w:eastAsia="等线" w:hAnsi="Tai Heritage Pro" w:cs="Tai Heritage Pro"/>
                              <w:color w:val="767171" w:themeColor="background2" w:themeShade="80"/>
                              <w:sz w:val="15"/>
                              <w:szCs w:val="15"/>
                            </w:rPr>
                            <w:t>https://journals.michelangelo-scholar.com</w:t>
                          </w:r>
                        </w:p>
                      </w:txbxContent>
                    </wps:txbx>
                    <wps:bodyPr rot="0" vert="horz" wrap="square" lIns="91440" tIns="45720" rIns="91440" bIns="45720" anchor="t" anchorCtr="0">
                      <a:spAutoFit/>
                    </wps:bodyPr>
                  </wps:wsp>
                </a:graphicData>
              </a:graphic>
            </wp:anchor>
          </w:drawing>
        </mc:Choice>
        <mc:Fallback>
          <w:pict>
            <v:shapetype w14:anchorId="25160383" id="_x0000_t202" coordsize="21600,21600" o:spt="202" path="m,l,21600r21600,l21600,xe">
              <v:stroke joinstyle="miter"/>
              <v:path gradientshapeok="t" o:connecttype="rect"/>
            </v:shapetype>
            <v:shape id="文本框 14" o:spid="_x0000_s1027" type="#_x0000_t202" style="position:absolute;left:0;text-align:left;margin-left:314.8pt;margin-top:7.2pt;width:185.95pt;height:2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" stroked="f">
              <v:textbox style="mso-fit-shape-to-text:t">
                <w:txbxContent>
                  <w:p w14:paraId="2E5EF34B" w14:textId="25E5D1E4" w:rsidR="007D6E50" w:rsidRPr="00F35FED" w:rsidRDefault="00037BFE" w:rsidP="0029346A">
                    <w:pPr>
                      <w:jc w:val="right"/>
                      <w:rPr>
                        <w:rFonts w:ascii="Tai Heritage Pro" w:hAnsi="Tai Heritage Pro" w:cs="Tai Heritage Pro"/>
                        <w:sz w:val="15"/>
                        <w:szCs w:val="15"/>
                      </w:rPr>
                    </w:pPr>
                    <w:r w:rsidRPr="00F35FED">
                      <w:rPr>
                        <w:rFonts w:ascii="Tai Heritage Pro" w:eastAsia="等线" w:hAnsi="Tai Heritage Pro" w:cs="Tai Heritage Pro"/>
                        <w:color w:val="767171" w:themeColor="background2" w:themeShade="80"/>
                        <w:sz w:val="15"/>
                        <w:szCs w:val="15"/>
                      </w:rPr>
                      <w:t>https://journals.michelangelo-scholar.com</w:t>
                    </w:r>
                  </w:p>
                </w:txbxContent>
              </v:textbox>
            </v:shape>
          </w:pict>
        </mc:Fallback>
      </mc:AlternateContent>
    </w:r>
  </w:p>
  <w:p w14:paraId="75A89B92" w14:textId="4FA2083D" w:rsidR="007D6E50" w:rsidRPr="00446769" w:rsidRDefault="009E6591" w:rsidP="001E454A">
    <w:pPr>
      <w:pStyle w:val="a9"/>
      <w:spacing w:line="240" w:lineRule="exact"/>
      <w:ind w:right="600"/>
      <w:jc w:val="center"/>
      <w:rPr>
        <w:rFonts w:ascii="Tai Heritage Pro" w:hAnsi="Tai Heritage Pro" w:cs="Tai Heritage Pro"/>
        <w:color w:val="767171" w:themeColor="background2" w:themeShade="80"/>
        <w:sz w:val="15"/>
        <w:szCs w:val="15"/>
      </w:rPr>
    </w:pPr>
    <w:r>
      <w:rPr>
        <w:rFonts w:ascii="Tai Heritage Pro" w:hAnsi="Tai Heritage Pro" w:cs="Tai Heritage Pro"/>
        <w:color w:val="767171" w:themeColor="background2" w:themeShade="80"/>
        <w:sz w:val="15"/>
        <w:szCs w:val="15"/>
      </w:rPr>
      <w:t xml:space="preserve">   </w:t>
    </w:r>
    <w:r w:rsidR="001E454A" w:rsidRPr="00446769">
      <w:rPr>
        <w:rFonts w:ascii="Tai Heritage Pro" w:hAnsi="Tai Heritage Pro" w:cs="Tai Heritage Pro"/>
        <w:color w:val="767171" w:themeColor="background2" w:themeShade="80"/>
        <w:sz w:val="15"/>
        <w:szCs w:val="15"/>
      </w:rPr>
      <w:fldChar w:fldCharType="begin"/>
    </w:r>
    <w:r w:rsidR="001E454A" w:rsidRPr="00446769">
      <w:rPr>
        <w:rFonts w:ascii="Tai Heritage Pro" w:hAnsi="Tai Heritage Pro" w:cs="Tai Heritage Pro"/>
        <w:color w:val="767171" w:themeColor="background2" w:themeShade="80"/>
        <w:sz w:val="15"/>
        <w:szCs w:val="15"/>
      </w:rPr>
      <w:instrText>PAGE   \* MERGEFORMAT</w:instrText>
    </w:r>
    <w:r w:rsidR="001E454A" w:rsidRPr="00446769">
      <w:rPr>
        <w:rFonts w:ascii="Tai Heritage Pro" w:hAnsi="Tai Heritage Pro" w:cs="Tai Heritage Pro"/>
        <w:color w:val="767171" w:themeColor="background2" w:themeShade="80"/>
        <w:sz w:val="15"/>
        <w:szCs w:val="15"/>
      </w:rPr>
      <w:fldChar w:fldCharType="separate"/>
    </w:r>
    <w:r w:rsidR="001E454A" w:rsidRPr="00446769">
      <w:rPr>
        <w:rFonts w:ascii="Tai Heritage Pro" w:hAnsi="Tai Heritage Pro" w:cs="Tai Heritage Pro"/>
        <w:color w:val="767171" w:themeColor="background2" w:themeShade="80"/>
        <w:sz w:val="15"/>
        <w:szCs w:val="15"/>
      </w:rPr>
      <w:t>1</w:t>
    </w:r>
    <w:r w:rsidR="001E454A" w:rsidRPr="00446769">
      <w:rPr>
        <w:rFonts w:ascii="Tai Heritage Pro" w:hAnsi="Tai Heritage Pro" w:cs="Tai Heritage Pro"/>
        <w:color w:val="767171" w:themeColor="background2" w:themeShade="80"/>
        <w:sz w:val="15"/>
        <w:szCs w:val="15"/>
      </w:rPr>
      <w:fldChar w:fldCharType="end"/>
    </w:r>
    <w:r>
      <w:rPr>
        <w:rFonts w:ascii="Tai Heritage Pro" w:hAnsi="Tai Heritage Pro" w:cs="Tai Heritage Pro"/>
        <w:color w:val="767171" w:themeColor="background2" w:themeShade="80"/>
        <w:sz w:val="15"/>
        <w:szCs w:val="15"/>
      </w:rPr>
      <w:t xml:space="preserve">                   </w:t>
    </w:r>
  </w:p>
  <w:p w14:paraId="6065339D" w14:textId="77777777" w:rsidR="007D6E50" w:rsidRPr="00446769" w:rsidRDefault="007D6E50">
    <w:pPr>
      <w:tabs>
        <w:tab w:val="right" w:pos="10466"/>
      </w:tabs>
      <w:adjustRightInd w:val="0"/>
      <w:snapToGrid w:val="0"/>
      <w:spacing w:line="240" w:lineRule="exact"/>
      <w:jc w:val="right"/>
      <w:rPr>
        <w:rFonts w:ascii="Libre Baskerville" w:hAnsi="Libre Baskerville" w:cs="Tai Heritage Pro"/>
        <w:i/>
        <w:iCs/>
        <w:color w:val="767171" w:themeColor="background2" w:themeShade="80"/>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F7EEC" w14:textId="77777777" w:rsidR="007D6E50" w:rsidRPr="00446769" w:rsidRDefault="007D6E50">
    <w:pPr>
      <w:pStyle w:val="a9"/>
      <w:spacing w:line="240" w:lineRule="exact"/>
      <w:jc w:val="right"/>
    </w:pPr>
  </w:p>
  <w:p w14:paraId="2C94E932" w14:textId="4E82E4E7" w:rsidR="007D6E50" w:rsidRPr="00446769" w:rsidRDefault="007D6E50">
    <w:pPr>
      <w:pStyle w:val="a9"/>
      <w:spacing w:line="240" w:lineRule="exact"/>
      <w:jc w:val="right"/>
      <w:rPr>
        <w:sz w:val="15"/>
        <w:szCs w:val="15"/>
      </w:rPr>
    </w:pPr>
  </w:p>
  <w:p w14:paraId="67C2E540" w14:textId="2DA4C9FE" w:rsidR="007D6E50" w:rsidRPr="00446769" w:rsidRDefault="009E6591">
    <w:pPr>
      <w:wordWrap w:val="0"/>
      <w:spacing w:line="240" w:lineRule="exact"/>
      <w:jc w:val="right"/>
      <w:rPr>
        <w:rFonts w:ascii="Tai Heritage Pro" w:hAnsi="Tai Heritage Pro" w:cs="Tai Heritage Pro"/>
        <w:color w:val="767171" w:themeColor="background2" w:themeShade="80"/>
        <w:sz w:val="15"/>
        <w:szCs w:val="15"/>
      </w:rPr>
    </w:pPr>
    <w:r>
      <w:rPr>
        <w:rFonts w:ascii="Tai Heritage Pro" w:hAnsi="Tai Heritage Pro" w:cs="Tai Heritage Pro"/>
        <w:color w:val="767171" w:themeColor="background2" w:themeShade="80"/>
        <w:sz w:val="15"/>
        <w:szCs w:val="15"/>
      </w:rPr>
      <w:t xml:space="preserve">  </w:t>
    </w:r>
    <w:r w:rsidR="00F046B9">
      <w:rPr>
        <w:rFonts w:ascii="Tai Heritage Pro" w:hAnsi="Tai Heritage Pro" w:cs="Tai Heritage Pro" w:hint="eastAsia"/>
        <w:color w:val="767171" w:themeColor="background2" w:themeShade="80"/>
        <w:sz w:val="15"/>
        <w:szCs w:val="15"/>
      </w:rPr>
      <w:t>1</w:t>
    </w:r>
    <w:r>
      <w:rPr>
        <w:rFonts w:ascii="Tai Heritage Pro" w:hAnsi="Tai Heritage Pro" w:cs="Tai Heritage Pro"/>
        <w:color w:val="767171" w:themeColor="background2" w:themeShade="80"/>
        <w:sz w:val="15"/>
        <w:szCs w:val="15"/>
      </w:rPr>
      <w:t xml:space="preserve">          </w:t>
    </w:r>
    <w:r w:rsidR="00037BFE">
      <w:rPr>
        <w:rFonts w:ascii="Tai Heritage Pro" w:hAnsi="Tai Heritage Pro" w:cs="Tai Heritage Pro" w:hint="eastAsia"/>
        <w:color w:val="767171" w:themeColor="background2" w:themeShade="80"/>
        <w:sz w:val="15"/>
        <w:szCs w:val="15"/>
      </w:rPr>
      <w:t xml:space="preserve">          </w:t>
    </w:r>
    <w:r>
      <w:rPr>
        <w:rFonts w:ascii="Tai Heritage Pro" w:hAnsi="Tai Heritage Pro" w:cs="Tai Heritage Pro"/>
        <w:color w:val="767171" w:themeColor="background2" w:themeShade="80"/>
        <w:sz w:val="15"/>
        <w:szCs w:val="15"/>
      </w:rPr>
      <w:t xml:space="preserve">    </w:t>
    </w:r>
    <w:r>
      <w:rPr>
        <w:color w:val="767171" w:themeColor="background2" w:themeShade="80"/>
        <w:sz w:val="15"/>
        <w:szCs w:val="15"/>
      </w:rPr>
      <w:t xml:space="preserve"> </w:t>
    </w:r>
    <w:r w:rsidR="00037BFE" w:rsidRPr="00037BFE">
      <w:rPr>
        <w:rStyle w:val="af6"/>
        <w:rFonts w:cs="Tai Heritage Pro"/>
        <w:color w:val="767171" w:themeColor="background2" w:themeShade="80"/>
        <w:sz w:val="15"/>
        <w:szCs w:val="15"/>
      </w:rPr>
      <w:t>https://journals.michelangelo-scholar.com</w:t>
    </w:r>
    <w:r>
      <w:rPr>
        <w:rFonts w:ascii="Tai Heritage Pro" w:hAnsi="Tai Heritage Pro" w:cs="Tai Heritage Pro"/>
        <w:color w:val="767171" w:themeColor="background2" w:themeShade="80"/>
        <w:sz w:val="15"/>
        <w:szCs w:val="15"/>
      </w:rPr>
      <w:t xml:space="preserve">       </w:t>
    </w:r>
  </w:p>
  <w:p w14:paraId="3AE1AA08" w14:textId="1119609C" w:rsidR="007D6E50" w:rsidRPr="00446769" w:rsidRDefault="009E6591">
    <w:pPr>
      <w:spacing w:line="240" w:lineRule="exact"/>
      <w:jc w:val="right"/>
      <w:rPr>
        <w:rFonts w:ascii="Tai Heritage Pro" w:hAnsi="Tai Heritage Pro" w:cs="Tai Heritage Pro"/>
        <w:color w:val="171717" w:themeColor="background2" w:themeShade="1A"/>
        <w:sz w:val="15"/>
        <w:szCs w:val="15"/>
      </w:rPr>
    </w:pPr>
    <w:r>
      <w:rPr>
        <w:rFonts w:ascii="Tai Heritage Pro" w:hAnsi="Tai Heritage Pro" w:cs="Tai Heritage Pro"/>
        <w:color w:val="767171" w:themeColor="background2" w:themeShade="80"/>
        <w:sz w:val="15"/>
        <w:szCs w:val="15"/>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027EC" w14:textId="77777777" w:rsidR="0047750F" w:rsidRPr="00446769" w:rsidRDefault="0047750F">
      <w:pPr>
        <w:spacing w:line="240" w:lineRule="auto"/>
      </w:pPr>
    </w:p>
  </w:footnote>
  <w:footnote w:type="continuationSeparator" w:id="0">
    <w:p w14:paraId="5D4A38E9" w14:textId="77777777" w:rsidR="0047750F" w:rsidRPr="00446769" w:rsidRDefault="0047750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6327A" w14:textId="67EF2B78" w:rsidR="007D6E50" w:rsidRPr="00446769" w:rsidRDefault="002264E8">
    <w:pPr>
      <w:tabs>
        <w:tab w:val="right" w:pos="10466"/>
      </w:tabs>
      <w:adjustRightInd w:val="0"/>
      <w:snapToGrid w:val="0"/>
      <w:spacing w:line="240" w:lineRule="auto"/>
      <w:ind w:firstLineChars="500" w:firstLine="800"/>
      <w:rPr>
        <w:rFonts w:ascii="Tai Heritage Pro" w:eastAsia="等线" w:hAnsi="Tai Heritage Pro" w:cs="Tai Heritage Pro"/>
        <w:i/>
        <w:iCs/>
        <w:color w:val="767171" w:themeColor="background2" w:themeShade="80"/>
        <w:sz w:val="15"/>
        <w:szCs w:val="15"/>
      </w:rPr>
    </w:pPr>
    <w:r w:rsidRPr="00446769">
      <w:rPr>
        <w:rFonts w:ascii="Tai Heritage Pro" w:eastAsia="等线" w:hAnsi="Tai Heritage Pro" w:cs="Tai Heritage Pro"/>
        <w:i/>
        <w:iCs/>
        <w:noProof/>
        <w:color w:val="767171" w:themeColor="background2" w:themeShade="80"/>
        <w:sz w:val="16"/>
        <w:szCs w:val="16"/>
      </w:rPr>
      <mc:AlternateContent>
        <mc:Choice Requires="wps">
          <w:drawing>
            <wp:anchor distT="45720" distB="45720" distL="114300" distR="114300" simplePos="0" relativeHeight="251660288" behindDoc="0" locked="0" layoutInCell="1" allowOverlap="1" wp14:anchorId="4DC5939E" wp14:editId="6BB8DA7C">
              <wp:simplePos x="0" y="0"/>
              <wp:positionH relativeFrom="margin">
                <wp:posOffset>2715371</wp:posOffset>
              </wp:positionH>
              <wp:positionV relativeFrom="paragraph">
                <wp:posOffset>-83157</wp:posOffset>
              </wp:positionV>
              <wp:extent cx="3674028" cy="1404620"/>
              <wp:effectExtent l="0" t="0" r="3175" b="1270"/>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028" cy="1404620"/>
                      </a:xfrm>
                      <a:prstGeom prst="rect">
                        <a:avLst/>
                      </a:prstGeom>
                      <a:solidFill>
                        <a:srgbClr val="FFFFFF"/>
                      </a:solidFill>
                      <a:ln w="9525">
                        <a:noFill/>
                        <a:miter lim="800000"/>
                      </a:ln>
                    </wps:spPr>
                    <wps:txbx>
                      <w:txbxContent>
                        <w:p w14:paraId="284DCB24" w14:textId="4310FC5E" w:rsidR="007D6E50" w:rsidRPr="00AB74A0" w:rsidRDefault="00037BFE" w:rsidP="002352CD">
                          <w:pPr>
                            <w:jc w:val="right"/>
                            <w:rPr>
                              <w:rFonts w:ascii="Libre Baskerville" w:hAnsi="Libre Baskerville" w:cs="Libre Baskerville"/>
                              <w:i/>
                              <w:iCs/>
                              <w:color w:val="767171" w:themeColor="background2" w:themeShade="80"/>
                              <w:sz w:val="19"/>
                              <w:szCs w:val="19"/>
                              <w:lang w:bidi="en-US"/>
                            </w:rPr>
                          </w:pPr>
                          <w:r w:rsidRPr="00AB74A0">
                            <w:rPr>
                              <w:rFonts w:ascii="Libre Baskerville" w:hAnsi="Libre Baskerville" w:cs="Libre Baskerville"/>
                              <w:i/>
                              <w:iCs/>
                              <w:color w:val="767171" w:themeColor="background2" w:themeShade="80"/>
                              <w:sz w:val="19"/>
                              <w:szCs w:val="19"/>
                              <w:lang w:bidi="en-US"/>
                            </w:rPr>
                            <w:t xml:space="preserve">International Forum on Design Service </w:t>
                          </w:r>
                          <w:r w:rsidRPr="00AB74A0">
                            <w:rPr>
                              <w:rFonts w:ascii="Times New Roman" w:hAnsi="Times New Roman"/>
                              <w:i/>
                              <w:iCs/>
                              <w:color w:val="767171" w:themeColor="background2" w:themeShade="80"/>
                              <w:sz w:val="19"/>
                              <w:szCs w:val="19"/>
                              <w:lang w:bidi="en-US"/>
                            </w:rPr>
                            <w:t>&amp;</w:t>
                          </w:r>
                          <w:r w:rsidRPr="00AB74A0">
                            <w:rPr>
                              <w:rFonts w:ascii="Libre Baskerville" w:hAnsi="Libre Baskerville" w:cs="Libre Baskerville"/>
                              <w:i/>
                              <w:iCs/>
                              <w:color w:val="767171" w:themeColor="background2" w:themeShade="80"/>
                              <w:sz w:val="19"/>
                              <w:szCs w:val="19"/>
                              <w:lang w:bidi="en-US"/>
                            </w:rPr>
                            <w:t xml:space="preserve"> Social Innovatio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C5939E" id="_x0000_t202" coordsize="21600,21600" o:spt="202" path="m,l,21600r21600,l21600,xe">
              <v:stroke joinstyle="miter"/>
              <v:path gradientshapeok="t" o:connecttype="rect"/>
            </v:shapetype>
            <v:shape id="文本框 2" o:spid="_x0000_s1026" type="#_x0000_t202" style="position:absolute;left:0;text-align:left;margin-left:213.8pt;margin-top:-6.55pt;width:289.3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" stroked="f">
              <v:textbox style="mso-fit-shape-to-text:t">
                <w:txbxContent>
                  <w:p w14:paraId="284DCB24" w14:textId="4310FC5E" w:rsidR="007D6E50" w:rsidRPr="00AB74A0" w:rsidRDefault="00037BFE" w:rsidP="002352CD">
                    <w:pPr>
                      <w:jc w:val="right"/>
                      <w:rPr>
                        <w:rFonts w:ascii="Libre Baskerville" w:hAnsi="Libre Baskerville" w:cs="Libre Baskerville"/>
                        <w:i/>
                        <w:iCs/>
                        <w:color w:val="767171" w:themeColor="background2" w:themeShade="80"/>
                        <w:sz w:val="19"/>
                        <w:szCs w:val="19"/>
                        <w:lang w:bidi="en-US"/>
                      </w:rPr>
                    </w:pPr>
                    <w:r w:rsidRPr="00AB74A0">
                      <w:rPr>
                        <w:rFonts w:ascii="Libre Baskerville" w:hAnsi="Libre Baskerville" w:cs="Libre Baskerville"/>
                        <w:i/>
                        <w:iCs/>
                        <w:color w:val="767171" w:themeColor="background2" w:themeShade="80"/>
                        <w:sz w:val="19"/>
                        <w:szCs w:val="19"/>
                        <w:lang w:bidi="en-US"/>
                      </w:rPr>
                      <w:t xml:space="preserve">International Forum on Design Service </w:t>
                    </w:r>
                    <w:r w:rsidRPr="00AB74A0">
                      <w:rPr>
                        <w:rFonts w:ascii="Times New Roman" w:hAnsi="Times New Roman"/>
                        <w:i/>
                        <w:iCs/>
                        <w:color w:val="767171" w:themeColor="background2" w:themeShade="80"/>
                        <w:sz w:val="19"/>
                        <w:szCs w:val="19"/>
                        <w:lang w:bidi="en-US"/>
                      </w:rPr>
                      <w:t>&amp;</w:t>
                    </w:r>
                    <w:r w:rsidRPr="00AB74A0">
                      <w:rPr>
                        <w:rFonts w:ascii="Libre Baskerville" w:hAnsi="Libre Baskerville" w:cs="Libre Baskerville"/>
                        <w:i/>
                        <w:iCs/>
                        <w:color w:val="767171" w:themeColor="background2" w:themeShade="80"/>
                        <w:sz w:val="19"/>
                        <w:szCs w:val="19"/>
                        <w:lang w:bidi="en-US"/>
                      </w:rPr>
                      <w:t xml:space="preserve"> Social Innovation</w:t>
                    </w:r>
                  </w:p>
                </w:txbxContent>
              </v:textbox>
              <w10:wrap anchorx="margin"/>
            </v:shape>
          </w:pict>
        </mc:Fallback>
      </mc:AlternateContent>
    </w:r>
    <w:r w:rsidR="00037BFE" w:rsidRPr="00037BFE">
      <w:rPr>
        <w:rFonts w:ascii="Libre Baskerville" w:eastAsia="等线" w:hAnsi="Libre Baskerville"/>
        <w:i/>
        <w:iCs/>
        <w:color w:val="767171" w:themeColor="background2" w:themeShade="80"/>
        <w:sz w:val="19"/>
        <w:szCs w:val="19"/>
      </w:rPr>
      <w:t>Kyoto 202</w:t>
    </w:r>
    <w:r w:rsidR="00037BFE">
      <w:rPr>
        <w:rFonts w:ascii="Libre Baskerville" w:eastAsia="等线" w:hAnsi="Libre Baskerville" w:hint="eastAsia"/>
        <w:i/>
        <w:iCs/>
        <w:color w:val="767171" w:themeColor="background2" w:themeShade="80"/>
        <w:sz w:val="19"/>
        <w:szCs w:val="19"/>
      </w:rPr>
      <w:t>6</w:t>
    </w:r>
    <w:r w:rsidR="009E6591">
      <w:rPr>
        <w:rFonts w:ascii="Tai Heritage Pro" w:hAnsi="Tai Heritage Pro" w:cs="Tai Heritage Pro"/>
        <w:i/>
        <w:iCs/>
        <w:color w:val="767171" w:themeColor="background2" w:themeShade="80"/>
        <w:sz w:val="16"/>
      </w:rPr>
      <w:t xml:space="preserve">                                                         </w:t>
    </w:r>
    <w:r w:rsidR="009E6591">
      <w:rPr>
        <w:rFonts w:ascii="Tai Heritage Pro" w:eastAsia="等线" w:hAnsi="Tai Heritage Pro" w:cs="Tai Heritage Pro"/>
        <w:i/>
        <w:iCs/>
        <w:color w:val="767171" w:themeColor="background2" w:themeShade="80"/>
        <w:sz w:val="15"/>
        <w:szCs w:val="15"/>
      </w:rPr>
      <w:t xml:space="preserve"> </w:t>
    </w:r>
  </w:p>
  <w:p w14:paraId="233B6C75" w14:textId="77777777" w:rsidR="007D6E50" w:rsidRPr="00446769" w:rsidRDefault="007D6E50">
    <w:pPr>
      <w:tabs>
        <w:tab w:val="right" w:pos="10466"/>
      </w:tabs>
      <w:adjustRightInd w:val="0"/>
      <w:snapToGrid w:val="0"/>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7D0A2" w14:textId="6D87C8CE" w:rsidR="007D6E50" w:rsidRPr="00446769" w:rsidRDefault="00037BFE">
    <w:pPr>
      <w:pStyle w:val="ab"/>
      <w:pBdr>
        <w:bottom w:val="none" w:sz="0" w:space="1" w:color="auto"/>
      </w:pBdr>
    </w:pPr>
    <w:r w:rsidRPr="00446769">
      <w:rPr>
        <w:rFonts w:ascii="Tai Heritage Pro" w:eastAsia="等线" w:hAnsi="Tai Heritage Pro" w:cs="Tai Heritage Pro"/>
        <w:i/>
        <w:iCs/>
        <w:noProof/>
        <w:color w:val="FFFFFF" w:themeColor="background1"/>
        <w:sz w:val="16"/>
        <w:szCs w:val="16"/>
      </w:rPr>
      <mc:AlternateContent>
        <mc:Choice Requires="wps">
          <w:drawing>
            <wp:anchor distT="45720" distB="45720" distL="114300" distR="114300" simplePos="0" relativeHeight="251666432" behindDoc="0" locked="0" layoutInCell="1" allowOverlap="1" wp14:anchorId="301D38E8" wp14:editId="59EBE65A">
              <wp:simplePos x="0" y="0"/>
              <wp:positionH relativeFrom="margin">
                <wp:posOffset>2053883</wp:posOffset>
              </wp:positionH>
              <wp:positionV relativeFrom="paragraph">
                <wp:posOffset>-176432</wp:posOffset>
              </wp:positionV>
              <wp:extent cx="4286348" cy="586740"/>
              <wp:effectExtent l="0" t="0" r="0" b="381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348" cy="586740"/>
                      </a:xfrm>
                      <a:prstGeom prst="rect">
                        <a:avLst/>
                      </a:prstGeom>
                      <a:noFill/>
                      <a:ln w="9525">
                        <a:noFill/>
                        <a:miter lim="800000"/>
                      </a:ln>
                    </wps:spPr>
                    <wps:txbx>
                      <w:txbxContent>
                        <w:p w14:paraId="2A8D2CE4" w14:textId="4C519FAD" w:rsidR="007D6E50" w:rsidRPr="00446769" w:rsidRDefault="00037BFE">
                          <w:pPr>
                            <w:tabs>
                              <w:tab w:val="right" w:pos="10466"/>
                            </w:tabs>
                            <w:adjustRightInd w:val="0"/>
                            <w:snapToGrid w:val="0"/>
                            <w:spacing w:line="300" w:lineRule="exact"/>
                            <w:jc w:val="right"/>
                            <w:rPr>
                              <w:rFonts w:ascii="Tai Heritage Pro" w:hAnsi="Tai Heritage Pro" w:cs="Tai Heritage Pro"/>
                              <w:color w:val="767171" w:themeColor="background2" w:themeShade="80"/>
                              <w:sz w:val="16"/>
                              <w:szCs w:val="16"/>
                            </w:rPr>
                          </w:pPr>
                          <w:r w:rsidRPr="00037BFE">
                            <w:rPr>
                              <w:rFonts w:ascii="Libre Baskerville" w:eastAsia="等线" w:hAnsi="Libre Baskerville"/>
                              <w:i/>
                              <w:iCs/>
                              <w:color w:val="767171" w:themeColor="background2" w:themeShade="80"/>
                              <w:sz w:val="19"/>
                              <w:szCs w:val="19"/>
                            </w:rPr>
                            <w:t>Kyoto 202</w:t>
                          </w:r>
                          <w:r>
                            <w:rPr>
                              <w:rFonts w:ascii="Libre Baskerville" w:eastAsia="等线" w:hAnsi="Libre Baskerville" w:hint="eastAsia"/>
                              <w:i/>
                              <w:iCs/>
                              <w:color w:val="767171" w:themeColor="background2" w:themeShade="80"/>
                              <w:sz w:val="19"/>
                              <w:szCs w:val="19"/>
                            </w:rPr>
                            <w:t>6</w:t>
                          </w:r>
                        </w:p>
                        <w:p w14:paraId="04FFE313" w14:textId="45D24C21" w:rsidR="007D6E50" w:rsidRPr="00446769" w:rsidRDefault="00037BFE">
                          <w:pPr>
                            <w:tabs>
                              <w:tab w:val="right" w:pos="10466"/>
                            </w:tabs>
                            <w:adjustRightInd w:val="0"/>
                            <w:snapToGrid w:val="0"/>
                            <w:spacing w:before="100" w:line="300" w:lineRule="exact"/>
                            <w:jc w:val="right"/>
                            <w:rPr>
                              <w:rFonts w:ascii="Libre Baskerville" w:eastAsia="等线" w:hAnsi="Libre Baskerville"/>
                              <w:i/>
                              <w:iCs/>
                              <w:color w:val="767171" w:themeColor="background2" w:themeShade="80"/>
                              <w:sz w:val="19"/>
                              <w:szCs w:val="19"/>
                            </w:rPr>
                          </w:pPr>
                          <w:r w:rsidRPr="00037BFE">
                            <w:rPr>
                              <w:rFonts w:ascii="Libre Baskerville" w:eastAsia="等线" w:hAnsi="Libre Baskerville"/>
                              <w:i/>
                              <w:iCs/>
                              <w:color w:val="767171" w:themeColor="background2" w:themeShade="80"/>
                              <w:sz w:val="19"/>
                              <w:szCs w:val="19"/>
                            </w:rPr>
                            <w:t xml:space="preserve">International Forum on Design Service </w:t>
                          </w:r>
                          <w:r w:rsidRPr="00AB74A0">
                            <w:rPr>
                              <w:rFonts w:ascii="Times New Roman" w:eastAsia="等线" w:hAnsi="Times New Roman"/>
                              <w:i/>
                              <w:iCs/>
                              <w:color w:val="767171" w:themeColor="background2" w:themeShade="80"/>
                              <w:sz w:val="19"/>
                              <w:szCs w:val="19"/>
                            </w:rPr>
                            <w:t>&amp;</w:t>
                          </w:r>
                          <w:r w:rsidRPr="00037BFE">
                            <w:rPr>
                              <w:rFonts w:ascii="Libre Baskerville" w:eastAsia="等线" w:hAnsi="Libre Baskerville"/>
                              <w:i/>
                              <w:iCs/>
                              <w:color w:val="767171" w:themeColor="background2" w:themeShade="80"/>
                              <w:sz w:val="19"/>
                              <w:szCs w:val="19"/>
                            </w:rPr>
                            <w:t xml:space="preserve"> Social Innovation</w:t>
                          </w:r>
                        </w:p>
                        <w:p w14:paraId="67B704E0" w14:textId="4BC6057C" w:rsidR="007D6E50" w:rsidRPr="00446769" w:rsidRDefault="009E6591">
                          <w:pPr>
                            <w:tabs>
                              <w:tab w:val="right" w:pos="10466"/>
                            </w:tabs>
                            <w:wordWrap w:val="0"/>
                            <w:adjustRightInd w:val="0"/>
                            <w:snapToGrid w:val="0"/>
                            <w:spacing w:line="300" w:lineRule="exact"/>
                            <w:ind w:right="240"/>
                            <w:jc w:val="right"/>
                            <w:rPr>
                              <w:rFonts w:ascii="Tai Heritage Pro" w:hAnsi="Tai Heritage Pro" w:cs="Tai Heritage Pro"/>
                              <w:color w:val="767171" w:themeColor="background2" w:themeShade="80"/>
                              <w:sz w:val="16"/>
                              <w:szCs w:val="16"/>
                            </w:rPr>
                          </w:pPr>
                          <w:r>
                            <w:rPr>
                              <w:rFonts w:ascii="Tai Heritage Pro" w:hAnsi="Tai Heritage Pro" w:cs="Tai Heritage Pro"/>
                              <w:color w:val="767171" w:themeColor="background2" w:themeShade="80"/>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301D38E8" id="_x0000_t202" coordsize="21600,21600" o:spt="202" path="m,l,21600r21600,l21600,xe">
              <v:stroke joinstyle="miter"/>
              <v:path gradientshapeok="t" o:connecttype="rect"/>
            </v:shapetype>
            <v:shape id="_x0000_s1028" type="#_x0000_t202" style="position:absolute;left:0;text-align:left;margin-left:161.7pt;margin-top:-13.9pt;width:337.5pt;height:46.2pt;z-index:251666432;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" filled="f" stroked="f">
              <v:textbox>
                <w:txbxContent>
                  <w:p w14:paraId="2A8D2CE4" w14:textId="4C519FAD" w:rsidR="007D6E50" w:rsidRPr="00446769" w:rsidRDefault="00037BFE">
                    <w:pPr>
                      <w:tabs>
                        <w:tab w:val="right" w:pos="10466"/>
                      </w:tabs>
                      <w:adjustRightInd w:val="0"/>
                      <w:snapToGrid w:val="0"/>
                      <w:spacing w:line="300" w:lineRule="exact"/>
                      <w:jc w:val="right"/>
                      <w:rPr>
                        <w:rFonts w:ascii="Tai Heritage Pro" w:hAnsi="Tai Heritage Pro" w:cs="Tai Heritage Pro"/>
                        <w:color w:val="767171" w:themeColor="background2" w:themeShade="80"/>
                        <w:sz w:val="16"/>
                        <w:szCs w:val="16"/>
                      </w:rPr>
                    </w:pPr>
                    <w:r w:rsidRPr="00037BFE">
                      <w:rPr>
                        <w:rFonts w:ascii="Libre Baskerville" w:eastAsia="等线" w:hAnsi="Libre Baskerville"/>
                        <w:i/>
                        <w:iCs/>
                        <w:color w:val="767171" w:themeColor="background2" w:themeShade="80"/>
                        <w:sz w:val="19"/>
                        <w:szCs w:val="19"/>
                      </w:rPr>
                      <w:t>Kyoto 202</w:t>
                    </w:r>
                    <w:r>
                      <w:rPr>
                        <w:rFonts w:ascii="Libre Baskerville" w:eastAsia="等线" w:hAnsi="Libre Baskerville" w:hint="eastAsia"/>
                        <w:i/>
                        <w:iCs/>
                        <w:color w:val="767171" w:themeColor="background2" w:themeShade="80"/>
                        <w:sz w:val="19"/>
                        <w:szCs w:val="19"/>
                      </w:rPr>
                      <w:t>6</w:t>
                    </w:r>
                  </w:p>
                  <w:p w14:paraId="04FFE313" w14:textId="45D24C21" w:rsidR="007D6E50" w:rsidRPr="00446769" w:rsidRDefault="00037BFE">
                    <w:pPr>
                      <w:tabs>
                        <w:tab w:val="right" w:pos="10466"/>
                      </w:tabs>
                      <w:adjustRightInd w:val="0"/>
                      <w:snapToGrid w:val="0"/>
                      <w:spacing w:before="100" w:line="300" w:lineRule="exact"/>
                      <w:jc w:val="right"/>
                      <w:rPr>
                        <w:rFonts w:ascii="Libre Baskerville" w:eastAsia="等线" w:hAnsi="Libre Baskerville"/>
                        <w:i/>
                        <w:iCs/>
                        <w:color w:val="767171" w:themeColor="background2" w:themeShade="80"/>
                        <w:sz w:val="19"/>
                        <w:szCs w:val="19"/>
                      </w:rPr>
                    </w:pPr>
                    <w:r w:rsidRPr="00037BFE">
                      <w:rPr>
                        <w:rFonts w:ascii="Libre Baskerville" w:eastAsia="等线" w:hAnsi="Libre Baskerville"/>
                        <w:i/>
                        <w:iCs/>
                        <w:color w:val="767171" w:themeColor="background2" w:themeShade="80"/>
                        <w:sz w:val="19"/>
                        <w:szCs w:val="19"/>
                      </w:rPr>
                      <w:t xml:space="preserve">International Forum on Design Service </w:t>
                    </w:r>
                    <w:r w:rsidRPr="00AB74A0">
                      <w:rPr>
                        <w:rFonts w:ascii="Times New Roman" w:eastAsia="等线" w:hAnsi="Times New Roman"/>
                        <w:i/>
                        <w:iCs/>
                        <w:color w:val="767171" w:themeColor="background2" w:themeShade="80"/>
                        <w:sz w:val="19"/>
                        <w:szCs w:val="19"/>
                      </w:rPr>
                      <w:t>&amp;</w:t>
                    </w:r>
                    <w:r w:rsidRPr="00037BFE">
                      <w:rPr>
                        <w:rFonts w:ascii="Libre Baskerville" w:eastAsia="等线" w:hAnsi="Libre Baskerville"/>
                        <w:i/>
                        <w:iCs/>
                        <w:color w:val="767171" w:themeColor="background2" w:themeShade="80"/>
                        <w:sz w:val="19"/>
                        <w:szCs w:val="19"/>
                      </w:rPr>
                      <w:t xml:space="preserve"> Social Innovation</w:t>
                    </w:r>
                  </w:p>
                  <w:p w14:paraId="67B704E0" w14:textId="4BC6057C" w:rsidR="007D6E50" w:rsidRPr="00446769" w:rsidRDefault="009E6591">
                    <w:pPr>
                      <w:tabs>
                        <w:tab w:val="right" w:pos="10466"/>
                      </w:tabs>
                      <w:wordWrap w:val="0"/>
                      <w:adjustRightInd w:val="0"/>
                      <w:snapToGrid w:val="0"/>
                      <w:spacing w:line="300" w:lineRule="exact"/>
                      <w:ind w:right="240"/>
                      <w:jc w:val="right"/>
                      <w:rPr>
                        <w:rFonts w:ascii="Tai Heritage Pro" w:hAnsi="Tai Heritage Pro" w:cs="Tai Heritage Pro"/>
                        <w:color w:val="767171" w:themeColor="background2" w:themeShade="80"/>
                        <w:sz w:val="16"/>
                        <w:szCs w:val="16"/>
                      </w:rPr>
                    </w:pPr>
                    <w:r>
                      <w:rPr>
                        <w:rFonts w:ascii="Tai Heritage Pro" w:hAnsi="Tai Heritage Pro" w:cs="Tai Heritage Pro"/>
                        <w:color w:val="767171" w:themeColor="background2" w:themeShade="80"/>
                        <w:sz w:val="16"/>
                        <w:szCs w:val="16"/>
                      </w:rPr>
                      <w:t xml:space="preserve">   </w:t>
                    </w:r>
                  </w:p>
                </w:txbxContent>
              </v:textbox>
              <w10:wrap anchorx="margin"/>
            </v:shape>
          </w:pict>
        </mc:Fallback>
      </mc:AlternateContent>
    </w:r>
    <w:r w:rsidR="001D1812" w:rsidRPr="00446769">
      <w:rPr>
        <w:rFonts w:ascii="Tai Heritage Pro" w:eastAsia="等线" w:hAnsi="Tai Heritage Pro" w:cs="Tai Heritage Pro"/>
        <w:i/>
        <w:iCs/>
        <w:noProof/>
        <w:color w:val="FFFFFF" w:themeColor="background1"/>
        <w:sz w:val="16"/>
        <w:szCs w:val="16"/>
      </w:rPr>
      <w:drawing>
        <wp:anchor distT="0" distB="0" distL="114300" distR="114300" simplePos="0" relativeHeight="251673600" behindDoc="0" locked="0" layoutInCell="1" allowOverlap="1" wp14:anchorId="186D46BA" wp14:editId="0D2F7A4E">
          <wp:simplePos x="0" y="0"/>
          <wp:positionH relativeFrom="margin">
            <wp:posOffset>323850</wp:posOffset>
          </wp:positionH>
          <wp:positionV relativeFrom="paragraph">
            <wp:posOffset>-374650</wp:posOffset>
          </wp:positionV>
          <wp:extent cx="732790" cy="732790"/>
          <wp:effectExtent l="0" t="0" r="0" b="0"/>
          <wp:wrapNone/>
          <wp:docPr id="338670127" name="图片 3386701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70127" name="图片 338670127">
                    <a:hlinkClick r:id="rId1"/>
                  </pic:cNvPr>
                  <pic:cNvPicPr>
                    <a:picLocks noChangeAspect="1"/>
                  </pic:cNvPicPr>
                </pic:nvPicPr>
                <pic:blipFill>
                  <a:blip r:embed="rId2"/>
                  <a:srcRect t="1906" b="1906"/>
                  <a:stretch>
                    <a:fillRect/>
                  </a:stretch>
                </pic:blipFill>
                <pic:spPr>
                  <a:xfrm>
                    <a:off x="0" y="0"/>
                    <a:ext cx="732790" cy="732790"/>
                  </a:xfrm>
                  <a:prstGeom prst="rect">
                    <a:avLst/>
                  </a:prstGeom>
                </pic:spPr>
              </pic:pic>
            </a:graphicData>
          </a:graphic>
        </wp:anchor>
      </w:drawing>
    </w:r>
    <w:r w:rsidR="009E6591">
      <w:rPr>
        <w:rFonts w:ascii="Tai Heritage Pro" w:hAnsi="Tai Heritage Pro" w:cs="Tai Heritage Pro"/>
        <w:i/>
        <w:color w:val="767171" w:themeColor="background2" w:themeShade="80"/>
        <w:sz w:val="16"/>
      </w:rPr>
      <w:t xml:space="preserve"> </w:t>
    </w:r>
    <w:r w:rsidR="009E6591">
      <w:rPr>
        <w:rFonts w:ascii="Tai Heritage Pro" w:eastAsia="等线" w:hAnsi="Tai Heritage Pro" w:cs="Tai Heritage Pro"/>
        <w:i/>
        <w:iCs/>
        <w:color w:val="FFFFFF" w:themeColor="background1"/>
        <w:sz w:val="16"/>
        <w:szCs w:val="16"/>
      </w:rPr>
      <w:t xml:space="preserve"> </w:t>
    </w:r>
    <w:r w:rsidR="00297C92" w:rsidRPr="00446769">
      <w:rPr>
        <w:rFonts w:ascii="Tai Heritage Pro" w:eastAsia="等线" w:hAnsi="Tai Heritage Pro" w:cs="Tai Heritage Pro"/>
        <w:i/>
        <w:iCs/>
        <w:noProof/>
        <w:color w:val="FFFFFF" w:themeColor="background1"/>
        <w:sz w:val="16"/>
        <w:szCs w:val="16"/>
      </w:rPr>
      <mc:AlternateContent>
        <mc:Choice Requires="wps">
          <w:drawing>
            <wp:anchor distT="0" distB="0" distL="114300" distR="114300" simplePos="0" relativeHeight="251667456" behindDoc="0" locked="0" layoutInCell="1" allowOverlap="1" wp14:anchorId="1116971B" wp14:editId="6D9D99A1">
              <wp:simplePos x="0" y="0"/>
              <wp:positionH relativeFrom="column">
                <wp:posOffset>1631950</wp:posOffset>
              </wp:positionH>
              <wp:positionV relativeFrom="paragraph">
                <wp:posOffset>115570</wp:posOffset>
              </wp:positionV>
              <wp:extent cx="4646295" cy="12065"/>
              <wp:effectExtent l="0" t="6350" r="1905" b="6985"/>
              <wp:wrapNone/>
              <wp:docPr id="6" name="直接连接符 6"/>
              <wp:cNvGraphicFramePr/>
              <a:graphic xmlns:a="http://schemas.openxmlformats.org/drawingml/2006/main">
                <a:graphicData uri="http://schemas.microsoft.com/office/word/2010/wordprocessingShape">
                  <wps:wsp>
                    <wps:cNvCnPr/>
                    <wps:spPr>
                      <a:xfrm flipV="1">
                        <a:off x="0" y="0"/>
                        <a:ext cx="4646295" cy="12065"/>
                      </a:xfrm>
                      <a:prstGeom prst="line">
                        <a:avLst/>
                      </a:prstGeom>
                      <a:ln w="1270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14A72F" id="直接连接符 6"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28.5pt,9.1pt" to="494.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" strokecolor="#747070 [1614]"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90C3D00"/>
    <w:multiLevelType w:val="singleLevel"/>
    <w:tmpl w:val="E90C3D00"/>
    <w:lvl w:ilvl="0">
      <w:start w:val="1"/>
      <w:numFmt w:val="bullet"/>
      <w:suff w:val="space"/>
      <w:lvlText w:val="▪"/>
      <w:lvlJc w:val="left"/>
      <w:pPr>
        <w:ind w:left="2551" w:firstLine="0"/>
      </w:pPr>
      <w:rPr>
        <w:rFonts w:ascii="Arial" w:hAnsi="Arial" w:cs="Arial" w:hint="default"/>
      </w:rPr>
    </w:lvl>
  </w:abstractNum>
  <w:abstractNum w:abstractNumId="1" w15:restartNumberingAfterBreak="0">
    <w:nsid w:val="F38F0DF5"/>
    <w:multiLevelType w:val="singleLevel"/>
    <w:tmpl w:val="F38F0DF5"/>
    <w:lvl w:ilvl="0">
      <w:start w:val="1"/>
      <w:numFmt w:val="bullet"/>
      <w:lvlText w:val="●"/>
      <w:lvlJc w:val="left"/>
      <w:pPr>
        <w:ind w:left="420" w:hanging="420"/>
      </w:pPr>
      <w:rPr>
        <w:rFonts w:ascii="Arial" w:hAnsi="Arial" w:cs="Arial" w:hint="default"/>
      </w:rPr>
    </w:lvl>
  </w:abstractNum>
  <w:abstractNum w:abstractNumId="2" w15:restartNumberingAfterBreak="0">
    <w:nsid w:val="FFFFFF7C"/>
    <w:multiLevelType w:val="singleLevel"/>
    <w:tmpl w:val="228A5F5E"/>
    <w:lvl w:ilvl="0">
      <w:start w:val="1"/>
      <w:numFmt w:val="decimal"/>
      <w:pStyle w:val="5"/>
      <w:lvlText w:val="%1."/>
      <w:lvlJc w:val="left"/>
      <w:pPr>
        <w:tabs>
          <w:tab w:val="num" w:pos="2040"/>
        </w:tabs>
        <w:ind w:leftChars="800" w:left="2040" w:hangingChars="200" w:hanging="360"/>
      </w:pPr>
    </w:lvl>
  </w:abstractNum>
  <w:abstractNum w:abstractNumId="3" w15:restartNumberingAfterBreak="0">
    <w:nsid w:val="FFFFFF7D"/>
    <w:multiLevelType w:val="singleLevel"/>
    <w:tmpl w:val="3ABEF6EC"/>
    <w:lvl w:ilvl="0">
      <w:start w:val="1"/>
      <w:numFmt w:val="decimal"/>
      <w:pStyle w:val="4"/>
      <w:lvlText w:val="%1."/>
      <w:lvlJc w:val="left"/>
      <w:pPr>
        <w:tabs>
          <w:tab w:val="num" w:pos="1620"/>
        </w:tabs>
        <w:ind w:leftChars="600" w:left="1620" w:hangingChars="200" w:hanging="360"/>
      </w:pPr>
    </w:lvl>
  </w:abstractNum>
  <w:abstractNum w:abstractNumId="4" w15:restartNumberingAfterBreak="0">
    <w:nsid w:val="FFFFFF7E"/>
    <w:multiLevelType w:val="singleLevel"/>
    <w:tmpl w:val="E8745FB6"/>
    <w:lvl w:ilvl="0">
      <w:start w:val="1"/>
      <w:numFmt w:val="decimal"/>
      <w:pStyle w:val="3"/>
      <w:lvlText w:val="%1."/>
      <w:lvlJc w:val="left"/>
      <w:pPr>
        <w:tabs>
          <w:tab w:val="num" w:pos="1200"/>
        </w:tabs>
        <w:ind w:leftChars="400" w:left="1200" w:hangingChars="200" w:hanging="360"/>
      </w:pPr>
    </w:lvl>
  </w:abstractNum>
  <w:abstractNum w:abstractNumId="5" w15:restartNumberingAfterBreak="0">
    <w:nsid w:val="FFFFFF7F"/>
    <w:multiLevelType w:val="singleLevel"/>
    <w:tmpl w:val="3A843C7A"/>
    <w:lvl w:ilvl="0">
      <w:start w:val="1"/>
      <w:numFmt w:val="decimal"/>
      <w:pStyle w:val="2"/>
      <w:lvlText w:val="%1."/>
      <w:lvlJc w:val="left"/>
      <w:pPr>
        <w:tabs>
          <w:tab w:val="num" w:pos="780"/>
        </w:tabs>
        <w:ind w:leftChars="200" w:left="780" w:hangingChars="200" w:hanging="360"/>
      </w:pPr>
    </w:lvl>
  </w:abstractNum>
  <w:abstractNum w:abstractNumId="6" w15:restartNumberingAfterBreak="0">
    <w:nsid w:val="FFFFFF80"/>
    <w:multiLevelType w:val="singleLevel"/>
    <w:tmpl w:val="5BC052B0"/>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7B9EC38E"/>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D6C0304E"/>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8DB49E04"/>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4C68ACB6"/>
    <w:lvl w:ilvl="0">
      <w:start w:val="1"/>
      <w:numFmt w:val="decimal"/>
      <w:pStyle w:val="a"/>
      <w:lvlText w:val="%1."/>
      <w:lvlJc w:val="left"/>
      <w:pPr>
        <w:tabs>
          <w:tab w:val="num" w:pos="360"/>
        </w:tabs>
        <w:ind w:left="360" w:hangingChars="200" w:hanging="360"/>
      </w:pPr>
    </w:lvl>
  </w:abstractNum>
  <w:abstractNum w:abstractNumId="11" w15:restartNumberingAfterBreak="0">
    <w:nsid w:val="FFFFFF89"/>
    <w:multiLevelType w:val="singleLevel"/>
    <w:tmpl w:val="140C5E3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2" w15:restartNumberingAfterBreak="0">
    <w:nsid w:val="004E626E"/>
    <w:multiLevelType w:val="hybridMultilevel"/>
    <w:tmpl w:val="DC8EAFBE"/>
    <w:lvl w:ilvl="0" w:tplc="112E5BD8">
      <w:start w:val="1"/>
      <w:numFmt w:val="bullet"/>
      <w:lvlText w:val="▪"/>
      <w:lvlJc w:val="left"/>
      <w:pPr>
        <w:ind w:left="1985" w:firstLine="567"/>
      </w:pPr>
      <w:rPr>
        <w:rFonts w:ascii="Arial" w:hAnsi="Arial" w:hint="default"/>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13" w15:restartNumberingAfterBreak="0">
    <w:nsid w:val="009A478C"/>
    <w:multiLevelType w:val="hybridMultilevel"/>
    <w:tmpl w:val="067AE12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04DA5BF2"/>
    <w:multiLevelType w:val="hybridMultilevel"/>
    <w:tmpl w:val="9A8C5C70"/>
    <w:lvl w:ilvl="0" w:tplc="205CAFBA">
      <w:start w:val="1"/>
      <w:numFmt w:val="upperLetter"/>
      <w:lvlText w:val="(%1)"/>
      <w:lvlJc w:val="left"/>
      <w:pPr>
        <w:ind w:left="2991" w:hanging="440"/>
      </w:pPr>
      <w:rPr>
        <w:rFonts w:hint="eastAsia"/>
      </w:rPr>
    </w:lvl>
    <w:lvl w:ilvl="1" w:tplc="FFFFFFFF" w:tentative="1">
      <w:start w:val="1"/>
      <w:numFmt w:val="lowerLetter"/>
      <w:lvlText w:val="%2)"/>
      <w:lvlJc w:val="left"/>
      <w:pPr>
        <w:ind w:left="3431" w:hanging="440"/>
      </w:pPr>
    </w:lvl>
    <w:lvl w:ilvl="2" w:tplc="FFFFFFFF" w:tentative="1">
      <w:start w:val="1"/>
      <w:numFmt w:val="lowerRoman"/>
      <w:lvlText w:val="%3."/>
      <w:lvlJc w:val="right"/>
      <w:pPr>
        <w:ind w:left="3871" w:hanging="440"/>
      </w:pPr>
    </w:lvl>
    <w:lvl w:ilvl="3" w:tplc="FFFFFFFF" w:tentative="1">
      <w:start w:val="1"/>
      <w:numFmt w:val="decimal"/>
      <w:lvlText w:val="%4."/>
      <w:lvlJc w:val="left"/>
      <w:pPr>
        <w:ind w:left="4311" w:hanging="440"/>
      </w:pPr>
    </w:lvl>
    <w:lvl w:ilvl="4" w:tplc="FFFFFFFF" w:tentative="1">
      <w:start w:val="1"/>
      <w:numFmt w:val="lowerLetter"/>
      <w:lvlText w:val="%5)"/>
      <w:lvlJc w:val="left"/>
      <w:pPr>
        <w:ind w:left="4751" w:hanging="440"/>
      </w:pPr>
    </w:lvl>
    <w:lvl w:ilvl="5" w:tplc="FFFFFFFF" w:tentative="1">
      <w:start w:val="1"/>
      <w:numFmt w:val="lowerRoman"/>
      <w:lvlText w:val="%6."/>
      <w:lvlJc w:val="right"/>
      <w:pPr>
        <w:ind w:left="5191" w:hanging="440"/>
      </w:pPr>
    </w:lvl>
    <w:lvl w:ilvl="6" w:tplc="FFFFFFFF" w:tentative="1">
      <w:start w:val="1"/>
      <w:numFmt w:val="decimal"/>
      <w:lvlText w:val="%7."/>
      <w:lvlJc w:val="left"/>
      <w:pPr>
        <w:ind w:left="5631" w:hanging="440"/>
      </w:pPr>
    </w:lvl>
    <w:lvl w:ilvl="7" w:tplc="FFFFFFFF" w:tentative="1">
      <w:start w:val="1"/>
      <w:numFmt w:val="lowerLetter"/>
      <w:lvlText w:val="%8)"/>
      <w:lvlJc w:val="left"/>
      <w:pPr>
        <w:ind w:left="6071" w:hanging="440"/>
      </w:pPr>
    </w:lvl>
    <w:lvl w:ilvl="8" w:tplc="FFFFFFFF" w:tentative="1">
      <w:start w:val="1"/>
      <w:numFmt w:val="lowerRoman"/>
      <w:lvlText w:val="%9."/>
      <w:lvlJc w:val="right"/>
      <w:pPr>
        <w:ind w:left="6511" w:hanging="440"/>
      </w:pPr>
    </w:lvl>
  </w:abstractNum>
  <w:abstractNum w:abstractNumId="15" w15:restartNumberingAfterBreak="0">
    <w:nsid w:val="05EA02C9"/>
    <w:multiLevelType w:val="hybridMultilevel"/>
    <w:tmpl w:val="82CC406A"/>
    <w:lvl w:ilvl="0" w:tplc="179030F2">
      <w:start w:val="1"/>
      <w:numFmt w:val="bullet"/>
      <w:lvlText w:val=""/>
      <w:lvlJc w:val="left"/>
      <w:pPr>
        <w:ind w:left="2778" w:hanging="226"/>
      </w:pPr>
      <w:rPr>
        <w:rFonts w:ascii="Wingdings" w:hAnsi="Wingdings" w:hint="default"/>
        <w:b w:val="0"/>
        <w:i w:val="0"/>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16" w15:restartNumberingAfterBreak="0">
    <w:nsid w:val="06EC345B"/>
    <w:multiLevelType w:val="hybridMultilevel"/>
    <w:tmpl w:val="83722100"/>
    <w:lvl w:ilvl="0" w:tplc="0E9488E0">
      <w:start w:val="1"/>
      <w:numFmt w:val="bullet"/>
      <w:lvlText w:val="▪"/>
      <w:lvlJc w:val="left"/>
      <w:pPr>
        <w:ind w:left="2552" w:firstLine="0"/>
      </w:pPr>
      <w:rPr>
        <w:rFonts w:ascii="Arial" w:hAnsi="Arial" w:hint="default"/>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17" w15:restartNumberingAfterBreak="0">
    <w:nsid w:val="0DC861A0"/>
    <w:multiLevelType w:val="hybridMultilevel"/>
    <w:tmpl w:val="F83CC092"/>
    <w:lvl w:ilvl="0" w:tplc="1512ABF2">
      <w:start w:val="1"/>
      <w:numFmt w:val="bullet"/>
      <w:lvlText w:val=""/>
      <w:lvlJc w:val="left"/>
      <w:pPr>
        <w:ind w:left="2992" w:hanging="440"/>
      </w:pPr>
      <w:rPr>
        <w:rFonts w:ascii="Wingdings" w:hAnsi="Wingdings" w:hint="default"/>
        <w:b w:val="0"/>
        <w:i w:val="0"/>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18" w15:restartNumberingAfterBreak="0">
    <w:nsid w:val="16A16077"/>
    <w:multiLevelType w:val="hybridMultilevel"/>
    <w:tmpl w:val="64661456"/>
    <w:lvl w:ilvl="0" w:tplc="49BC36BE">
      <w:start w:val="1"/>
      <w:numFmt w:val="bullet"/>
      <w:lvlText w:val="▪"/>
      <w:lvlJc w:val="left"/>
      <w:pPr>
        <w:ind w:left="1644" w:firstLine="908"/>
      </w:pPr>
      <w:rPr>
        <w:rFonts w:ascii="Arial" w:hAnsi="Arial" w:hint="default"/>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19" w15:restartNumberingAfterBreak="0">
    <w:nsid w:val="175F46BE"/>
    <w:multiLevelType w:val="hybridMultilevel"/>
    <w:tmpl w:val="4D784362"/>
    <w:lvl w:ilvl="0" w:tplc="0554B7CA">
      <w:start w:val="1"/>
      <w:numFmt w:val="decimal"/>
      <w:lvlText w:val="%1."/>
      <w:lvlJc w:val="left"/>
      <w:pPr>
        <w:ind w:left="2942" w:hanging="390"/>
      </w:pPr>
      <w:rPr>
        <w:rFonts w:hint="default"/>
      </w:rPr>
    </w:lvl>
    <w:lvl w:ilvl="1" w:tplc="04090019" w:tentative="1">
      <w:start w:val="1"/>
      <w:numFmt w:val="lowerLetter"/>
      <w:lvlText w:val="%2)"/>
      <w:lvlJc w:val="left"/>
      <w:pPr>
        <w:ind w:left="3432" w:hanging="440"/>
      </w:pPr>
    </w:lvl>
    <w:lvl w:ilvl="2" w:tplc="0409001B" w:tentative="1">
      <w:start w:val="1"/>
      <w:numFmt w:val="lowerRoman"/>
      <w:lvlText w:val="%3."/>
      <w:lvlJc w:val="right"/>
      <w:pPr>
        <w:ind w:left="3872" w:hanging="440"/>
      </w:pPr>
    </w:lvl>
    <w:lvl w:ilvl="3" w:tplc="0409000F" w:tentative="1">
      <w:start w:val="1"/>
      <w:numFmt w:val="decimal"/>
      <w:lvlText w:val="%4."/>
      <w:lvlJc w:val="left"/>
      <w:pPr>
        <w:ind w:left="4312" w:hanging="440"/>
      </w:pPr>
    </w:lvl>
    <w:lvl w:ilvl="4" w:tplc="04090019" w:tentative="1">
      <w:start w:val="1"/>
      <w:numFmt w:val="lowerLetter"/>
      <w:lvlText w:val="%5)"/>
      <w:lvlJc w:val="left"/>
      <w:pPr>
        <w:ind w:left="4752" w:hanging="440"/>
      </w:pPr>
    </w:lvl>
    <w:lvl w:ilvl="5" w:tplc="0409001B" w:tentative="1">
      <w:start w:val="1"/>
      <w:numFmt w:val="lowerRoman"/>
      <w:lvlText w:val="%6."/>
      <w:lvlJc w:val="right"/>
      <w:pPr>
        <w:ind w:left="5192" w:hanging="440"/>
      </w:pPr>
    </w:lvl>
    <w:lvl w:ilvl="6" w:tplc="0409000F" w:tentative="1">
      <w:start w:val="1"/>
      <w:numFmt w:val="decimal"/>
      <w:lvlText w:val="%7."/>
      <w:lvlJc w:val="left"/>
      <w:pPr>
        <w:ind w:left="5632" w:hanging="440"/>
      </w:pPr>
    </w:lvl>
    <w:lvl w:ilvl="7" w:tplc="04090019" w:tentative="1">
      <w:start w:val="1"/>
      <w:numFmt w:val="lowerLetter"/>
      <w:lvlText w:val="%8)"/>
      <w:lvlJc w:val="left"/>
      <w:pPr>
        <w:ind w:left="6072" w:hanging="440"/>
      </w:pPr>
    </w:lvl>
    <w:lvl w:ilvl="8" w:tplc="0409001B" w:tentative="1">
      <w:start w:val="1"/>
      <w:numFmt w:val="lowerRoman"/>
      <w:lvlText w:val="%9."/>
      <w:lvlJc w:val="right"/>
      <w:pPr>
        <w:ind w:left="6512" w:hanging="440"/>
      </w:pPr>
    </w:lvl>
  </w:abstractNum>
  <w:abstractNum w:abstractNumId="20" w15:restartNumberingAfterBreak="0">
    <w:nsid w:val="26024E2C"/>
    <w:multiLevelType w:val="hybridMultilevel"/>
    <w:tmpl w:val="9A52A960"/>
    <w:lvl w:ilvl="0" w:tplc="72BE4BBC">
      <w:start w:val="1"/>
      <w:numFmt w:val="upperLetter"/>
      <w:lvlText w:val="(%1)"/>
      <w:lvlJc w:val="left"/>
      <w:pPr>
        <w:ind w:left="2948" w:hanging="396"/>
      </w:pPr>
      <w:rPr>
        <w:rFonts w:hint="default"/>
      </w:rPr>
    </w:lvl>
    <w:lvl w:ilvl="1" w:tplc="04090019" w:tentative="1">
      <w:start w:val="1"/>
      <w:numFmt w:val="lowerLetter"/>
      <w:lvlText w:val="%2)"/>
      <w:lvlJc w:val="left"/>
      <w:pPr>
        <w:ind w:left="3432" w:hanging="440"/>
      </w:pPr>
    </w:lvl>
    <w:lvl w:ilvl="2" w:tplc="0409001B" w:tentative="1">
      <w:start w:val="1"/>
      <w:numFmt w:val="lowerRoman"/>
      <w:lvlText w:val="%3."/>
      <w:lvlJc w:val="right"/>
      <w:pPr>
        <w:ind w:left="3872" w:hanging="440"/>
      </w:pPr>
    </w:lvl>
    <w:lvl w:ilvl="3" w:tplc="0409000F" w:tentative="1">
      <w:start w:val="1"/>
      <w:numFmt w:val="decimal"/>
      <w:lvlText w:val="%4."/>
      <w:lvlJc w:val="left"/>
      <w:pPr>
        <w:ind w:left="4312" w:hanging="440"/>
      </w:pPr>
    </w:lvl>
    <w:lvl w:ilvl="4" w:tplc="04090019" w:tentative="1">
      <w:start w:val="1"/>
      <w:numFmt w:val="lowerLetter"/>
      <w:lvlText w:val="%5)"/>
      <w:lvlJc w:val="left"/>
      <w:pPr>
        <w:ind w:left="4752" w:hanging="440"/>
      </w:pPr>
    </w:lvl>
    <w:lvl w:ilvl="5" w:tplc="0409001B" w:tentative="1">
      <w:start w:val="1"/>
      <w:numFmt w:val="lowerRoman"/>
      <w:lvlText w:val="%6."/>
      <w:lvlJc w:val="right"/>
      <w:pPr>
        <w:ind w:left="5192" w:hanging="440"/>
      </w:pPr>
    </w:lvl>
    <w:lvl w:ilvl="6" w:tplc="0409000F" w:tentative="1">
      <w:start w:val="1"/>
      <w:numFmt w:val="decimal"/>
      <w:lvlText w:val="%7."/>
      <w:lvlJc w:val="left"/>
      <w:pPr>
        <w:ind w:left="5632" w:hanging="440"/>
      </w:pPr>
    </w:lvl>
    <w:lvl w:ilvl="7" w:tplc="04090019" w:tentative="1">
      <w:start w:val="1"/>
      <w:numFmt w:val="lowerLetter"/>
      <w:lvlText w:val="%8)"/>
      <w:lvlJc w:val="left"/>
      <w:pPr>
        <w:ind w:left="6072" w:hanging="440"/>
      </w:pPr>
    </w:lvl>
    <w:lvl w:ilvl="8" w:tplc="0409001B" w:tentative="1">
      <w:start w:val="1"/>
      <w:numFmt w:val="lowerRoman"/>
      <w:lvlText w:val="%9."/>
      <w:lvlJc w:val="right"/>
      <w:pPr>
        <w:ind w:left="6512" w:hanging="440"/>
      </w:pPr>
    </w:lvl>
  </w:abstractNum>
  <w:abstractNum w:abstractNumId="21" w15:restartNumberingAfterBreak="0">
    <w:nsid w:val="2C15511D"/>
    <w:multiLevelType w:val="hybridMultilevel"/>
    <w:tmpl w:val="A8320B96"/>
    <w:lvl w:ilvl="0" w:tplc="63F4FBDE">
      <w:start w:val="1"/>
      <w:numFmt w:val="bullet"/>
      <w:lvlText w:val="▪"/>
      <w:lvlJc w:val="left"/>
      <w:pPr>
        <w:ind w:left="2835" w:hanging="283"/>
      </w:pPr>
      <w:rPr>
        <w:rFonts w:ascii="Arial" w:hAnsi="Arial" w:hint="default"/>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22" w15:restartNumberingAfterBreak="0">
    <w:nsid w:val="2C1D16F6"/>
    <w:multiLevelType w:val="hybridMultilevel"/>
    <w:tmpl w:val="80026322"/>
    <w:lvl w:ilvl="0" w:tplc="1512ABF2">
      <w:start w:val="1"/>
      <w:numFmt w:val="bullet"/>
      <w:lvlText w:val=""/>
      <w:lvlJc w:val="left"/>
      <w:pPr>
        <w:ind w:left="2992" w:hanging="440"/>
      </w:pPr>
      <w:rPr>
        <w:rFonts w:ascii="Wingdings" w:hAnsi="Wingdings" w:hint="default"/>
        <w:b w:val="0"/>
        <w:i w:val="0"/>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23" w15:restartNumberingAfterBreak="0">
    <w:nsid w:val="2C7E141E"/>
    <w:multiLevelType w:val="hybridMultilevel"/>
    <w:tmpl w:val="DFC89BC4"/>
    <w:lvl w:ilvl="0" w:tplc="A3348E84">
      <w:start w:val="1"/>
      <w:numFmt w:val="bullet"/>
      <w:lvlText w:val="▪"/>
      <w:lvlJc w:val="left"/>
      <w:pPr>
        <w:ind w:left="2552" w:firstLine="0"/>
      </w:pPr>
      <w:rPr>
        <w:rFonts w:ascii="Arial" w:hAnsi="Arial" w:hint="default"/>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24" w15:restartNumberingAfterBreak="0">
    <w:nsid w:val="34346E57"/>
    <w:multiLevelType w:val="hybridMultilevel"/>
    <w:tmpl w:val="9684DA1C"/>
    <w:lvl w:ilvl="0" w:tplc="DE5883FA">
      <w:start w:val="1"/>
      <w:numFmt w:val="bullet"/>
      <w:lvlText w:val="▪"/>
      <w:lvlJc w:val="left"/>
      <w:pPr>
        <w:ind w:left="2835" w:hanging="283"/>
      </w:pPr>
      <w:rPr>
        <w:rFonts w:ascii="Arial" w:hAnsi="Arial" w:hint="default"/>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25" w15:restartNumberingAfterBreak="0">
    <w:nsid w:val="388C0AC4"/>
    <w:multiLevelType w:val="hybridMultilevel"/>
    <w:tmpl w:val="80026322"/>
    <w:lvl w:ilvl="0" w:tplc="FFFFFFFF">
      <w:start w:val="1"/>
      <w:numFmt w:val="bullet"/>
      <w:lvlText w:val=""/>
      <w:lvlJc w:val="left"/>
      <w:pPr>
        <w:ind w:left="2992" w:hanging="440"/>
      </w:pPr>
      <w:rPr>
        <w:rFonts w:ascii="Wingdings" w:hAnsi="Wingdings" w:hint="default"/>
        <w:b w:val="0"/>
        <w:i w:val="0"/>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26" w15:restartNumberingAfterBreak="0">
    <w:nsid w:val="3DE9593E"/>
    <w:multiLevelType w:val="hybridMultilevel"/>
    <w:tmpl w:val="EB36062A"/>
    <w:lvl w:ilvl="0" w:tplc="205CAFBA">
      <w:start w:val="1"/>
      <w:numFmt w:val="upperLetter"/>
      <w:lvlText w:val="(%1)"/>
      <w:lvlJc w:val="left"/>
      <w:pPr>
        <w:ind w:left="2992" w:hanging="440"/>
      </w:pPr>
      <w:rPr>
        <w:rFonts w:hint="eastAsia"/>
      </w:rPr>
    </w:lvl>
    <w:lvl w:ilvl="1" w:tplc="04090019" w:tentative="1">
      <w:start w:val="1"/>
      <w:numFmt w:val="lowerLetter"/>
      <w:lvlText w:val="%2)"/>
      <w:lvlJc w:val="left"/>
      <w:pPr>
        <w:ind w:left="3432" w:hanging="440"/>
      </w:pPr>
    </w:lvl>
    <w:lvl w:ilvl="2" w:tplc="0409001B" w:tentative="1">
      <w:start w:val="1"/>
      <w:numFmt w:val="lowerRoman"/>
      <w:lvlText w:val="%3."/>
      <w:lvlJc w:val="right"/>
      <w:pPr>
        <w:ind w:left="3872" w:hanging="440"/>
      </w:pPr>
    </w:lvl>
    <w:lvl w:ilvl="3" w:tplc="0409000F" w:tentative="1">
      <w:start w:val="1"/>
      <w:numFmt w:val="decimal"/>
      <w:lvlText w:val="%4."/>
      <w:lvlJc w:val="left"/>
      <w:pPr>
        <w:ind w:left="4312" w:hanging="440"/>
      </w:pPr>
    </w:lvl>
    <w:lvl w:ilvl="4" w:tplc="04090019" w:tentative="1">
      <w:start w:val="1"/>
      <w:numFmt w:val="lowerLetter"/>
      <w:lvlText w:val="%5)"/>
      <w:lvlJc w:val="left"/>
      <w:pPr>
        <w:ind w:left="4752" w:hanging="440"/>
      </w:pPr>
    </w:lvl>
    <w:lvl w:ilvl="5" w:tplc="0409001B" w:tentative="1">
      <w:start w:val="1"/>
      <w:numFmt w:val="lowerRoman"/>
      <w:lvlText w:val="%6."/>
      <w:lvlJc w:val="right"/>
      <w:pPr>
        <w:ind w:left="5192" w:hanging="440"/>
      </w:pPr>
    </w:lvl>
    <w:lvl w:ilvl="6" w:tplc="0409000F" w:tentative="1">
      <w:start w:val="1"/>
      <w:numFmt w:val="decimal"/>
      <w:lvlText w:val="%7."/>
      <w:lvlJc w:val="left"/>
      <w:pPr>
        <w:ind w:left="5632" w:hanging="440"/>
      </w:pPr>
    </w:lvl>
    <w:lvl w:ilvl="7" w:tplc="04090019" w:tentative="1">
      <w:start w:val="1"/>
      <w:numFmt w:val="lowerLetter"/>
      <w:lvlText w:val="%8)"/>
      <w:lvlJc w:val="left"/>
      <w:pPr>
        <w:ind w:left="6072" w:hanging="440"/>
      </w:pPr>
    </w:lvl>
    <w:lvl w:ilvl="8" w:tplc="0409001B" w:tentative="1">
      <w:start w:val="1"/>
      <w:numFmt w:val="lowerRoman"/>
      <w:lvlText w:val="%9."/>
      <w:lvlJc w:val="right"/>
      <w:pPr>
        <w:ind w:left="6512" w:hanging="440"/>
      </w:pPr>
    </w:lvl>
  </w:abstractNum>
  <w:abstractNum w:abstractNumId="27" w15:restartNumberingAfterBreak="0">
    <w:nsid w:val="3DF05C63"/>
    <w:multiLevelType w:val="hybridMultilevel"/>
    <w:tmpl w:val="27DEC9DC"/>
    <w:lvl w:ilvl="0" w:tplc="1512ABF2">
      <w:start w:val="1"/>
      <w:numFmt w:val="bullet"/>
      <w:lvlText w:val=""/>
      <w:lvlJc w:val="left"/>
      <w:pPr>
        <w:ind w:left="2992" w:hanging="440"/>
      </w:pPr>
      <w:rPr>
        <w:rFonts w:ascii="Wingdings" w:hAnsi="Wingdings" w:hint="default"/>
        <w:b w:val="0"/>
        <w:i w:val="0"/>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28" w15:restartNumberingAfterBreak="0">
    <w:nsid w:val="403914E7"/>
    <w:multiLevelType w:val="hybridMultilevel"/>
    <w:tmpl w:val="3D5AFD12"/>
    <w:lvl w:ilvl="0" w:tplc="04090001">
      <w:start w:val="1"/>
      <w:numFmt w:val="bullet"/>
      <w:lvlText w:val=""/>
      <w:lvlJc w:val="left"/>
      <w:pPr>
        <w:ind w:left="2992" w:hanging="440"/>
      </w:pPr>
      <w:rPr>
        <w:rFonts w:ascii="Wingdings" w:hAnsi="Wingdings" w:hint="default"/>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29" w15:restartNumberingAfterBreak="0">
    <w:nsid w:val="44B764E7"/>
    <w:multiLevelType w:val="hybridMultilevel"/>
    <w:tmpl w:val="9A52A960"/>
    <w:lvl w:ilvl="0" w:tplc="FFFFFFFF">
      <w:start w:val="1"/>
      <w:numFmt w:val="upperLetter"/>
      <w:lvlText w:val="(%1)"/>
      <w:lvlJc w:val="left"/>
      <w:pPr>
        <w:ind w:left="2948" w:hanging="396"/>
      </w:pPr>
      <w:rPr>
        <w:rFonts w:hint="default"/>
      </w:rPr>
    </w:lvl>
    <w:lvl w:ilvl="1" w:tplc="FFFFFFFF" w:tentative="1">
      <w:start w:val="1"/>
      <w:numFmt w:val="lowerLetter"/>
      <w:lvlText w:val="%2)"/>
      <w:lvlJc w:val="left"/>
      <w:pPr>
        <w:ind w:left="3432" w:hanging="440"/>
      </w:pPr>
    </w:lvl>
    <w:lvl w:ilvl="2" w:tplc="FFFFFFFF" w:tentative="1">
      <w:start w:val="1"/>
      <w:numFmt w:val="lowerRoman"/>
      <w:lvlText w:val="%3."/>
      <w:lvlJc w:val="right"/>
      <w:pPr>
        <w:ind w:left="3872" w:hanging="440"/>
      </w:pPr>
    </w:lvl>
    <w:lvl w:ilvl="3" w:tplc="FFFFFFFF" w:tentative="1">
      <w:start w:val="1"/>
      <w:numFmt w:val="decimal"/>
      <w:lvlText w:val="%4."/>
      <w:lvlJc w:val="left"/>
      <w:pPr>
        <w:ind w:left="4312" w:hanging="440"/>
      </w:pPr>
    </w:lvl>
    <w:lvl w:ilvl="4" w:tplc="FFFFFFFF" w:tentative="1">
      <w:start w:val="1"/>
      <w:numFmt w:val="lowerLetter"/>
      <w:lvlText w:val="%5)"/>
      <w:lvlJc w:val="left"/>
      <w:pPr>
        <w:ind w:left="4752" w:hanging="440"/>
      </w:pPr>
    </w:lvl>
    <w:lvl w:ilvl="5" w:tplc="FFFFFFFF" w:tentative="1">
      <w:start w:val="1"/>
      <w:numFmt w:val="lowerRoman"/>
      <w:lvlText w:val="%6."/>
      <w:lvlJc w:val="right"/>
      <w:pPr>
        <w:ind w:left="5192" w:hanging="440"/>
      </w:pPr>
    </w:lvl>
    <w:lvl w:ilvl="6" w:tplc="FFFFFFFF" w:tentative="1">
      <w:start w:val="1"/>
      <w:numFmt w:val="decimal"/>
      <w:lvlText w:val="%7."/>
      <w:lvlJc w:val="left"/>
      <w:pPr>
        <w:ind w:left="5632" w:hanging="440"/>
      </w:pPr>
    </w:lvl>
    <w:lvl w:ilvl="7" w:tplc="FFFFFFFF" w:tentative="1">
      <w:start w:val="1"/>
      <w:numFmt w:val="lowerLetter"/>
      <w:lvlText w:val="%8)"/>
      <w:lvlJc w:val="left"/>
      <w:pPr>
        <w:ind w:left="6072" w:hanging="440"/>
      </w:pPr>
    </w:lvl>
    <w:lvl w:ilvl="8" w:tplc="FFFFFFFF" w:tentative="1">
      <w:start w:val="1"/>
      <w:numFmt w:val="lowerRoman"/>
      <w:lvlText w:val="%9."/>
      <w:lvlJc w:val="right"/>
      <w:pPr>
        <w:ind w:left="6512" w:hanging="440"/>
      </w:pPr>
    </w:lvl>
  </w:abstractNum>
  <w:abstractNum w:abstractNumId="30" w15:restartNumberingAfterBreak="0">
    <w:nsid w:val="4B1C30A9"/>
    <w:multiLevelType w:val="hybridMultilevel"/>
    <w:tmpl w:val="F9221288"/>
    <w:lvl w:ilvl="0" w:tplc="F55EA994">
      <w:start w:val="1"/>
      <w:numFmt w:val="bullet"/>
      <w:lvlText w:val="▪"/>
      <w:lvlJc w:val="left"/>
      <w:pPr>
        <w:ind w:left="2835" w:hanging="283"/>
      </w:pPr>
      <w:rPr>
        <w:rFonts w:ascii="Arial" w:hAnsi="Arial" w:hint="default"/>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31" w15:restartNumberingAfterBreak="0">
    <w:nsid w:val="50EE7A09"/>
    <w:multiLevelType w:val="hybridMultilevel"/>
    <w:tmpl w:val="8E5E2A60"/>
    <w:lvl w:ilvl="0" w:tplc="60BEEEAA">
      <w:start w:val="1"/>
      <w:numFmt w:val="decimal"/>
      <w:lvlText w:val="%1."/>
      <w:lvlJc w:val="left"/>
      <w:pPr>
        <w:ind w:left="2942" w:hanging="390"/>
      </w:pPr>
      <w:rPr>
        <w:rFonts w:hint="default"/>
      </w:rPr>
    </w:lvl>
    <w:lvl w:ilvl="1" w:tplc="04090019" w:tentative="1">
      <w:start w:val="1"/>
      <w:numFmt w:val="lowerLetter"/>
      <w:lvlText w:val="%2)"/>
      <w:lvlJc w:val="left"/>
      <w:pPr>
        <w:ind w:left="3432" w:hanging="440"/>
      </w:pPr>
    </w:lvl>
    <w:lvl w:ilvl="2" w:tplc="0409001B" w:tentative="1">
      <w:start w:val="1"/>
      <w:numFmt w:val="lowerRoman"/>
      <w:lvlText w:val="%3."/>
      <w:lvlJc w:val="right"/>
      <w:pPr>
        <w:ind w:left="3872" w:hanging="440"/>
      </w:pPr>
    </w:lvl>
    <w:lvl w:ilvl="3" w:tplc="0409000F" w:tentative="1">
      <w:start w:val="1"/>
      <w:numFmt w:val="decimal"/>
      <w:lvlText w:val="%4."/>
      <w:lvlJc w:val="left"/>
      <w:pPr>
        <w:ind w:left="4312" w:hanging="440"/>
      </w:pPr>
    </w:lvl>
    <w:lvl w:ilvl="4" w:tplc="04090019" w:tentative="1">
      <w:start w:val="1"/>
      <w:numFmt w:val="lowerLetter"/>
      <w:lvlText w:val="%5)"/>
      <w:lvlJc w:val="left"/>
      <w:pPr>
        <w:ind w:left="4752" w:hanging="440"/>
      </w:pPr>
    </w:lvl>
    <w:lvl w:ilvl="5" w:tplc="0409001B" w:tentative="1">
      <w:start w:val="1"/>
      <w:numFmt w:val="lowerRoman"/>
      <w:lvlText w:val="%6."/>
      <w:lvlJc w:val="right"/>
      <w:pPr>
        <w:ind w:left="5192" w:hanging="440"/>
      </w:pPr>
    </w:lvl>
    <w:lvl w:ilvl="6" w:tplc="0409000F" w:tentative="1">
      <w:start w:val="1"/>
      <w:numFmt w:val="decimal"/>
      <w:lvlText w:val="%7."/>
      <w:lvlJc w:val="left"/>
      <w:pPr>
        <w:ind w:left="5632" w:hanging="440"/>
      </w:pPr>
    </w:lvl>
    <w:lvl w:ilvl="7" w:tplc="04090019" w:tentative="1">
      <w:start w:val="1"/>
      <w:numFmt w:val="lowerLetter"/>
      <w:lvlText w:val="%8)"/>
      <w:lvlJc w:val="left"/>
      <w:pPr>
        <w:ind w:left="6072" w:hanging="440"/>
      </w:pPr>
    </w:lvl>
    <w:lvl w:ilvl="8" w:tplc="0409001B" w:tentative="1">
      <w:start w:val="1"/>
      <w:numFmt w:val="lowerRoman"/>
      <w:lvlText w:val="%9."/>
      <w:lvlJc w:val="right"/>
      <w:pPr>
        <w:ind w:left="6512" w:hanging="440"/>
      </w:pPr>
    </w:lvl>
  </w:abstractNum>
  <w:abstractNum w:abstractNumId="32" w15:restartNumberingAfterBreak="0">
    <w:nsid w:val="586C760D"/>
    <w:multiLevelType w:val="hybridMultilevel"/>
    <w:tmpl w:val="B554D1A8"/>
    <w:lvl w:ilvl="0" w:tplc="79427234">
      <w:start w:val="1"/>
      <w:numFmt w:val="decimal"/>
      <w:lvlText w:val="%1."/>
      <w:lvlJc w:val="left"/>
      <w:pPr>
        <w:ind w:left="2942" w:hanging="390"/>
      </w:pPr>
      <w:rPr>
        <w:rFonts w:hint="default"/>
      </w:rPr>
    </w:lvl>
    <w:lvl w:ilvl="1" w:tplc="04090019" w:tentative="1">
      <w:start w:val="1"/>
      <w:numFmt w:val="lowerLetter"/>
      <w:lvlText w:val="%2)"/>
      <w:lvlJc w:val="left"/>
      <w:pPr>
        <w:ind w:left="3432" w:hanging="440"/>
      </w:pPr>
    </w:lvl>
    <w:lvl w:ilvl="2" w:tplc="0409001B" w:tentative="1">
      <w:start w:val="1"/>
      <w:numFmt w:val="lowerRoman"/>
      <w:lvlText w:val="%3."/>
      <w:lvlJc w:val="right"/>
      <w:pPr>
        <w:ind w:left="3872" w:hanging="440"/>
      </w:pPr>
    </w:lvl>
    <w:lvl w:ilvl="3" w:tplc="0409000F" w:tentative="1">
      <w:start w:val="1"/>
      <w:numFmt w:val="decimal"/>
      <w:lvlText w:val="%4."/>
      <w:lvlJc w:val="left"/>
      <w:pPr>
        <w:ind w:left="4312" w:hanging="440"/>
      </w:pPr>
    </w:lvl>
    <w:lvl w:ilvl="4" w:tplc="04090019" w:tentative="1">
      <w:start w:val="1"/>
      <w:numFmt w:val="lowerLetter"/>
      <w:lvlText w:val="%5)"/>
      <w:lvlJc w:val="left"/>
      <w:pPr>
        <w:ind w:left="4752" w:hanging="440"/>
      </w:pPr>
    </w:lvl>
    <w:lvl w:ilvl="5" w:tplc="0409001B" w:tentative="1">
      <w:start w:val="1"/>
      <w:numFmt w:val="lowerRoman"/>
      <w:lvlText w:val="%6."/>
      <w:lvlJc w:val="right"/>
      <w:pPr>
        <w:ind w:left="5192" w:hanging="440"/>
      </w:pPr>
    </w:lvl>
    <w:lvl w:ilvl="6" w:tplc="0409000F" w:tentative="1">
      <w:start w:val="1"/>
      <w:numFmt w:val="decimal"/>
      <w:lvlText w:val="%7."/>
      <w:lvlJc w:val="left"/>
      <w:pPr>
        <w:ind w:left="5632" w:hanging="440"/>
      </w:pPr>
    </w:lvl>
    <w:lvl w:ilvl="7" w:tplc="04090019" w:tentative="1">
      <w:start w:val="1"/>
      <w:numFmt w:val="lowerLetter"/>
      <w:lvlText w:val="%8)"/>
      <w:lvlJc w:val="left"/>
      <w:pPr>
        <w:ind w:left="6072" w:hanging="440"/>
      </w:pPr>
    </w:lvl>
    <w:lvl w:ilvl="8" w:tplc="0409001B" w:tentative="1">
      <w:start w:val="1"/>
      <w:numFmt w:val="lowerRoman"/>
      <w:lvlText w:val="%9."/>
      <w:lvlJc w:val="right"/>
      <w:pPr>
        <w:ind w:left="6512" w:hanging="440"/>
      </w:pPr>
    </w:lvl>
  </w:abstractNum>
  <w:abstractNum w:abstractNumId="33" w15:restartNumberingAfterBreak="0">
    <w:nsid w:val="5AAC423C"/>
    <w:multiLevelType w:val="hybridMultilevel"/>
    <w:tmpl w:val="EF309868"/>
    <w:lvl w:ilvl="0" w:tplc="5E741D84">
      <w:start w:val="1"/>
      <w:numFmt w:val="decimal"/>
      <w:lvlText w:val="%1"/>
      <w:lvlJc w:val="left"/>
      <w:pPr>
        <w:ind w:left="1211" w:hanging="360"/>
      </w:pPr>
      <w:rPr>
        <w:rFonts w:hint="default"/>
        <w:color w:val="FFFFFF" w:themeColor="background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5C6D037F"/>
    <w:multiLevelType w:val="hybridMultilevel"/>
    <w:tmpl w:val="6FFA5004"/>
    <w:lvl w:ilvl="0" w:tplc="01EE6890">
      <w:start w:val="1"/>
      <w:numFmt w:val="decimal"/>
      <w:pStyle w:val="References"/>
      <w:lvlText w:val="%1"/>
      <w:lvlJc w:val="left"/>
      <w:pPr>
        <w:ind w:left="1211" w:hanging="360"/>
      </w:pPr>
      <w:rPr>
        <w:rFonts w:hint="default"/>
      </w:rPr>
    </w:lvl>
    <w:lvl w:ilvl="1" w:tplc="04090019" w:tentative="1">
      <w:start w:val="1"/>
      <w:numFmt w:val="lowerLetter"/>
      <w:lvlText w:val="%2)"/>
      <w:lvlJc w:val="left"/>
      <w:pPr>
        <w:ind w:left="1731" w:hanging="440"/>
      </w:pPr>
    </w:lvl>
    <w:lvl w:ilvl="2" w:tplc="0409001B" w:tentative="1">
      <w:start w:val="1"/>
      <w:numFmt w:val="lowerRoman"/>
      <w:lvlText w:val="%3."/>
      <w:lvlJc w:val="right"/>
      <w:pPr>
        <w:ind w:left="2171" w:hanging="440"/>
      </w:pPr>
    </w:lvl>
    <w:lvl w:ilvl="3" w:tplc="0409000F" w:tentative="1">
      <w:start w:val="1"/>
      <w:numFmt w:val="decimal"/>
      <w:lvlText w:val="%4."/>
      <w:lvlJc w:val="left"/>
      <w:pPr>
        <w:ind w:left="2611" w:hanging="440"/>
      </w:pPr>
    </w:lvl>
    <w:lvl w:ilvl="4" w:tplc="04090019" w:tentative="1">
      <w:start w:val="1"/>
      <w:numFmt w:val="lowerLetter"/>
      <w:lvlText w:val="%5)"/>
      <w:lvlJc w:val="left"/>
      <w:pPr>
        <w:ind w:left="3051" w:hanging="440"/>
      </w:pPr>
    </w:lvl>
    <w:lvl w:ilvl="5" w:tplc="0409001B" w:tentative="1">
      <w:start w:val="1"/>
      <w:numFmt w:val="lowerRoman"/>
      <w:lvlText w:val="%6."/>
      <w:lvlJc w:val="right"/>
      <w:pPr>
        <w:ind w:left="3491" w:hanging="440"/>
      </w:pPr>
    </w:lvl>
    <w:lvl w:ilvl="6" w:tplc="0409000F" w:tentative="1">
      <w:start w:val="1"/>
      <w:numFmt w:val="decimal"/>
      <w:lvlText w:val="%7."/>
      <w:lvlJc w:val="left"/>
      <w:pPr>
        <w:ind w:left="3931" w:hanging="440"/>
      </w:pPr>
    </w:lvl>
    <w:lvl w:ilvl="7" w:tplc="04090019" w:tentative="1">
      <w:start w:val="1"/>
      <w:numFmt w:val="lowerLetter"/>
      <w:lvlText w:val="%8)"/>
      <w:lvlJc w:val="left"/>
      <w:pPr>
        <w:ind w:left="4371" w:hanging="440"/>
      </w:pPr>
    </w:lvl>
    <w:lvl w:ilvl="8" w:tplc="0409001B" w:tentative="1">
      <w:start w:val="1"/>
      <w:numFmt w:val="lowerRoman"/>
      <w:lvlText w:val="%9."/>
      <w:lvlJc w:val="right"/>
      <w:pPr>
        <w:ind w:left="4811" w:hanging="440"/>
      </w:pPr>
    </w:lvl>
  </w:abstractNum>
  <w:abstractNum w:abstractNumId="35" w15:restartNumberingAfterBreak="0">
    <w:nsid w:val="5E4679F8"/>
    <w:multiLevelType w:val="multilevel"/>
    <w:tmpl w:val="5E4679F8"/>
    <w:lvl w:ilvl="0">
      <w:start w:val="1"/>
      <w:numFmt w:val="decimal"/>
      <w:pStyle w:val="42-MSReferencesText"/>
      <w:lvlText w:val="%1"/>
      <w:lvlJc w:val="left"/>
      <w:pPr>
        <w:ind w:left="360" w:hanging="360"/>
      </w:pPr>
      <w:rPr>
        <w:rFonts w:ascii="Tai Heritage Pro" w:hAnsi="Tai Heritage Pro" w:hint="default"/>
        <w:spacing w:val="0"/>
        <w:position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43E5DDE"/>
    <w:multiLevelType w:val="hybridMultilevel"/>
    <w:tmpl w:val="9A8C5C70"/>
    <w:lvl w:ilvl="0" w:tplc="FFFFFFFF">
      <w:start w:val="1"/>
      <w:numFmt w:val="upperLetter"/>
      <w:lvlText w:val="(%1)"/>
      <w:lvlJc w:val="left"/>
      <w:pPr>
        <w:ind w:left="2991" w:hanging="440"/>
      </w:pPr>
      <w:rPr>
        <w:rFonts w:hint="eastAsia"/>
      </w:rPr>
    </w:lvl>
    <w:lvl w:ilvl="1" w:tplc="FFFFFFFF" w:tentative="1">
      <w:start w:val="1"/>
      <w:numFmt w:val="lowerLetter"/>
      <w:lvlText w:val="%2)"/>
      <w:lvlJc w:val="left"/>
      <w:pPr>
        <w:ind w:left="3431" w:hanging="440"/>
      </w:pPr>
    </w:lvl>
    <w:lvl w:ilvl="2" w:tplc="FFFFFFFF" w:tentative="1">
      <w:start w:val="1"/>
      <w:numFmt w:val="lowerRoman"/>
      <w:lvlText w:val="%3."/>
      <w:lvlJc w:val="right"/>
      <w:pPr>
        <w:ind w:left="3871" w:hanging="440"/>
      </w:pPr>
    </w:lvl>
    <w:lvl w:ilvl="3" w:tplc="FFFFFFFF" w:tentative="1">
      <w:start w:val="1"/>
      <w:numFmt w:val="decimal"/>
      <w:lvlText w:val="%4."/>
      <w:lvlJc w:val="left"/>
      <w:pPr>
        <w:ind w:left="4311" w:hanging="440"/>
      </w:pPr>
    </w:lvl>
    <w:lvl w:ilvl="4" w:tplc="FFFFFFFF" w:tentative="1">
      <w:start w:val="1"/>
      <w:numFmt w:val="lowerLetter"/>
      <w:lvlText w:val="%5)"/>
      <w:lvlJc w:val="left"/>
      <w:pPr>
        <w:ind w:left="4751" w:hanging="440"/>
      </w:pPr>
    </w:lvl>
    <w:lvl w:ilvl="5" w:tplc="FFFFFFFF" w:tentative="1">
      <w:start w:val="1"/>
      <w:numFmt w:val="lowerRoman"/>
      <w:lvlText w:val="%6."/>
      <w:lvlJc w:val="right"/>
      <w:pPr>
        <w:ind w:left="5191" w:hanging="440"/>
      </w:pPr>
    </w:lvl>
    <w:lvl w:ilvl="6" w:tplc="FFFFFFFF" w:tentative="1">
      <w:start w:val="1"/>
      <w:numFmt w:val="decimal"/>
      <w:lvlText w:val="%7."/>
      <w:lvlJc w:val="left"/>
      <w:pPr>
        <w:ind w:left="5631" w:hanging="440"/>
      </w:pPr>
    </w:lvl>
    <w:lvl w:ilvl="7" w:tplc="FFFFFFFF" w:tentative="1">
      <w:start w:val="1"/>
      <w:numFmt w:val="lowerLetter"/>
      <w:lvlText w:val="%8)"/>
      <w:lvlJc w:val="left"/>
      <w:pPr>
        <w:ind w:left="6071" w:hanging="440"/>
      </w:pPr>
    </w:lvl>
    <w:lvl w:ilvl="8" w:tplc="FFFFFFFF" w:tentative="1">
      <w:start w:val="1"/>
      <w:numFmt w:val="lowerRoman"/>
      <w:lvlText w:val="%9."/>
      <w:lvlJc w:val="right"/>
      <w:pPr>
        <w:ind w:left="6511" w:hanging="440"/>
      </w:pPr>
    </w:lvl>
  </w:abstractNum>
  <w:abstractNum w:abstractNumId="37" w15:restartNumberingAfterBreak="0">
    <w:nsid w:val="657E678F"/>
    <w:multiLevelType w:val="hybridMultilevel"/>
    <w:tmpl w:val="56440846"/>
    <w:lvl w:ilvl="0" w:tplc="04090001">
      <w:start w:val="1"/>
      <w:numFmt w:val="bullet"/>
      <w:lvlText w:val=""/>
      <w:lvlJc w:val="left"/>
      <w:pPr>
        <w:ind w:left="2992" w:hanging="440"/>
      </w:pPr>
      <w:rPr>
        <w:rFonts w:ascii="Wingdings" w:hAnsi="Wingdings" w:hint="default"/>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38" w15:restartNumberingAfterBreak="0">
    <w:nsid w:val="70DD18E9"/>
    <w:multiLevelType w:val="hybridMultilevel"/>
    <w:tmpl w:val="94C26E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2BC5FC2"/>
    <w:multiLevelType w:val="hybridMultilevel"/>
    <w:tmpl w:val="5B124CD2"/>
    <w:lvl w:ilvl="0" w:tplc="FF6A41E4">
      <w:start w:val="1"/>
      <w:numFmt w:val="decimal"/>
      <w:lvlText w:val="%1."/>
      <w:lvlJc w:val="left"/>
      <w:pPr>
        <w:ind w:left="2942" w:hanging="390"/>
      </w:pPr>
      <w:rPr>
        <w:rFonts w:hint="default"/>
      </w:rPr>
    </w:lvl>
    <w:lvl w:ilvl="1" w:tplc="04090019" w:tentative="1">
      <w:start w:val="1"/>
      <w:numFmt w:val="lowerLetter"/>
      <w:lvlText w:val="%2)"/>
      <w:lvlJc w:val="left"/>
      <w:pPr>
        <w:ind w:left="3432" w:hanging="440"/>
      </w:pPr>
    </w:lvl>
    <w:lvl w:ilvl="2" w:tplc="0409001B" w:tentative="1">
      <w:start w:val="1"/>
      <w:numFmt w:val="lowerRoman"/>
      <w:lvlText w:val="%3."/>
      <w:lvlJc w:val="right"/>
      <w:pPr>
        <w:ind w:left="3872" w:hanging="440"/>
      </w:pPr>
    </w:lvl>
    <w:lvl w:ilvl="3" w:tplc="0409000F" w:tentative="1">
      <w:start w:val="1"/>
      <w:numFmt w:val="decimal"/>
      <w:lvlText w:val="%4."/>
      <w:lvlJc w:val="left"/>
      <w:pPr>
        <w:ind w:left="4312" w:hanging="440"/>
      </w:pPr>
    </w:lvl>
    <w:lvl w:ilvl="4" w:tplc="04090019" w:tentative="1">
      <w:start w:val="1"/>
      <w:numFmt w:val="lowerLetter"/>
      <w:lvlText w:val="%5)"/>
      <w:lvlJc w:val="left"/>
      <w:pPr>
        <w:ind w:left="4752" w:hanging="440"/>
      </w:pPr>
    </w:lvl>
    <w:lvl w:ilvl="5" w:tplc="0409001B" w:tentative="1">
      <w:start w:val="1"/>
      <w:numFmt w:val="lowerRoman"/>
      <w:lvlText w:val="%6."/>
      <w:lvlJc w:val="right"/>
      <w:pPr>
        <w:ind w:left="5192" w:hanging="440"/>
      </w:pPr>
    </w:lvl>
    <w:lvl w:ilvl="6" w:tplc="0409000F" w:tentative="1">
      <w:start w:val="1"/>
      <w:numFmt w:val="decimal"/>
      <w:lvlText w:val="%7."/>
      <w:lvlJc w:val="left"/>
      <w:pPr>
        <w:ind w:left="5632" w:hanging="440"/>
      </w:pPr>
    </w:lvl>
    <w:lvl w:ilvl="7" w:tplc="04090019" w:tentative="1">
      <w:start w:val="1"/>
      <w:numFmt w:val="lowerLetter"/>
      <w:lvlText w:val="%8)"/>
      <w:lvlJc w:val="left"/>
      <w:pPr>
        <w:ind w:left="6072" w:hanging="440"/>
      </w:pPr>
    </w:lvl>
    <w:lvl w:ilvl="8" w:tplc="0409001B" w:tentative="1">
      <w:start w:val="1"/>
      <w:numFmt w:val="lowerRoman"/>
      <w:lvlText w:val="%9."/>
      <w:lvlJc w:val="right"/>
      <w:pPr>
        <w:ind w:left="6512" w:hanging="440"/>
      </w:pPr>
    </w:lvl>
  </w:abstractNum>
  <w:abstractNum w:abstractNumId="40" w15:restartNumberingAfterBreak="0">
    <w:nsid w:val="74BF0A45"/>
    <w:multiLevelType w:val="hybridMultilevel"/>
    <w:tmpl w:val="73EA35CA"/>
    <w:lvl w:ilvl="0" w:tplc="1512ABF2">
      <w:start w:val="1"/>
      <w:numFmt w:val="bullet"/>
      <w:lvlText w:val=""/>
      <w:lvlJc w:val="left"/>
      <w:pPr>
        <w:ind w:left="2992" w:hanging="440"/>
      </w:pPr>
      <w:rPr>
        <w:rFonts w:ascii="Wingdings" w:hAnsi="Wingdings" w:hint="default"/>
        <w:b w:val="0"/>
        <w:i w:val="0"/>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abstractNum w:abstractNumId="41" w15:restartNumberingAfterBreak="0">
    <w:nsid w:val="76819A0A"/>
    <w:multiLevelType w:val="singleLevel"/>
    <w:tmpl w:val="76819A0A"/>
    <w:lvl w:ilvl="0">
      <w:start w:val="1"/>
      <w:numFmt w:val="bullet"/>
      <w:lvlText w:val="▪"/>
      <w:lvlJc w:val="left"/>
      <w:pPr>
        <w:ind w:left="2971" w:hanging="420"/>
      </w:pPr>
      <w:rPr>
        <w:rFonts w:ascii="Inter" w:hAnsi="Inter" w:cs="Inter" w:hint="default"/>
      </w:rPr>
    </w:lvl>
  </w:abstractNum>
  <w:abstractNum w:abstractNumId="42" w15:restartNumberingAfterBreak="0">
    <w:nsid w:val="771408FD"/>
    <w:multiLevelType w:val="multilevel"/>
    <w:tmpl w:val="771408FD"/>
    <w:lvl w:ilvl="0">
      <w:start w:val="1"/>
      <w:numFmt w:val="decimal"/>
      <w:lvlText w:val="%1"/>
      <w:lvlJc w:val="left"/>
      <w:pPr>
        <w:ind w:left="480" w:hanging="480"/>
      </w:pPr>
      <w:rPr>
        <w:rFonts w:ascii="Tai Heritage Pro" w:hAnsi="Tai Heritage Pro"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3" w15:restartNumberingAfterBreak="0">
    <w:nsid w:val="7DBA23D6"/>
    <w:multiLevelType w:val="hybridMultilevel"/>
    <w:tmpl w:val="C0C4959C"/>
    <w:lvl w:ilvl="0" w:tplc="3606DD6C">
      <w:start w:val="1"/>
      <w:numFmt w:val="bullet"/>
      <w:lvlText w:val=""/>
      <w:lvlJc w:val="left"/>
      <w:pPr>
        <w:ind w:left="2778" w:hanging="226"/>
      </w:pPr>
      <w:rPr>
        <w:rFonts w:ascii="Wingdings" w:hAnsi="Wingdings" w:hint="default"/>
        <w:b w:val="0"/>
        <w:i w:val="0"/>
      </w:rPr>
    </w:lvl>
    <w:lvl w:ilvl="1" w:tplc="FFFFFFFF" w:tentative="1">
      <w:start w:val="1"/>
      <w:numFmt w:val="bullet"/>
      <w:lvlText w:val=""/>
      <w:lvlJc w:val="left"/>
      <w:pPr>
        <w:ind w:left="3432" w:hanging="440"/>
      </w:pPr>
      <w:rPr>
        <w:rFonts w:ascii="Wingdings" w:hAnsi="Wingdings" w:hint="default"/>
      </w:rPr>
    </w:lvl>
    <w:lvl w:ilvl="2" w:tplc="FFFFFFFF" w:tentative="1">
      <w:start w:val="1"/>
      <w:numFmt w:val="bullet"/>
      <w:lvlText w:val=""/>
      <w:lvlJc w:val="left"/>
      <w:pPr>
        <w:ind w:left="3872" w:hanging="440"/>
      </w:pPr>
      <w:rPr>
        <w:rFonts w:ascii="Wingdings" w:hAnsi="Wingdings" w:hint="default"/>
      </w:rPr>
    </w:lvl>
    <w:lvl w:ilvl="3" w:tplc="FFFFFFFF" w:tentative="1">
      <w:start w:val="1"/>
      <w:numFmt w:val="bullet"/>
      <w:lvlText w:val=""/>
      <w:lvlJc w:val="left"/>
      <w:pPr>
        <w:ind w:left="4312" w:hanging="440"/>
      </w:pPr>
      <w:rPr>
        <w:rFonts w:ascii="Wingdings" w:hAnsi="Wingdings" w:hint="default"/>
      </w:rPr>
    </w:lvl>
    <w:lvl w:ilvl="4" w:tplc="FFFFFFFF" w:tentative="1">
      <w:start w:val="1"/>
      <w:numFmt w:val="bullet"/>
      <w:lvlText w:val=""/>
      <w:lvlJc w:val="left"/>
      <w:pPr>
        <w:ind w:left="4752" w:hanging="440"/>
      </w:pPr>
      <w:rPr>
        <w:rFonts w:ascii="Wingdings" w:hAnsi="Wingdings" w:hint="default"/>
      </w:rPr>
    </w:lvl>
    <w:lvl w:ilvl="5" w:tplc="FFFFFFFF" w:tentative="1">
      <w:start w:val="1"/>
      <w:numFmt w:val="bullet"/>
      <w:lvlText w:val=""/>
      <w:lvlJc w:val="left"/>
      <w:pPr>
        <w:ind w:left="5192" w:hanging="440"/>
      </w:pPr>
      <w:rPr>
        <w:rFonts w:ascii="Wingdings" w:hAnsi="Wingdings" w:hint="default"/>
      </w:rPr>
    </w:lvl>
    <w:lvl w:ilvl="6" w:tplc="FFFFFFFF" w:tentative="1">
      <w:start w:val="1"/>
      <w:numFmt w:val="bullet"/>
      <w:lvlText w:val=""/>
      <w:lvlJc w:val="left"/>
      <w:pPr>
        <w:ind w:left="5632" w:hanging="440"/>
      </w:pPr>
      <w:rPr>
        <w:rFonts w:ascii="Wingdings" w:hAnsi="Wingdings" w:hint="default"/>
      </w:rPr>
    </w:lvl>
    <w:lvl w:ilvl="7" w:tplc="FFFFFFFF" w:tentative="1">
      <w:start w:val="1"/>
      <w:numFmt w:val="bullet"/>
      <w:lvlText w:val=""/>
      <w:lvlJc w:val="left"/>
      <w:pPr>
        <w:ind w:left="6072" w:hanging="440"/>
      </w:pPr>
      <w:rPr>
        <w:rFonts w:ascii="Wingdings" w:hAnsi="Wingdings" w:hint="default"/>
      </w:rPr>
    </w:lvl>
    <w:lvl w:ilvl="8" w:tplc="FFFFFFFF" w:tentative="1">
      <w:start w:val="1"/>
      <w:numFmt w:val="bullet"/>
      <w:lvlText w:val=""/>
      <w:lvlJc w:val="left"/>
      <w:pPr>
        <w:ind w:left="6512" w:hanging="440"/>
      </w:pPr>
      <w:rPr>
        <w:rFonts w:ascii="Wingdings" w:hAnsi="Wingdings" w:hint="default"/>
      </w:rPr>
    </w:lvl>
  </w:abstractNum>
  <w:abstractNum w:abstractNumId="44" w15:restartNumberingAfterBreak="0">
    <w:nsid w:val="7ED5001A"/>
    <w:multiLevelType w:val="hybridMultilevel"/>
    <w:tmpl w:val="447CCAFC"/>
    <w:lvl w:ilvl="0" w:tplc="1512ABF2">
      <w:start w:val="1"/>
      <w:numFmt w:val="bullet"/>
      <w:lvlText w:val=""/>
      <w:lvlJc w:val="left"/>
      <w:pPr>
        <w:ind w:left="2992" w:hanging="440"/>
      </w:pPr>
      <w:rPr>
        <w:rFonts w:ascii="Wingdings" w:hAnsi="Wingdings" w:hint="default"/>
        <w:b w:val="0"/>
        <w:i w:val="0"/>
      </w:rPr>
    </w:lvl>
    <w:lvl w:ilvl="1" w:tplc="04090003" w:tentative="1">
      <w:start w:val="1"/>
      <w:numFmt w:val="bullet"/>
      <w:lvlText w:val=""/>
      <w:lvlJc w:val="left"/>
      <w:pPr>
        <w:ind w:left="3432" w:hanging="440"/>
      </w:pPr>
      <w:rPr>
        <w:rFonts w:ascii="Wingdings" w:hAnsi="Wingdings" w:hint="default"/>
      </w:rPr>
    </w:lvl>
    <w:lvl w:ilvl="2" w:tplc="04090005" w:tentative="1">
      <w:start w:val="1"/>
      <w:numFmt w:val="bullet"/>
      <w:lvlText w:val=""/>
      <w:lvlJc w:val="left"/>
      <w:pPr>
        <w:ind w:left="3872" w:hanging="440"/>
      </w:pPr>
      <w:rPr>
        <w:rFonts w:ascii="Wingdings" w:hAnsi="Wingdings" w:hint="default"/>
      </w:rPr>
    </w:lvl>
    <w:lvl w:ilvl="3" w:tplc="04090001" w:tentative="1">
      <w:start w:val="1"/>
      <w:numFmt w:val="bullet"/>
      <w:lvlText w:val=""/>
      <w:lvlJc w:val="left"/>
      <w:pPr>
        <w:ind w:left="4312" w:hanging="440"/>
      </w:pPr>
      <w:rPr>
        <w:rFonts w:ascii="Wingdings" w:hAnsi="Wingdings" w:hint="default"/>
      </w:rPr>
    </w:lvl>
    <w:lvl w:ilvl="4" w:tplc="04090003" w:tentative="1">
      <w:start w:val="1"/>
      <w:numFmt w:val="bullet"/>
      <w:lvlText w:val=""/>
      <w:lvlJc w:val="left"/>
      <w:pPr>
        <w:ind w:left="4752" w:hanging="440"/>
      </w:pPr>
      <w:rPr>
        <w:rFonts w:ascii="Wingdings" w:hAnsi="Wingdings" w:hint="default"/>
      </w:rPr>
    </w:lvl>
    <w:lvl w:ilvl="5" w:tplc="04090005" w:tentative="1">
      <w:start w:val="1"/>
      <w:numFmt w:val="bullet"/>
      <w:lvlText w:val=""/>
      <w:lvlJc w:val="left"/>
      <w:pPr>
        <w:ind w:left="5192" w:hanging="440"/>
      </w:pPr>
      <w:rPr>
        <w:rFonts w:ascii="Wingdings" w:hAnsi="Wingdings" w:hint="default"/>
      </w:rPr>
    </w:lvl>
    <w:lvl w:ilvl="6" w:tplc="04090001" w:tentative="1">
      <w:start w:val="1"/>
      <w:numFmt w:val="bullet"/>
      <w:lvlText w:val=""/>
      <w:lvlJc w:val="left"/>
      <w:pPr>
        <w:ind w:left="5632" w:hanging="440"/>
      </w:pPr>
      <w:rPr>
        <w:rFonts w:ascii="Wingdings" w:hAnsi="Wingdings" w:hint="default"/>
      </w:rPr>
    </w:lvl>
    <w:lvl w:ilvl="7" w:tplc="04090003" w:tentative="1">
      <w:start w:val="1"/>
      <w:numFmt w:val="bullet"/>
      <w:lvlText w:val=""/>
      <w:lvlJc w:val="left"/>
      <w:pPr>
        <w:ind w:left="6072" w:hanging="440"/>
      </w:pPr>
      <w:rPr>
        <w:rFonts w:ascii="Wingdings" w:hAnsi="Wingdings" w:hint="default"/>
      </w:rPr>
    </w:lvl>
    <w:lvl w:ilvl="8" w:tplc="04090005" w:tentative="1">
      <w:start w:val="1"/>
      <w:numFmt w:val="bullet"/>
      <w:lvlText w:val=""/>
      <w:lvlJc w:val="left"/>
      <w:pPr>
        <w:ind w:left="6512" w:hanging="440"/>
      </w:pPr>
      <w:rPr>
        <w:rFonts w:ascii="Wingdings" w:hAnsi="Wingdings" w:hint="default"/>
      </w:rPr>
    </w:lvl>
  </w:abstractNum>
  <w:num w:numId="1" w16cid:durableId="1199470900">
    <w:abstractNumId w:val="35"/>
  </w:num>
  <w:num w:numId="2" w16cid:durableId="982007007">
    <w:abstractNumId w:val="1"/>
  </w:num>
  <w:num w:numId="3" w16cid:durableId="1366909838">
    <w:abstractNumId w:val="41"/>
  </w:num>
  <w:num w:numId="4" w16cid:durableId="1793017230">
    <w:abstractNumId w:val="42"/>
  </w:num>
  <w:num w:numId="5" w16cid:durableId="1522431956">
    <w:abstractNumId w:val="0"/>
  </w:num>
  <w:num w:numId="6" w16cid:durableId="1307853189">
    <w:abstractNumId w:val="28"/>
  </w:num>
  <w:num w:numId="7" w16cid:durableId="217591034">
    <w:abstractNumId w:val="15"/>
  </w:num>
  <w:num w:numId="8" w16cid:durableId="2128383">
    <w:abstractNumId w:val="40"/>
  </w:num>
  <w:num w:numId="9" w16cid:durableId="947349217">
    <w:abstractNumId w:val="39"/>
  </w:num>
  <w:num w:numId="10" w16cid:durableId="318969295">
    <w:abstractNumId w:val="43"/>
  </w:num>
  <w:num w:numId="11" w16cid:durableId="1343362892">
    <w:abstractNumId w:val="20"/>
  </w:num>
  <w:num w:numId="12" w16cid:durableId="1338079031">
    <w:abstractNumId w:val="29"/>
  </w:num>
  <w:num w:numId="13" w16cid:durableId="585725318">
    <w:abstractNumId w:val="14"/>
  </w:num>
  <w:num w:numId="14" w16cid:durableId="1965692745">
    <w:abstractNumId w:val="44"/>
  </w:num>
  <w:num w:numId="15" w16cid:durableId="1211573537">
    <w:abstractNumId w:val="36"/>
  </w:num>
  <w:num w:numId="16" w16cid:durableId="1794445607">
    <w:abstractNumId w:val="32"/>
  </w:num>
  <w:num w:numId="17" w16cid:durableId="1025517054">
    <w:abstractNumId w:val="27"/>
  </w:num>
  <w:num w:numId="18" w16cid:durableId="1596205455">
    <w:abstractNumId w:val="19"/>
  </w:num>
  <w:num w:numId="19" w16cid:durableId="847478405">
    <w:abstractNumId w:val="17"/>
  </w:num>
  <w:num w:numId="20" w16cid:durableId="898975135">
    <w:abstractNumId w:val="10"/>
  </w:num>
  <w:num w:numId="21" w16cid:durableId="1865288064">
    <w:abstractNumId w:val="5"/>
  </w:num>
  <w:num w:numId="22" w16cid:durableId="1458794492">
    <w:abstractNumId w:val="4"/>
  </w:num>
  <w:num w:numId="23" w16cid:durableId="1763140251">
    <w:abstractNumId w:val="3"/>
  </w:num>
  <w:num w:numId="24" w16cid:durableId="1520504859">
    <w:abstractNumId w:val="2"/>
  </w:num>
  <w:num w:numId="25" w16cid:durableId="595528300">
    <w:abstractNumId w:val="11"/>
  </w:num>
  <w:num w:numId="26" w16cid:durableId="1946306162">
    <w:abstractNumId w:val="9"/>
  </w:num>
  <w:num w:numId="27" w16cid:durableId="1918436691">
    <w:abstractNumId w:val="8"/>
  </w:num>
  <w:num w:numId="28" w16cid:durableId="382405890">
    <w:abstractNumId w:val="7"/>
  </w:num>
  <w:num w:numId="29" w16cid:durableId="429278767">
    <w:abstractNumId w:val="6"/>
  </w:num>
  <w:num w:numId="30" w16cid:durableId="1075055081">
    <w:abstractNumId w:val="37"/>
  </w:num>
  <w:num w:numId="31" w16cid:durableId="544294557">
    <w:abstractNumId w:val="31"/>
  </w:num>
  <w:num w:numId="32" w16cid:durableId="420219812">
    <w:abstractNumId w:val="22"/>
  </w:num>
  <w:num w:numId="33" w16cid:durableId="1010133862">
    <w:abstractNumId w:val="25"/>
  </w:num>
  <w:num w:numId="34" w16cid:durableId="1007444255">
    <w:abstractNumId w:val="26"/>
  </w:num>
  <w:num w:numId="35" w16cid:durableId="967785044">
    <w:abstractNumId w:val="38"/>
  </w:num>
  <w:num w:numId="36" w16cid:durableId="461505299">
    <w:abstractNumId w:val="23"/>
  </w:num>
  <w:num w:numId="37" w16cid:durableId="1581795031">
    <w:abstractNumId w:val="12"/>
  </w:num>
  <w:num w:numId="38" w16cid:durableId="223488573">
    <w:abstractNumId w:val="18"/>
  </w:num>
  <w:num w:numId="39" w16cid:durableId="1126974526">
    <w:abstractNumId w:val="16"/>
  </w:num>
  <w:num w:numId="40" w16cid:durableId="423188093">
    <w:abstractNumId w:val="21"/>
  </w:num>
  <w:num w:numId="41" w16cid:durableId="1313365084">
    <w:abstractNumId w:val="13"/>
  </w:num>
  <w:num w:numId="42" w16cid:durableId="648285201">
    <w:abstractNumId w:val="34"/>
  </w:num>
  <w:num w:numId="43" w16cid:durableId="1894849532">
    <w:abstractNumId w:val="33"/>
  </w:num>
  <w:num w:numId="44" w16cid:durableId="1242787545">
    <w:abstractNumId w:val="30"/>
  </w:num>
  <w:num w:numId="45" w16cid:durableId="16048473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removePersonalInformation/>
  <w:removeDateAndTime/>
  <w:embedTrueTypeFonts/>
  <w:saveSubset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2MDA3N7A0MTMwMzRS0lEKTi0uzszPAykwNDCsBQBIharYLgAAAA=="/>
    <w:docVar w:name="commondata" w:val="eyJoZGlkIjoiYmNmYTRkZGZmMjljNzA3MjBlYTg1MTg0MDcwYTViZWEifQ=="/>
  </w:docVars>
  <w:rsids>
    <w:rsidRoot w:val="002737B1"/>
    <w:rsid w:val="0000034E"/>
    <w:rsid w:val="0000104C"/>
    <w:rsid w:val="0000377E"/>
    <w:rsid w:val="00003D2C"/>
    <w:rsid w:val="00004867"/>
    <w:rsid w:val="000048C0"/>
    <w:rsid w:val="00006623"/>
    <w:rsid w:val="000071EF"/>
    <w:rsid w:val="00007962"/>
    <w:rsid w:val="00007BD7"/>
    <w:rsid w:val="00007C43"/>
    <w:rsid w:val="000108F9"/>
    <w:rsid w:val="00010F72"/>
    <w:rsid w:val="000110B3"/>
    <w:rsid w:val="00011A4A"/>
    <w:rsid w:val="00011D3F"/>
    <w:rsid w:val="00012BDB"/>
    <w:rsid w:val="000134FF"/>
    <w:rsid w:val="0001505A"/>
    <w:rsid w:val="000153B9"/>
    <w:rsid w:val="00015B79"/>
    <w:rsid w:val="00015F41"/>
    <w:rsid w:val="0001650D"/>
    <w:rsid w:val="0001655D"/>
    <w:rsid w:val="000207B5"/>
    <w:rsid w:val="000217BF"/>
    <w:rsid w:val="00021A3F"/>
    <w:rsid w:val="0002414D"/>
    <w:rsid w:val="00024D05"/>
    <w:rsid w:val="000260D0"/>
    <w:rsid w:val="00026146"/>
    <w:rsid w:val="00026767"/>
    <w:rsid w:val="00026E7D"/>
    <w:rsid w:val="0002794E"/>
    <w:rsid w:val="00027FAE"/>
    <w:rsid w:val="00030CB5"/>
    <w:rsid w:val="000310E9"/>
    <w:rsid w:val="00031168"/>
    <w:rsid w:val="0003136E"/>
    <w:rsid w:val="0003228B"/>
    <w:rsid w:val="00032A9F"/>
    <w:rsid w:val="00033245"/>
    <w:rsid w:val="000368C4"/>
    <w:rsid w:val="00036C5A"/>
    <w:rsid w:val="00036FB1"/>
    <w:rsid w:val="00037214"/>
    <w:rsid w:val="00037246"/>
    <w:rsid w:val="00037BFE"/>
    <w:rsid w:val="000420B0"/>
    <w:rsid w:val="000429E3"/>
    <w:rsid w:val="00042B1F"/>
    <w:rsid w:val="000435C0"/>
    <w:rsid w:val="00044894"/>
    <w:rsid w:val="00044D8A"/>
    <w:rsid w:val="00046898"/>
    <w:rsid w:val="00050DF7"/>
    <w:rsid w:val="00050FC5"/>
    <w:rsid w:val="00055018"/>
    <w:rsid w:val="00056889"/>
    <w:rsid w:val="00056AFE"/>
    <w:rsid w:val="00057F95"/>
    <w:rsid w:val="00061AC1"/>
    <w:rsid w:val="00062553"/>
    <w:rsid w:val="000626B4"/>
    <w:rsid w:val="00062771"/>
    <w:rsid w:val="00063589"/>
    <w:rsid w:val="00064286"/>
    <w:rsid w:val="00064861"/>
    <w:rsid w:val="0006572C"/>
    <w:rsid w:val="00065F21"/>
    <w:rsid w:val="0006607E"/>
    <w:rsid w:val="0007003B"/>
    <w:rsid w:val="000709EB"/>
    <w:rsid w:val="0007118D"/>
    <w:rsid w:val="000724B8"/>
    <w:rsid w:val="000731A4"/>
    <w:rsid w:val="000732E6"/>
    <w:rsid w:val="000732F6"/>
    <w:rsid w:val="00073E5B"/>
    <w:rsid w:val="00075106"/>
    <w:rsid w:val="00075F02"/>
    <w:rsid w:val="00076E86"/>
    <w:rsid w:val="00077A61"/>
    <w:rsid w:val="0008049B"/>
    <w:rsid w:val="0008180C"/>
    <w:rsid w:val="00081BDC"/>
    <w:rsid w:val="000825D8"/>
    <w:rsid w:val="00083CC1"/>
    <w:rsid w:val="00083F78"/>
    <w:rsid w:val="000848AB"/>
    <w:rsid w:val="00085119"/>
    <w:rsid w:val="0008610A"/>
    <w:rsid w:val="000875CD"/>
    <w:rsid w:val="00087CEB"/>
    <w:rsid w:val="000912CB"/>
    <w:rsid w:val="00092C8C"/>
    <w:rsid w:val="0009345E"/>
    <w:rsid w:val="00094288"/>
    <w:rsid w:val="0009434C"/>
    <w:rsid w:val="0009533E"/>
    <w:rsid w:val="000957E5"/>
    <w:rsid w:val="0009655C"/>
    <w:rsid w:val="00096BD8"/>
    <w:rsid w:val="000A1BD1"/>
    <w:rsid w:val="000A1BD7"/>
    <w:rsid w:val="000A4829"/>
    <w:rsid w:val="000A4D2E"/>
    <w:rsid w:val="000A5AF1"/>
    <w:rsid w:val="000A6343"/>
    <w:rsid w:val="000A6AC5"/>
    <w:rsid w:val="000A7150"/>
    <w:rsid w:val="000A77B1"/>
    <w:rsid w:val="000B042C"/>
    <w:rsid w:val="000B0572"/>
    <w:rsid w:val="000B0667"/>
    <w:rsid w:val="000B0891"/>
    <w:rsid w:val="000B0F87"/>
    <w:rsid w:val="000B1BA9"/>
    <w:rsid w:val="000B3124"/>
    <w:rsid w:val="000B3385"/>
    <w:rsid w:val="000B4422"/>
    <w:rsid w:val="000B51A8"/>
    <w:rsid w:val="000B56B2"/>
    <w:rsid w:val="000B6416"/>
    <w:rsid w:val="000B6C91"/>
    <w:rsid w:val="000B7A55"/>
    <w:rsid w:val="000C0214"/>
    <w:rsid w:val="000C0422"/>
    <w:rsid w:val="000C0E8A"/>
    <w:rsid w:val="000C2B5A"/>
    <w:rsid w:val="000C36AC"/>
    <w:rsid w:val="000C3C2D"/>
    <w:rsid w:val="000C577C"/>
    <w:rsid w:val="000C580D"/>
    <w:rsid w:val="000C6FCE"/>
    <w:rsid w:val="000C7D3C"/>
    <w:rsid w:val="000D0260"/>
    <w:rsid w:val="000D2CF5"/>
    <w:rsid w:val="000D3A75"/>
    <w:rsid w:val="000D3CFA"/>
    <w:rsid w:val="000D6508"/>
    <w:rsid w:val="000D683E"/>
    <w:rsid w:val="000E0487"/>
    <w:rsid w:val="000E14DD"/>
    <w:rsid w:val="000E1526"/>
    <w:rsid w:val="000E273B"/>
    <w:rsid w:val="000E2F17"/>
    <w:rsid w:val="000E4116"/>
    <w:rsid w:val="000E4224"/>
    <w:rsid w:val="000E5066"/>
    <w:rsid w:val="000E5E16"/>
    <w:rsid w:val="000E5F06"/>
    <w:rsid w:val="000E71E3"/>
    <w:rsid w:val="000F0DFF"/>
    <w:rsid w:val="000F1C3F"/>
    <w:rsid w:val="000F2270"/>
    <w:rsid w:val="000F3E61"/>
    <w:rsid w:val="000F4369"/>
    <w:rsid w:val="000F49DB"/>
    <w:rsid w:val="000F4C66"/>
    <w:rsid w:val="000F57F0"/>
    <w:rsid w:val="000F5A17"/>
    <w:rsid w:val="000F5EA5"/>
    <w:rsid w:val="000F77B1"/>
    <w:rsid w:val="001016D6"/>
    <w:rsid w:val="00101C7F"/>
    <w:rsid w:val="00102B48"/>
    <w:rsid w:val="00102C40"/>
    <w:rsid w:val="001041C7"/>
    <w:rsid w:val="00105333"/>
    <w:rsid w:val="00105EE6"/>
    <w:rsid w:val="00105F44"/>
    <w:rsid w:val="0010681C"/>
    <w:rsid w:val="00110447"/>
    <w:rsid w:val="001129E1"/>
    <w:rsid w:val="00113138"/>
    <w:rsid w:val="00114955"/>
    <w:rsid w:val="0011779E"/>
    <w:rsid w:val="00122100"/>
    <w:rsid w:val="0012214E"/>
    <w:rsid w:val="00122E04"/>
    <w:rsid w:val="0012320C"/>
    <w:rsid w:val="00123B59"/>
    <w:rsid w:val="00126034"/>
    <w:rsid w:val="00126788"/>
    <w:rsid w:val="001269D1"/>
    <w:rsid w:val="00126AB4"/>
    <w:rsid w:val="00130BA5"/>
    <w:rsid w:val="0013128F"/>
    <w:rsid w:val="001324EF"/>
    <w:rsid w:val="00132517"/>
    <w:rsid w:val="00132703"/>
    <w:rsid w:val="00132F2C"/>
    <w:rsid w:val="001334F4"/>
    <w:rsid w:val="00134C7E"/>
    <w:rsid w:val="00134D11"/>
    <w:rsid w:val="001350A6"/>
    <w:rsid w:val="0013555B"/>
    <w:rsid w:val="00135E2D"/>
    <w:rsid w:val="001376D7"/>
    <w:rsid w:val="00142499"/>
    <w:rsid w:val="00142B9C"/>
    <w:rsid w:val="00143987"/>
    <w:rsid w:val="00144986"/>
    <w:rsid w:val="0014563F"/>
    <w:rsid w:val="00145AE0"/>
    <w:rsid w:val="0014618B"/>
    <w:rsid w:val="0014786B"/>
    <w:rsid w:val="001519F8"/>
    <w:rsid w:val="00152225"/>
    <w:rsid w:val="0015235A"/>
    <w:rsid w:val="00152CCE"/>
    <w:rsid w:val="00153111"/>
    <w:rsid w:val="001532C1"/>
    <w:rsid w:val="00153315"/>
    <w:rsid w:val="001534D2"/>
    <w:rsid w:val="00153A07"/>
    <w:rsid w:val="00154627"/>
    <w:rsid w:val="0015462C"/>
    <w:rsid w:val="00155C05"/>
    <w:rsid w:val="00155F3A"/>
    <w:rsid w:val="00160A22"/>
    <w:rsid w:val="001619FD"/>
    <w:rsid w:val="00161C46"/>
    <w:rsid w:val="00161F7C"/>
    <w:rsid w:val="00162A99"/>
    <w:rsid w:val="00163A47"/>
    <w:rsid w:val="0016420A"/>
    <w:rsid w:val="00167614"/>
    <w:rsid w:val="001676F0"/>
    <w:rsid w:val="001709CD"/>
    <w:rsid w:val="00170B6A"/>
    <w:rsid w:val="00171BD1"/>
    <w:rsid w:val="00171E47"/>
    <w:rsid w:val="00171EA0"/>
    <w:rsid w:val="001729EE"/>
    <w:rsid w:val="00172F3C"/>
    <w:rsid w:val="00173ABA"/>
    <w:rsid w:val="00173AD2"/>
    <w:rsid w:val="00175888"/>
    <w:rsid w:val="00176EB4"/>
    <w:rsid w:val="0017781D"/>
    <w:rsid w:val="0018044A"/>
    <w:rsid w:val="00181863"/>
    <w:rsid w:val="001838FD"/>
    <w:rsid w:val="00183B72"/>
    <w:rsid w:val="00184D23"/>
    <w:rsid w:val="001854FC"/>
    <w:rsid w:val="001858D5"/>
    <w:rsid w:val="00187D66"/>
    <w:rsid w:val="001911E7"/>
    <w:rsid w:val="00192796"/>
    <w:rsid w:val="00193417"/>
    <w:rsid w:val="001953D8"/>
    <w:rsid w:val="00197151"/>
    <w:rsid w:val="00197C3B"/>
    <w:rsid w:val="001A011F"/>
    <w:rsid w:val="001A093A"/>
    <w:rsid w:val="001A0A2B"/>
    <w:rsid w:val="001A126A"/>
    <w:rsid w:val="001A33D2"/>
    <w:rsid w:val="001A3401"/>
    <w:rsid w:val="001A49FD"/>
    <w:rsid w:val="001A4EDB"/>
    <w:rsid w:val="001A51A6"/>
    <w:rsid w:val="001A725D"/>
    <w:rsid w:val="001A7944"/>
    <w:rsid w:val="001A7F59"/>
    <w:rsid w:val="001B0145"/>
    <w:rsid w:val="001B0CEE"/>
    <w:rsid w:val="001B0ECF"/>
    <w:rsid w:val="001B14DC"/>
    <w:rsid w:val="001B1A78"/>
    <w:rsid w:val="001B27D3"/>
    <w:rsid w:val="001B3119"/>
    <w:rsid w:val="001B312C"/>
    <w:rsid w:val="001B337D"/>
    <w:rsid w:val="001B341D"/>
    <w:rsid w:val="001B3809"/>
    <w:rsid w:val="001B413E"/>
    <w:rsid w:val="001B41C1"/>
    <w:rsid w:val="001B4F99"/>
    <w:rsid w:val="001B5155"/>
    <w:rsid w:val="001B5378"/>
    <w:rsid w:val="001B57B8"/>
    <w:rsid w:val="001B5808"/>
    <w:rsid w:val="001B617C"/>
    <w:rsid w:val="001B6D23"/>
    <w:rsid w:val="001B77AD"/>
    <w:rsid w:val="001C0307"/>
    <w:rsid w:val="001C2B8A"/>
    <w:rsid w:val="001C5BFC"/>
    <w:rsid w:val="001C5FDB"/>
    <w:rsid w:val="001C62A8"/>
    <w:rsid w:val="001C636B"/>
    <w:rsid w:val="001C7C8C"/>
    <w:rsid w:val="001D006B"/>
    <w:rsid w:val="001D01F8"/>
    <w:rsid w:val="001D071E"/>
    <w:rsid w:val="001D1330"/>
    <w:rsid w:val="001D1812"/>
    <w:rsid w:val="001D1A0B"/>
    <w:rsid w:val="001D1AE7"/>
    <w:rsid w:val="001D1DFD"/>
    <w:rsid w:val="001D2186"/>
    <w:rsid w:val="001D268A"/>
    <w:rsid w:val="001D2DDF"/>
    <w:rsid w:val="001D35E1"/>
    <w:rsid w:val="001D3BC2"/>
    <w:rsid w:val="001D4096"/>
    <w:rsid w:val="001D42A3"/>
    <w:rsid w:val="001D5993"/>
    <w:rsid w:val="001D5BA4"/>
    <w:rsid w:val="001E03AA"/>
    <w:rsid w:val="001E07B3"/>
    <w:rsid w:val="001E0F19"/>
    <w:rsid w:val="001E1F02"/>
    <w:rsid w:val="001E225B"/>
    <w:rsid w:val="001E22F4"/>
    <w:rsid w:val="001E2BF6"/>
    <w:rsid w:val="001E2CAA"/>
    <w:rsid w:val="001E3C6E"/>
    <w:rsid w:val="001E41E8"/>
    <w:rsid w:val="001E454A"/>
    <w:rsid w:val="001E589C"/>
    <w:rsid w:val="001E58C3"/>
    <w:rsid w:val="001E6160"/>
    <w:rsid w:val="001E63D9"/>
    <w:rsid w:val="001E71FB"/>
    <w:rsid w:val="001E79DB"/>
    <w:rsid w:val="001F0820"/>
    <w:rsid w:val="001F0FFF"/>
    <w:rsid w:val="001F11EE"/>
    <w:rsid w:val="001F1248"/>
    <w:rsid w:val="001F1285"/>
    <w:rsid w:val="001F1CD0"/>
    <w:rsid w:val="001F1D7F"/>
    <w:rsid w:val="001F1E4E"/>
    <w:rsid w:val="001F20E3"/>
    <w:rsid w:val="001F23CE"/>
    <w:rsid w:val="001F5704"/>
    <w:rsid w:val="001F62A4"/>
    <w:rsid w:val="001F6317"/>
    <w:rsid w:val="001F69CE"/>
    <w:rsid w:val="001F6D1A"/>
    <w:rsid w:val="001F7CED"/>
    <w:rsid w:val="001F7EB3"/>
    <w:rsid w:val="002016F1"/>
    <w:rsid w:val="002026AC"/>
    <w:rsid w:val="00202B72"/>
    <w:rsid w:val="00202CEF"/>
    <w:rsid w:val="00203011"/>
    <w:rsid w:val="00203801"/>
    <w:rsid w:val="00204708"/>
    <w:rsid w:val="00205610"/>
    <w:rsid w:val="00205874"/>
    <w:rsid w:val="00205DB9"/>
    <w:rsid w:val="00205F3E"/>
    <w:rsid w:val="00211AA4"/>
    <w:rsid w:val="00214042"/>
    <w:rsid w:val="002141F9"/>
    <w:rsid w:val="00214A16"/>
    <w:rsid w:val="00214DB2"/>
    <w:rsid w:val="002176C7"/>
    <w:rsid w:val="00217C89"/>
    <w:rsid w:val="0022051C"/>
    <w:rsid w:val="00220A4D"/>
    <w:rsid w:val="0022189E"/>
    <w:rsid w:val="0022195A"/>
    <w:rsid w:val="00221B64"/>
    <w:rsid w:val="00222812"/>
    <w:rsid w:val="002238A2"/>
    <w:rsid w:val="00223934"/>
    <w:rsid w:val="00224386"/>
    <w:rsid w:val="00224A55"/>
    <w:rsid w:val="002264E8"/>
    <w:rsid w:val="0022715D"/>
    <w:rsid w:val="00231356"/>
    <w:rsid w:val="002332D7"/>
    <w:rsid w:val="00234782"/>
    <w:rsid w:val="002352CD"/>
    <w:rsid w:val="002364E3"/>
    <w:rsid w:val="00236C71"/>
    <w:rsid w:val="002401E6"/>
    <w:rsid w:val="00242323"/>
    <w:rsid w:val="00242451"/>
    <w:rsid w:val="00242807"/>
    <w:rsid w:val="002459CD"/>
    <w:rsid w:val="00246428"/>
    <w:rsid w:val="00246E92"/>
    <w:rsid w:val="002470B0"/>
    <w:rsid w:val="00247808"/>
    <w:rsid w:val="00250C30"/>
    <w:rsid w:val="00251696"/>
    <w:rsid w:val="0025224A"/>
    <w:rsid w:val="00252FBD"/>
    <w:rsid w:val="00253C45"/>
    <w:rsid w:val="00255BB7"/>
    <w:rsid w:val="00256722"/>
    <w:rsid w:val="00256F9B"/>
    <w:rsid w:val="0025714C"/>
    <w:rsid w:val="002571E8"/>
    <w:rsid w:val="00260C44"/>
    <w:rsid w:val="00261127"/>
    <w:rsid w:val="002615C4"/>
    <w:rsid w:val="0026166C"/>
    <w:rsid w:val="002619BC"/>
    <w:rsid w:val="00261C4D"/>
    <w:rsid w:val="00261D09"/>
    <w:rsid w:val="00262416"/>
    <w:rsid w:val="002637BB"/>
    <w:rsid w:val="00264346"/>
    <w:rsid w:val="00265392"/>
    <w:rsid w:val="00265894"/>
    <w:rsid w:val="00266173"/>
    <w:rsid w:val="0026656A"/>
    <w:rsid w:val="002668E7"/>
    <w:rsid w:val="00266F90"/>
    <w:rsid w:val="00267B23"/>
    <w:rsid w:val="00267C2C"/>
    <w:rsid w:val="00270125"/>
    <w:rsid w:val="00270410"/>
    <w:rsid w:val="00270D70"/>
    <w:rsid w:val="00271A66"/>
    <w:rsid w:val="0027281E"/>
    <w:rsid w:val="00272825"/>
    <w:rsid w:val="002737B1"/>
    <w:rsid w:val="0027435E"/>
    <w:rsid w:val="00276046"/>
    <w:rsid w:val="002768B7"/>
    <w:rsid w:val="00276B47"/>
    <w:rsid w:val="002811BD"/>
    <w:rsid w:val="002816DF"/>
    <w:rsid w:val="00281962"/>
    <w:rsid w:val="00282A57"/>
    <w:rsid w:val="0028375C"/>
    <w:rsid w:val="00283E0A"/>
    <w:rsid w:val="00284C86"/>
    <w:rsid w:val="002863C5"/>
    <w:rsid w:val="00286A87"/>
    <w:rsid w:val="00287102"/>
    <w:rsid w:val="0028725A"/>
    <w:rsid w:val="00287786"/>
    <w:rsid w:val="00287EC8"/>
    <w:rsid w:val="00290192"/>
    <w:rsid w:val="00290374"/>
    <w:rsid w:val="0029080D"/>
    <w:rsid w:val="002910E9"/>
    <w:rsid w:val="0029141C"/>
    <w:rsid w:val="0029346A"/>
    <w:rsid w:val="00293EA2"/>
    <w:rsid w:val="00294FF3"/>
    <w:rsid w:val="00295D93"/>
    <w:rsid w:val="00297C92"/>
    <w:rsid w:val="00297D1C"/>
    <w:rsid w:val="002A0978"/>
    <w:rsid w:val="002A2AF5"/>
    <w:rsid w:val="002A32C8"/>
    <w:rsid w:val="002A4138"/>
    <w:rsid w:val="002A427C"/>
    <w:rsid w:val="002A43C0"/>
    <w:rsid w:val="002A59AF"/>
    <w:rsid w:val="002A69B0"/>
    <w:rsid w:val="002A6A7C"/>
    <w:rsid w:val="002A7C15"/>
    <w:rsid w:val="002B0745"/>
    <w:rsid w:val="002B0DFD"/>
    <w:rsid w:val="002B1A98"/>
    <w:rsid w:val="002B1F22"/>
    <w:rsid w:val="002B2A0F"/>
    <w:rsid w:val="002B469A"/>
    <w:rsid w:val="002B4A85"/>
    <w:rsid w:val="002B6762"/>
    <w:rsid w:val="002B68C3"/>
    <w:rsid w:val="002B723B"/>
    <w:rsid w:val="002B77DC"/>
    <w:rsid w:val="002C06A8"/>
    <w:rsid w:val="002C3536"/>
    <w:rsid w:val="002C38B8"/>
    <w:rsid w:val="002C484E"/>
    <w:rsid w:val="002C4D93"/>
    <w:rsid w:val="002C503B"/>
    <w:rsid w:val="002C5E5D"/>
    <w:rsid w:val="002C7556"/>
    <w:rsid w:val="002D0167"/>
    <w:rsid w:val="002D053A"/>
    <w:rsid w:val="002D20B1"/>
    <w:rsid w:val="002D21DB"/>
    <w:rsid w:val="002D3759"/>
    <w:rsid w:val="002D399F"/>
    <w:rsid w:val="002D3F2E"/>
    <w:rsid w:val="002D3F45"/>
    <w:rsid w:val="002D48B4"/>
    <w:rsid w:val="002D55F7"/>
    <w:rsid w:val="002D5FA3"/>
    <w:rsid w:val="002D69FC"/>
    <w:rsid w:val="002D71D9"/>
    <w:rsid w:val="002D764D"/>
    <w:rsid w:val="002D7C2F"/>
    <w:rsid w:val="002D7E8A"/>
    <w:rsid w:val="002E10F9"/>
    <w:rsid w:val="002E1F39"/>
    <w:rsid w:val="002E24A7"/>
    <w:rsid w:val="002E2E08"/>
    <w:rsid w:val="002E32E9"/>
    <w:rsid w:val="002E4365"/>
    <w:rsid w:val="002E4B05"/>
    <w:rsid w:val="002E5070"/>
    <w:rsid w:val="002E59B4"/>
    <w:rsid w:val="002E622D"/>
    <w:rsid w:val="002E7A22"/>
    <w:rsid w:val="002E7B41"/>
    <w:rsid w:val="002F06EA"/>
    <w:rsid w:val="002F1412"/>
    <w:rsid w:val="002F1EE6"/>
    <w:rsid w:val="002F22FE"/>
    <w:rsid w:val="002F23C7"/>
    <w:rsid w:val="002F27A1"/>
    <w:rsid w:val="002F289B"/>
    <w:rsid w:val="002F2D0A"/>
    <w:rsid w:val="002F40C2"/>
    <w:rsid w:val="002F5D4A"/>
    <w:rsid w:val="002F6232"/>
    <w:rsid w:val="002F68CA"/>
    <w:rsid w:val="002F6FE9"/>
    <w:rsid w:val="00300B61"/>
    <w:rsid w:val="00300B74"/>
    <w:rsid w:val="00301276"/>
    <w:rsid w:val="003028CA"/>
    <w:rsid w:val="00304229"/>
    <w:rsid w:val="00304B72"/>
    <w:rsid w:val="00305746"/>
    <w:rsid w:val="00305D9F"/>
    <w:rsid w:val="003071B5"/>
    <w:rsid w:val="00307A08"/>
    <w:rsid w:val="00307B6A"/>
    <w:rsid w:val="00310E6C"/>
    <w:rsid w:val="003121E1"/>
    <w:rsid w:val="003141EE"/>
    <w:rsid w:val="00314A5A"/>
    <w:rsid w:val="00314A5C"/>
    <w:rsid w:val="00315287"/>
    <w:rsid w:val="0031548B"/>
    <w:rsid w:val="003160C6"/>
    <w:rsid w:val="0031679C"/>
    <w:rsid w:val="00316A06"/>
    <w:rsid w:val="003170AA"/>
    <w:rsid w:val="003203DF"/>
    <w:rsid w:val="00320CC2"/>
    <w:rsid w:val="003210B4"/>
    <w:rsid w:val="00321220"/>
    <w:rsid w:val="0032345D"/>
    <w:rsid w:val="0032356A"/>
    <w:rsid w:val="0032400B"/>
    <w:rsid w:val="00325684"/>
    <w:rsid w:val="00325D00"/>
    <w:rsid w:val="00326696"/>
    <w:rsid w:val="00326CF5"/>
    <w:rsid w:val="00330270"/>
    <w:rsid w:val="00332783"/>
    <w:rsid w:val="003328DD"/>
    <w:rsid w:val="00334DFE"/>
    <w:rsid w:val="003351E1"/>
    <w:rsid w:val="003351FD"/>
    <w:rsid w:val="00335231"/>
    <w:rsid w:val="003354C4"/>
    <w:rsid w:val="003372D8"/>
    <w:rsid w:val="00337FB8"/>
    <w:rsid w:val="0034069E"/>
    <w:rsid w:val="00340DBA"/>
    <w:rsid w:val="00340E9C"/>
    <w:rsid w:val="003431ED"/>
    <w:rsid w:val="0034336E"/>
    <w:rsid w:val="00343693"/>
    <w:rsid w:val="003445CF"/>
    <w:rsid w:val="003456C1"/>
    <w:rsid w:val="00346D31"/>
    <w:rsid w:val="003471F1"/>
    <w:rsid w:val="00347B3B"/>
    <w:rsid w:val="0035011C"/>
    <w:rsid w:val="003506C0"/>
    <w:rsid w:val="003524B2"/>
    <w:rsid w:val="003533B9"/>
    <w:rsid w:val="003536BF"/>
    <w:rsid w:val="0035388D"/>
    <w:rsid w:val="00354445"/>
    <w:rsid w:val="00354486"/>
    <w:rsid w:val="003547C6"/>
    <w:rsid w:val="003548FF"/>
    <w:rsid w:val="00355D6D"/>
    <w:rsid w:val="00356598"/>
    <w:rsid w:val="00356766"/>
    <w:rsid w:val="00357195"/>
    <w:rsid w:val="00360835"/>
    <w:rsid w:val="00360D19"/>
    <w:rsid w:val="00361B7A"/>
    <w:rsid w:val="00361D5E"/>
    <w:rsid w:val="00362E29"/>
    <w:rsid w:val="00363B19"/>
    <w:rsid w:val="0036429C"/>
    <w:rsid w:val="00364594"/>
    <w:rsid w:val="00364781"/>
    <w:rsid w:val="003662E6"/>
    <w:rsid w:val="00366886"/>
    <w:rsid w:val="00366D6C"/>
    <w:rsid w:val="00367161"/>
    <w:rsid w:val="003703D3"/>
    <w:rsid w:val="003740FA"/>
    <w:rsid w:val="0037436B"/>
    <w:rsid w:val="0037486F"/>
    <w:rsid w:val="00374A90"/>
    <w:rsid w:val="00375649"/>
    <w:rsid w:val="00375CC8"/>
    <w:rsid w:val="003856A2"/>
    <w:rsid w:val="003864EC"/>
    <w:rsid w:val="00387076"/>
    <w:rsid w:val="0039028B"/>
    <w:rsid w:val="003913ED"/>
    <w:rsid w:val="00391402"/>
    <w:rsid w:val="00392829"/>
    <w:rsid w:val="00392E29"/>
    <w:rsid w:val="0039348C"/>
    <w:rsid w:val="00393C39"/>
    <w:rsid w:val="003952F4"/>
    <w:rsid w:val="00396E34"/>
    <w:rsid w:val="0039757C"/>
    <w:rsid w:val="00397810"/>
    <w:rsid w:val="00397FF1"/>
    <w:rsid w:val="003A0930"/>
    <w:rsid w:val="003A12C7"/>
    <w:rsid w:val="003A1BD8"/>
    <w:rsid w:val="003A2CC7"/>
    <w:rsid w:val="003A39E6"/>
    <w:rsid w:val="003A3FF4"/>
    <w:rsid w:val="003A4436"/>
    <w:rsid w:val="003A478B"/>
    <w:rsid w:val="003A4DEF"/>
    <w:rsid w:val="003A4E7B"/>
    <w:rsid w:val="003A50E4"/>
    <w:rsid w:val="003A5A02"/>
    <w:rsid w:val="003A5E09"/>
    <w:rsid w:val="003A7F5A"/>
    <w:rsid w:val="003B0D40"/>
    <w:rsid w:val="003B145D"/>
    <w:rsid w:val="003B30CE"/>
    <w:rsid w:val="003B4632"/>
    <w:rsid w:val="003B5FE1"/>
    <w:rsid w:val="003B6F9F"/>
    <w:rsid w:val="003B7798"/>
    <w:rsid w:val="003B7A16"/>
    <w:rsid w:val="003B7A33"/>
    <w:rsid w:val="003C0FDB"/>
    <w:rsid w:val="003C14CE"/>
    <w:rsid w:val="003C1E5D"/>
    <w:rsid w:val="003C4B79"/>
    <w:rsid w:val="003C5016"/>
    <w:rsid w:val="003C5C72"/>
    <w:rsid w:val="003C5EAA"/>
    <w:rsid w:val="003C6ADC"/>
    <w:rsid w:val="003C780A"/>
    <w:rsid w:val="003C7B15"/>
    <w:rsid w:val="003D0B5A"/>
    <w:rsid w:val="003D0BC7"/>
    <w:rsid w:val="003D0C78"/>
    <w:rsid w:val="003D0FAF"/>
    <w:rsid w:val="003D24D1"/>
    <w:rsid w:val="003D2AA0"/>
    <w:rsid w:val="003D676F"/>
    <w:rsid w:val="003D678A"/>
    <w:rsid w:val="003D7077"/>
    <w:rsid w:val="003D768D"/>
    <w:rsid w:val="003E0615"/>
    <w:rsid w:val="003E0664"/>
    <w:rsid w:val="003E0EF5"/>
    <w:rsid w:val="003E1740"/>
    <w:rsid w:val="003E2B2F"/>
    <w:rsid w:val="003E2F83"/>
    <w:rsid w:val="003E3CF3"/>
    <w:rsid w:val="003E4857"/>
    <w:rsid w:val="003E5C8A"/>
    <w:rsid w:val="003E5D14"/>
    <w:rsid w:val="003E7147"/>
    <w:rsid w:val="003E7425"/>
    <w:rsid w:val="003E7829"/>
    <w:rsid w:val="003F09AB"/>
    <w:rsid w:val="003F2204"/>
    <w:rsid w:val="003F3449"/>
    <w:rsid w:val="003F36B8"/>
    <w:rsid w:val="003F4068"/>
    <w:rsid w:val="003F41E0"/>
    <w:rsid w:val="003F503F"/>
    <w:rsid w:val="003F5250"/>
    <w:rsid w:val="003F54D2"/>
    <w:rsid w:val="003F5850"/>
    <w:rsid w:val="003F6230"/>
    <w:rsid w:val="003F628D"/>
    <w:rsid w:val="003F71C0"/>
    <w:rsid w:val="003F73B4"/>
    <w:rsid w:val="00400754"/>
    <w:rsid w:val="00400ACA"/>
    <w:rsid w:val="00400EC4"/>
    <w:rsid w:val="00401913"/>
    <w:rsid w:val="00402A92"/>
    <w:rsid w:val="00402B45"/>
    <w:rsid w:val="0040494F"/>
    <w:rsid w:val="00404D70"/>
    <w:rsid w:val="00405608"/>
    <w:rsid w:val="00406554"/>
    <w:rsid w:val="004067EF"/>
    <w:rsid w:val="00406826"/>
    <w:rsid w:val="00406C5A"/>
    <w:rsid w:val="0040701F"/>
    <w:rsid w:val="00407448"/>
    <w:rsid w:val="00410370"/>
    <w:rsid w:val="00410BB4"/>
    <w:rsid w:val="00410C4E"/>
    <w:rsid w:val="00412808"/>
    <w:rsid w:val="00412CD1"/>
    <w:rsid w:val="004142F5"/>
    <w:rsid w:val="00416DDC"/>
    <w:rsid w:val="00417773"/>
    <w:rsid w:val="0042017E"/>
    <w:rsid w:val="00420956"/>
    <w:rsid w:val="00421B4D"/>
    <w:rsid w:val="00422C9B"/>
    <w:rsid w:val="00423218"/>
    <w:rsid w:val="0042333D"/>
    <w:rsid w:val="004241CA"/>
    <w:rsid w:val="00425242"/>
    <w:rsid w:val="004253F7"/>
    <w:rsid w:val="00425A47"/>
    <w:rsid w:val="00425A53"/>
    <w:rsid w:val="00426541"/>
    <w:rsid w:val="00426939"/>
    <w:rsid w:val="004272B2"/>
    <w:rsid w:val="00427C30"/>
    <w:rsid w:val="00430E03"/>
    <w:rsid w:val="00431144"/>
    <w:rsid w:val="00431780"/>
    <w:rsid w:val="00431EF6"/>
    <w:rsid w:val="00432118"/>
    <w:rsid w:val="00432168"/>
    <w:rsid w:val="0043260B"/>
    <w:rsid w:val="004328EE"/>
    <w:rsid w:val="00434EAA"/>
    <w:rsid w:val="00435018"/>
    <w:rsid w:val="004352E5"/>
    <w:rsid w:val="004355C1"/>
    <w:rsid w:val="00435717"/>
    <w:rsid w:val="00435AB0"/>
    <w:rsid w:val="00436E4C"/>
    <w:rsid w:val="00437AA1"/>
    <w:rsid w:val="004406F6"/>
    <w:rsid w:val="00441675"/>
    <w:rsid w:val="00441A15"/>
    <w:rsid w:val="00441E60"/>
    <w:rsid w:val="004426DC"/>
    <w:rsid w:val="00443220"/>
    <w:rsid w:val="00445CB5"/>
    <w:rsid w:val="00446769"/>
    <w:rsid w:val="00446BDC"/>
    <w:rsid w:val="00447D36"/>
    <w:rsid w:val="004500DA"/>
    <w:rsid w:val="00450137"/>
    <w:rsid w:val="00450202"/>
    <w:rsid w:val="00450228"/>
    <w:rsid w:val="004509FA"/>
    <w:rsid w:val="0045201B"/>
    <w:rsid w:val="00453CAD"/>
    <w:rsid w:val="00453F88"/>
    <w:rsid w:val="004549A3"/>
    <w:rsid w:val="004554F1"/>
    <w:rsid w:val="00455549"/>
    <w:rsid w:val="00456140"/>
    <w:rsid w:val="004567E9"/>
    <w:rsid w:val="004578B5"/>
    <w:rsid w:val="00460AC7"/>
    <w:rsid w:val="004616E9"/>
    <w:rsid w:val="004619C1"/>
    <w:rsid w:val="00461A58"/>
    <w:rsid w:val="004637A9"/>
    <w:rsid w:val="004645EA"/>
    <w:rsid w:val="004649BA"/>
    <w:rsid w:val="004649BD"/>
    <w:rsid w:val="00467149"/>
    <w:rsid w:val="00467FB6"/>
    <w:rsid w:val="00471219"/>
    <w:rsid w:val="004712D0"/>
    <w:rsid w:val="00472553"/>
    <w:rsid w:val="004727DA"/>
    <w:rsid w:val="0047356D"/>
    <w:rsid w:val="0047465D"/>
    <w:rsid w:val="00474C9F"/>
    <w:rsid w:val="00474E05"/>
    <w:rsid w:val="00475154"/>
    <w:rsid w:val="004753F0"/>
    <w:rsid w:val="00475684"/>
    <w:rsid w:val="0047750F"/>
    <w:rsid w:val="004802B4"/>
    <w:rsid w:val="00480DB3"/>
    <w:rsid w:val="00480DFE"/>
    <w:rsid w:val="00481591"/>
    <w:rsid w:val="00482088"/>
    <w:rsid w:val="00483574"/>
    <w:rsid w:val="004839F6"/>
    <w:rsid w:val="00483CAE"/>
    <w:rsid w:val="004841B4"/>
    <w:rsid w:val="00484D71"/>
    <w:rsid w:val="00484E1A"/>
    <w:rsid w:val="00485FA1"/>
    <w:rsid w:val="00490F54"/>
    <w:rsid w:val="00491616"/>
    <w:rsid w:val="004927CB"/>
    <w:rsid w:val="004935F5"/>
    <w:rsid w:val="00493B40"/>
    <w:rsid w:val="00493C06"/>
    <w:rsid w:val="00495557"/>
    <w:rsid w:val="00495FD6"/>
    <w:rsid w:val="004965F3"/>
    <w:rsid w:val="00496E58"/>
    <w:rsid w:val="0049748D"/>
    <w:rsid w:val="00497E08"/>
    <w:rsid w:val="004A0006"/>
    <w:rsid w:val="004A0020"/>
    <w:rsid w:val="004A25F9"/>
    <w:rsid w:val="004A360F"/>
    <w:rsid w:val="004A56B8"/>
    <w:rsid w:val="004A7601"/>
    <w:rsid w:val="004A7A11"/>
    <w:rsid w:val="004B0293"/>
    <w:rsid w:val="004B0DD4"/>
    <w:rsid w:val="004B15F6"/>
    <w:rsid w:val="004B232C"/>
    <w:rsid w:val="004B2BF7"/>
    <w:rsid w:val="004B32EA"/>
    <w:rsid w:val="004B331E"/>
    <w:rsid w:val="004B5BB6"/>
    <w:rsid w:val="004B6D6A"/>
    <w:rsid w:val="004B7268"/>
    <w:rsid w:val="004B79BF"/>
    <w:rsid w:val="004C0C1A"/>
    <w:rsid w:val="004C175A"/>
    <w:rsid w:val="004C237F"/>
    <w:rsid w:val="004C2D7B"/>
    <w:rsid w:val="004C3551"/>
    <w:rsid w:val="004C36DC"/>
    <w:rsid w:val="004C4A5C"/>
    <w:rsid w:val="004C6C3E"/>
    <w:rsid w:val="004C74CE"/>
    <w:rsid w:val="004D10C1"/>
    <w:rsid w:val="004D1118"/>
    <w:rsid w:val="004D3BE2"/>
    <w:rsid w:val="004D489D"/>
    <w:rsid w:val="004D54E0"/>
    <w:rsid w:val="004D6437"/>
    <w:rsid w:val="004D6783"/>
    <w:rsid w:val="004D6BEC"/>
    <w:rsid w:val="004D7233"/>
    <w:rsid w:val="004E04B9"/>
    <w:rsid w:val="004E1510"/>
    <w:rsid w:val="004E1F3E"/>
    <w:rsid w:val="004E1F85"/>
    <w:rsid w:val="004E2E19"/>
    <w:rsid w:val="004E4322"/>
    <w:rsid w:val="004E478C"/>
    <w:rsid w:val="004E47E1"/>
    <w:rsid w:val="004E56BA"/>
    <w:rsid w:val="004E5E93"/>
    <w:rsid w:val="004E7EEE"/>
    <w:rsid w:val="004F0D58"/>
    <w:rsid w:val="004F0D7A"/>
    <w:rsid w:val="004F1009"/>
    <w:rsid w:val="004F20A1"/>
    <w:rsid w:val="004F2E37"/>
    <w:rsid w:val="004F3DBB"/>
    <w:rsid w:val="004F4707"/>
    <w:rsid w:val="004F7C02"/>
    <w:rsid w:val="005002F1"/>
    <w:rsid w:val="005007F5"/>
    <w:rsid w:val="00500A6C"/>
    <w:rsid w:val="0050106F"/>
    <w:rsid w:val="005013F9"/>
    <w:rsid w:val="005022C8"/>
    <w:rsid w:val="0050271B"/>
    <w:rsid w:val="00504F36"/>
    <w:rsid w:val="005069AC"/>
    <w:rsid w:val="00506B3A"/>
    <w:rsid w:val="00506ED8"/>
    <w:rsid w:val="00507AC7"/>
    <w:rsid w:val="005105E0"/>
    <w:rsid w:val="005116A0"/>
    <w:rsid w:val="00512323"/>
    <w:rsid w:val="00512B31"/>
    <w:rsid w:val="00513169"/>
    <w:rsid w:val="00514C30"/>
    <w:rsid w:val="00515056"/>
    <w:rsid w:val="00515D78"/>
    <w:rsid w:val="00517F5A"/>
    <w:rsid w:val="005211A3"/>
    <w:rsid w:val="005213E1"/>
    <w:rsid w:val="00521CFF"/>
    <w:rsid w:val="00522FE8"/>
    <w:rsid w:val="00525130"/>
    <w:rsid w:val="00526B8C"/>
    <w:rsid w:val="00527412"/>
    <w:rsid w:val="005276A7"/>
    <w:rsid w:val="00527A34"/>
    <w:rsid w:val="00530BA6"/>
    <w:rsid w:val="005312F1"/>
    <w:rsid w:val="00531400"/>
    <w:rsid w:val="00532256"/>
    <w:rsid w:val="0053289E"/>
    <w:rsid w:val="005330D8"/>
    <w:rsid w:val="00535561"/>
    <w:rsid w:val="00536CCC"/>
    <w:rsid w:val="00536D15"/>
    <w:rsid w:val="0053779D"/>
    <w:rsid w:val="0053781C"/>
    <w:rsid w:val="00540E78"/>
    <w:rsid w:val="00541668"/>
    <w:rsid w:val="005424F3"/>
    <w:rsid w:val="005441B7"/>
    <w:rsid w:val="00544D5F"/>
    <w:rsid w:val="00545228"/>
    <w:rsid w:val="005467C5"/>
    <w:rsid w:val="00547134"/>
    <w:rsid w:val="005476EE"/>
    <w:rsid w:val="005500AA"/>
    <w:rsid w:val="00550B8B"/>
    <w:rsid w:val="00550E62"/>
    <w:rsid w:val="00551661"/>
    <w:rsid w:val="00551676"/>
    <w:rsid w:val="00553340"/>
    <w:rsid w:val="00553705"/>
    <w:rsid w:val="00553C67"/>
    <w:rsid w:val="0055470B"/>
    <w:rsid w:val="005562E0"/>
    <w:rsid w:val="00556578"/>
    <w:rsid w:val="00557BCB"/>
    <w:rsid w:val="00560E86"/>
    <w:rsid w:val="00560FCB"/>
    <w:rsid w:val="005614AF"/>
    <w:rsid w:val="005623A9"/>
    <w:rsid w:val="00562F1F"/>
    <w:rsid w:val="00563811"/>
    <w:rsid w:val="0056436A"/>
    <w:rsid w:val="00565209"/>
    <w:rsid w:val="00565A71"/>
    <w:rsid w:val="0056639D"/>
    <w:rsid w:val="0056738D"/>
    <w:rsid w:val="005676AC"/>
    <w:rsid w:val="00567A95"/>
    <w:rsid w:val="00567C5C"/>
    <w:rsid w:val="005708BF"/>
    <w:rsid w:val="005716F5"/>
    <w:rsid w:val="00571BED"/>
    <w:rsid w:val="00571E9C"/>
    <w:rsid w:val="00571F56"/>
    <w:rsid w:val="00572097"/>
    <w:rsid w:val="005725C9"/>
    <w:rsid w:val="005733CC"/>
    <w:rsid w:val="00573F96"/>
    <w:rsid w:val="0057657C"/>
    <w:rsid w:val="00577278"/>
    <w:rsid w:val="00577344"/>
    <w:rsid w:val="00580492"/>
    <w:rsid w:val="00580F18"/>
    <w:rsid w:val="00580F51"/>
    <w:rsid w:val="0058138E"/>
    <w:rsid w:val="005822EE"/>
    <w:rsid w:val="00582544"/>
    <w:rsid w:val="00582787"/>
    <w:rsid w:val="005835F8"/>
    <w:rsid w:val="00583719"/>
    <w:rsid w:val="00585B42"/>
    <w:rsid w:val="00586D01"/>
    <w:rsid w:val="00586F14"/>
    <w:rsid w:val="0059028E"/>
    <w:rsid w:val="005912CA"/>
    <w:rsid w:val="00591371"/>
    <w:rsid w:val="0059310F"/>
    <w:rsid w:val="00593C2E"/>
    <w:rsid w:val="00594AE2"/>
    <w:rsid w:val="00595298"/>
    <w:rsid w:val="005966D5"/>
    <w:rsid w:val="00596851"/>
    <w:rsid w:val="00596E1C"/>
    <w:rsid w:val="00596F16"/>
    <w:rsid w:val="00597DE6"/>
    <w:rsid w:val="00597F62"/>
    <w:rsid w:val="005A019F"/>
    <w:rsid w:val="005A13A0"/>
    <w:rsid w:val="005A1A84"/>
    <w:rsid w:val="005A1E45"/>
    <w:rsid w:val="005A2348"/>
    <w:rsid w:val="005A33E4"/>
    <w:rsid w:val="005A49CD"/>
    <w:rsid w:val="005A566F"/>
    <w:rsid w:val="005A5BDA"/>
    <w:rsid w:val="005A7116"/>
    <w:rsid w:val="005B0B2D"/>
    <w:rsid w:val="005B244B"/>
    <w:rsid w:val="005B4D27"/>
    <w:rsid w:val="005B4E68"/>
    <w:rsid w:val="005B5340"/>
    <w:rsid w:val="005B5E4C"/>
    <w:rsid w:val="005B602E"/>
    <w:rsid w:val="005B63E8"/>
    <w:rsid w:val="005B655F"/>
    <w:rsid w:val="005B6CB5"/>
    <w:rsid w:val="005B76C7"/>
    <w:rsid w:val="005C091E"/>
    <w:rsid w:val="005C2252"/>
    <w:rsid w:val="005C2365"/>
    <w:rsid w:val="005C41DD"/>
    <w:rsid w:val="005C493B"/>
    <w:rsid w:val="005C6097"/>
    <w:rsid w:val="005C6440"/>
    <w:rsid w:val="005D00CE"/>
    <w:rsid w:val="005D3EF1"/>
    <w:rsid w:val="005D5360"/>
    <w:rsid w:val="005D5DA0"/>
    <w:rsid w:val="005D6561"/>
    <w:rsid w:val="005D694C"/>
    <w:rsid w:val="005D6D41"/>
    <w:rsid w:val="005D7725"/>
    <w:rsid w:val="005E02D1"/>
    <w:rsid w:val="005E050C"/>
    <w:rsid w:val="005E1DCC"/>
    <w:rsid w:val="005E3281"/>
    <w:rsid w:val="005E39D9"/>
    <w:rsid w:val="005E424C"/>
    <w:rsid w:val="005E51FE"/>
    <w:rsid w:val="005E53F6"/>
    <w:rsid w:val="005E575C"/>
    <w:rsid w:val="005E7987"/>
    <w:rsid w:val="005F080B"/>
    <w:rsid w:val="005F217E"/>
    <w:rsid w:val="005F235F"/>
    <w:rsid w:val="005F432B"/>
    <w:rsid w:val="005F718D"/>
    <w:rsid w:val="005F7745"/>
    <w:rsid w:val="005F7A4B"/>
    <w:rsid w:val="005F7E00"/>
    <w:rsid w:val="00601794"/>
    <w:rsid w:val="00602544"/>
    <w:rsid w:val="00602B6E"/>
    <w:rsid w:val="00602D8D"/>
    <w:rsid w:val="0060336F"/>
    <w:rsid w:val="00604E5B"/>
    <w:rsid w:val="0060731E"/>
    <w:rsid w:val="00611EC2"/>
    <w:rsid w:val="006121C4"/>
    <w:rsid w:val="006130FB"/>
    <w:rsid w:val="0061333C"/>
    <w:rsid w:val="006133EF"/>
    <w:rsid w:val="006142A2"/>
    <w:rsid w:val="00615073"/>
    <w:rsid w:val="006150D6"/>
    <w:rsid w:val="006154B4"/>
    <w:rsid w:val="00615981"/>
    <w:rsid w:val="00616250"/>
    <w:rsid w:val="006163E7"/>
    <w:rsid w:val="00616F61"/>
    <w:rsid w:val="00617556"/>
    <w:rsid w:val="006201F4"/>
    <w:rsid w:val="00620980"/>
    <w:rsid w:val="00620F12"/>
    <w:rsid w:val="00621001"/>
    <w:rsid w:val="00621247"/>
    <w:rsid w:val="0062128A"/>
    <w:rsid w:val="00621CE5"/>
    <w:rsid w:val="00621F93"/>
    <w:rsid w:val="006220CF"/>
    <w:rsid w:val="006228E2"/>
    <w:rsid w:val="00625B7F"/>
    <w:rsid w:val="0062678E"/>
    <w:rsid w:val="006269A5"/>
    <w:rsid w:val="0062717C"/>
    <w:rsid w:val="00630065"/>
    <w:rsid w:val="006306BF"/>
    <w:rsid w:val="00630F59"/>
    <w:rsid w:val="00632427"/>
    <w:rsid w:val="00632493"/>
    <w:rsid w:val="00632AE9"/>
    <w:rsid w:val="00634238"/>
    <w:rsid w:val="00634973"/>
    <w:rsid w:val="0063620D"/>
    <w:rsid w:val="0063632F"/>
    <w:rsid w:val="006369B4"/>
    <w:rsid w:val="006404C2"/>
    <w:rsid w:val="006405F1"/>
    <w:rsid w:val="00640698"/>
    <w:rsid w:val="00642987"/>
    <w:rsid w:val="00642EFA"/>
    <w:rsid w:val="006445E6"/>
    <w:rsid w:val="0064500C"/>
    <w:rsid w:val="00645CF6"/>
    <w:rsid w:val="0064687C"/>
    <w:rsid w:val="00646B53"/>
    <w:rsid w:val="006473CE"/>
    <w:rsid w:val="006479EF"/>
    <w:rsid w:val="00650C02"/>
    <w:rsid w:val="00651130"/>
    <w:rsid w:val="006521D6"/>
    <w:rsid w:val="00653A15"/>
    <w:rsid w:val="0065475F"/>
    <w:rsid w:val="00654943"/>
    <w:rsid w:val="00656098"/>
    <w:rsid w:val="00656A57"/>
    <w:rsid w:val="0065708B"/>
    <w:rsid w:val="00657F5E"/>
    <w:rsid w:val="006603A8"/>
    <w:rsid w:val="006608D3"/>
    <w:rsid w:val="00661B79"/>
    <w:rsid w:val="00661DC5"/>
    <w:rsid w:val="00662AC6"/>
    <w:rsid w:val="00662FFF"/>
    <w:rsid w:val="00663EC3"/>
    <w:rsid w:val="0066746C"/>
    <w:rsid w:val="006700D6"/>
    <w:rsid w:val="00672A81"/>
    <w:rsid w:val="00673417"/>
    <w:rsid w:val="006748F8"/>
    <w:rsid w:val="00677087"/>
    <w:rsid w:val="006772FF"/>
    <w:rsid w:val="00677A2E"/>
    <w:rsid w:val="00680A1C"/>
    <w:rsid w:val="00680CFC"/>
    <w:rsid w:val="00681240"/>
    <w:rsid w:val="0068176A"/>
    <w:rsid w:val="00682365"/>
    <w:rsid w:val="0068365F"/>
    <w:rsid w:val="00683940"/>
    <w:rsid w:val="00683F3D"/>
    <w:rsid w:val="00685418"/>
    <w:rsid w:val="00686D8B"/>
    <w:rsid w:val="0068751E"/>
    <w:rsid w:val="00687B14"/>
    <w:rsid w:val="00687EB0"/>
    <w:rsid w:val="00687F60"/>
    <w:rsid w:val="00690371"/>
    <w:rsid w:val="00691E40"/>
    <w:rsid w:val="00693CD5"/>
    <w:rsid w:val="0069422B"/>
    <w:rsid w:val="006943D4"/>
    <w:rsid w:val="00695062"/>
    <w:rsid w:val="00695B59"/>
    <w:rsid w:val="00696B1D"/>
    <w:rsid w:val="006A05E6"/>
    <w:rsid w:val="006A1732"/>
    <w:rsid w:val="006A1827"/>
    <w:rsid w:val="006A2980"/>
    <w:rsid w:val="006A4B24"/>
    <w:rsid w:val="006A58EB"/>
    <w:rsid w:val="006A6006"/>
    <w:rsid w:val="006A6732"/>
    <w:rsid w:val="006A770B"/>
    <w:rsid w:val="006A7767"/>
    <w:rsid w:val="006A7EA1"/>
    <w:rsid w:val="006B0C65"/>
    <w:rsid w:val="006B19E3"/>
    <w:rsid w:val="006B346A"/>
    <w:rsid w:val="006B393E"/>
    <w:rsid w:val="006B4229"/>
    <w:rsid w:val="006B4687"/>
    <w:rsid w:val="006B67B6"/>
    <w:rsid w:val="006B7B80"/>
    <w:rsid w:val="006C0A4B"/>
    <w:rsid w:val="006C2607"/>
    <w:rsid w:val="006C3081"/>
    <w:rsid w:val="006C4093"/>
    <w:rsid w:val="006C53A8"/>
    <w:rsid w:val="006C5883"/>
    <w:rsid w:val="006C5FEA"/>
    <w:rsid w:val="006C65DE"/>
    <w:rsid w:val="006C7421"/>
    <w:rsid w:val="006D00AE"/>
    <w:rsid w:val="006D0914"/>
    <w:rsid w:val="006D3F83"/>
    <w:rsid w:val="006D4E0D"/>
    <w:rsid w:val="006D56D5"/>
    <w:rsid w:val="006D58F9"/>
    <w:rsid w:val="006D5DF8"/>
    <w:rsid w:val="006D6080"/>
    <w:rsid w:val="006D65B5"/>
    <w:rsid w:val="006D6849"/>
    <w:rsid w:val="006D7057"/>
    <w:rsid w:val="006D71A8"/>
    <w:rsid w:val="006D7782"/>
    <w:rsid w:val="006D7C57"/>
    <w:rsid w:val="006D7E17"/>
    <w:rsid w:val="006E04F0"/>
    <w:rsid w:val="006E05DB"/>
    <w:rsid w:val="006E06AF"/>
    <w:rsid w:val="006E0D50"/>
    <w:rsid w:val="006E35CB"/>
    <w:rsid w:val="006E3B4A"/>
    <w:rsid w:val="006E4887"/>
    <w:rsid w:val="006E4BB6"/>
    <w:rsid w:val="006E4F7F"/>
    <w:rsid w:val="006E5441"/>
    <w:rsid w:val="006E5A89"/>
    <w:rsid w:val="006E77AD"/>
    <w:rsid w:val="006E78A1"/>
    <w:rsid w:val="006F0F34"/>
    <w:rsid w:val="006F1438"/>
    <w:rsid w:val="006F258E"/>
    <w:rsid w:val="006F3595"/>
    <w:rsid w:val="006F49D1"/>
    <w:rsid w:val="006F59F7"/>
    <w:rsid w:val="006F5E92"/>
    <w:rsid w:val="006F62E5"/>
    <w:rsid w:val="006F7AB6"/>
    <w:rsid w:val="00700769"/>
    <w:rsid w:val="00700787"/>
    <w:rsid w:val="00701429"/>
    <w:rsid w:val="00701624"/>
    <w:rsid w:val="00702E14"/>
    <w:rsid w:val="00703434"/>
    <w:rsid w:val="00703BBD"/>
    <w:rsid w:val="00703C8F"/>
    <w:rsid w:val="007041A6"/>
    <w:rsid w:val="0070430E"/>
    <w:rsid w:val="0070439E"/>
    <w:rsid w:val="00704788"/>
    <w:rsid w:val="00705805"/>
    <w:rsid w:val="00706825"/>
    <w:rsid w:val="00707C71"/>
    <w:rsid w:val="00711B72"/>
    <w:rsid w:val="00712723"/>
    <w:rsid w:val="007138F3"/>
    <w:rsid w:val="00713C37"/>
    <w:rsid w:val="0071423F"/>
    <w:rsid w:val="007145F8"/>
    <w:rsid w:val="00714655"/>
    <w:rsid w:val="00715B34"/>
    <w:rsid w:val="00716E83"/>
    <w:rsid w:val="007174BE"/>
    <w:rsid w:val="0071756A"/>
    <w:rsid w:val="007177D8"/>
    <w:rsid w:val="007205E4"/>
    <w:rsid w:val="00721CE3"/>
    <w:rsid w:val="007228AA"/>
    <w:rsid w:val="007237A7"/>
    <w:rsid w:val="00723A51"/>
    <w:rsid w:val="007258F5"/>
    <w:rsid w:val="00725916"/>
    <w:rsid w:val="00725C71"/>
    <w:rsid w:val="007274A1"/>
    <w:rsid w:val="0072753F"/>
    <w:rsid w:val="007278C2"/>
    <w:rsid w:val="00730836"/>
    <w:rsid w:val="00734D75"/>
    <w:rsid w:val="00735C8D"/>
    <w:rsid w:val="00736AB6"/>
    <w:rsid w:val="00736CFB"/>
    <w:rsid w:val="00737494"/>
    <w:rsid w:val="0074121D"/>
    <w:rsid w:val="0074135F"/>
    <w:rsid w:val="007418F9"/>
    <w:rsid w:val="007434B8"/>
    <w:rsid w:val="00743529"/>
    <w:rsid w:val="00744503"/>
    <w:rsid w:val="00744768"/>
    <w:rsid w:val="00744F65"/>
    <w:rsid w:val="00745417"/>
    <w:rsid w:val="007456A7"/>
    <w:rsid w:val="00745D7E"/>
    <w:rsid w:val="0074716F"/>
    <w:rsid w:val="0074773C"/>
    <w:rsid w:val="00750069"/>
    <w:rsid w:val="0075089D"/>
    <w:rsid w:val="00751BA6"/>
    <w:rsid w:val="0075224A"/>
    <w:rsid w:val="00752DDD"/>
    <w:rsid w:val="007530C8"/>
    <w:rsid w:val="00753E4A"/>
    <w:rsid w:val="007554F0"/>
    <w:rsid w:val="00755985"/>
    <w:rsid w:val="00755ADD"/>
    <w:rsid w:val="0075659F"/>
    <w:rsid w:val="007567C4"/>
    <w:rsid w:val="00757EAA"/>
    <w:rsid w:val="00760221"/>
    <w:rsid w:val="00761F5E"/>
    <w:rsid w:val="0076246F"/>
    <w:rsid w:val="00763F40"/>
    <w:rsid w:val="00765C65"/>
    <w:rsid w:val="00765C84"/>
    <w:rsid w:val="00765F76"/>
    <w:rsid w:val="00765F92"/>
    <w:rsid w:val="00766348"/>
    <w:rsid w:val="00767BE5"/>
    <w:rsid w:val="00770A98"/>
    <w:rsid w:val="00770DDF"/>
    <w:rsid w:val="00771599"/>
    <w:rsid w:val="00772DC2"/>
    <w:rsid w:val="0077413A"/>
    <w:rsid w:val="00774FD4"/>
    <w:rsid w:val="00775619"/>
    <w:rsid w:val="007761CC"/>
    <w:rsid w:val="007779F5"/>
    <w:rsid w:val="0078009F"/>
    <w:rsid w:val="0078017D"/>
    <w:rsid w:val="007809FF"/>
    <w:rsid w:val="00781B4F"/>
    <w:rsid w:val="00781C39"/>
    <w:rsid w:val="00781D24"/>
    <w:rsid w:val="007821AA"/>
    <w:rsid w:val="00782575"/>
    <w:rsid w:val="00783078"/>
    <w:rsid w:val="007838BA"/>
    <w:rsid w:val="00786E4C"/>
    <w:rsid w:val="00790C00"/>
    <w:rsid w:val="00791F8F"/>
    <w:rsid w:val="007935DF"/>
    <w:rsid w:val="00796639"/>
    <w:rsid w:val="0079735C"/>
    <w:rsid w:val="007A04AD"/>
    <w:rsid w:val="007A0504"/>
    <w:rsid w:val="007A26A2"/>
    <w:rsid w:val="007A28BB"/>
    <w:rsid w:val="007A4E65"/>
    <w:rsid w:val="007A4FD9"/>
    <w:rsid w:val="007A5B40"/>
    <w:rsid w:val="007A703F"/>
    <w:rsid w:val="007A7C27"/>
    <w:rsid w:val="007B0AA2"/>
    <w:rsid w:val="007B0E4F"/>
    <w:rsid w:val="007B1010"/>
    <w:rsid w:val="007B1D81"/>
    <w:rsid w:val="007B1EA1"/>
    <w:rsid w:val="007B4E41"/>
    <w:rsid w:val="007B5121"/>
    <w:rsid w:val="007B736B"/>
    <w:rsid w:val="007C1B44"/>
    <w:rsid w:val="007C20E6"/>
    <w:rsid w:val="007C2A92"/>
    <w:rsid w:val="007C2F39"/>
    <w:rsid w:val="007C2F62"/>
    <w:rsid w:val="007C5C79"/>
    <w:rsid w:val="007C68F7"/>
    <w:rsid w:val="007C7530"/>
    <w:rsid w:val="007C7DD7"/>
    <w:rsid w:val="007C7F80"/>
    <w:rsid w:val="007D02DD"/>
    <w:rsid w:val="007D1FC9"/>
    <w:rsid w:val="007D2172"/>
    <w:rsid w:val="007D2A15"/>
    <w:rsid w:val="007D44F8"/>
    <w:rsid w:val="007D5C70"/>
    <w:rsid w:val="007D63E7"/>
    <w:rsid w:val="007D6B7B"/>
    <w:rsid w:val="007D6E50"/>
    <w:rsid w:val="007E0727"/>
    <w:rsid w:val="007E153F"/>
    <w:rsid w:val="007E1761"/>
    <w:rsid w:val="007E48A4"/>
    <w:rsid w:val="007E4F7E"/>
    <w:rsid w:val="007E7A98"/>
    <w:rsid w:val="007E7EB6"/>
    <w:rsid w:val="007F06EE"/>
    <w:rsid w:val="007F11B3"/>
    <w:rsid w:val="007F174B"/>
    <w:rsid w:val="007F2568"/>
    <w:rsid w:val="007F2941"/>
    <w:rsid w:val="007F2A2C"/>
    <w:rsid w:val="007F4047"/>
    <w:rsid w:val="007F5315"/>
    <w:rsid w:val="007F783C"/>
    <w:rsid w:val="007F7A53"/>
    <w:rsid w:val="007F7DC9"/>
    <w:rsid w:val="008002CE"/>
    <w:rsid w:val="008022B3"/>
    <w:rsid w:val="00802DE4"/>
    <w:rsid w:val="0080396E"/>
    <w:rsid w:val="0080423D"/>
    <w:rsid w:val="008051C2"/>
    <w:rsid w:val="00805AB3"/>
    <w:rsid w:val="00805D74"/>
    <w:rsid w:val="00805E08"/>
    <w:rsid w:val="00806B0F"/>
    <w:rsid w:val="00807A91"/>
    <w:rsid w:val="00807AB2"/>
    <w:rsid w:val="0081032F"/>
    <w:rsid w:val="00810A2C"/>
    <w:rsid w:val="008111E6"/>
    <w:rsid w:val="00811231"/>
    <w:rsid w:val="008119B3"/>
    <w:rsid w:val="00812416"/>
    <w:rsid w:val="008127F1"/>
    <w:rsid w:val="00813C5C"/>
    <w:rsid w:val="008145F2"/>
    <w:rsid w:val="008149E6"/>
    <w:rsid w:val="00814CA2"/>
    <w:rsid w:val="0081501C"/>
    <w:rsid w:val="00816A61"/>
    <w:rsid w:val="008215C8"/>
    <w:rsid w:val="00821BCA"/>
    <w:rsid w:val="00821C8C"/>
    <w:rsid w:val="00824924"/>
    <w:rsid w:val="008252B6"/>
    <w:rsid w:val="00825A8D"/>
    <w:rsid w:val="00825EA2"/>
    <w:rsid w:val="00827CBE"/>
    <w:rsid w:val="0083108A"/>
    <w:rsid w:val="0083272F"/>
    <w:rsid w:val="00835423"/>
    <w:rsid w:val="00835938"/>
    <w:rsid w:val="0083629D"/>
    <w:rsid w:val="008364C0"/>
    <w:rsid w:val="0083662D"/>
    <w:rsid w:val="0084010B"/>
    <w:rsid w:val="00840E19"/>
    <w:rsid w:val="00841B71"/>
    <w:rsid w:val="00842791"/>
    <w:rsid w:val="00843B76"/>
    <w:rsid w:val="00845984"/>
    <w:rsid w:val="00845C68"/>
    <w:rsid w:val="008463BC"/>
    <w:rsid w:val="00846C82"/>
    <w:rsid w:val="00846ECE"/>
    <w:rsid w:val="00852F3D"/>
    <w:rsid w:val="00854483"/>
    <w:rsid w:val="008547DB"/>
    <w:rsid w:val="00854D82"/>
    <w:rsid w:val="00855743"/>
    <w:rsid w:val="00855A7A"/>
    <w:rsid w:val="00855D81"/>
    <w:rsid w:val="00855F51"/>
    <w:rsid w:val="00856CA5"/>
    <w:rsid w:val="00861430"/>
    <w:rsid w:val="00861573"/>
    <w:rsid w:val="0086484D"/>
    <w:rsid w:val="00864AD3"/>
    <w:rsid w:val="00865B74"/>
    <w:rsid w:val="0086612A"/>
    <w:rsid w:val="00867C4A"/>
    <w:rsid w:val="00870ED4"/>
    <w:rsid w:val="00875169"/>
    <w:rsid w:val="00875F35"/>
    <w:rsid w:val="008778A6"/>
    <w:rsid w:val="00877F40"/>
    <w:rsid w:val="00880B76"/>
    <w:rsid w:val="00880D06"/>
    <w:rsid w:val="008827BD"/>
    <w:rsid w:val="00882CFE"/>
    <w:rsid w:val="008831A6"/>
    <w:rsid w:val="00883D65"/>
    <w:rsid w:val="00884651"/>
    <w:rsid w:val="00884E1F"/>
    <w:rsid w:val="008854CB"/>
    <w:rsid w:val="00886656"/>
    <w:rsid w:val="0088673E"/>
    <w:rsid w:val="0088681F"/>
    <w:rsid w:val="00887325"/>
    <w:rsid w:val="008878D6"/>
    <w:rsid w:val="00890CA3"/>
    <w:rsid w:val="008917A2"/>
    <w:rsid w:val="00892565"/>
    <w:rsid w:val="00895425"/>
    <w:rsid w:val="00895CBC"/>
    <w:rsid w:val="0089646D"/>
    <w:rsid w:val="00897C27"/>
    <w:rsid w:val="008A0A20"/>
    <w:rsid w:val="008A0F6A"/>
    <w:rsid w:val="008A1218"/>
    <w:rsid w:val="008A1E7B"/>
    <w:rsid w:val="008A2B88"/>
    <w:rsid w:val="008A2EFE"/>
    <w:rsid w:val="008A34AF"/>
    <w:rsid w:val="008A3513"/>
    <w:rsid w:val="008A38F7"/>
    <w:rsid w:val="008A3FCB"/>
    <w:rsid w:val="008A4092"/>
    <w:rsid w:val="008A52D9"/>
    <w:rsid w:val="008A5E7F"/>
    <w:rsid w:val="008A6C94"/>
    <w:rsid w:val="008A6DD3"/>
    <w:rsid w:val="008A7410"/>
    <w:rsid w:val="008A753D"/>
    <w:rsid w:val="008B16DF"/>
    <w:rsid w:val="008B1DDE"/>
    <w:rsid w:val="008B2208"/>
    <w:rsid w:val="008B2833"/>
    <w:rsid w:val="008B3CFE"/>
    <w:rsid w:val="008B4298"/>
    <w:rsid w:val="008B51AC"/>
    <w:rsid w:val="008B5425"/>
    <w:rsid w:val="008B7D33"/>
    <w:rsid w:val="008C012E"/>
    <w:rsid w:val="008C06D2"/>
    <w:rsid w:val="008C22CD"/>
    <w:rsid w:val="008C27DF"/>
    <w:rsid w:val="008C3496"/>
    <w:rsid w:val="008C4080"/>
    <w:rsid w:val="008C42C7"/>
    <w:rsid w:val="008C606C"/>
    <w:rsid w:val="008C69F8"/>
    <w:rsid w:val="008C713B"/>
    <w:rsid w:val="008C7B87"/>
    <w:rsid w:val="008D0579"/>
    <w:rsid w:val="008D05DB"/>
    <w:rsid w:val="008D1172"/>
    <w:rsid w:val="008D2ED7"/>
    <w:rsid w:val="008D31AF"/>
    <w:rsid w:val="008D3AFF"/>
    <w:rsid w:val="008D4B6A"/>
    <w:rsid w:val="008D54A8"/>
    <w:rsid w:val="008D5D1A"/>
    <w:rsid w:val="008D641C"/>
    <w:rsid w:val="008D6751"/>
    <w:rsid w:val="008D6FF4"/>
    <w:rsid w:val="008E027A"/>
    <w:rsid w:val="008E31D0"/>
    <w:rsid w:val="008E59D0"/>
    <w:rsid w:val="008E689F"/>
    <w:rsid w:val="008E72EB"/>
    <w:rsid w:val="008E7785"/>
    <w:rsid w:val="008E7BCA"/>
    <w:rsid w:val="008F1471"/>
    <w:rsid w:val="008F1583"/>
    <w:rsid w:val="008F1AAE"/>
    <w:rsid w:val="008F38B6"/>
    <w:rsid w:val="008F4A00"/>
    <w:rsid w:val="008F55E7"/>
    <w:rsid w:val="008F5D90"/>
    <w:rsid w:val="00902115"/>
    <w:rsid w:val="00903089"/>
    <w:rsid w:val="009033DD"/>
    <w:rsid w:val="00903476"/>
    <w:rsid w:val="00903551"/>
    <w:rsid w:val="00903A8C"/>
    <w:rsid w:val="00903F93"/>
    <w:rsid w:val="009047C6"/>
    <w:rsid w:val="00904EBC"/>
    <w:rsid w:val="0090698A"/>
    <w:rsid w:val="00907F26"/>
    <w:rsid w:val="00910773"/>
    <w:rsid w:val="009123D3"/>
    <w:rsid w:val="009125F6"/>
    <w:rsid w:val="00912D21"/>
    <w:rsid w:val="00913915"/>
    <w:rsid w:val="00913A85"/>
    <w:rsid w:val="00913C05"/>
    <w:rsid w:val="00913C8F"/>
    <w:rsid w:val="00914F44"/>
    <w:rsid w:val="00914FF2"/>
    <w:rsid w:val="009165B3"/>
    <w:rsid w:val="009176C1"/>
    <w:rsid w:val="00921CC0"/>
    <w:rsid w:val="00921EC5"/>
    <w:rsid w:val="0092228A"/>
    <w:rsid w:val="0092233F"/>
    <w:rsid w:val="00922C3D"/>
    <w:rsid w:val="00923CE1"/>
    <w:rsid w:val="00924AEF"/>
    <w:rsid w:val="00925447"/>
    <w:rsid w:val="009269AD"/>
    <w:rsid w:val="00927481"/>
    <w:rsid w:val="00927753"/>
    <w:rsid w:val="00930E1B"/>
    <w:rsid w:val="00932D2C"/>
    <w:rsid w:val="009335EA"/>
    <w:rsid w:val="00936A6C"/>
    <w:rsid w:val="00937237"/>
    <w:rsid w:val="0093751C"/>
    <w:rsid w:val="00937ECD"/>
    <w:rsid w:val="009434B0"/>
    <w:rsid w:val="00943F3F"/>
    <w:rsid w:val="009440CF"/>
    <w:rsid w:val="00945D83"/>
    <w:rsid w:val="009468E7"/>
    <w:rsid w:val="0094771A"/>
    <w:rsid w:val="00951048"/>
    <w:rsid w:val="0095191E"/>
    <w:rsid w:val="00951ABA"/>
    <w:rsid w:val="00951F44"/>
    <w:rsid w:val="00952273"/>
    <w:rsid w:val="009523FE"/>
    <w:rsid w:val="00952AE9"/>
    <w:rsid w:val="0095414E"/>
    <w:rsid w:val="009541C3"/>
    <w:rsid w:val="009549DF"/>
    <w:rsid w:val="00954C9D"/>
    <w:rsid w:val="0095504B"/>
    <w:rsid w:val="009571E5"/>
    <w:rsid w:val="0095779E"/>
    <w:rsid w:val="00957977"/>
    <w:rsid w:val="00960535"/>
    <w:rsid w:val="00962305"/>
    <w:rsid w:val="009624C9"/>
    <w:rsid w:val="00963396"/>
    <w:rsid w:val="009637CD"/>
    <w:rsid w:val="00964889"/>
    <w:rsid w:val="00964C49"/>
    <w:rsid w:val="00965224"/>
    <w:rsid w:val="009670EA"/>
    <w:rsid w:val="00967E43"/>
    <w:rsid w:val="00970770"/>
    <w:rsid w:val="009725C0"/>
    <w:rsid w:val="00972869"/>
    <w:rsid w:val="009737B1"/>
    <w:rsid w:val="00973838"/>
    <w:rsid w:val="00973C64"/>
    <w:rsid w:val="00975AF7"/>
    <w:rsid w:val="009766AD"/>
    <w:rsid w:val="0097680E"/>
    <w:rsid w:val="009808D4"/>
    <w:rsid w:val="00981CA3"/>
    <w:rsid w:val="009826C7"/>
    <w:rsid w:val="00983861"/>
    <w:rsid w:val="00983912"/>
    <w:rsid w:val="00983E65"/>
    <w:rsid w:val="009855D9"/>
    <w:rsid w:val="00986058"/>
    <w:rsid w:val="00987136"/>
    <w:rsid w:val="00990BF2"/>
    <w:rsid w:val="00990CBD"/>
    <w:rsid w:val="00990E8D"/>
    <w:rsid w:val="00991733"/>
    <w:rsid w:val="00991788"/>
    <w:rsid w:val="009924FD"/>
    <w:rsid w:val="0099349C"/>
    <w:rsid w:val="00994129"/>
    <w:rsid w:val="0099458A"/>
    <w:rsid w:val="0099536D"/>
    <w:rsid w:val="009A0639"/>
    <w:rsid w:val="009A18F6"/>
    <w:rsid w:val="009A2573"/>
    <w:rsid w:val="009A313D"/>
    <w:rsid w:val="009A497D"/>
    <w:rsid w:val="009A4F68"/>
    <w:rsid w:val="009A5896"/>
    <w:rsid w:val="009A62F9"/>
    <w:rsid w:val="009A7475"/>
    <w:rsid w:val="009A7DC4"/>
    <w:rsid w:val="009B0085"/>
    <w:rsid w:val="009B00C9"/>
    <w:rsid w:val="009B0B1C"/>
    <w:rsid w:val="009B1344"/>
    <w:rsid w:val="009B134B"/>
    <w:rsid w:val="009B547F"/>
    <w:rsid w:val="009B656A"/>
    <w:rsid w:val="009C0BAC"/>
    <w:rsid w:val="009C18AC"/>
    <w:rsid w:val="009C2427"/>
    <w:rsid w:val="009C32EB"/>
    <w:rsid w:val="009C447D"/>
    <w:rsid w:val="009C602E"/>
    <w:rsid w:val="009C6EC6"/>
    <w:rsid w:val="009D0588"/>
    <w:rsid w:val="009D10CF"/>
    <w:rsid w:val="009D1C13"/>
    <w:rsid w:val="009D1CB4"/>
    <w:rsid w:val="009D1E9C"/>
    <w:rsid w:val="009D269D"/>
    <w:rsid w:val="009D2730"/>
    <w:rsid w:val="009D2892"/>
    <w:rsid w:val="009D300D"/>
    <w:rsid w:val="009D3A31"/>
    <w:rsid w:val="009D3ECF"/>
    <w:rsid w:val="009D515D"/>
    <w:rsid w:val="009D5331"/>
    <w:rsid w:val="009D548E"/>
    <w:rsid w:val="009D5ECC"/>
    <w:rsid w:val="009D7807"/>
    <w:rsid w:val="009E01F6"/>
    <w:rsid w:val="009E0565"/>
    <w:rsid w:val="009E2459"/>
    <w:rsid w:val="009E29D8"/>
    <w:rsid w:val="009E3098"/>
    <w:rsid w:val="009E30AF"/>
    <w:rsid w:val="009E584C"/>
    <w:rsid w:val="009E6591"/>
    <w:rsid w:val="009E6BF9"/>
    <w:rsid w:val="009F0805"/>
    <w:rsid w:val="009F09AF"/>
    <w:rsid w:val="009F1A48"/>
    <w:rsid w:val="009F477E"/>
    <w:rsid w:val="009F4D18"/>
    <w:rsid w:val="009F5A69"/>
    <w:rsid w:val="009F5DDE"/>
    <w:rsid w:val="009F61BF"/>
    <w:rsid w:val="009F63B3"/>
    <w:rsid w:val="00A01032"/>
    <w:rsid w:val="00A02168"/>
    <w:rsid w:val="00A030B9"/>
    <w:rsid w:val="00A034CE"/>
    <w:rsid w:val="00A03D31"/>
    <w:rsid w:val="00A040C5"/>
    <w:rsid w:val="00A0462E"/>
    <w:rsid w:val="00A047B9"/>
    <w:rsid w:val="00A04C35"/>
    <w:rsid w:val="00A04F93"/>
    <w:rsid w:val="00A1191B"/>
    <w:rsid w:val="00A13029"/>
    <w:rsid w:val="00A13A28"/>
    <w:rsid w:val="00A15F5A"/>
    <w:rsid w:val="00A1669D"/>
    <w:rsid w:val="00A20DF7"/>
    <w:rsid w:val="00A22E7E"/>
    <w:rsid w:val="00A2521D"/>
    <w:rsid w:val="00A25D7B"/>
    <w:rsid w:val="00A260F5"/>
    <w:rsid w:val="00A26664"/>
    <w:rsid w:val="00A26D66"/>
    <w:rsid w:val="00A308D6"/>
    <w:rsid w:val="00A30DB5"/>
    <w:rsid w:val="00A30E0F"/>
    <w:rsid w:val="00A31C46"/>
    <w:rsid w:val="00A320C0"/>
    <w:rsid w:val="00A320E0"/>
    <w:rsid w:val="00A32365"/>
    <w:rsid w:val="00A323C5"/>
    <w:rsid w:val="00A32EE5"/>
    <w:rsid w:val="00A340F7"/>
    <w:rsid w:val="00A34410"/>
    <w:rsid w:val="00A34907"/>
    <w:rsid w:val="00A34E97"/>
    <w:rsid w:val="00A3548A"/>
    <w:rsid w:val="00A3603D"/>
    <w:rsid w:val="00A360AE"/>
    <w:rsid w:val="00A3669A"/>
    <w:rsid w:val="00A37849"/>
    <w:rsid w:val="00A40229"/>
    <w:rsid w:val="00A4125D"/>
    <w:rsid w:val="00A41939"/>
    <w:rsid w:val="00A41BB4"/>
    <w:rsid w:val="00A42872"/>
    <w:rsid w:val="00A42CDA"/>
    <w:rsid w:val="00A42E9A"/>
    <w:rsid w:val="00A43842"/>
    <w:rsid w:val="00A4625A"/>
    <w:rsid w:val="00A4629E"/>
    <w:rsid w:val="00A50281"/>
    <w:rsid w:val="00A533B4"/>
    <w:rsid w:val="00A53735"/>
    <w:rsid w:val="00A54432"/>
    <w:rsid w:val="00A55358"/>
    <w:rsid w:val="00A5632D"/>
    <w:rsid w:val="00A62768"/>
    <w:rsid w:val="00A627D6"/>
    <w:rsid w:val="00A62A2E"/>
    <w:rsid w:val="00A6531F"/>
    <w:rsid w:val="00A65509"/>
    <w:rsid w:val="00A66038"/>
    <w:rsid w:val="00A66CF0"/>
    <w:rsid w:val="00A6705E"/>
    <w:rsid w:val="00A67D47"/>
    <w:rsid w:val="00A71811"/>
    <w:rsid w:val="00A71D37"/>
    <w:rsid w:val="00A72B72"/>
    <w:rsid w:val="00A737AE"/>
    <w:rsid w:val="00A73C1E"/>
    <w:rsid w:val="00A75ABC"/>
    <w:rsid w:val="00A75C2C"/>
    <w:rsid w:val="00A7668D"/>
    <w:rsid w:val="00A76694"/>
    <w:rsid w:val="00A7694B"/>
    <w:rsid w:val="00A76D99"/>
    <w:rsid w:val="00A77424"/>
    <w:rsid w:val="00A777E7"/>
    <w:rsid w:val="00A77F3C"/>
    <w:rsid w:val="00A804B9"/>
    <w:rsid w:val="00A81C23"/>
    <w:rsid w:val="00A83E22"/>
    <w:rsid w:val="00A83E65"/>
    <w:rsid w:val="00A83E85"/>
    <w:rsid w:val="00A84554"/>
    <w:rsid w:val="00A851A6"/>
    <w:rsid w:val="00A854AC"/>
    <w:rsid w:val="00A85894"/>
    <w:rsid w:val="00A858E0"/>
    <w:rsid w:val="00A87794"/>
    <w:rsid w:val="00A87907"/>
    <w:rsid w:val="00A905B9"/>
    <w:rsid w:val="00A91189"/>
    <w:rsid w:val="00A9173B"/>
    <w:rsid w:val="00A91B36"/>
    <w:rsid w:val="00A91DB3"/>
    <w:rsid w:val="00A94D1D"/>
    <w:rsid w:val="00A95C9B"/>
    <w:rsid w:val="00A95CD1"/>
    <w:rsid w:val="00A97E28"/>
    <w:rsid w:val="00AA0FD1"/>
    <w:rsid w:val="00AA20FD"/>
    <w:rsid w:val="00AA2341"/>
    <w:rsid w:val="00AA3480"/>
    <w:rsid w:val="00AA3DCE"/>
    <w:rsid w:val="00AA3E9E"/>
    <w:rsid w:val="00AA5CF5"/>
    <w:rsid w:val="00AA63D1"/>
    <w:rsid w:val="00AA654A"/>
    <w:rsid w:val="00AA7B1E"/>
    <w:rsid w:val="00AB1F2B"/>
    <w:rsid w:val="00AB2199"/>
    <w:rsid w:val="00AB2F5B"/>
    <w:rsid w:val="00AB409A"/>
    <w:rsid w:val="00AB43D8"/>
    <w:rsid w:val="00AB4656"/>
    <w:rsid w:val="00AB5352"/>
    <w:rsid w:val="00AB5AFA"/>
    <w:rsid w:val="00AB6988"/>
    <w:rsid w:val="00AB74A0"/>
    <w:rsid w:val="00AB773C"/>
    <w:rsid w:val="00AC2031"/>
    <w:rsid w:val="00AC24F7"/>
    <w:rsid w:val="00AC4160"/>
    <w:rsid w:val="00AC4359"/>
    <w:rsid w:val="00AC4C82"/>
    <w:rsid w:val="00AC54FF"/>
    <w:rsid w:val="00AC5846"/>
    <w:rsid w:val="00AC6553"/>
    <w:rsid w:val="00AC6FF3"/>
    <w:rsid w:val="00AC7467"/>
    <w:rsid w:val="00AC7530"/>
    <w:rsid w:val="00AC7FC4"/>
    <w:rsid w:val="00AD1A83"/>
    <w:rsid w:val="00AD2605"/>
    <w:rsid w:val="00AD3E8D"/>
    <w:rsid w:val="00AD3FAB"/>
    <w:rsid w:val="00AD7115"/>
    <w:rsid w:val="00AD78EE"/>
    <w:rsid w:val="00AD7B46"/>
    <w:rsid w:val="00AE00A4"/>
    <w:rsid w:val="00AE0C9D"/>
    <w:rsid w:val="00AE0F6A"/>
    <w:rsid w:val="00AE185D"/>
    <w:rsid w:val="00AE18D2"/>
    <w:rsid w:val="00AE29AC"/>
    <w:rsid w:val="00AE2F06"/>
    <w:rsid w:val="00AE2F6C"/>
    <w:rsid w:val="00AE474F"/>
    <w:rsid w:val="00AE4959"/>
    <w:rsid w:val="00AE4C76"/>
    <w:rsid w:val="00AE4F2B"/>
    <w:rsid w:val="00AE6EE1"/>
    <w:rsid w:val="00AF1656"/>
    <w:rsid w:val="00AF1FEA"/>
    <w:rsid w:val="00AF2814"/>
    <w:rsid w:val="00AF298D"/>
    <w:rsid w:val="00AF2FB2"/>
    <w:rsid w:val="00AF41C0"/>
    <w:rsid w:val="00AF47B6"/>
    <w:rsid w:val="00AF4C6B"/>
    <w:rsid w:val="00AF4E3D"/>
    <w:rsid w:val="00AF5BA1"/>
    <w:rsid w:val="00AF5FF8"/>
    <w:rsid w:val="00AF62E9"/>
    <w:rsid w:val="00AF7024"/>
    <w:rsid w:val="00AF77D6"/>
    <w:rsid w:val="00AF7C1B"/>
    <w:rsid w:val="00B00217"/>
    <w:rsid w:val="00B02BD1"/>
    <w:rsid w:val="00B03936"/>
    <w:rsid w:val="00B044F5"/>
    <w:rsid w:val="00B060DE"/>
    <w:rsid w:val="00B06B73"/>
    <w:rsid w:val="00B1335D"/>
    <w:rsid w:val="00B1437D"/>
    <w:rsid w:val="00B149AC"/>
    <w:rsid w:val="00B1565D"/>
    <w:rsid w:val="00B1616C"/>
    <w:rsid w:val="00B16EC5"/>
    <w:rsid w:val="00B21170"/>
    <w:rsid w:val="00B22733"/>
    <w:rsid w:val="00B22EDC"/>
    <w:rsid w:val="00B2309C"/>
    <w:rsid w:val="00B27108"/>
    <w:rsid w:val="00B274B9"/>
    <w:rsid w:val="00B2772F"/>
    <w:rsid w:val="00B27A1C"/>
    <w:rsid w:val="00B27CC0"/>
    <w:rsid w:val="00B30871"/>
    <w:rsid w:val="00B317B8"/>
    <w:rsid w:val="00B33E89"/>
    <w:rsid w:val="00B351DE"/>
    <w:rsid w:val="00B35475"/>
    <w:rsid w:val="00B36721"/>
    <w:rsid w:val="00B36AA7"/>
    <w:rsid w:val="00B36BD9"/>
    <w:rsid w:val="00B4110B"/>
    <w:rsid w:val="00B41738"/>
    <w:rsid w:val="00B42467"/>
    <w:rsid w:val="00B4393F"/>
    <w:rsid w:val="00B43956"/>
    <w:rsid w:val="00B43C39"/>
    <w:rsid w:val="00B43C56"/>
    <w:rsid w:val="00B452F4"/>
    <w:rsid w:val="00B466AC"/>
    <w:rsid w:val="00B5158A"/>
    <w:rsid w:val="00B518A4"/>
    <w:rsid w:val="00B531BB"/>
    <w:rsid w:val="00B531C2"/>
    <w:rsid w:val="00B53370"/>
    <w:rsid w:val="00B54DEA"/>
    <w:rsid w:val="00B5557D"/>
    <w:rsid w:val="00B55690"/>
    <w:rsid w:val="00B55CB5"/>
    <w:rsid w:val="00B56456"/>
    <w:rsid w:val="00B5728B"/>
    <w:rsid w:val="00B60AB1"/>
    <w:rsid w:val="00B60B72"/>
    <w:rsid w:val="00B60CD1"/>
    <w:rsid w:val="00B61096"/>
    <w:rsid w:val="00B6212B"/>
    <w:rsid w:val="00B63712"/>
    <w:rsid w:val="00B64652"/>
    <w:rsid w:val="00B65761"/>
    <w:rsid w:val="00B66351"/>
    <w:rsid w:val="00B6711D"/>
    <w:rsid w:val="00B6780E"/>
    <w:rsid w:val="00B702A5"/>
    <w:rsid w:val="00B71801"/>
    <w:rsid w:val="00B730C9"/>
    <w:rsid w:val="00B74664"/>
    <w:rsid w:val="00B76740"/>
    <w:rsid w:val="00B77A94"/>
    <w:rsid w:val="00B77EC6"/>
    <w:rsid w:val="00B8056D"/>
    <w:rsid w:val="00B809FC"/>
    <w:rsid w:val="00B81D26"/>
    <w:rsid w:val="00B8299E"/>
    <w:rsid w:val="00B8616A"/>
    <w:rsid w:val="00B86D9C"/>
    <w:rsid w:val="00B87406"/>
    <w:rsid w:val="00B87C5D"/>
    <w:rsid w:val="00B916EF"/>
    <w:rsid w:val="00B9183E"/>
    <w:rsid w:val="00B924A3"/>
    <w:rsid w:val="00B929DE"/>
    <w:rsid w:val="00B93889"/>
    <w:rsid w:val="00B93F21"/>
    <w:rsid w:val="00B9412F"/>
    <w:rsid w:val="00B94EF9"/>
    <w:rsid w:val="00B95190"/>
    <w:rsid w:val="00B97BDD"/>
    <w:rsid w:val="00BA091B"/>
    <w:rsid w:val="00BA0EF6"/>
    <w:rsid w:val="00BA2AFE"/>
    <w:rsid w:val="00BA2D06"/>
    <w:rsid w:val="00BA3610"/>
    <w:rsid w:val="00BA40EB"/>
    <w:rsid w:val="00BA4C98"/>
    <w:rsid w:val="00BA6717"/>
    <w:rsid w:val="00BA719F"/>
    <w:rsid w:val="00BA77A9"/>
    <w:rsid w:val="00BA7EBF"/>
    <w:rsid w:val="00BB04D1"/>
    <w:rsid w:val="00BB10DB"/>
    <w:rsid w:val="00BB17A6"/>
    <w:rsid w:val="00BB326A"/>
    <w:rsid w:val="00BB5114"/>
    <w:rsid w:val="00BB5E66"/>
    <w:rsid w:val="00BB69B3"/>
    <w:rsid w:val="00BB7061"/>
    <w:rsid w:val="00BC09DB"/>
    <w:rsid w:val="00BC1632"/>
    <w:rsid w:val="00BC1E8A"/>
    <w:rsid w:val="00BC24E3"/>
    <w:rsid w:val="00BC2FB0"/>
    <w:rsid w:val="00BC3082"/>
    <w:rsid w:val="00BC4AE9"/>
    <w:rsid w:val="00BC4D62"/>
    <w:rsid w:val="00BC63A8"/>
    <w:rsid w:val="00BC66C0"/>
    <w:rsid w:val="00BD1FD8"/>
    <w:rsid w:val="00BD2689"/>
    <w:rsid w:val="00BD4869"/>
    <w:rsid w:val="00BD503C"/>
    <w:rsid w:val="00BD5DB0"/>
    <w:rsid w:val="00BD6305"/>
    <w:rsid w:val="00BD6D0E"/>
    <w:rsid w:val="00BD6FFC"/>
    <w:rsid w:val="00BD7AC8"/>
    <w:rsid w:val="00BE0EC1"/>
    <w:rsid w:val="00BE4454"/>
    <w:rsid w:val="00BE57AF"/>
    <w:rsid w:val="00BE5F55"/>
    <w:rsid w:val="00BE61E4"/>
    <w:rsid w:val="00BE780D"/>
    <w:rsid w:val="00BF0C02"/>
    <w:rsid w:val="00BF145A"/>
    <w:rsid w:val="00BF3737"/>
    <w:rsid w:val="00BF564B"/>
    <w:rsid w:val="00BF5E96"/>
    <w:rsid w:val="00BF642F"/>
    <w:rsid w:val="00BF6BB2"/>
    <w:rsid w:val="00BF6F9E"/>
    <w:rsid w:val="00BF7B9B"/>
    <w:rsid w:val="00C0036E"/>
    <w:rsid w:val="00C01EAE"/>
    <w:rsid w:val="00C041C5"/>
    <w:rsid w:val="00C04396"/>
    <w:rsid w:val="00C04DF8"/>
    <w:rsid w:val="00C05049"/>
    <w:rsid w:val="00C0548B"/>
    <w:rsid w:val="00C05818"/>
    <w:rsid w:val="00C06730"/>
    <w:rsid w:val="00C100C0"/>
    <w:rsid w:val="00C10893"/>
    <w:rsid w:val="00C10B04"/>
    <w:rsid w:val="00C120B6"/>
    <w:rsid w:val="00C150BE"/>
    <w:rsid w:val="00C153D2"/>
    <w:rsid w:val="00C15C97"/>
    <w:rsid w:val="00C2058D"/>
    <w:rsid w:val="00C24446"/>
    <w:rsid w:val="00C2550C"/>
    <w:rsid w:val="00C25978"/>
    <w:rsid w:val="00C266DE"/>
    <w:rsid w:val="00C26AB1"/>
    <w:rsid w:val="00C30C13"/>
    <w:rsid w:val="00C30E5F"/>
    <w:rsid w:val="00C3180A"/>
    <w:rsid w:val="00C32DD4"/>
    <w:rsid w:val="00C33B70"/>
    <w:rsid w:val="00C34412"/>
    <w:rsid w:val="00C34B23"/>
    <w:rsid w:val="00C3515E"/>
    <w:rsid w:val="00C35D1A"/>
    <w:rsid w:val="00C364F0"/>
    <w:rsid w:val="00C36FF2"/>
    <w:rsid w:val="00C372C7"/>
    <w:rsid w:val="00C374C6"/>
    <w:rsid w:val="00C404B2"/>
    <w:rsid w:val="00C422C6"/>
    <w:rsid w:val="00C42DFF"/>
    <w:rsid w:val="00C43258"/>
    <w:rsid w:val="00C43401"/>
    <w:rsid w:val="00C43433"/>
    <w:rsid w:val="00C43495"/>
    <w:rsid w:val="00C45C53"/>
    <w:rsid w:val="00C46C49"/>
    <w:rsid w:val="00C46FDC"/>
    <w:rsid w:val="00C500BA"/>
    <w:rsid w:val="00C5213D"/>
    <w:rsid w:val="00C53F3F"/>
    <w:rsid w:val="00C550A3"/>
    <w:rsid w:val="00C5553D"/>
    <w:rsid w:val="00C55B8E"/>
    <w:rsid w:val="00C56D3C"/>
    <w:rsid w:val="00C578E9"/>
    <w:rsid w:val="00C57F47"/>
    <w:rsid w:val="00C60087"/>
    <w:rsid w:val="00C60A54"/>
    <w:rsid w:val="00C6267C"/>
    <w:rsid w:val="00C62F50"/>
    <w:rsid w:val="00C63E23"/>
    <w:rsid w:val="00C63FE2"/>
    <w:rsid w:val="00C6474D"/>
    <w:rsid w:val="00C67247"/>
    <w:rsid w:val="00C67D89"/>
    <w:rsid w:val="00C71827"/>
    <w:rsid w:val="00C7253C"/>
    <w:rsid w:val="00C72AAE"/>
    <w:rsid w:val="00C760E2"/>
    <w:rsid w:val="00C7665D"/>
    <w:rsid w:val="00C766CE"/>
    <w:rsid w:val="00C774AF"/>
    <w:rsid w:val="00C80162"/>
    <w:rsid w:val="00C820DE"/>
    <w:rsid w:val="00C82B27"/>
    <w:rsid w:val="00C8305B"/>
    <w:rsid w:val="00C8352E"/>
    <w:rsid w:val="00C84537"/>
    <w:rsid w:val="00C84569"/>
    <w:rsid w:val="00C85C0A"/>
    <w:rsid w:val="00C86A88"/>
    <w:rsid w:val="00C86AA5"/>
    <w:rsid w:val="00C86E1C"/>
    <w:rsid w:val="00C86EF3"/>
    <w:rsid w:val="00C8778D"/>
    <w:rsid w:val="00C92668"/>
    <w:rsid w:val="00C92BBB"/>
    <w:rsid w:val="00C92E93"/>
    <w:rsid w:val="00C9372B"/>
    <w:rsid w:val="00C94484"/>
    <w:rsid w:val="00C94CAF"/>
    <w:rsid w:val="00C94E2B"/>
    <w:rsid w:val="00C95ACF"/>
    <w:rsid w:val="00C977AF"/>
    <w:rsid w:val="00CA02F9"/>
    <w:rsid w:val="00CA061F"/>
    <w:rsid w:val="00CA0A90"/>
    <w:rsid w:val="00CA0FDF"/>
    <w:rsid w:val="00CA239A"/>
    <w:rsid w:val="00CA3559"/>
    <w:rsid w:val="00CA3F3A"/>
    <w:rsid w:val="00CA44BD"/>
    <w:rsid w:val="00CA463F"/>
    <w:rsid w:val="00CA4897"/>
    <w:rsid w:val="00CA4B8E"/>
    <w:rsid w:val="00CA5C77"/>
    <w:rsid w:val="00CA5EDF"/>
    <w:rsid w:val="00CA7D99"/>
    <w:rsid w:val="00CB1800"/>
    <w:rsid w:val="00CB2375"/>
    <w:rsid w:val="00CB25B0"/>
    <w:rsid w:val="00CB2C6D"/>
    <w:rsid w:val="00CB437A"/>
    <w:rsid w:val="00CB4FA6"/>
    <w:rsid w:val="00CB5433"/>
    <w:rsid w:val="00CB712E"/>
    <w:rsid w:val="00CC1A84"/>
    <w:rsid w:val="00CC239B"/>
    <w:rsid w:val="00CC3B4A"/>
    <w:rsid w:val="00CC3EE4"/>
    <w:rsid w:val="00CC4E13"/>
    <w:rsid w:val="00CC50EA"/>
    <w:rsid w:val="00CC5FCE"/>
    <w:rsid w:val="00CC733F"/>
    <w:rsid w:val="00CD068B"/>
    <w:rsid w:val="00CD15D2"/>
    <w:rsid w:val="00CD2905"/>
    <w:rsid w:val="00CD2EBB"/>
    <w:rsid w:val="00CD33BB"/>
    <w:rsid w:val="00CD4008"/>
    <w:rsid w:val="00CD4056"/>
    <w:rsid w:val="00CD6553"/>
    <w:rsid w:val="00CD7029"/>
    <w:rsid w:val="00CE0A0C"/>
    <w:rsid w:val="00CE210B"/>
    <w:rsid w:val="00CE2492"/>
    <w:rsid w:val="00CE2BE8"/>
    <w:rsid w:val="00CE3329"/>
    <w:rsid w:val="00CE35BD"/>
    <w:rsid w:val="00CE4C7F"/>
    <w:rsid w:val="00CE5180"/>
    <w:rsid w:val="00CE518B"/>
    <w:rsid w:val="00CE78DE"/>
    <w:rsid w:val="00CE792E"/>
    <w:rsid w:val="00CF0FC2"/>
    <w:rsid w:val="00CF2B7B"/>
    <w:rsid w:val="00CF2E80"/>
    <w:rsid w:val="00CF465E"/>
    <w:rsid w:val="00CF5BE0"/>
    <w:rsid w:val="00D0153C"/>
    <w:rsid w:val="00D029FC"/>
    <w:rsid w:val="00D035E7"/>
    <w:rsid w:val="00D04445"/>
    <w:rsid w:val="00D0492B"/>
    <w:rsid w:val="00D04934"/>
    <w:rsid w:val="00D053B5"/>
    <w:rsid w:val="00D05B2E"/>
    <w:rsid w:val="00D06231"/>
    <w:rsid w:val="00D065FE"/>
    <w:rsid w:val="00D1078E"/>
    <w:rsid w:val="00D10A6D"/>
    <w:rsid w:val="00D11264"/>
    <w:rsid w:val="00D11ACF"/>
    <w:rsid w:val="00D1205B"/>
    <w:rsid w:val="00D12537"/>
    <w:rsid w:val="00D127B0"/>
    <w:rsid w:val="00D155A8"/>
    <w:rsid w:val="00D16247"/>
    <w:rsid w:val="00D20485"/>
    <w:rsid w:val="00D2086A"/>
    <w:rsid w:val="00D20D5A"/>
    <w:rsid w:val="00D221E5"/>
    <w:rsid w:val="00D2247A"/>
    <w:rsid w:val="00D22B39"/>
    <w:rsid w:val="00D23FC8"/>
    <w:rsid w:val="00D24424"/>
    <w:rsid w:val="00D24559"/>
    <w:rsid w:val="00D24BCF"/>
    <w:rsid w:val="00D261FC"/>
    <w:rsid w:val="00D263FB"/>
    <w:rsid w:val="00D26D2F"/>
    <w:rsid w:val="00D26E38"/>
    <w:rsid w:val="00D27941"/>
    <w:rsid w:val="00D30256"/>
    <w:rsid w:val="00D326A0"/>
    <w:rsid w:val="00D32C3E"/>
    <w:rsid w:val="00D32F68"/>
    <w:rsid w:val="00D3394F"/>
    <w:rsid w:val="00D34380"/>
    <w:rsid w:val="00D35E1C"/>
    <w:rsid w:val="00D362DC"/>
    <w:rsid w:val="00D36571"/>
    <w:rsid w:val="00D36BFD"/>
    <w:rsid w:val="00D37909"/>
    <w:rsid w:val="00D37AA4"/>
    <w:rsid w:val="00D40390"/>
    <w:rsid w:val="00D40AAC"/>
    <w:rsid w:val="00D41F0E"/>
    <w:rsid w:val="00D44D76"/>
    <w:rsid w:val="00D46393"/>
    <w:rsid w:val="00D46790"/>
    <w:rsid w:val="00D46DB0"/>
    <w:rsid w:val="00D503D0"/>
    <w:rsid w:val="00D51780"/>
    <w:rsid w:val="00D51F48"/>
    <w:rsid w:val="00D52BDB"/>
    <w:rsid w:val="00D538ED"/>
    <w:rsid w:val="00D541B0"/>
    <w:rsid w:val="00D55AC5"/>
    <w:rsid w:val="00D561EC"/>
    <w:rsid w:val="00D604AC"/>
    <w:rsid w:val="00D60F92"/>
    <w:rsid w:val="00D63637"/>
    <w:rsid w:val="00D65D12"/>
    <w:rsid w:val="00D66BCB"/>
    <w:rsid w:val="00D7166D"/>
    <w:rsid w:val="00D71BBC"/>
    <w:rsid w:val="00D73807"/>
    <w:rsid w:val="00D74A1C"/>
    <w:rsid w:val="00D74C7C"/>
    <w:rsid w:val="00D74D7D"/>
    <w:rsid w:val="00D75234"/>
    <w:rsid w:val="00D75ECF"/>
    <w:rsid w:val="00D75F45"/>
    <w:rsid w:val="00D76019"/>
    <w:rsid w:val="00D81B55"/>
    <w:rsid w:val="00D8202F"/>
    <w:rsid w:val="00D83B30"/>
    <w:rsid w:val="00D85D78"/>
    <w:rsid w:val="00D860F2"/>
    <w:rsid w:val="00D864EF"/>
    <w:rsid w:val="00D86AAF"/>
    <w:rsid w:val="00D901DD"/>
    <w:rsid w:val="00D90828"/>
    <w:rsid w:val="00D9162F"/>
    <w:rsid w:val="00D9180C"/>
    <w:rsid w:val="00D91835"/>
    <w:rsid w:val="00D9249A"/>
    <w:rsid w:val="00D9323E"/>
    <w:rsid w:val="00D93382"/>
    <w:rsid w:val="00D93AF2"/>
    <w:rsid w:val="00D94E9C"/>
    <w:rsid w:val="00D95B46"/>
    <w:rsid w:val="00D95F4D"/>
    <w:rsid w:val="00D9698B"/>
    <w:rsid w:val="00D96AC2"/>
    <w:rsid w:val="00D97C1E"/>
    <w:rsid w:val="00DA07F6"/>
    <w:rsid w:val="00DA12D5"/>
    <w:rsid w:val="00DA5E71"/>
    <w:rsid w:val="00DA6A10"/>
    <w:rsid w:val="00DA6C6B"/>
    <w:rsid w:val="00DA7757"/>
    <w:rsid w:val="00DA7A49"/>
    <w:rsid w:val="00DB1B05"/>
    <w:rsid w:val="00DB2BFE"/>
    <w:rsid w:val="00DB41C5"/>
    <w:rsid w:val="00DB54EB"/>
    <w:rsid w:val="00DC1A51"/>
    <w:rsid w:val="00DC22E1"/>
    <w:rsid w:val="00DC2698"/>
    <w:rsid w:val="00DC3752"/>
    <w:rsid w:val="00DC5406"/>
    <w:rsid w:val="00DC5602"/>
    <w:rsid w:val="00DC57A8"/>
    <w:rsid w:val="00DC5FAB"/>
    <w:rsid w:val="00DC6192"/>
    <w:rsid w:val="00DC6CC2"/>
    <w:rsid w:val="00DC7C2A"/>
    <w:rsid w:val="00DC7C97"/>
    <w:rsid w:val="00DD03E0"/>
    <w:rsid w:val="00DD057C"/>
    <w:rsid w:val="00DD10FE"/>
    <w:rsid w:val="00DD1665"/>
    <w:rsid w:val="00DD2220"/>
    <w:rsid w:val="00DD2E36"/>
    <w:rsid w:val="00DD3BD5"/>
    <w:rsid w:val="00DD45AF"/>
    <w:rsid w:val="00DD56D5"/>
    <w:rsid w:val="00DD7456"/>
    <w:rsid w:val="00DD74C1"/>
    <w:rsid w:val="00DE0004"/>
    <w:rsid w:val="00DE1206"/>
    <w:rsid w:val="00DE14E4"/>
    <w:rsid w:val="00DE2593"/>
    <w:rsid w:val="00DE264B"/>
    <w:rsid w:val="00DE4E21"/>
    <w:rsid w:val="00DE7016"/>
    <w:rsid w:val="00DE76CA"/>
    <w:rsid w:val="00DE7791"/>
    <w:rsid w:val="00DF0A67"/>
    <w:rsid w:val="00DF17A7"/>
    <w:rsid w:val="00DF1A50"/>
    <w:rsid w:val="00DF330F"/>
    <w:rsid w:val="00DF4765"/>
    <w:rsid w:val="00DF678B"/>
    <w:rsid w:val="00E01C5D"/>
    <w:rsid w:val="00E02A59"/>
    <w:rsid w:val="00E02EB1"/>
    <w:rsid w:val="00E03C3B"/>
    <w:rsid w:val="00E04129"/>
    <w:rsid w:val="00E04578"/>
    <w:rsid w:val="00E052DE"/>
    <w:rsid w:val="00E0746E"/>
    <w:rsid w:val="00E07BE7"/>
    <w:rsid w:val="00E11BD8"/>
    <w:rsid w:val="00E12A71"/>
    <w:rsid w:val="00E1364C"/>
    <w:rsid w:val="00E14E8C"/>
    <w:rsid w:val="00E16D7A"/>
    <w:rsid w:val="00E17514"/>
    <w:rsid w:val="00E17B47"/>
    <w:rsid w:val="00E209D9"/>
    <w:rsid w:val="00E228BE"/>
    <w:rsid w:val="00E229D0"/>
    <w:rsid w:val="00E23531"/>
    <w:rsid w:val="00E24CE6"/>
    <w:rsid w:val="00E267B4"/>
    <w:rsid w:val="00E27179"/>
    <w:rsid w:val="00E30E98"/>
    <w:rsid w:val="00E31E02"/>
    <w:rsid w:val="00E32682"/>
    <w:rsid w:val="00E3326E"/>
    <w:rsid w:val="00E3390F"/>
    <w:rsid w:val="00E33E90"/>
    <w:rsid w:val="00E341BE"/>
    <w:rsid w:val="00E347DD"/>
    <w:rsid w:val="00E34DAF"/>
    <w:rsid w:val="00E354CF"/>
    <w:rsid w:val="00E35833"/>
    <w:rsid w:val="00E35F42"/>
    <w:rsid w:val="00E36259"/>
    <w:rsid w:val="00E36889"/>
    <w:rsid w:val="00E37B9E"/>
    <w:rsid w:val="00E4088D"/>
    <w:rsid w:val="00E41C79"/>
    <w:rsid w:val="00E41D48"/>
    <w:rsid w:val="00E41DC8"/>
    <w:rsid w:val="00E43679"/>
    <w:rsid w:val="00E44433"/>
    <w:rsid w:val="00E447D7"/>
    <w:rsid w:val="00E44DF7"/>
    <w:rsid w:val="00E456D5"/>
    <w:rsid w:val="00E45910"/>
    <w:rsid w:val="00E461F8"/>
    <w:rsid w:val="00E4705C"/>
    <w:rsid w:val="00E52488"/>
    <w:rsid w:val="00E5299D"/>
    <w:rsid w:val="00E53097"/>
    <w:rsid w:val="00E538C6"/>
    <w:rsid w:val="00E53988"/>
    <w:rsid w:val="00E54B6D"/>
    <w:rsid w:val="00E54CEC"/>
    <w:rsid w:val="00E5594C"/>
    <w:rsid w:val="00E60759"/>
    <w:rsid w:val="00E61101"/>
    <w:rsid w:val="00E63444"/>
    <w:rsid w:val="00E650E4"/>
    <w:rsid w:val="00E654C0"/>
    <w:rsid w:val="00E66814"/>
    <w:rsid w:val="00E6696B"/>
    <w:rsid w:val="00E66FEE"/>
    <w:rsid w:val="00E67BF8"/>
    <w:rsid w:val="00E67C2F"/>
    <w:rsid w:val="00E70B8C"/>
    <w:rsid w:val="00E72D6F"/>
    <w:rsid w:val="00E72DD6"/>
    <w:rsid w:val="00E74545"/>
    <w:rsid w:val="00E74723"/>
    <w:rsid w:val="00E74F95"/>
    <w:rsid w:val="00E75531"/>
    <w:rsid w:val="00E772EF"/>
    <w:rsid w:val="00E77DA0"/>
    <w:rsid w:val="00E810E4"/>
    <w:rsid w:val="00E82AAB"/>
    <w:rsid w:val="00E83FF3"/>
    <w:rsid w:val="00E84EBC"/>
    <w:rsid w:val="00E86090"/>
    <w:rsid w:val="00E867D9"/>
    <w:rsid w:val="00E86F77"/>
    <w:rsid w:val="00E90A7E"/>
    <w:rsid w:val="00E90F56"/>
    <w:rsid w:val="00E92329"/>
    <w:rsid w:val="00E926D9"/>
    <w:rsid w:val="00E928FE"/>
    <w:rsid w:val="00E929C2"/>
    <w:rsid w:val="00E94774"/>
    <w:rsid w:val="00E95459"/>
    <w:rsid w:val="00E97EF6"/>
    <w:rsid w:val="00EA0DB1"/>
    <w:rsid w:val="00EA1AC5"/>
    <w:rsid w:val="00EA202D"/>
    <w:rsid w:val="00EA38FF"/>
    <w:rsid w:val="00EA39F8"/>
    <w:rsid w:val="00EA4312"/>
    <w:rsid w:val="00EA477F"/>
    <w:rsid w:val="00EA50A8"/>
    <w:rsid w:val="00EA5E6C"/>
    <w:rsid w:val="00EA6322"/>
    <w:rsid w:val="00EA6B4A"/>
    <w:rsid w:val="00EB083D"/>
    <w:rsid w:val="00EB218D"/>
    <w:rsid w:val="00EB23CF"/>
    <w:rsid w:val="00EB287B"/>
    <w:rsid w:val="00EB3B42"/>
    <w:rsid w:val="00EB3FD4"/>
    <w:rsid w:val="00EB5683"/>
    <w:rsid w:val="00EB58CF"/>
    <w:rsid w:val="00EB59AB"/>
    <w:rsid w:val="00EB71A1"/>
    <w:rsid w:val="00EB7797"/>
    <w:rsid w:val="00EC0366"/>
    <w:rsid w:val="00EC03FB"/>
    <w:rsid w:val="00EC068F"/>
    <w:rsid w:val="00EC0A81"/>
    <w:rsid w:val="00EC4048"/>
    <w:rsid w:val="00EC4593"/>
    <w:rsid w:val="00EC4751"/>
    <w:rsid w:val="00EC500C"/>
    <w:rsid w:val="00EC5B1E"/>
    <w:rsid w:val="00EC66EA"/>
    <w:rsid w:val="00EC74AF"/>
    <w:rsid w:val="00EC7D49"/>
    <w:rsid w:val="00ED0463"/>
    <w:rsid w:val="00ED1514"/>
    <w:rsid w:val="00ED1928"/>
    <w:rsid w:val="00ED1DAA"/>
    <w:rsid w:val="00ED4445"/>
    <w:rsid w:val="00ED4749"/>
    <w:rsid w:val="00ED5B0A"/>
    <w:rsid w:val="00ED5E07"/>
    <w:rsid w:val="00ED60CB"/>
    <w:rsid w:val="00ED771E"/>
    <w:rsid w:val="00EE0B04"/>
    <w:rsid w:val="00EE0B1D"/>
    <w:rsid w:val="00EE1CA9"/>
    <w:rsid w:val="00EE1D0E"/>
    <w:rsid w:val="00EE1F7B"/>
    <w:rsid w:val="00EE23F6"/>
    <w:rsid w:val="00EE2BEB"/>
    <w:rsid w:val="00EE3746"/>
    <w:rsid w:val="00EE67DC"/>
    <w:rsid w:val="00EE7D9E"/>
    <w:rsid w:val="00EE7FBC"/>
    <w:rsid w:val="00EF02C7"/>
    <w:rsid w:val="00EF16FE"/>
    <w:rsid w:val="00EF22EC"/>
    <w:rsid w:val="00EF2FA3"/>
    <w:rsid w:val="00EF3263"/>
    <w:rsid w:val="00EF42B3"/>
    <w:rsid w:val="00EF4AF4"/>
    <w:rsid w:val="00EF656A"/>
    <w:rsid w:val="00EF675F"/>
    <w:rsid w:val="00EF6E32"/>
    <w:rsid w:val="00EF768F"/>
    <w:rsid w:val="00EF786D"/>
    <w:rsid w:val="00EF7C36"/>
    <w:rsid w:val="00F002AB"/>
    <w:rsid w:val="00F00B38"/>
    <w:rsid w:val="00F01F0D"/>
    <w:rsid w:val="00F03056"/>
    <w:rsid w:val="00F0371C"/>
    <w:rsid w:val="00F046B9"/>
    <w:rsid w:val="00F05C42"/>
    <w:rsid w:val="00F06084"/>
    <w:rsid w:val="00F0642C"/>
    <w:rsid w:val="00F068A0"/>
    <w:rsid w:val="00F06CC8"/>
    <w:rsid w:val="00F0704C"/>
    <w:rsid w:val="00F07951"/>
    <w:rsid w:val="00F10663"/>
    <w:rsid w:val="00F111B4"/>
    <w:rsid w:val="00F11F21"/>
    <w:rsid w:val="00F12456"/>
    <w:rsid w:val="00F13B55"/>
    <w:rsid w:val="00F13E0A"/>
    <w:rsid w:val="00F14B0C"/>
    <w:rsid w:val="00F1508F"/>
    <w:rsid w:val="00F152BC"/>
    <w:rsid w:val="00F1566E"/>
    <w:rsid w:val="00F164FD"/>
    <w:rsid w:val="00F16843"/>
    <w:rsid w:val="00F20831"/>
    <w:rsid w:val="00F20D8A"/>
    <w:rsid w:val="00F21C3F"/>
    <w:rsid w:val="00F235C8"/>
    <w:rsid w:val="00F258D8"/>
    <w:rsid w:val="00F25A65"/>
    <w:rsid w:val="00F2607A"/>
    <w:rsid w:val="00F263A7"/>
    <w:rsid w:val="00F26BAB"/>
    <w:rsid w:val="00F26C15"/>
    <w:rsid w:val="00F27225"/>
    <w:rsid w:val="00F2792C"/>
    <w:rsid w:val="00F30049"/>
    <w:rsid w:val="00F30D36"/>
    <w:rsid w:val="00F317BC"/>
    <w:rsid w:val="00F31848"/>
    <w:rsid w:val="00F333F6"/>
    <w:rsid w:val="00F336F4"/>
    <w:rsid w:val="00F341C4"/>
    <w:rsid w:val="00F34414"/>
    <w:rsid w:val="00F34D02"/>
    <w:rsid w:val="00F3526B"/>
    <w:rsid w:val="00F3548E"/>
    <w:rsid w:val="00F355D6"/>
    <w:rsid w:val="00F35B74"/>
    <w:rsid w:val="00F35F4D"/>
    <w:rsid w:val="00F35FED"/>
    <w:rsid w:val="00F36B66"/>
    <w:rsid w:val="00F36FF1"/>
    <w:rsid w:val="00F41B6E"/>
    <w:rsid w:val="00F4352A"/>
    <w:rsid w:val="00F43834"/>
    <w:rsid w:val="00F44220"/>
    <w:rsid w:val="00F44630"/>
    <w:rsid w:val="00F44742"/>
    <w:rsid w:val="00F450D8"/>
    <w:rsid w:val="00F47F90"/>
    <w:rsid w:val="00F500D8"/>
    <w:rsid w:val="00F501FC"/>
    <w:rsid w:val="00F51B91"/>
    <w:rsid w:val="00F51BE1"/>
    <w:rsid w:val="00F52152"/>
    <w:rsid w:val="00F5240C"/>
    <w:rsid w:val="00F5246A"/>
    <w:rsid w:val="00F5286B"/>
    <w:rsid w:val="00F52D16"/>
    <w:rsid w:val="00F54949"/>
    <w:rsid w:val="00F55D68"/>
    <w:rsid w:val="00F57DFB"/>
    <w:rsid w:val="00F60F0E"/>
    <w:rsid w:val="00F611ED"/>
    <w:rsid w:val="00F64277"/>
    <w:rsid w:val="00F648EF"/>
    <w:rsid w:val="00F64E5A"/>
    <w:rsid w:val="00F64FBB"/>
    <w:rsid w:val="00F6555C"/>
    <w:rsid w:val="00F65EA7"/>
    <w:rsid w:val="00F6638C"/>
    <w:rsid w:val="00F673CF"/>
    <w:rsid w:val="00F67BB8"/>
    <w:rsid w:val="00F70AF6"/>
    <w:rsid w:val="00F71013"/>
    <w:rsid w:val="00F72286"/>
    <w:rsid w:val="00F730BB"/>
    <w:rsid w:val="00F738FC"/>
    <w:rsid w:val="00F743AF"/>
    <w:rsid w:val="00F74B10"/>
    <w:rsid w:val="00F74B28"/>
    <w:rsid w:val="00F757A3"/>
    <w:rsid w:val="00F7666E"/>
    <w:rsid w:val="00F77F94"/>
    <w:rsid w:val="00F81411"/>
    <w:rsid w:val="00F81421"/>
    <w:rsid w:val="00F81C58"/>
    <w:rsid w:val="00F81D75"/>
    <w:rsid w:val="00F81F24"/>
    <w:rsid w:val="00F82AA8"/>
    <w:rsid w:val="00F83DCD"/>
    <w:rsid w:val="00F83F8C"/>
    <w:rsid w:val="00F841DC"/>
    <w:rsid w:val="00F84201"/>
    <w:rsid w:val="00F8658C"/>
    <w:rsid w:val="00F8668C"/>
    <w:rsid w:val="00F8723F"/>
    <w:rsid w:val="00F8739C"/>
    <w:rsid w:val="00F9030F"/>
    <w:rsid w:val="00F92247"/>
    <w:rsid w:val="00F928F3"/>
    <w:rsid w:val="00F93179"/>
    <w:rsid w:val="00F94FE1"/>
    <w:rsid w:val="00F95012"/>
    <w:rsid w:val="00F968D5"/>
    <w:rsid w:val="00F975C6"/>
    <w:rsid w:val="00FA1373"/>
    <w:rsid w:val="00FA13BE"/>
    <w:rsid w:val="00FA1E1A"/>
    <w:rsid w:val="00FA1ED5"/>
    <w:rsid w:val="00FA253C"/>
    <w:rsid w:val="00FA3917"/>
    <w:rsid w:val="00FA3A52"/>
    <w:rsid w:val="00FA3BA4"/>
    <w:rsid w:val="00FA4BE7"/>
    <w:rsid w:val="00FA5F12"/>
    <w:rsid w:val="00FA604C"/>
    <w:rsid w:val="00FA7BF7"/>
    <w:rsid w:val="00FB0EF7"/>
    <w:rsid w:val="00FB0F62"/>
    <w:rsid w:val="00FB290E"/>
    <w:rsid w:val="00FB2A8D"/>
    <w:rsid w:val="00FB2CDD"/>
    <w:rsid w:val="00FB4B31"/>
    <w:rsid w:val="00FB583B"/>
    <w:rsid w:val="00FB59C5"/>
    <w:rsid w:val="00FB5AA0"/>
    <w:rsid w:val="00FB6D18"/>
    <w:rsid w:val="00FB7242"/>
    <w:rsid w:val="00FC018B"/>
    <w:rsid w:val="00FC020E"/>
    <w:rsid w:val="00FC1526"/>
    <w:rsid w:val="00FC15C4"/>
    <w:rsid w:val="00FC1F6A"/>
    <w:rsid w:val="00FC33C8"/>
    <w:rsid w:val="00FC35AC"/>
    <w:rsid w:val="00FC372E"/>
    <w:rsid w:val="00FC4707"/>
    <w:rsid w:val="00FC4D26"/>
    <w:rsid w:val="00FC4F18"/>
    <w:rsid w:val="00FC4F7F"/>
    <w:rsid w:val="00FC5FAA"/>
    <w:rsid w:val="00FC7162"/>
    <w:rsid w:val="00FC7A2A"/>
    <w:rsid w:val="00FD0B64"/>
    <w:rsid w:val="00FD10D0"/>
    <w:rsid w:val="00FD13D8"/>
    <w:rsid w:val="00FD1F71"/>
    <w:rsid w:val="00FD2653"/>
    <w:rsid w:val="00FD2915"/>
    <w:rsid w:val="00FD3C83"/>
    <w:rsid w:val="00FD4B48"/>
    <w:rsid w:val="00FD52D8"/>
    <w:rsid w:val="00FD5B4D"/>
    <w:rsid w:val="00FD64FB"/>
    <w:rsid w:val="00FD66DA"/>
    <w:rsid w:val="00FE0190"/>
    <w:rsid w:val="00FE2876"/>
    <w:rsid w:val="00FE33DB"/>
    <w:rsid w:val="00FE4060"/>
    <w:rsid w:val="00FE69EF"/>
    <w:rsid w:val="00FE7131"/>
    <w:rsid w:val="00FE780B"/>
    <w:rsid w:val="00FE7B20"/>
    <w:rsid w:val="00FE7BCF"/>
    <w:rsid w:val="00FF0C3E"/>
    <w:rsid w:val="00FF30FE"/>
    <w:rsid w:val="00FF37A3"/>
    <w:rsid w:val="00FF382F"/>
    <w:rsid w:val="00FF3BAD"/>
    <w:rsid w:val="00FF45BF"/>
    <w:rsid w:val="00FF51D2"/>
    <w:rsid w:val="00FF625D"/>
    <w:rsid w:val="00FF79FA"/>
    <w:rsid w:val="04C95300"/>
    <w:rsid w:val="051E6A56"/>
    <w:rsid w:val="05C018BB"/>
    <w:rsid w:val="063D40C6"/>
    <w:rsid w:val="07035F04"/>
    <w:rsid w:val="09411E03"/>
    <w:rsid w:val="0A2E2A13"/>
    <w:rsid w:val="0A481E7F"/>
    <w:rsid w:val="0B372620"/>
    <w:rsid w:val="0E4D0672"/>
    <w:rsid w:val="100625C1"/>
    <w:rsid w:val="11380EA0"/>
    <w:rsid w:val="11875983"/>
    <w:rsid w:val="144D6A10"/>
    <w:rsid w:val="1494463F"/>
    <w:rsid w:val="1605133F"/>
    <w:rsid w:val="191775ED"/>
    <w:rsid w:val="193070A2"/>
    <w:rsid w:val="193E101D"/>
    <w:rsid w:val="1C215235"/>
    <w:rsid w:val="1E7FDEBC"/>
    <w:rsid w:val="1E8F1635"/>
    <w:rsid w:val="1EAB0F03"/>
    <w:rsid w:val="1F9951FF"/>
    <w:rsid w:val="20994D8B"/>
    <w:rsid w:val="2107263D"/>
    <w:rsid w:val="223631D9"/>
    <w:rsid w:val="228C2DF9"/>
    <w:rsid w:val="23AB3753"/>
    <w:rsid w:val="251175E6"/>
    <w:rsid w:val="27421CD9"/>
    <w:rsid w:val="27541A0C"/>
    <w:rsid w:val="28520659"/>
    <w:rsid w:val="289E3886"/>
    <w:rsid w:val="28ED036A"/>
    <w:rsid w:val="2DC01BA9"/>
    <w:rsid w:val="2E61338C"/>
    <w:rsid w:val="2E903C71"/>
    <w:rsid w:val="2FC30902"/>
    <w:rsid w:val="316D029A"/>
    <w:rsid w:val="317F1A54"/>
    <w:rsid w:val="323B19FC"/>
    <w:rsid w:val="32957AA8"/>
    <w:rsid w:val="34963664"/>
    <w:rsid w:val="377A726D"/>
    <w:rsid w:val="37FEA854"/>
    <w:rsid w:val="380028EC"/>
    <w:rsid w:val="389425B0"/>
    <w:rsid w:val="396957EB"/>
    <w:rsid w:val="3B304812"/>
    <w:rsid w:val="3B9823B7"/>
    <w:rsid w:val="3BC74A4B"/>
    <w:rsid w:val="3CB7686D"/>
    <w:rsid w:val="3E8C4E22"/>
    <w:rsid w:val="3E8D07A2"/>
    <w:rsid w:val="3F7BCA67"/>
    <w:rsid w:val="40420B44"/>
    <w:rsid w:val="43C31F9B"/>
    <w:rsid w:val="4492209A"/>
    <w:rsid w:val="44CE6E4A"/>
    <w:rsid w:val="482C010F"/>
    <w:rsid w:val="491D6997"/>
    <w:rsid w:val="4A62250E"/>
    <w:rsid w:val="4B614574"/>
    <w:rsid w:val="4D6C7200"/>
    <w:rsid w:val="4D896004"/>
    <w:rsid w:val="50D0737A"/>
    <w:rsid w:val="51C17313"/>
    <w:rsid w:val="56E36785"/>
    <w:rsid w:val="5825031A"/>
    <w:rsid w:val="58F05189"/>
    <w:rsid w:val="59012EF2"/>
    <w:rsid w:val="59574A6C"/>
    <w:rsid w:val="5A5654C0"/>
    <w:rsid w:val="5A5F71C6"/>
    <w:rsid w:val="5D325D70"/>
    <w:rsid w:val="5DB03139"/>
    <w:rsid w:val="5E272680"/>
    <w:rsid w:val="5F36446E"/>
    <w:rsid w:val="5F7F2DCE"/>
    <w:rsid w:val="5FA73D4B"/>
    <w:rsid w:val="5FAB3BB8"/>
    <w:rsid w:val="608E7761"/>
    <w:rsid w:val="60CA4511"/>
    <w:rsid w:val="61BA27D8"/>
    <w:rsid w:val="62123DBA"/>
    <w:rsid w:val="62B13E15"/>
    <w:rsid w:val="636E73D6"/>
    <w:rsid w:val="645B3DFE"/>
    <w:rsid w:val="64990483"/>
    <w:rsid w:val="64C00105"/>
    <w:rsid w:val="6522491C"/>
    <w:rsid w:val="67DA5AD9"/>
    <w:rsid w:val="68EE58C1"/>
    <w:rsid w:val="69AF808F"/>
    <w:rsid w:val="69D84B34"/>
    <w:rsid w:val="6CD429A0"/>
    <w:rsid w:val="6CFC80CA"/>
    <w:rsid w:val="6E423939"/>
    <w:rsid w:val="6F2B1E4A"/>
    <w:rsid w:val="704240C4"/>
    <w:rsid w:val="70775213"/>
    <w:rsid w:val="71306613"/>
    <w:rsid w:val="72B3674C"/>
    <w:rsid w:val="73BD50AA"/>
    <w:rsid w:val="73F7665D"/>
    <w:rsid w:val="741533A1"/>
    <w:rsid w:val="74F63F29"/>
    <w:rsid w:val="781F4CEB"/>
    <w:rsid w:val="783C3AEF"/>
    <w:rsid w:val="7AA34821"/>
    <w:rsid w:val="7D225061"/>
    <w:rsid w:val="7D483540"/>
    <w:rsid w:val="7D7D04EA"/>
    <w:rsid w:val="7F3BC379"/>
    <w:rsid w:val="7F9A1827"/>
    <w:rsid w:val="99A5FEAB"/>
    <w:rsid w:val="CBBBD34E"/>
    <w:rsid w:val="CF758D68"/>
    <w:rsid w:val="DBE1543A"/>
    <w:rsid w:val="E79B25B4"/>
    <w:rsid w:val="EFFEAB1C"/>
    <w:rsid w:val="FECB9968"/>
    <w:rsid w:val="FFFE51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30F192FD"/>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spacing w:line="260" w:lineRule="atLeast"/>
      <w:jc w:val="both"/>
    </w:pPr>
    <w:rPr>
      <w:rFonts w:ascii="Palatino Linotype" w:eastAsiaTheme="minorEastAsia" w:hAnsi="Palatino Linotype"/>
      <w:color w:val="000000"/>
    </w:rPr>
  </w:style>
  <w:style w:type="paragraph" w:styleId="1">
    <w:name w:val="heading 1"/>
    <w:basedOn w:val="a1"/>
    <w:next w:val="a1"/>
    <w:link w:val="10"/>
    <w:uiPriority w:val="9"/>
    <w:qFormat/>
    <w:rsid w:val="00FF0C3E"/>
    <w:pPr>
      <w:keepNext/>
      <w:keepLines/>
      <w:spacing w:before="340" w:after="330" w:line="578" w:lineRule="atLeast"/>
      <w:outlineLvl w:val="0"/>
    </w:pPr>
    <w:rPr>
      <w:b/>
      <w:bCs/>
      <w:kern w:val="44"/>
      <w:sz w:val="44"/>
      <w:szCs w:val="44"/>
    </w:rPr>
  </w:style>
  <w:style w:type="paragraph" w:styleId="21">
    <w:name w:val="heading 2"/>
    <w:basedOn w:val="a1"/>
    <w:next w:val="a1"/>
    <w:link w:val="22"/>
    <w:uiPriority w:val="9"/>
    <w:semiHidden/>
    <w:unhideWhenUsed/>
    <w:qFormat/>
    <w:rsid w:val="00FF0C3E"/>
    <w:pPr>
      <w:keepNext/>
      <w:keepLines/>
      <w:spacing w:before="260" w:after="260" w:line="416" w:lineRule="atLeast"/>
      <w:outlineLvl w:val="1"/>
    </w:pPr>
    <w:rPr>
      <w:rFonts w:asciiTheme="majorHAnsi" w:eastAsiaTheme="majorEastAsia" w:hAnsiTheme="majorHAnsi" w:cstheme="majorBidi"/>
      <w:b/>
      <w:bCs/>
      <w:sz w:val="32"/>
      <w:szCs w:val="32"/>
    </w:rPr>
  </w:style>
  <w:style w:type="paragraph" w:styleId="31">
    <w:name w:val="heading 3"/>
    <w:basedOn w:val="a1"/>
    <w:next w:val="a1"/>
    <w:link w:val="32"/>
    <w:uiPriority w:val="9"/>
    <w:semiHidden/>
    <w:unhideWhenUsed/>
    <w:qFormat/>
    <w:rsid w:val="00FF0C3E"/>
    <w:pPr>
      <w:keepNext/>
      <w:keepLines/>
      <w:spacing w:before="260" w:after="260" w:line="416" w:lineRule="atLeast"/>
      <w:outlineLvl w:val="2"/>
    </w:pPr>
    <w:rPr>
      <w:b/>
      <w:bCs/>
      <w:sz w:val="32"/>
      <w:szCs w:val="32"/>
    </w:rPr>
  </w:style>
  <w:style w:type="paragraph" w:styleId="41">
    <w:name w:val="heading 4"/>
    <w:basedOn w:val="a1"/>
    <w:next w:val="a1"/>
    <w:link w:val="42"/>
    <w:uiPriority w:val="9"/>
    <w:semiHidden/>
    <w:unhideWhenUsed/>
    <w:qFormat/>
    <w:rsid w:val="00FF0C3E"/>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1">
    <w:name w:val="heading 5"/>
    <w:basedOn w:val="a1"/>
    <w:next w:val="a1"/>
    <w:link w:val="52"/>
    <w:uiPriority w:val="9"/>
    <w:semiHidden/>
    <w:unhideWhenUsed/>
    <w:qFormat/>
    <w:rsid w:val="00FF0C3E"/>
    <w:pPr>
      <w:keepNext/>
      <w:keepLines/>
      <w:spacing w:before="280" w:after="290" w:line="376" w:lineRule="atLeast"/>
      <w:outlineLvl w:val="4"/>
    </w:pPr>
    <w:rPr>
      <w:b/>
      <w:bCs/>
      <w:sz w:val="28"/>
      <w:szCs w:val="28"/>
    </w:rPr>
  </w:style>
  <w:style w:type="paragraph" w:styleId="6">
    <w:name w:val="heading 6"/>
    <w:basedOn w:val="a1"/>
    <w:next w:val="a1"/>
    <w:link w:val="60"/>
    <w:uiPriority w:val="9"/>
    <w:semiHidden/>
    <w:unhideWhenUsed/>
    <w:qFormat/>
    <w:rsid w:val="00FF0C3E"/>
    <w:pPr>
      <w:keepNext/>
      <w:keepLines/>
      <w:spacing w:before="240" w:after="64" w:line="320" w:lineRule="atLeast"/>
      <w:outlineLvl w:val="5"/>
    </w:pPr>
    <w:rPr>
      <w:rFonts w:asciiTheme="majorHAnsi" w:eastAsiaTheme="majorEastAsia" w:hAnsiTheme="majorHAnsi" w:cstheme="majorBidi"/>
      <w:b/>
      <w:bCs/>
      <w:sz w:val="24"/>
      <w:szCs w:val="24"/>
    </w:rPr>
  </w:style>
  <w:style w:type="paragraph" w:styleId="7">
    <w:name w:val="heading 7"/>
    <w:basedOn w:val="a1"/>
    <w:next w:val="a1"/>
    <w:link w:val="70"/>
    <w:uiPriority w:val="9"/>
    <w:semiHidden/>
    <w:unhideWhenUsed/>
    <w:qFormat/>
    <w:rsid w:val="00FF0C3E"/>
    <w:pPr>
      <w:keepNext/>
      <w:keepLines/>
      <w:spacing w:before="240" w:after="64" w:line="320" w:lineRule="atLeast"/>
      <w:outlineLvl w:val="6"/>
    </w:pPr>
    <w:rPr>
      <w:b/>
      <w:bCs/>
      <w:sz w:val="24"/>
      <w:szCs w:val="24"/>
    </w:rPr>
  </w:style>
  <w:style w:type="paragraph" w:styleId="8">
    <w:name w:val="heading 8"/>
    <w:basedOn w:val="a1"/>
    <w:next w:val="a1"/>
    <w:link w:val="80"/>
    <w:uiPriority w:val="9"/>
    <w:semiHidden/>
    <w:unhideWhenUsed/>
    <w:qFormat/>
    <w:rsid w:val="00FF0C3E"/>
    <w:pPr>
      <w:keepNext/>
      <w:keepLines/>
      <w:spacing w:before="240" w:after="64" w:line="320" w:lineRule="atLeast"/>
      <w:outlineLvl w:val="7"/>
    </w:pPr>
    <w:rPr>
      <w:rFonts w:asciiTheme="majorHAnsi" w:eastAsiaTheme="majorEastAsia" w:hAnsiTheme="majorHAnsi" w:cstheme="majorBidi"/>
      <w:sz w:val="24"/>
      <w:szCs w:val="24"/>
    </w:rPr>
  </w:style>
  <w:style w:type="paragraph" w:styleId="9">
    <w:name w:val="heading 9"/>
    <w:basedOn w:val="a1"/>
    <w:next w:val="a1"/>
    <w:link w:val="90"/>
    <w:uiPriority w:val="9"/>
    <w:semiHidden/>
    <w:unhideWhenUsed/>
    <w:qFormat/>
    <w:rsid w:val="00FF0C3E"/>
    <w:pPr>
      <w:keepNext/>
      <w:keepLines/>
      <w:spacing w:before="240" w:after="64" w:line="320" w:lineRule="atLeast"/>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annotation text"/>
    <w:basedOn w:val="a1"/>
    <w:link w:val="a6"/>
    <w:uiPriority w:val="99"/>
    <w:semiHidden/>
    <w:unhideWhenUsed/>
    <w:qFormat/>
    <w:pPr>
      <w:jc w:val="left"/>
    </w:pPr>
  </w:style>
  <w:style w:type="paragraph" w:styleId="a7">
    <w:name w:val="endnote text"/>
    <w:basedOn w:val="a1"/>
    <w:link w:val="a8"/>
    <w:uiPriority w:val="99"/>
    <w:semiHidden/>
    <w:unhideWhenUsed/>
    <w:qFormat/>
    <w:pPr>
      <w:snapToGrid w:val="0"/>
      <w:jc w:val="left"/>
    </w:pPr>
  </w:style>
  <w:style w:type="paragraph" w:styleId="a9">
    <w:name w:val="footer"/>
    <w:basedOn w:val="a1"/>
    <w:link w:val="aa"/>
    <w:uiPriority w:val="99"/>
    <w:qFormat/>
    <w:pPr>
      <w:tabs>
        <w:tab w:val="center" w:pos="4153"/>
        <w:tab w:val="right" w:pos="8306"/>
      </w:tabs>
      <w:snapToGrid w:val="0"/>
      <w:spacing w:line="240" w:lineRule="atLeast"/>
    </w:pPr>
    <w:rPr>
      <w:szCs w:val="18"/>
    </w:rPr>
  </w:style>
  <w:style w:type="paragraph" w:styleId="ab">
    <w:name w:val="header"/>
    <w:basedOn w:val="a1"/>
    <w:link w:val="ac"/>
    <w:uiPriority w:val="99"/>
    <w:qFormat/>
    <w:pPr>
      <w:pBdr>
        <w:bottom w:val="single" w:sz="6" w:space="1" w:color="auto"/>
      </w:pBdr>
      <w:tabs>
        <w:tab w:val="center" w:pos="4153"/>
        <w:tab w:val="right" w:pos="8306"/>
      </w:tabs>
      <w:snapToGrid w:val="0"/>
      <w:spacing w:line="240" w:lineRule="atLeast"/>
      <w:jc w:val="center"/>
    </w:pPr>
    <w:rPr>
      <w:szCs w:val="18"/>
    </w:rPr>
  </w:style>
  <w:style w:type="paragraph" w:styleId="ad">
    <w:name w:val="Normal (Web)"/>
    <w:basedOn w:val="a1"/>
    <w:uiPriority w:val="99"/>
    <w:semiHidden/>
    <w:unhideWhenUsed/>
    <w:qFormat/>
    <w:rPr>
      <w:rFonts w:ascii="Times New Roman" w:hAnsi="Times New Roman"/>
      <w:sz w:val="24"/>
      <w:szCs w:val="24"/>
    </w:rPr>
  </w:style>
  <w:style w:type="paragraph" w:styleId="ae">
    <w:name w:val="annotation subject"/>
    <w:basedOn w:val="a5"/>
    <w:next w:val="a5"/>
    <w:link w:val="af"/>
    <w:uiPriority w:val="99"/>
    <w:semiHidden/>
    <w:unhideWhenUsed/>
    <w:qFormat/>
    <w:rPr>
      <w:b/>
      <w:bCs/>
    </w:rPr>
  </w:style>
  <w:style w:type="table" w:styleId="af0">
    <w:name w:val="Table Grid"/>
    <w:basedOn w:val="a3"/>
    <w:uiPriority w:val="39"/>
    <w:qFormat/>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2"/>
    <w:uiPriority w:val="22"/>
    <w:qFormat/>
    <w:rPr>
      <w:b/>
      <w:bCs/>
    </w:rPr>
  </w:style>
  <w:style w:type="character" w:styleId="af2">
    <w:name w:val="endnote reference"/>
    <w:basedOn w:val="a2"/>
    <w:uiPriority w:val="99"/>
    <w:semiHidden/>
    <w:unhideWhenUsed/>
    <w:qFormat/>
    <w:rPr>
      <w:vertAlign w:val="superscript"/>
    </w:rPr>
  </w:style>
  <w:style w:type="character" w:styleId="af3">
    <w:name w:val="page number"/>
    <w:basedOn w:val="a2"/>
    <w:uiPriority w:val="99"/>
    <w:semiHidden/>
    <w:unhideWhenUsed/>
    <w:qFormat/>
  </w:style>
  <w:style w:type="character" w:styleId="af4">
    <w:name w:val="FollowedHyperlink"/>
    <w:basedOn w:val="a2"/>
    <w:uiPriority w:val="99"/>
    <w:semiHidden/>
    <w:unhideWhenUsed/>
    <w:qFormat/>
    <w:rPr>
      <w:color w:val="954F72" w:themeColor="followedHyperlink"/>
      <w:u w:val="single"/>
    </w:rPr>
  </w:style>
  <w:style w:type="character" w:styleId="af5">
    <w:name w:val="Emphasis"/>
    <w:basedOn w:val="a2"/>
    <w:uiPriority w:val="20"/>
    <w:qFormat/>
    <w:rPr>
      <w:i/>
      <w:iCs/>
    </w:rPr>
  </w:style>
  <w:style w:type="character" w:styleId="af6">
    <w:name w:val="Hyperlink"/>
    <w:uiPriority w:val="99"/>
    <w:qFormat/>
    <w:rPr>
      <w:rFonts w:ascii="Tai Heritage Pro" w:eastAsia="Tai Heritage Pro" w:hAnsi="Tai Heritage Pro"/>
      <w:color w:val="4472C4" w:themeColor="accent1"/>
      <w:u w:val="none"/>
    </w:rPr>
  </w:style>
  <w:style w:type="character" w:styleId="af7">
    <w:name w:val="annotation reference"/>
    <w:basedOn w:val="a2"/>
    <w:uiPriority w:val="99"/>
    <w:semiHidden/>
    <w:unhideWhenUsed/>
    <w:qFormat/>
    <w:rPr>
      <w:sz w:val="21"/>
      <w:szCs w:val="21"/>
    </w:rPr>
  </w:style>
  <w:style w:type="character" w:customStyle="1" w:styleId="aa">
    <w:name w:val="页脚 字符"/>
    <w:basedOn w:val="a2"/>
    <w:link w:val="a9"/>
    <w:uiPriority w:val="99"/>
    <w:qFormat/>
    <w:rPr>
      <w:rFonts w:ascii="Palatino Linotype" w:hAnsi="Palatino Linotype" w:cs="Times New Roman"/>
      <w:color w:val="000000"/>
      <w:kern w:val="0"/>
      <w:sz w:val="20"/>
      <w:szCs w:val="18"/>
    </w:rPr>
  </w:style>
  <w:style w:type="character" w:customStyle="1" w:styleId="ac">
    <w:name w:val="页眉 字符"/>
    <w:basedOn w:val="a2"/>
    <w:link w:val="ab"/>
    <w:uiPriority w:val="99"/>
    <w:qFormat/>
    <w:rPr>
      <w:rFonts w:ascii="Palatino Linotype" w:hAnsi="Palatino Linotype" w:cs="Times New Roman"/>
      <w:color w:val="000000"/>
      <w:kern w:val="0"/>
      <w:sz w:val="20"/>
      <w:szCs w:val="18"/>
    </w:rPr>
  </w:style>
  <w:style w:type="paragraph" w:customStyle="1" w:styleId="24MS-Text">
    <w:name w:val="2.4 MS-Text"/>
    <w:basedOn w:val="a1"/>
    <w:link w:val="24MS-Text0"/>
    <w:pPr>
      <w:adjustRightInd w:val="0"/>
      <w:snapToGrid w:val="0"/>
      <w:spacing w:line="320" w:lineRule="exact"/>
      <w:ind w:left="2608"/>
    </w:pPr>
    <w:rPr>
      <w:rFonts w:ascii="Tai Heritage Pro" w:eastAsia="宋体" w:hAnsi="Tai Heritage Pro" w:cs="Tai Heritage Pro"/>
      <w:snapToGrid w:val="0"/>
      <w:color w:val="171717" w:themeColor="background2" w:themeShade="1A"/>
      <w:szCs w:val="22"/>
      <w:lang w:eastAsia="de-DE" w:bidi="en-US"/>
    </w:rPr>
  </w:style>
  <w:style w:type="character" w:customStyle="1" w:styleId="24MS-Text0">
    <w:name w:val="2.4 MS-Text 字符"/>
    <w:basedOn w:val="a2"/>
    <w:link w:val="24MS-Text"/>
    <w:qFormat/>
    <w:rPr>
      <w:rFonts w:ascii="Tai Heritage Pro" w:eastAsia="宋体" w:hAnsi="Tai Heritage Pro" w:cs="Tai Heritage Pro"/>
      <w:snapToGrid w:val="0"/>
      <w:color w:val="171717" w:themeColor="background2" w:themeShade="1A"/>
      <w:kern w:val="0"/>
      <w:sz w:val="20"/>
      <w:lang w:eastAsia="de-DE" w:bidi="en-US"/>
    </w:rPr>
  </w:style>
  <w:style w:type="paragraph" w:customStyle="1" w:styleId="13-MSAffiliation">
    <w:name w:val="1.3-MS Affiliation"/>
    <w:basedOn w:val="a1"/>
    <w:link w:val="13-MSAffiliation0"/>
    <w:pPr>
      <w:adjustRightInd w:val="0"/>
      <w:snapToGrid w:val="0"/>
      <w:spacing w:after="200" w:line="280" w:lineRule="exact"/>
      <w:ind w:left="2608"/>
    </w:pPr>
    <w:rPr>
      <w:rFonts w:ascii="Tai Heritage Pro" w:eastAsia="Tai Heritage Pro" w:hAnsi="Tai Heritage Pro" w:cs="Tai Heritage Pro"/>
      <w:snapToGrid w:val="0"/>
      <w:color w:val="171717" w:themeColor="background2" w:themeShade="1A"/>
      <w:sz w:val="14"/>
      <w:szCs w:val="14"/>
      <w:lang w:eastAsia="de-DE" w:bidi="en-US"/>
    </w:rPr>
  </w:style>
  <w:style w:type="paragraph" w:customStyle="1" w:styleId="11-MSTitle">
    <w:name w:val="1.1-MS Title"/>
    <w:basedOn w:val="a1"/>
    <w:link w:val="11-MSTitle0"/>
    <w:pPr>
      <w:adjustRightInd w:val="0"/>
      <w:snapToGrid w:val="0"/>
      <w:spacing w:before="480" w:after="360" w:line="440" w:lineRule="exact"/>
      <w:ind w:left="2608"/>
      <w:jc w:val="left"/>
    </w:pPr>
    <w:rPr>
      <w:rFonts w:ascii="Tai Heritage Pro" w:eastAsia="Times New Roman" w:hAnsi="Tai Heritage Pro" w:cs="Tai Heritage Pro"/>
      <w:b/>
      <w:bCs/>
      <w:iCs/>
      <w:snapToGrid w:val="0"/>
      <w:color w:val="171717" w:themeColor="background2" w:themeShade="1A"/>
      <w:sz w:val="36"/>
      <w:szCs w:val="36"/>
      <w:lang w:eastAsia="de-DE" w:bidi="en-US"/>
    </w:rPr>
  </w:style>
  <w:style w:type="paragraph" w:customStyle="1" w:styleId="12-MSAuthorsName">
    <w:name w:val="1.2-MS Author(s) Name"/>
    <w:basedOn w:val="a1"/>
    <w:link w:val="12-MSAuthorsName0"/>
    <w:pPr>
      <w:tabs>
        <w:tab w:val="left" w:pos="7605"/>
      </w:tabs>
      <w:adjustRightInd w:val="0"/>
      <w:snapToGrid w:val="0"/>
      <w:spacing w:line="240" w:lineRule="exact"/>
      <w:ind w:left="2608"/>
      <w:jc w:val="left"/>
    </w:pPr>
    <w:rPr>
      <w:rFonts w:ascii="Tai Heritage Pro" w:eastAsia="Times New Roman" w:hAnsi="Tai Heritage Pro" w:cs="Tai Heritage Pro"/>
      <w:b/>
      <w:color w:val="171717" w:themeColor="background2" w:themeShade="1A"/>
      <w:szCs w:val="22"/>
      <w:lang w:eastAsia="de-DE" w:bidi="en-US"/>
    </w:rPr>
  </w:style>
  <w:style w:type="character" w:customStyle="1" w:styleId="11-MSTitle0">
    <w:name w:val="1.1-MS Title 字符"/>
    <w:basedOn w:val="a2"/>
    <w:link w:val="11-MSTitle"/>
    <w:qFormat/>
    <w:rPr>
      <w:rFonts w:ascii="Tai Heritage Pro" w:eastAsia="Times New Roman" w:hAnsi="Tai Heritage Pro" w:cs="Tai Heritage Pro"/>
      <w:b/>
      <w:bCs/>
      <w:iCs/>
      <w:snapToGrid w:val="0"/>
      <w:color w:val="171717" w:themeColor="background2" w:themeShade="1A"/>
      <w:kern w:val="0"/>
      <w:sz w:val="36"/>
      <w:szCs w:val="36"/>
      <w:lang w:eastAsia="de-DE" w:bidi="en-US"/>
    </w:rPr>
  </w:style>
  <w:style w:type="character" w:customStyle="1" w:styleId="12-MSAuthorsName0">
    <w:name w:val="1.2-MS Author(s) Name 字符"/>
    <w:basedOn w:val="a2"/>
    <w:link w:val="12-MSAuthorsName"/>
    <w:qFormat/>
    <w:rPr>
      <w:rFonts w:ascii="Tai Heritage Pro" w:eastAsia="Times New Roman" w:hAnsi="Tai Heritage Pro" w:cs="Tai Heritage Pro"/>
      <w:b/>
      <w:color w:val="171717" w:themeColor="background2" w:themeShade="1A"/>
      <w:kern w:val="0"/>
      <w:sz w:val="20"/>
      <w:lang w:eastAsia="de-DE" w:bidi="en-US"/>
    </w:rPr>
  </w:style>
  <w:style w:type="paragraph" w:customStyle="1" w:styleId="14-MSAbstractKeywords">
    <w:name w:val="1.4-MS Abstract/Keywords"/>
    <w:basedOn w:val="a1"/>
    <w:link w:val="14-MSAbstractKeywords0"/>
    <w:pPr>
      <w:adjustRightInd w:val="0"/>
      <w:snapToGrid w:val="0"/>
      <w:spacing w:before="120" w:line="240" w:lineRule="exact"/>
      <w:ind w:left="2608"/>
    </w:pPr>
    <w:rPr>
      <w:rFonts w:ascii="Tai Heritage Pro" w:eastAsia="宋体" w:hAnsi="Tai Heritage Pro" w:cs="Tai Heritage Pro"/>
      <w:snapToGrid w:val="0"/>
      <w:color w:val="171717" w:themeColor="background2" w:themeShade="1A"/>
      <w:sz w:val="18"/>
      <w:szCs w:val="18"/>
      <w:lang w:eastAsia="de-DE" w:bidi="en-US"/>
    </w:rPr>
  </w:style>
  <w:style w:type="character" w:customStyle="1" w:styleId="14-MSAbstractKeywords0">
    <w:name w:val="1.4-MS Abstract/Keywords 字符"/>
    <w:basedOn w:val="a2"/>
    <w:link w:val="14-MSAbstractKeywords"/>
    <w:qFormat/>
    <w:rPr>
      <w:rFonts w:ascii="Tai Heritage Pro" w:eastAsia="宋体" w:hAnsi="Tai Heritage Pro" w:cs="Tai Heritage Pro"/>
      <w:snapToGrid w:val="0"/>
      <w:color w:val="171717" w:themeColor="background2" w:themeShade="1A"/>
      <w:kern w:val="0"/>
      <w:sz w:val="18"/>
      <w:szCs w:val="18"/>
      <w:lang w:eastAsia="de-DE" w:bidi="en-US"/>
    </w:rPr>
  </w:style>
  <w:style w:type="paragraph" w:customStyle="1" w:styleId="21-MSHeading1">
    <w:name w:val="2.1-MS Heading1"/>
    <w:basedOn w:val="a1"/>
    <w:link w:val="21-MSHeading10"/>
    <w:pPr>
      <w:adjustRightInd w:val="0"/>
      <w:snapToGrid w:val="0"/>
      <w:spacing w:before="240" w:after="120" w:line="400" w:lineRule="exact"/>
      <w:ind w:left="2268"/>
      <w:jc w:val="left"/>
      <w:outlineLvl w:val="0"/>
    </w:pPr>
    <w:rPr>
      <w:rFonts w:ascii="Inter" w:eastAsia="Inter" w:hAnsi="Inter"/>
      <w:b/>
      <w:snapToGrid w:val="0"/>
      <w:color w:val="171717" w:themeColor="background2" w:themeShade="1A"/>
      <w:sz w:val="28"/>
      <w:szCs w:val="28"/>
      <w:lang w:eastAsia="de-DE" w:bidi="en-US"/>
    </w:rPr>
  </w:style>
  <w:style w:type="character" w:customStyle="1" w:styleId="21-MSHeading10">
    <w:name w:val="2.1-MS Heading1 字符"/>
    <w:basedOn w:val="a2"/>
    <w:link w:val="21-MSHeading1"/>
    <w:qFormat/>
    <w:rPr>
      <w:rFonts w:ascii="Inter" w:eastAsia="Inter" w:hAnsi="Inter" w:cs="Times New Roman"/>
      <w:b/>
      <w:snapToGrid w:val="0"/>
      <w:color w:val="171717" w:themeColor="background2" w:themeShade="1A"/>
      <w:kern w:val="0"/>
      <w:sz w:val="28"/>
      <w:szCs w:val="28"/>
      <w:lang w:eastAsia="de-DE" w:bidi="en-US"/>
    </w:rPr>
  </w:style>
  <w:style w:type="paragraph" w:customStyle="1" w:styleId="31-MSStatements">
    <w:name w:val="3.1-MS Statements"/>
    <w:basedOn w:val="a1"/>
    <w:link w:val="31-MSStatements0"/>
    <w:pPr>
      <w:adjustRightInd w:val="0"/>
      <w:snapToGrid w:val="0"/>
      <w:spacing w:before="360" w:line="320" w:lineRule="exact"/>
      <w:ind w:left="2608"/>
    </w:pPr>
    <w:rPr>
      <w:rFonts w:ascii="Tai Heritage Pro" w:eastAsia="Tai Heritage Pro" w:hAnsi="Tai Heritage Pro" w:cs="Tai Heritage Pro"/>
      <w:b/>
      <w:snapToGrid w:val="0"/>
      <w:lang w:eastAsia="en-US" w:bidi="en-US"/>
    </w:rPr>
  </w:style>
  <w:style w:type="paragraph" w:customStyle="1" w:styleId="32-MSStatementsText">
    <w:name w:val="3.2-MS Statements Text"/>
    <w:basedOn w:val="31-MSStatements"/>
    <w:pPr>
      <w:spacing w:before="0"/>
    </w:pPr>
    <w:rPr>
      <w:b w:val="0"/>
      <w:bCs/>
    </w:rPr>
  </w:style>
  <w:style w:type="character" w:customStyle="1" w:styleId="31-MSStatements0">
    <w:name w:val="3.1-MS Statements 字符"/>
    <w:basedOn w:val="a2"/>
    <w:link w:val="31-MSStatements"/>
    <w:qFormat/>
    <w:rPr>
      <w:rFonts w:ascii="Tai Heritage Pro" w:eastAsia="Tai Heritage Pro" w:hAnsi="Tai Heritage Pro" w:cs="Tai Heritage Pro"/>
      <w:b/>
      <w:snapToGrid w:val="0"/>
      <w:color w:val="000000"/>
      <w:kern w:val="0"/>
      <w:sz w:val="20"/>
      <w:szCs w:val="20"/>
      <w:lang w:eastAsia="en-US" w:bidi="en-US"/>
    </w:rPr>
  </w:style>
  <w:style w:type="paragraph" w:customStyle="1" w:styleId="41-MSReferences">
    <w:name w:val="4.1-MS References"/>
    <w:basedOn w:val="a1"/>
    <w:link w:val="41-MSReferences0"/>
    <w:pPr>
      <w:adjustRightInd w:val="0"/>
      <w:snapToGrid w:val="0"/>
      <w:spacing w:before="480" w:after="240" w:line="228" w:lineRule="auto"/>
      <w:jc w:val="left"/>
      <w:outlineLvl w:val="0"/>
    </w:pPr>
    <w:rPr>
      <w:rFonts w:ascii="Tai Heritage Pro" w:eastAsia="Tai Heritage Pro" w:hAnsi="Tai Heritage Pro" w:cs="Tai Heritage Pro"/>
      <w:b/>
      <w:snapToGrid w:val="0"/>
      <w:color w:val="000000" w:themeColor="text1"/>
      <w:sz w:val="28"/>
      <w:szCs w:val="28"/>
      <w:lang w:eastAsia="de-DE" w:bidi="en-US"/>
    </w:rPr>
  </w:style>
  <w:style w:type="paragraph" w:customStyle="1" w:styleId="42-MSReferencesText">
    <w:name w:val="4.2-MS References Text"/>
    <w:basedOn w:val="a7"/>
    <w:link w:val="42-MSReferencesText0"/>
    <w:pPr>
      <w:numPr>
        <w:numId w:val="1"/>
      </w:numPr>
      <w:snapToGrid/>
      <w:spacing w:line="320" w:lineRule="exact"/>
      <w:jc w:val="both"/>
    </w:pPr>
    <w:rPr>
      <w:rFonts w:ascii="Tai Heritage Pro" w:eastAsia="宋体" w:hAnsi="Tai Heritage Pro" w:cs="Tai Heritage Pro"/>
      <w:snapToGrid w:val="0"/>
      <w:sz w:val="18"/>
      <w:szCs w:val="18"/>
      <w:lang w:val="en-CA" w:eastAsia="en-US" w:bidi="en-US"/>
    </w:rPr>
  </w:style>
  <w:style w:type="character" w:customStyle="1" w:styleId="41-MSReferences0">
    <w:name w:val="4.1-MS References 字符"/>
    <w:basedOn w:val="a2"/>
    <w:link w:val="41-MSReferences"/>
    <w:qFormat/>
    <w:rPr>
      <w:rFonts w:ascii="Tai Heritage Pro" w:eastAsia="Tai Heritage Pro" w:hAnsi="Tai Heritage Pro" w:cs="Tai Heritage Pro"/>
      <w:b/>
      <w:snapToGrid w:val="0"/>
      <w:color w:val="000000" w:themeColor="text1"/>
      <w:kern w:val="0"/>
      <w:sz w:val="28"/>
      <w:szCs w:val="28"/>
      <w:lang w:eastAsia="de-DE" w:bidi="en-US"/>
    </w:rPr>
  </w:style>
  <w:style w:type="character" w:customStyle="1" w:styleId="42-MSReferencesText0">
    <w:name w:val="4.2-MS References Text 字符"/>
    <w:basedOn w:val="a8"/>
    <w:link w:val="42-MSReferencesText"/>
    <w:qFormat/>
    <w:rPr>
      <w:rFonts w:ascii="Tai Heritage Pro" w:eastAsia="宋体" w:hAnsi="Tai Heritage Pro" w:cs="Tai Heritage Pro"/>
      <w:snapToGrid w:val="0"/>
      <w:color w:val="000000"/>
      <w:kern w:val="0"/>
      <w:sz w:val="18"/>
      <w:szCs w:val="18"/>
      <w:lang w:val="en-CA" w:eastAsia="en-US" w:bidi="en-US"/>
    </w:rPr>
  </w:style>
  <w:style w:type="character" w:customStyle="1" w:styleId="a8">
    <w:name w:val="尾注文本 字符"/>
    <w:basedOn w:val="a2"/>
    <w:link w:val="a7"/>
    <w:uiPriority w:val="99"/>
    <w:semiHidden/>
    <w:qFormat/>
    <w:rPr>
      <w:rFonts w:ascii="Palatino Linotype" w:hAnsi="Palatino Linotype" w:cs="Times New Roman"/>
      <w:color w:val="000000"/>
      <w:kern w:val="0"/>
      <w:sz w:val="20"/>
      <w:szCs w:val="20"/>
    </w:rPr>
  </w:style>
  <w:style w:type="paragraph" w:customStyle="1" w:styleId="20MSHeading1-1">
    <w:name w:val="2.0 MS Heading1-1"/>
    <w:basedOn w:val="21-MSHeading1"/>
    <w:link w:val="20MSHeading1-10"/>
    <w:pPr>
      <w:spacing w:before="480" w:line="360" w:lineRule="exact"/>
    </w:pPr>
  </w:style>
  <w:style w:type="character" w:customStyle="1" w:styleId="20MSHeading1-10">
    <w:name w:val="2.0 MS Heading1-1 字符"/>
    <w:basedOn w:val="21-MSHeading10"/>
    <w:link w:val="20MSHeading1-1"/>
    <w:qFormat/>
    <w:rPr>
      <w:rFonts w:ascii="Inter" w:eastAsia="Inter" w:hAnsi="Inter" w:cs="Times New Roman"/>
      <w:b/>
      <w:snapToGrid w:val="0"/>
      <w:color w:val="171717" w:themeColor="background2" w:themeShade="1A"/>
      <w:kern w:val="0"/>
      <w:sz w:val="28"/>
      <w:szCs w:val="28"/>
      <w:lang w:eastAsia="de-DE" w:bidi="en-US"/>
    </w:rPr>
  </w:style>
  <w:style w:type="character" w:customStyle="1" w:styleId="11">
    <w:name w:val="未处理的提及1"/>
    <w:basedOn w:val="a2"/>
    <w:uiPriority w:val="99"/>
    <w:semiHidden/>
    <w:unhideWhenUsed/>
    <w:qFormat/>
    <w:rPr>
      <w:color w:val="605E5C"/>
      <w:shd w:val="clear" w:color="auto" w:fill="E1DFDD"/>
    </w:rPr>
  </w:style>
  <w:style w:type="paragraph" w:customStyle="1" w:styleId="22-MSHeading2">
    <w:name w:val="2.2-MS Heading2"/>
    <w:basedOn w:val="21-MSHeading1"/>
    <w:link w:val="22-MSHeading20"/>
    <w:rPr>
      <w:sz w:val="24"/>
      <w:szCs w:val="24"/>
    </w:rPr>
  </w:style>
  <w:style w:type="character" w:customStyle="1" w:styleId="22-MSHeading20">
    <w:name w:val="2.2-MS Heading2 字符"/>
    <w:basedOn w:val="a2"/>
    <w:link w:val="22-MSHeading2"/>
    <w:qFormat/>
    <w:rPr>
      <w:rFonts w:ascii="Inter" w:eastAsia="Inter" w:hAnsi="Inter" w:cs="Times New Roman"/>
      <w:b/>
      <w:snapToGrid w:val="0"/>
      <w:color w:val="171717" w:themeColor="background2" w:themeShade="1A"/>
      <w:kern w:val="0"/>
      <w:sz w:val="24"/>
      <w:szCs w:val="24"/>
      <w:lang w:eastAsia="de-DE" w:bidi="en-US"/>
    </w:rPr>
  </w:style>
  <w:style w:type="paragraph" w:customStyle="1" w:styleId="35-MSFigureTableText">
    <w:name w:val="3.5-MS Figure/Table Text"/>
    <w:basedOn w:val="a1"/>
    <w:link w:val="35-MSFigureTableText0"/>
    <w:pPr>
      <w:spacing w:line="320" w:lineRule="exact"/>
      <w:jc w:val="center"/>
    </w:pPr>
    <w:rPr>
      <w:rFonts w:ascii="Tai Heritage Pro" w:eastAsia="宋体" w:hAnsi="Tai Heritage Pro" w:cs="Tai Heritage Pro"/>
      <w:color w:val="171717" w:themeColor="background2" w:themeShade="1A"/>
      <w:sz w:val="16"/>
      <w:szCs w:val="16"/>
    </w:rPr>
  </w:style>
  <w:style w:type="character" w:customStyle="1" w:styleId="35-MSFigureTableText0">
    <w:name w:val="3.5-MS Figure/Table Text 字符"/>
    <w:basedOn w:val="a2"/>
    <w:link w:val="35-MSFigureTableText"/>
    <w:qFormat/>
    <w:rPr>
      <w:rFonts w:ascii="Tai Heritage Pro" w:eastAsia="宋体" w:hAnsi="Tai Heritage Pro" w:cs="Tai Heritage Pro"/>
      <w:color w:val="171717" w:themeColor="background2" w:themeShade="1A"/>
      <w:kern w:val="0"/>
      <w:sz w:val="16"/>
      <w:szCs w:val="16"/>
    </w:rPr>
  </w:style>
  <w:style w:type="paragraph" w:customStyle="1" w:styleId="34-MSFigureTableCaption">
    <w:name w:val="3.4-MS Figure/Table Caption"/>
    <w:basedOn w:val="a1"/>
    <w:link w:val="34-MSFigureTableCaption0"/>
    <w:pPr>
      <w:adjustRightInd w:val="0"/>
      <w:snapToGrid w:val="0"/>
      <w:spacing w:before="120" w:after="120" w:line="320" w:lineRule="exact"/>
      <w:ind w:left="2608"/>
    </w:pPr>
    <w:rPr>
      <w:rFonts w:ascii="Inter" w:eastAsia="宋体" w:hAnsi="Inter"/>
      <w:i/>
      <w:iCs/>
      <w:snapToGrid w:val="0"/>
      <w:color w:val="171717" w:themeColor="background2" w:themeShade="1A"/>
      <w:sz w:val="16"/>
      <w:szCs w:val="16"/>
      <w:lang w:eastAsia="de-DE" w:bidi="en-US"/>
    </w:rPr>
  </w:style>
  <w:style w:type="character" w:customStyle="1" w:styleId="34-MSFigureTableCaption0">
    <w:name w:val="3.4-MS Figure/Table Caption 字符"/>
    <w:basedOn w:val="a2"/>
    <w:link w:val="34-MSFigureTableCaption"/>
    <w:qFormat/>
    <w:rPr>
      <w:rFonts w:ascii="Inter" w:eastAsia="宋体" w:hAnsi="Inter" w:cs="Times New Roman"/>
      <w:i/>
      <w:iCs/>
      <w:snapToGrid w:val="0"/>
      <w:color w:val="171717" w:themeColor="background2" w:themeShade="1A"/>
      <w:kern w:val="0"/>
      <w:sz w:val="16"/>
      <w:szCs w:val="16"/>
      <w:lang w:eastAsia="de-DE" w:bidi="en-US"/>
    </w:rPr>
  </w:style>
  <w:style w:type="character" w:customStyle="1" w:styleId="a6">
    <w:name w:val="批注文字 字符"/>
    <w:basedOn w:val="a2"/>
    <w:link w:val="a5"/>
    <w:uiPriority w:val="99"/>
    <w:semiHidden/>
    <w:qFormat/>
    <w:rPr>
      <w:rFonts w:ascii="Palatino Linotype" w:hAnsi="Palatino Linotype" w:cs="Times New Roman"/>
      <w:color w:val="000000"/>
      <w:kern w:val="0"/>
      <w:sz w:val="20"/>
      <w:szCs w:val="20"/>
    </w:rPr>
  </w:style>
  <w:style w:type="character" w:customStyle="1" w:styleId="af">
    <w:name w:val="批注主题 字符"/>
    <w:basedOn w:val="a6"/>
    <w:link w:val="ae"/>
    <w:uiPriority w:val="99"/>
    <w:semiHidden/>
    <w:qFormat/>
    <w:rPr>
      <w:rFonts w:ascii="Palatino Linotype" w:hAnsi="Palatino Linotype" w:cs="Times New Roman"/>
      <w:b/>
      <w:bCs/>
      <w:color w:val="000000"/>
      <w:kern w:val="0"/>
      <w:sz w:val="20"/>
      <w:szCs w:val="20"/>
    </w:rPr>
  </w:style>
  <w:style w:type="character" w:customStyle="1" w:styleId="23">
    <w:name w:val="未处理的提及2"/>
    <w:basedOn w:val="a2"/>
    <w:uiPriority w:val="99"/>
    <w:semiHidden/>
    <w:unhideWhenUsed/>
    <w:qFormat/>
    <w:rPr>
      <w:color w:val="605E5C"/>
      <w:shd w:val="clear" w:color="auto" w:fill="E1DFDD"/>
    </w:rPr>
  </w:style>
  <w:style w:type="character" w:customStyle="1" w:styleId="ql-author-26355308">
    <w:name w:val="ql-author-26355308"/>
    <w:basedOn w:val="a2"/>
  </w:style>
  <w:style w:type="paragraph" w:styleId="af8">
    <w:name w:val="List Paragraph"/>
    <w:basedOn w:val="a1"/>
    <w:link w:val="af9"/>
    <w:uiPriority w:val="34"/>
    <w:qFormat/>
    <w:pPr>
      <w:spacing w:after="200" w:line="276" w:lineRule="auto"/>
      <w:ind w:firstLineChars="200" w:firstLine="420"/>
      <w:jc w:val="left"/>
    </w:pPr>
    <w:rPr>
      <w:rFonts w:asciiTheme="minorHAnsi" w:eastAsia="宋体" w:hAnsiTheme="minorHAnsi" w:cstheme="minorBidi"/>
      <w:color w:val="auto"/>
      <w:sz w:val="22"/>
      <w:szCs w:val="22"/>
      <w:lang w:eastAsia="en-US" w:bidi="en-US"/>
    </w:rPr>
  </w:style>
  <w:style w:type="character" w:customStyle="1" w:styleId="apple-converted-space">
    <w:name w:val="apple-converted-space"/>
    <w:basedOn w:val="a2"/>
  </w:style>
  <w:style w:type="table" w:customStyle="1" w:styleId="210">
    <w:name w:val="无格式表格 21"/>
    <w:basedOn w:val="a3"/>
    <w:uiPriority w:val="42"/>
    <w:qFormat/>
    <w:pPr>
      <w:jc w:val="center"/>
    </w:pPr>
    <w:tblPr>
      <w:tblBorders>
        <w:top w:val="single" w:sz="4" w:space="0" w:color="7F7F7F" w:themeColor="text1" w:themeTint="80"/>
        <w:bottom w:val="single" w:sz="4" w:space="0" w:color="7F7F7F" w:themeColor="text1" w:themeTint="80"/>
      </w:tblBorders>
    </w:tblPr>
    <w:tcPr>
      <w:vAlign w:val="center"/>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a">
    <w:name w:val="Unresolved Mention"/>
    <w:basedOn w:val="a2"/>
    <w:uiPriority w:val="99"/>
    <w:semiHidden/>
    <w:unhideWhenUsed/>
    <w:rsid w:val="006121C4"/>
    <w:rPr>
      <w:color w:val="605E5C"/>
      <w:shd w:val="clear" w:color="auto" w:fill="E1DFDD"/>
    </w:rPr>
  </w:style>
  <w:style w:type="paragraph" w:styleId="HTML">
    <w:name w:val="HTML Address"/>
    <w:basedOn w:val="a1"/>
    <w:link w:val="HTML0"/>
    <w:uiPriority w:val="99"/>
    <w:semiHidden/>
    <w:unhideWhenUsed/>
    <w:rsid w:val="00FF0C3E"/>
    <w:rPr>
      <w:i/>
      <w:iCs/>
    </w:rPr>
  </w:style>
  <w:style w:type="character" w:customStyle="1" w:styleId="HTML0">
    <w:name w:val="HTML 地址 字符"/>
    <w:basedOn w:val="a2"/>
    <w:link w:val="HTML"/>
    <w:uiPriority w:val="99"/>
    <w:semiHidden/>
    <w:rsid w:val="00FF0C3E"/>
    <w:rPr>
      <w:rFonts w:ascii="Palatino Linotype" w:eastAsiaTheme="minorEastAsia" w:hAnsi="Palatino Linotype"/>
      <w:i/>
      <w:iCs/>
      <w:color w:val="000000"/>
    </w:rPr>
  </w:style>
  <w:style w:type="paragraph" w:styleId="HTML1">
    <w:name w:val="HTML Preformatted"/>
    <w:basedOn w:val="a1"/>
    <w:link w:val="HTML2"/>
    <w:uiPriority w:val="99"/>
    <w:semiHidden/>
    <w:unhideWhenUsed/>
    <w:rsid w:val="00FF0C3E"/>
    <w:rPr>
      <w:rFonts w:ascii="Courier New" w:hAnsi="Courier New" w:cs="Courier New"/>
    </w:rPr>
  </w:style>
  <w:style w:type="character" w:customStyle="1" w:styleId="HTML2">
    <w:name w:val="HTML 预设格式 字符"/>
    <w:basedOn w:val="a2"/>
    <w:link w:val="HTML1"/>
    <w:uiPriority w:val="99"/>
    <w:semiHidden/>
    <w:rsid w:val="00FF0C3E"/>
    <w:rPr>
      <w:rFonts w:ascii="Courier New" w:eastAsiaTheme="minorEastAsia" w:hAnsi="Courier New" w:cs="Courier New"/>
      <w:color w:val="000000"/>
    </w:rPr>
  </w:style>
  <w:style w:type="paragraph" w:styleId="TOC1">
    <w:name w:val="toc 1"/>
    <w:basedOn w:val="a1"/>
    <w:next w:val="a1"/>
    <w:autoRedefine/>
    <w:uiPriority w:val="39"/>
    <w:semiHidden/>
    <w:unhideWhenUsed/>
    <w:rsid w:val="00FF0C3E"/>
  </w:style>
  <w:style w:type="paragraph" w:styleId="TOC2">
    <w:name w:val="toc 2"/>
    <w:basedOn w:val="a1"/>
    <w:next w:val="a1"/>
    <w:autoRedefine/>
    <w:uiPriority w:val="39"/>
    <w:semiHidden/>
    <w:unhideWhenUsed/>
    <w:rsid w:val="00FF0C3E"/>
    <w:pPr>
      <w:ind w:leftChars="200" w:left="420"/>
    </w:pPr>
  </w:style>
  <w:style w:type="paragraph" w:styleId="TOC3">
    <w:name w:val="toc 3"/>
    <w:basedOn w:val="a1"/>
    <w:next w:val="a1"/>
    <w:autoRedefine/>
    <w:uiPriority w:val="39"/>
    <w:semiHidden/>
    <w:unhideWhenUsed/>
    <w:rsid w:val="00FF0C3E"/>
    <w:pPr>
      <w:ind w:leftChars="400" w:left="840"/>
    </w:pPr>
  </w:style>
  <w:style w:type="paragraph" w:styleId="TOC4">
    <w:name w:val="toc 4"/>
    <w:basedOn w:val="a1"/>
    <w:next w:val="a1"/>
    <w:autoRedefine/>
    <w:uiPriority w:val="39"/>
    <w:semiHidden/>
    <w:unhideWhenUsed/>
    <w:rsid w:val="00FF0C3E"/>
    <w:pPr>
      <w:ind w:leftChars="600" w:left="1260"/>
    </w:pPr>
  </w:style>
  <w:style w:type="paragraph" w:styleId="TOC5">
    <w:name w:val="toc 5"/>
    <w:basedOn w:val="a1"/>
    <w:next w:val="a1"/>
    <w:autoRedefine/>
    <w:uiPriority w:val="39"/>
    <w:semiHidden/>
    <w:unhideWhenUsed/>
    <w:rsid w:val="00FF0C3E"/>
    <w:pPr>
      <w:ind w:leftChars="800" w:left="1680"/>
    </w:pPr>
  </w:style>
  <w:style w:type="paragraph" w:styleId="TOC6">
    <w:name w:val="toc 6"/>
    <w:basedOn w:val="a1"/>
    <w:next w:val="a1"/>
    <w:autoRedefine/>
    <w:uiPriority w:val="39"/>
    <w:semiHidden/>
    <w:unhideWhenUsed/>
    <w:rsid w:val="00FF0C3E"/>
    <w:pPr>
      <w:ind w:leftChars="1000" w:left="2100"/>
    </w:pPr>
  </w:style>
  <w:style w:type="paragraph" w:styleId="TOC7">
    <w:name w:val="toc 7"/>
    <w:basedOn w:val="a1"/>
    <w:next w:val="a1"/>
    <w:autoRedefine/>
    <w:uiPriority w:val="39"/>
    <w:semiHidden/>
    <w:unhideWhenUsed/>
    <w:rsid w:val="00FF0C3E"/>
    <w:pPr>
      <w:ind w:leftChars="1200" w:left="2520"/>
    </w:pPr>
  </w:style>
  <w:style w:type="paragraph" w:styleId="TOC8">
    <w:name w:val="toc 8"/>
    <w:basedOn w:val="a1"/>
    <w:next w:val="a1"/>
    <w:autoRedefine/>
    <w:uiPriority w:val="39"/>
    <w:semiHidden/>
    <w:unhideWhenUsed/>
    <w:rsid w:val="00FF0C3E"/>
    <w:pPr>
      <w:ind w:leftChars="1400" w:left="2940"/>
    </w:pPr>
  </w:style>
  <w:style w:type="paragraph" w:styleId="TOC9">
    <w:name w:val="toc 9"/>
    <w:basedOn w:val="a1"/>
    <w:next w:val="a1"/>
    <w:autoRedefine/>
    <w:uiPriority w:val="39"/>
    <w:semiHidden/>
    <w:unhideWhenUsed/>
    <w:rsid w:val="00FF0C3E"/>
    <w:pPr>
      <w:ind w:leftChars="1600" w:left="3360"/>
    </w:pPr>
  </w:style>
  <w:style w:type="character" w:customStyle="1" w:styleId="10">
    <w:name w:val="标题 1 字符"/>
    <w:basedOn w:val="a2"/>
    <w:link w:val="1"/>
    <w:uiPriority w:val="9"/>
    <w:rsid w:val="00FF0C3E"/>
    <w:rPr>
      <w:rFonts w:ascii="Palatino Linotype" w:eastAsiaTheme="minorEastAsia" w:hAnsi="Palatino Linotype"/>
      <w:b/>
      <w:bCs/>
      <w:color w:val="000000"/>
      <w:kern w:val="44"/>
      <w:sz w:val="44"/>
      <w:szCs w:val="44"/>
    </w:rPr>
  </w:style>
  <w:style w:type="paragraph" w:styleId="TOC">
    <w:name w:val="TOC Heading"/>
    <w:basedOn w:val="1"/>
    <w:next w:val="a1"/>
    <w:uiPriority w:val="39"/>
    <w:semiHidden/>
    <w:unhideWhenUsed/>
    <w:qFormat/>
    <w:rsid w:val="00FF0C3E"/>
    <w:pPr>
      <w:outlineLvl w:val="9"/>
    </w:pPr>
  </w:style>
  <w:style w:type="paragraph" w:styleId="afb">
    <w:name w:val="Title"/>
    <w:basedOn w:val="a1"/>
    <w:next w:val="a1"/>
    <w:link w:val="afc"/>
    <w:uiPriority w:val="10"/>
    <w:qFormat/>
    <w:rsid w:val="00FF0C3E"/>
    <w:pPr>
      <w:spacing w:before="240" w:after="60"/>
      <w:jc w:val="center"/>
      <w:outlineLvl w:val="0"/>
    </w:pPr>
    <w:rPr>
      <w:rFonts w:asciiTheme="majorHAnsi" w:eastAsiaTheme="majorEastAsia" w:hAnsiTheme="majorHAnsi" w:cstheme="majorBidi"/>
      <w:b/>
      <w:bCs/>
      <w:sz w:val="32"/>
      <w:szCs w:val="32"/>
    </w:rPr>
  </w:style>
  <w:style w:type="character" w:customStyle="1" w:styleId="afc">
    <w:name w:val="标题 字符"/>
    <w:basedOn w:val="a2"/>
    <w:link w:val="afb"/>
    <w:uiPriority w:val="10"/>
    <w:rsid w:val="00FF0C3E"/>
    <w:rPr>
      <w:rFonts w:asciiTheme="majorHAnsi" w:eastAsiaTheme="majorEastAsia" w:hAnsiTheme="majorHAnsi" w:cstheme="majorBidi"/>
      <w:b/>
      <w:bCs/>
      <w:color w:val="000000"/>
      <w:sz w:val="32"/>
      <w:szCs w:val="32"/>
    </w:rPr>
  </w:style>
  <w:style w:type="character" w:customStyle="1" w:styleId="22">
    <w:name w:val="标题 2 字符"/>
    <w:basedOn w:val="a2"/>
    <w:link w:val="21"/>
    <w:uiPriority w:val="9"/>
    <w:semiHidden/>
    <w:rsid w:val="00FF0C3E"/>
    <w:rPr>
      <w:rFonts w:asciiTheme="majorHAnsi" w:eastAsiaTheme="majorEastAsia" w:hAnsiTheme="majorHAnsi" w:cstheme="majorBidi"/>
      <w:b/>
      <w:bCs/>
      <w:color w:val="000000"/>
      <w:sz w:val="32"/>
      <w:szCs w:val="32"/>
    </w:rPr>
  </w:style>
  <w:style w:type="character" w:customStyle="1" w:styleId="32">
    <w:name w:val="标题 3 字符"/>
    <w:basedOn w:val="a2"/>
    <w:link w:val="31"/>
    <w:uiPriority w:val="9"/>
    <w:semiHidden/>
    <w:rsid w:val="00FF0C3E"/>
    <w:rPr>
      <w:rFonts w:ascii="Palatino Linotype" w:eastAsiaTheme="minorEastAsia" w:hAnsi="Palatino Linotype"/>
      <w:b/>
      <w:bCs/>
      <w:color w:val="000000"/>
      <w:sz w:val="32"/>
      <w:szCs w:val="32"/>
    </w:rPr>
  </w:style>
  <w:style w:type="character" w:customStyle="1" w:styleId="42">
    <w:name w:val="标题 4 字符"/>
    <w:basedOn w:val="a2"/>
    <w:link w:val="41"/>
    <w:uiPriority w:val="9"/>
    <w:semiHidden/>
    <w:rsid w:val="00FF0C3E"/>
    <w:rPr>
      <w:rFonts w:asciiTheme="majorHAnsi" w:eastAsiaTheme="majorEastAsia" w:hAnsiTheme="majorHAnsi" w:cstheme="majorBidi"/>
      <w:b/>
      <w:bCs/>
      <w:color w:val="000000"/>
      <w:sz w:val="28"/>
      <w:szCs w:val="28"/>
    </w:rPr>
  </w:style>
  <w:style w:type="character" w:customStyle="1" w:styleId="52">
    <w:name w:val="标题 5 字符"/>
    <w:basedOn w:val="a2"/>
    <w:link w:val="51"/>
    <w:uiPriority w:val="9"/>
    <w:semiHidden/>
    <w:rsid w:val="00FF0C3E"/>
    <w:rPr>
      <w:rFonts w:ascii="Palatino Linotype" w:eastAsiaTheme="minorEastAsia" w:hAnsi="Palatino Linotype"/>
      <w:b/>
      <w:bCs/>
      <w:color w:val="000000"/>
      <w:sz w:val="28"/>
      <w:szCs w:val="28"/>
    </w:rPr>
  </w:style>
  <w:style w:type="character" w:customStyle="1" w:styleId="60">
    <w:name w:val="标题 6 字符"/>
    <w:basedOn w:val="a2"/>
    <w:link w:val="6"/>
    <w:uiPriority w:val="9"/>
    <w:semiHidden/>
    <w:rsid w:val="00FF0C3E"/>
    <w:rPr>
      <w:rFonts w:asciiTheme="majorHAnsi" w:eastAsiaTheme="majorEastAsia" w:hAnsiTheme="majorHAnsi" w:cstheme="majorBidi"/>
      <w:b/>
      <w:bCs/>
      <w:color w:val="000000"/>
      <w:sz w:val="24"/>
      <w:szCs w:val="24"/>
    </w:rPr>
  </w:style>
  <w:style w:type="character" w:customStyle="1" w:styleId="70">
    <w:name w:val="标题 7 字符"/>
    <w:basedOn w:val="a2"/>
    <w:link w:val="7"/>
    <w:uiPriority w:val="9"/>
    <w:semiHidden/>
    <w:rsid w:val="00FF0C3E"/>
    <w:rPr>
      <w:rFonts w:ascii="Palatino Linotype" w:eastAsiaTheme="minorEastAsia" w:hAnsi="Palatino Linotype"/>
      <w:b/>
      <w:bCs/>
      <w:color w:val="000000"/>
      <w:sz w:val="24"/>
      <w:szCs w:val="24"/>
    </w:rPr>
  </w:style>
  <w:style w:type="character" w:customStyle="1" w:styleId="80">
    <w:name w:val="标题 8 字符"/>
    <w:basedOn w:val="a2"/>
    <w:link w:val="8"/>
    <w:uiPriority w:val="9"/>
    <w:semiHidden/>
    <w:rsid w:val="00FF0C3E"/>
    <w:rPr>
      <w:rFonts w:asciiTheme="majorHAnsi" w:eastAsiaTheme="majorEastAsia" w:hAnsiTheme="majorHAnsi" w:cstheme="majorBidi"/>
      <w:color w:val="000000"/>
      <w:sz w:val="24"/>
      <w:szCs w:val="24"/>
    </w:rPr>
  </w:style>
  <w:style w:type="character" w:customStyle="1" w:styleId="90">
    <w:name w:val="标题 9 字符"/>
    <w:basedOn w:val="a2"/>
    <w:link w:val="9"/>
    <w:uiPriority w:val="9"/>
    <w:semiHidden/>
    <w:rsid w:val="00FF0C3E"/>
    <w:rPr>
      <w:rFonts w:asciiTheme="majorHAnsi" w:eastAsiaTheme="majorEastAsia" w:hAnsiTheme="majorHAnsi" w:cstheme="majorBidi"/>
      <w:color w:val="000000"/>
      <w:sz w:val="21"/>
      <w:szCs w:val="21"/>
    </w:rPr>
  </w:style>
  <w:style w:type="paragraph" w:styleId="afd">
    <w:name w:val="Salutation"/>
    <w:basedOn w:val="a1"/>
    <w:next w:val="a1"/>
    <w:link w:val="afe"/>
    <w:uiPriority w:val="99"/>
    <w:semiHidden/>
    <w:unhideWhenUsed/>
    <w:rsid w:val="00FF0C3E"/>
  </w:style>
  <w:style w:type="character" w:customStyle="1" w:styleId="afe">
    <w:name w:val="称呼 字符"/>
    <w:basedOn w:val="a2"/>
    <w:link w:val="afd"/>
    <w:uiPriority w:val="99"/>
    <w:semiHidden/>
    <w:rsid w:val="00FF0C3E"/>
    <w:rPr>
      <w:rFonts w:ascii="Palatino Linotype" w:eastAsiaTheme="minorEastAsia" w:hAnsi="Palatino Linotype"/>
      <w:color w:val="000000"/>
    </w:rPr>
  </w:style>
  <w:style w:type="paragraph" w:styleId="aff">
    <w:name w:val="Plain Text"/>
    <w:basedOn w:val="a1"/>
    <w:link w:val="aff0"/>
    <w:uiPriority w:val="99"/>
    <w:semiHidden/>
    <w:unhideWhenUsed/>
    <w:rsid w:val="00FF0C3E"/>
    <w:rPr>
      <w:rFonts w:asciiTheme="minorEastAsia" w:hAnsi="Courier New" w:cs="Courier New"/>
    </w:rPr>
  </w:style>
  <w:style w:type="character" w:customStyle="1" w:styleId="aff0">
    <w:name w:val="纯文本 字符"/>
    <w:basedOn w:val="a2"/>
    <w:link w:val="aff"/>
    <w:uiPriority w:val="99"/>
    <w:semiHidden/>
    <w:rsid w:val="00FF0C3E"/>
    <w:rPr>
      <w:rFonts w:asciiTheme="minorEastAsia" w:eastAsiaTheme="minorEastAsia" w:hAnsi="Courier New" w:cs="Courier New"/>
      <w:color w:val="000000"/>
    </w:rPr>
  </w:style>
  <w:style w:type="paragraph" w:styleId="aff1">
    <w:name w:val="E-mail Signature"/>
    <w:basedOn w:val="a1"/>
    <w:link w:val="aff2"/>
    <w:uiPriority w:val="99"/>
    <w:semiHidden/>
    <w:unhideWhenUsed/>
    <w:rsid w:val="00FF0C3E"/>
  </w:style>
  <w:style w:type="character" w:customStyle="1" w:styleId="aff2">
    <w:name w:val="电子邮件签名 字符"/>
    <w:basedOn w:val="a2"/>
    <w:link w:val="aff1"/>
    <w:uiPriority w:val="99"/>
    <w:semiHidden/>
    <w:rsid w:val="00FF0C3E"/>
    <w:rPr>
      <w:rFonts w:ascii="Palatino Linotype" w:eastAsiaTheme="minorEastAsia" w:hAnsi="Palatino Linotype"/>
      <w:color w:val="000000"/>
    </w:rPr>
  </w:style>
  <w:style w:type="paragraph" w:styleId="aff3">
    <w:name w:val="Subtitle"/>
    <w:basedOn w:val="a1"/>
    <w:next w:val="a1"/>
    <w:link w:val="aff4"/>
    <w:uiPriority w:val="11"/>
    <w:qFormat/>
    <w:rsid w:val="00FF0C3E"/>
    <w:pPr>
      <w:spacing w:before="240" w:after="60" w:line="312" w:lineRule="atLeast"/>
      <w:jc w:val="center"/>
      <w:outlineLvl w:val="1"/>
    </w:pPr>
    <w:rPr>
      <w:rFonts w:asciiTheme="minorHAnsi" w:hAnsiTheme="minorHAnsi" w:cstheme="minorBidi"/>
      <w:b/>
      <w:bCs/>
      <w:kern w:val="28"/>
      <w:sz w:val="32"/>
      <w:szCs w:val="32"/>
    </w:rPr>
  </w:style>
  <w:style w:type="character" w:customStyle="1" w:styleId="aff4">
    <w:name w:val="副标题 字符"/>
    <w:basedOn w:val="a2"/>
    <w:link w:val="aff3"/>
    <w:uiPriority w:val="11"/>
    <w:rsid w:val="00FF0C3E"/>
    <w:rPr>
      <w:rFonts w:asciiTheme="minorHAnsi" w:eastAsiaTheme="minorEastAsia" w:hAnsiTheme="minorHAnsi" w:cstheme="minorBidi"/>
      <w:b/>
      <w:bCs/>
      <w:color w:val="000000"/>
      <w:kern w:val="28"/>
      <w:sz w:val="32"/>
      <w:szCs w:val="32"/>
    </w:rPr>
  </w:style>
  <w:style w:type="paragraph" w:styleId="aff5">
    <w:name w:val="macro"/>
    <w:link w:val="aff6"/>
    <w:uiPriority w:val="99"/>
    <w:semiHidden/>
    <w:unhideWhenUsed/>
    <w:rsid w:val="00FF0C3E"/>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color w:val="000000"/>
      <w:sz w:val="24"/>
      <w:szCs w:val="24"/>
    </w:rPr>
  </w:style>
  <w:style w:type="character" w:customStyle="1" w:styleId="aff6">
    <w:name w:val="宏文本 字符"/>
    <w:basedOn w:val="a2"/>
    <w:link w:val="aff5"/>
    <w:uiPriority w:val="99"/>
    <w:semiHidden/>
    <w:rsid w:val="00FF0C3E"/>
    <w:rPr>
      <w:rFonts w:ascii="Courier New" w:hAnsi="Courier New" w:cs="Courier New"/>
      <w:color w:val="000000"/>
      <w:sz w:val="24"/>
      <w:szCs w:val="24"/>
    </w:rPr>
  </w:style>
  <w:style w:type="paragraph" w:styleId="aff7">
    <w:name w:val="envelope return"/>
    <w:basedOn w:val="a1"/>
    <w:uiPriority w:val="99"/>
    <w:semiHidden/>
    <w:unhideWhenUsed/>
    <w:rsid w:val="00FF0C3E"/>
    <w:pPr>
      <w:snapToGrid w:val="0"/>
    </w:pPr>
    <w:rPr>
      <w:rFonts w:asciiTheme="majorHAnsi" w:eastAsiaTheme="majorEastAsia" w:hAnsiTheme="majorHAnsi" w:cstheme="majorBidi"/>
    </w:rPr>
  </w:style>
  <w:style w:type="paragraph" w:styleId="aff8">
    <w:name w:val="footnote text"/>
    <w:basedOn w:val="a1"/>
    <w:link w:val="aff9"/>
    <w:uiPriority w:val="99"/>
    <w:unhideWhenUsed/>
    <w:qFormat/>
    <w:rsid w:val="00FF0C3E"/>
    <w:pPr>
      <w:snapToGrid w:val="0"/>
      <w:jc w:val="left"/>
    </w:pPr>
    <w:rPr>
      <w:sz w:val="18"/>
      <w:szCs w:val="18"/>
    </w:rPr>
  </w:style>
  <w:style w:type="character" w:customStyle="1" w:styleId="aff9">
    <w:name w:val="脚注文本 字符"/>
    <w:basedOn w:val="a2"/>
    <w:link w:val="aff8"/>
    <w:uiPriority w:val="99"/>
    <w:rsid w:val="00FF0C3E"/>
    <w:rPr>
      <w:rFonts w:ascii="Palatino Linotype" w:eastAsiaTheme="minorEastAsia" w:hAnsi="Palatino Linotype"/>
      <w:color w:val="000000"/>
      <w:sz w:val="18"/>
      <w:szCs w:val="18"/>
    </w:rPr>
  </w:style>
  <w:style w:type="paragraph" w:styleId="affa">
    <w:name w:val="Closing"/>
    <w:basedOn w:val="a1"/>
    <w:link w:val="affb"/>
    <w:uiPriority w:val="99"/>
    <w:semiHidden/>
    <w:unhideWhenUsed/>
    <w:rsid w:val="00FF0C3E"/>
    <w:pPr>
      <w:ind w:leftChars="2100" w:left="100"/>
    </w:pPr>
  </w:style>
  <w:style w:type="character" w:customStyle="1" w:styleId="affb">
    <w:name w:val="结束语 字符"/>
    <w:basedOn w:val="a2"/>
    <w:link w:val="affa"/>
    <w:uiPriority w:val="99"/>
    <w:semiHidden/>
    <w:rsid w:val="00FF0C3E"/>
    <w:rPr>
      <w:rFonts w:ascii="Palatino Linotype" w:eastAsiaTheme="minorEastAsia" w:hAnsi="Palatino Linotype"/>
      <w:color w:val="000000"/>
    </w:rPr>
  </w:style>
  <w:style w:type="paragraph" w:styleId="affc">
    <w:name w:val="List"/>
    <w:basedOn w:val="a1"/>
    <w:uiPriority w:val="99"/>
    <w:semiHidden/>
    <w:unhideWhenUsed/>
    <w:rsid w:val="00FF0C3E"/>
    <w:pPr>
      <w:ind w:left="200" w:hangingChars="200" w:hanging="200"/>
      <w:contextualSpacing/>
    </w:pPr>
  </w:style>
  <w:style w:type="paragraph" w:styleId="24">
    <w:name w:val="List 2"/>
    <w:basedOn w:val="a1"/>
    <w:uiPriority w:val="99"/>
    <w:semiHidden/>
    <w:unhideWhenUsed/>
    <w:rsid w:val="00FF0C3E"/>
    <w:pPr>
      <w:ind w:leftChars="200" w:left="100" w:hangingChars="200" w:hanging="200"/>
      <w:contextualSpacing/>
    </w:pPr>
  </w:style>
  <w:style w:type="paragraph" w:styleId="33">
    <w:name w:val="List 3"/>
    <w:basedOn w:val="a1"/>
    <w:uiPriority w:val="99"/>
    <w:semiHidden/>
    <w:unhideWhenUsed/>
    <w:rsid w:val="00FF0C3E"/>
    <w:pPr>
      <w:ind w:leftChars="400" w:left="100" w:hangingChars="200" w:hanging="200"/>
      <w:contextualSpacing/>
    </w:pPr>
  </w:style>
  <w:style w:type="paragraph" w:styleId="43">
    <w:name w:val="List 4"/>
    <w:basedOn w:val="a1"/>
    <w:uiPriority w:val="99"/>
    <w:semiHidden/>
    <w:unhideWhenUsed/>
    <w:rsid w:val="00FF0C3E"/>
    <w:pPr>
      <w:ind w:leftChars="600" w:left="100" w:hangingChars="200" w:hanging="200"/>
      <w:contextualSpacing/>
    </w:pPr>
  </w:style>
  <w:style w:type="paragraph" w:styleId="53">
    <w:name w:val="List 5"/>
    <w:basedOn w:val="a1"/>
    <w:uiPriority w:val="99"/>
    <w:semiHidden/>
    <w:unhideWhenUsed/>
    <w:rsid w:val="00FF0C3E"/>
    <w:pPr>
      <w:ind w:leftChars="800" w:left="100" w:hangingChars="200" w:hanging="200"/>
      <w:contextualSpacing/>
    </w:pPr>
  </w:style>
  <w:style w:type="paragraph" w:styleId="a">
    <w:name w:val="List Number"/>
    <w:basedOn w:val="a1"/>
    <w:uiPriority w:val="99"/>
    <w:semiHidden/>
    <w:unhideWhenUsed/>
    <w:rsid w:val="00FF0C3E"/>
    <w:pPr>
      <w:numPr>
        <w:numId w:val="20"/>
      </w:numPr>
      <w:contextualSpacing/>
    </w:pPr>
  </w:style>
  <w:style w:type="paragraph" w:styleId="2">
    <w:name w:val="List Number 2"/>
    <w:basedOn w:val="a1"/>
    <w:uiPriority w:val="99"/>
    <w:semiHidden/>
    <w:unhideWhenUsed/>
    <w:rsid w:val="00FF0C3E"/>
    <w:pPr>
      <w:numPr>
        <w:numId w:val="21"/>
      </w:numPr>
      <w:contextualSpacing/>
    </w:pPr>
  </w:style>
  <w:style w:type="paragraph" w:styleId="3">
    <w:name w:val="List Number 3"/>
    <w:basedOn w:val="a1"/>
    <w:uiPriority w:val="99"/>
    <w:semiHidden/>
    <w:unhideWhenUsed/>
    <w:rsid w:val="00FF0C3E"/>
    <w:pPr>
      <w:numPr>
        <w:numId w:val="22"/>
      </w:numPr>
      <w:contextualSpacing/>
    </w:pPr>
  </w:style>
  <w:style w:type="paragraph" w:styleId="4">
    <w:name w:val="List Number 4"/>
    <w:basedOn w:val="a1"/>
    <w:uiPriority w:val="99"/>
    <w:semiHidden/>
    <w:unhideWhenUsed/>
    <w:rsid w:val="00FF0C3E"/>
    <w:pPr>
      <w:numPr>
        <w:numId w:val="23"/>
      </w:numPr>
      <w:contextualSpacing/>
    </w:pPr>
  </w:style>
  <w:style w:type="paragraph" w:styleId="5">
    <w:name w:val="List Number 5"/>
    <w:basedOn w:val="a1"/>
    <w:uiPriority w:val="99"/>
    <w:semiHidden/>
    <w:unhideWhenUsed/>
    <w:rsid w:val="00FF0C3E"/>
    <w:pPr>
      <w:numPr>
        <w:numId w:val="24"/>
      </w:numPr>
      <w:contextualSpacing/>
    </w:pPr>
  </w:style>
  <w:style w:type="paragraph" w:styleId="affd">
    <w:name w:val="List Continue"/>
    <w:basedOn w:val="a1"/>
    <w:uiPriority w:val="99"/>
    <w:semiHidden/>
    <w:unhideWhenUsed/>
    <w:rsid w:val="00FF0C3E"/>
    <w:pPr>
      <w:spacing w:after="120"/>
      <w:ind w:leftChars="200" w:left="420"/>
      <w:contextualSpacing/>
    </w:pPr>
  </w:style>
  <w:style w:type="paragraph" w:styleId="25">
    <w:name w:val="List Continue 2"/>
    <w:basedOn w:val="a1"/>
    <w:uiPriority w:val="99"/>
    <w:semiHidden/>
    <w:unhideWhenUsed/>
    <w:rsid w:val="00FF0C3E"/>
    <w:pPr>
      <w:spacing w:after="120"/>
      <w:ind w:leftChars="400" w:left="840"/>
      <w:contextualSpacing/>
    </w:pPr>
  </w:style>
  <w:style w:type="paragraph" w:styleId="34">
    <w:name w:val="List Continue 3"/>
    <w:basedOn w:val="a1"/>
    <w:uiPriority w:val="99"/>
    <w:semiHidden/>
    <w:unhideWhenUsed/>
    <w:rsid w:val="00FF0C3E"/>
    <w:pPr>
      <w:spacing w:after="120"/>
      <w:ind w:leftChars="600" w:left="1260"/>
      <w:contextualSpacing/>
    </w:pPr>
  </w:style>
  <w:style w:type="paragraph" w:styleId="44">
    <w:name w:val="List Continue 4"/>
    <w:basedOn w:val="a1"/>
    <w:uiPriority w:val="99"/>
    <w:semiHidden/>
    <w:unhideWhenUsed/>
    <w:rsid w:val="00FF0C3E"/>
    <w:pPr>
      <w:spacing w:after="120"/>
      <w:ind w:leftChars="800" w:left="1680"/>
      <w:contextualSpacing/>
    </w:pPr>
  </w:style>
  <w:style w:type="paragraph" w:styleId="54">
    <w:name w:val="List Continue 5"/>
    <w:basedOn w:val="a1"/>
    <w:uiPriority w:val="99"/>
    <w:semiHidden/>
    <w:unhideWhenUsed/>
    <w:rsid w:val="00FF0C3E"/>
    <w:pPr>
      <w:spacing w:after="120"/>
      <w:ind w:leftChars="1000" w:left="2100"/>
      <w:contextualSpacing/>
    </w:pPr>
  </w:style>
  <w:style w:type="paragraph" w:styleId="a0">
    <w:name w:val="List Bullet"/>
    <w:basedOn w:val="a1"/>
    <w:uiPriority w:val="99"/>
    <w:semiHidden/>
    <w:unhideWhenUsed/>
    <w:rsid w:val="00FF0C3E"/>
    <w:pPr>
      <w:numPr>
        <w:numId w:val="25"/>
      </w:numPr>
      <w:contextualSpacing/>
    </w:pPr>
  </w:style>
  <w:style w:type="paragraph" w:styleId="20">
    <w:name w:val="List Bullet 2"/>
    <w:basedOn w:val="a1"/>
    <w:uiPriority w:val="99"/>
    <w:semiHidden/>
    <w:unhideWhenUsed/>
    <w:rsid w:val="00FF0C3E"/>
    <w:pPr>
      <w:numPr>
        <w:numId w:val="26"/>
      </w:numPr>
      <w:contextualSpacing/>
    </w:pPr>
  </w:style>
  <w:style w:type="paragraph" w:styleId="30">
    <w:name w:val="List Bullet 3"/>
    <w:basedOn w:val="a1"/>
    <w:uiPriority w:val="99"/>
    <w:semiHidden/>
    <w:unhideWhenUsed/>
    <w:rsid w:val="00FF0C3E"/>
    <w:pPr>
      <w:numPr>
        <w:numId w:val="27"/>
      </w:numPr>
      <w:contextualSpacing/>
    </w:pPr>
  </w:style>
  <w:style w:type="paragraph" w:styleId="40">
    <w:name w:val="List Bullet 4"/>
    <w:basedOn w:val="a1"/>
    <w:uiPriority w:val="99"/>
    <w:semiHidden/>
    <w:unhideWhenUsed/>
    <w:rsid w:val="00FF0C3E"/>
    <w:pPr>
      <w:numPr>
        <w:numId w:val="28"/>
      </w:numPr>
      <w:contextualSpacing/>
    </w:pPr>
  </w:style>
  <w:style w:type="paragraph" w:styleId="50">
    <w:name w:val="List Bullet 5"/>
    <w:basedOn w:val="a1"/>
    <w:uiPriority w:val="99"/>
    <w:semiHidden/>
    <w:unhideWhenUsed/>
    <w:rsid w:val="00FF0C3E"/>
    <w:pPr>
      <w:numPr>
        <w:numId w:val="29"/>
      </w:numPr>
      <w:contextualSpacing/>
    </w:pPr>
  </w:style>
  <w:style w:type="paragraph" w:styleId="affe">
    <w:name w:val="Intense Quote"/>
    <w:basedOn w:val="a1"/>
    <w:next w:val="a1"/>
    <w:link w:val="afff"/>
    <w:uiPriority w:val="99"/>
    <w:semiHidden/>
    <w:unhideWhenUsed/>
    <w:rsid w:val="00FF0C3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
    <w:name w:val="明显引用 字符"/>
    <w:basedOn w:val="a2"/>
    <w:link w:val="affe"/>
    <w:uiPriority w:val="99"/>
    <w:semiHidden/>
    <w:rsid w:val="00FF0C3E"/>
    <w:rPr>
      <w:rFonts w:ascii="Palatino Linotype" w:eastAsiaTheme="minorEastAsia" w:hAnsi="Palatino Linotype"/>
      <w:i/>
      <w:iCs/>
      <w:color w:val="4472C4" w:themeColor="accent1"/>
    </w:rPr>
  </w:style>
  <w:style w:type="paragraph" w:styleId="afff0">
    <w:name w:val="Balloon Text"/>
    <w:basedOn w:val="a1"/>
    <w:link w:val="afff1"/>
    <w:uiPriority w:val="99"/>
    <w:semiHidden/>
    <w:unhideWhenUsed/>
    <w:rsid w:val="00FF0C3E"/>
    <w:pPr>
      <w:spacing w:line="240" w:lineRule="auto"/>
    </w:pPr>
    <w:rPr>
      <w:sz w:val="18"/>
      <w:szCs w:val="18"/>
    </w:rPr>
  </w:style>
  <w:style w:type="character" w:customStyle="1" w:styleId="afff1">
    <w:name w:val="批注框文本 字符"/>
    <w:basedOn w:val="a2"/>
    <w:link w:val="afff0"/>
    <w:uiPriority w:val="99"/>
    <w:semiHidden/>
    <w:rsid w:val="00FF0C3E"/>
    <w:rPr>
      <w:rFonts w:ascii="Palatino Linotype" w:eastAsiaTheme="minorEastAsia" w:hAnsi="Palatino Linotype"/>
      <w:color w:val="000000"/>
      <w:sz w:val="18"/>
      <w:szCs w:val="18"/>
    </w:rPr>
  </w:style>
  <w:style w:type="paragraph" w:styleId="afff2">
    <w:name w:val="Signature"/>
    <w:basedOn w:val="a1"/>
    <w:link w:val="afff3"/>
    <w:uiPriority w:val="99"/>
    <w:semiHidden/>
    <w:unhideWhenUsed/>
    <w:rsid w:val="00FF0C3E"/>
    <w:pPr>
      <w:ind w:leftChars="2100" w:left="100"/>
    </w:pPr>
  </w:style>
  <w:style w:type="character" w:customStyle="1" w:styleId="afff3">
    <w:name w:val="签名 字符"/>
    <w:basedOn w:val="a2"/>
    <w:link w:val="afff2"/>
    <w:uiPriority w:val="99"/>
    <w:semiHidden/>
    <w:rsid w:val="00FF0C3E"/>
    <w:rPr>
      <w:rFonts w:ascii="Palatino Linotype" w:eastAsiaTheme="minorEastAsia" w:hAnsi="Palatino Linotype"/>
      <w:color w:val="000000"/>
    </w:rPr>
  </w:style>
  <w:style w:type="paragraph" w:styleId="afff4">
    <w:name w:val="Date"/>
    <w:basedOn w:val="a1"/>
    <w:next w:val="a1"/>
    <w:link w:val="afff5"/>
    <w:uiPriority w:val="99"/>
    <w:semiHidden/>
    <w:unhideWhenUsed/>
    <w:rsid w:val="00FF0C3E"/>
    <w:pPr>
      <w:ind w:leftChars="2500" w:left="100"/>
    </w:pPr>
  </w:style>
  <w:style w:type="character" w:customStyle="1" w:styleId="afff5">
    <w:name w:val="日期 字符"/>
    <w:basedOn w:val="a2"/>
    <w:link w:val="afff4"/>
    <w:uiPriority w:val="99"/>
    <w:semiHidden/>
    <w:rsid w:val="00FF0C3E"/>
    <w:rPr>
      <w:rFonts w:ascii="Palatino Linotype" w:eastAsiaTheme="minorEastAsia" w:hAnsi="Palatino Linotype"/>
      <w:color w:val="000000"/>
    </w:rPr>
  </w:style>
  <w:style w:type="paragraph" w:styleId="afff6">
    <w:name w:val="envelope address"/>
    <w:basedOn w:val="a1"/>
    <w:uiPriority w:val="99"/>
    <w:semiHidden/>
    <w:unhideWhenUsed/>
    <w:rsid w:val="00FF0C3E"/>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7">
    <w:name w:val="Bibliography"/>
    <w:basedOn w:val="a1"/>
    <w:next w:val="a1"/>
    <w:uiPriority w:val="37"/>
    <w:semiHidden/>
    <w:unhideWhenUsed/>
    <w:rsid w:val="00FF0C3E"/>
  </w:style>
  <w:style w:type="paragraph" w:styleId="12">
    <w:name w:val="index 1"/>
    <w:basedOn w:val="a1"/>
    <w:next w:val="a1"/>
    <w:autoRedefine/>
    <w:uiPriority w:val="99"/>
    <w:semiHidden/>
    <w:unhideWhenUsed/>
    <w:rsid w:val="00FF0C3E"/>
  </w:style>
  <w:style w:type="paragraph" w:styleId="26">
    <w:name w:val="index 2"/>
    <w:basedOn w:val="a1"/>
    <w:next w:val="a1"/>
    <w:autoRedefine/>
    <w:uiPriority w:val="99"/>
    <w:semiHidden/>
    <w:unhideWhenUsed/>
    <w:rsid w:val="00FF0C3E"/>
    <w:pPr>
      <w:ind w:leftChars="200" w:left="200"/>
    </w:pPr>
  </w:style>
  <w:style w:type="paragraph" w:styleId="35">
    <w:name w:val="index 3"/>
    <w:basedOn w:val="a1"/>
    <w:next w:val="a1"/>
    <w:autoRedefine/>
    <w:uiPriority w:val="99"/>
    <w:semiHidden/>
    <w:unhideWhenUsed/>
    <w:rsid w:val="00FF0C3E"/>
    <w:pPr>
      <w:ind w:leftChars="400" w:left="400"/>
    </w:pPr>
  </w:style>
  <w:style w:type="paragraph" w:styleId="45">
    <w:name w:val="index 4"/>
    <w:basedOn w:val="a1"/>
    <w:next w:val="a1"/>
    <w:autoRedefine/>
    <w:uiPriority w:val="99"/>
    <w:semiHidden/>
    <w:unhideWhenUsed/>
    <w:rsid w:val="00FF0C3E"/>
    <w:pPr>
      <w:ind w:leftChars="600" w:left="600"/>
    </w:pPr>
  </w:style>
  <w:style w:type="paragraph" w:styleId="55">
    <w:name w:val="index 5"/>
    <w:basedOn w:val="a1"/>
    <w:next w:val="a1"/>
    <w:autoRedefine/>
    <w:uiPriority w:val="99"/>
    <w:semiHidden/>
    <w:unhideWhenUsed/>
    <w:rsid w:val="00FF0C3E"/>
    <w:pPr>
      <w:ind w:leftChars="800" w:left="800"/>
    </w:pPr>
  </w:style>
  <w:style w:type="paragraph" w:styleId="61">
    <w:name w:val="index 6"/>
    <w:basedOn w:val="a1"/>
    <w:next w:val="a1"/>
    <w:autoRedefine/>
    <w:uiPriority w:val="99"/>
    <w:semiHidden/>
    <w:unhideWhenUsed/>
    <w:rsid w:val="00FF0C3E"/>
    <w:pPr>
      <w:ind w:leftChars="1000" w:left="1000"/>
    </w:pPr>
  </w:style>
  <w:style w:type="paragraph" w:styleId="71">
    <w:name w:val="index 7"/>
    <w:basedOn w:val="a1"/>
    <w:next w:val="a1"/>
    <w:autoRedefine/>
    <w:uiPriority w:val="99"/>
    <w:semiHidden/>
    <w:unhideWhenUsed/>
    <w:rsid w:val="00FF0C3E"/>
    <w:pPr>
      <w:ind w:leftChars="1200" w:left="1200"/>
    </w:pPr>
  </w:style>
  <w:style w:type="paragraph" w:styleId="81">
    <w:name w:val="index 8"/>
    <w:basedOn w:val="a1"/>
    <w:next w:val="a1"/>
    <w:autoRedefine/>
    <w:uiPriority w:val="99"/>
    <w:semiHidden/>
    <w:unhideWhenUsed/>
    <w:rsid w:val="00FF0C3E"/>
    <w:pPr>
      <w:ind w:leftChars="1400" w:left="1400"/>
    </w:pPr>
  </w:style>
  <w:style w:type="paragraph" w:styleId="91">
    <w:name w:val="index 9"/>
    <w:basedOn w:val="a1"/>
    <w:next w:val="a1"/>
    <w:autoRedefine/>
    <w:uiPriority w:val="99"/>
    <w:semiHidden/>
    <w:unhideWhenUsed/>
    <w:rsid w:val="00FF0C3E"/>
    <w:pPr>
      <w:ind w:leftChars="1600" w:left="1600"/>
    </w:pPr>
  </w:style>
  <w:style w:type="paragraph" w:styleId="afff8">
    <w:name w:val="index heading"/>
    <w:basedOn w:val="a1"/>
    <w:next w:val="12"/>
    <w:uiPriority w:val="99"/>
    <w:semiHidden/>
    <w:unhideWhenUsed/>
    <w:rsid w:val="00FF0C3E"/>
    <w:rPr>
      <w:rFonts w:asciiTheme="majorHAnsi" w:eastAsiaTheme="majorEastAsia" w:hAnsiTheme="majorHAnsi" w:cstheme="majorBidi"/>
      <w:b/>
      <w:bCs/>
    </w:rPr>
  </w:style>
  <w:style w:type="paragraph" w:styleId="afff9">
    <w:name w:val="caption"/>
    <w:basedOn w:val="a1"/>
    <w:next w:val="a1"/>
    <w:uiPriority w:val="35"/>
    <w:unhideWhenUsed/>
    <w:qFormat/>
    <w:rsid w:val="00FF0C3E"/>
    <w:rPr>
      <w:rFonts w:asciiTheme="majorHAnsi" w:eastAsia="黑体" w:hAnsiTheme="majorHAnsi" w:cstheme="majorBidi"/>
    </w:rPr>
  </w:style>
  <w:style w:type="paragraph" w:styleId="afffa">
    <w:name w:val="table of figures"/>
    <w:basedOn w:val="a1"/>
    <w:next w:val="a1"/>
    <w:uiPriority w:val="99"/>
    <w:semiHidden/>
    <w:unhideWhenUsed/>
    <w:rsid w:val="00FF0C3E"/>
    <w:pPr>
      <w:ind w:leftChars="200" w:left="200" w:hangingChars="200" w:hanging="200"/>
    </w:pPr>
  </w:style>
  <w:style w:type="paragraph" w:styleId="afffb">
    <w:name w:val="Block Text"/>
    <w:basedOn w:val="a1"/>
    <w:uiPriority w:val="99"/>
    <w:semiHidden/>
    <w:unhideWhenUsed/>
    <w:rsid w:val="00FF0C3E"/>
    <w:pPr>
      <w:spacing w:after="120"/>
      <w:ind w:leftChars="700" w:left="1440" w:rightChars="700" w:right="1440"/>
    </w:pPr>
  </w:style>
  <w:style w:type="paragraph" w:styleId="afffc">
    <w:name w:val="Document Map"/>
    <w:basedOn w:val="a1"/>
    <w:link w:val="afffd"/>
    <w:uiPriority w:val="99"/>
    <w:semiHidden/>
    <w:unhideWhenUsed/>
    <w:rsid w:val="00FF0C3E"/>
    <w:rPr>
      <w:rFonts w:ascii="Microsoft YaHei UI" w:eastAsia="Microsoft YaHei UI"/>
      <w:sz w:val="18"/>
      <w:szCs w:val="18"/>
    </w:rPr>
  </w:style>
  <w:style w:type="character" w:customStyle="1" w:styleId="afffd">
    <w:name w:val="文档结构图 字符"/>
    <w:basedOn w:val="a2"/>
    <w:link w:val="afffc"/>
    <w:uiPriority w:val="99"/>
    <w:semiHidden/>
    <w:rsid w:val="00FF0C3E"/>
    <w:rPr>
      <w:rFonts w:ascii="Microsoft YaHei UI" w:eastAsia="Microsoft YaHei UI" w:hAnsi="Palatino Linotype"/>
      <w:color w:val="000000"/>
      <w:sz w:val="18"/>
      <w:szCs w:val="18"/>
    </w:rPr>
  </w:style>
  <w:style w:type="paragraph" w:styleId="afffe">
    <w:name w:val="No Spacing"/>
    <w:uiPriority w:val="99"/>
    <w:semiHidden/>
    <w:unhideWhenUsed/>
    <w:rsid w:val="00FF0C3E"/>
    <w:pPr>
      <w:jc w:val="both"/>
    </w:pPr>
    <w:rPr>
      <w:rFonts w:ascii="Palatino Linotype" w:eastAsiaTheme="minorEastAsia" w:hAnsi="Palatino Linotype"/>
      <w:color w:val="000000"/>
    </w:rPr>
  </w:style>
  <w:style w:type="paragraph" w:styleId="affff">
    <w:name w:val="Message Header"/>
    <w:basedOn w:val="a1"/>
    <w:link w:val="affff0"/>
    <w:uiPriority w:val="99"/>
    <w:semiHidden/>
    <w:unhideWhenUsed/>
    <w:rsid w:val="00FF0C3E"/>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affff0">
    <w:name w:val="信息标题 字符"/>
    <w:basedOn w:val="a2"/>
    <w:link w:val="affff"/>
    <w:uiPriority w:val="99"/>
    <w:semiHidden/>
    <w:rsid w:val="00FF0C3E"/>
    <w:rPr>
      <w:rFonts w:asciiTheme="majorHAnsi" w:eastAsiaTheme="majorEastAsia" w:hAnsiTheme="majorHAnsi" w:cstheme="majorBidi"/>
      <w:color w:val="000000"/>
      <w:sz w:val="24"/>
      <w:szCs w:val="24"/>
      <w:shd w:val="pct20" w:color="auto" w:fill="auto"/>
    </w:rPr>
  </w:style>
  <w:style w:type="paragraph" w:styleId="affff1">
    <w:name w:val="table of authorities"/>
    <w:basedOn w:val="a1"/>
    <w:next w:val="a1"/>
    <w:uiPriority w:val="99"/>
    <w:semiHidden/>
    <w:unhideWhenUsed/>
    <w:rsid w:val="00FF0C3E"/>
    <w:pPr>
      <w:ind w:leftChars="200" w:left="420"/>
    </w:pPr>
  </w:style>
  <w:style w:type="paragraph" w:styleId="affff2">
    <w:name w:val="toa heading"/>
    <w:basedOn w:val="a1"/>
    <w:next w:val="a1"/>
    <w:uiPriority w:val="99"/>
    <w:semiHidden/>
    <w:unhideWhenUsed/>
    <w:rsid w:val="00FF0C3E"/>
    <w:pPr>
      <w:spacing w:before="120"/>
    </w:pPr>
    <w:rPr>
      <w:rFonts w:asciiTheme="majorHAnsi" w:eastAsiaTheme="majorEastAsia" w:hAnsiTheme="majorHAnsi" w:cstheme="majorBidi"/>
      <w:sz w:val="24"/>
      <w:szCs w:val="24"/>
    </w:rPr>
  </w:style>
  <w:style w:type="paragraph" w:styleId="affff3">
    <w:name w:val="Quote"/>
    <w:basedOn w:val="a1"/>
    <w:next w:val="a1"/>
    <w:link w:val="affff4"/>
    <w:uiPriority w:val="99"/>
    <w:semiHidden/>
    <w:unhideWhenUsed/>
    <w:rsid w:val="00FF0C3E"/>
    <w:pPr>
      <w:spacing w:before="200" w:after="160"/>
      <w:ind w:left="864" w:right="864"/>
      <w:jc w:val="center"/>
    </w:pPr>
    <w:rPr>
      <w:i/>
      <w:iCs/>
      <w:color w:val="404040" w:themeColor="text1" w:themeTint="BF"/>
    </w:rPr>
  </w:style>
  <w:style w:type="character" w:customStyle="1" w:styleId="affff4">
    <w:name w:val="引用 字符"/>
    <w:basedOn w:val="a2"/>
    <w:link w:val="affff3"/>
    <w:uiPriority w:val="99"/>
    <w:semiHidden/>
    <w:rsid w:val="00FF0C3E"/>
    <w:rPr>
      <w:rFonts w:ascii="Palatino Linotype" w:eastAsiaTheme="minorEastAsia" w:hAnsi="Palatino Linotype"/>
      <w:i/>
      <w:iCs/>
      <w:color w:val="404040" w:themeColor="text1" w:themeTint="BF"/>
    </w:rPr>
  </w:style>
  <w:style w:type="paragraph" w:styleId="affff5">
    <w:name w:val="Normal Indent"/>
    <w:basedOn w:val="a1"/>
    <w:uiPriority w:val="99"/>
    <w:semiHidden/>
    <w:unhideWhenUsed/>
    <w:rsid w:val="00FF0C3E"/>
    <w:pPr>
      <w:ind w:firstLineChars="200" w:firstLine="420"/>
    </w:pPr>
  </w:style>
  <w:style w:type="paragraph" w:styleId="affff6">
    <w:name w:val="Body Text"/>
    <w:basedOn w:val="a1"/>
    <w:link w:val="affff7"/>
    <w:uiPriority w:val="99"/>
    <w:semiHidden/>
    <w:unhideWhenUsed/>
    <w:rsid w:val="00FF0C3E"/>
    <w:pPr>
      <w:spacing w:after="120"/>
    </w:pPr>
  </w:style>
  <w:style w:type="character" w:customStyle="1" w:styleId="affff7">
    <w:name w:val="正文文本 字符"/>
    <w:basedOn w:val="a2"/>
    <w:link w:val="affff6"/>
    <w:uiPriority w:val="99"/>
    <w:semiHidden/>
    <w:rsid w:val="00FF0C3E"/>
    <w:rPr>
      <w:rFonts w:ascii="Palatino Linotype" w:eastAsiaTheme="minorEastAsia" w:hAnsi="Palatino Linotype"/>
      <w:color w:val="000000"/>
    </w:rPr>
  </w:style>
  <w:style w:type="paragraph" w:styleId="27">
    <w:name w:val="Body Text 2"/>
    <w:basedOn w:val="a1"/>
    <w:link w:val="28"/>
    <w:uiPriority w:val="99"/>
    <w:semiHidden/>
    <w:unhideWhenUsed/>
    <w:rsid w:val="00FF0C3E"/>
    <w:pPr>
      <w:spacing w:after="120" w:line="480" w:lineRule="auto"/>
    </w:pPr>
  </w:style>
  <w:style w:type="character" w:customStyle="1" w:styleId="28">
    <w:name w:val="正文文本 2 字符"/>
    <w:basedOn w:val="a2"/>
    <w:link w:val="27"/>
    <w:uiPriority w:val="99"/>
    <w:semiHidden/>
    <w:rsid w:val="00FF0C3E"/>
    <w:rPr>
      <w:rFonts w:ascii="Palatino Linotype" w:eastAsiaTheme="minorEastAsia" w:hAnsi="Palatino Linotype"/>
      <w:color w:val="000000"/>
    </w:rPr>
  </w:style>
  <w:style w:type="paragraph" w:styleId="36">
    <w:name w:val="Body Text 3"/>
    <w:basedOn w:val="a1"/>
    <w:link w:val="37"/>
    <w:uiPriority w:val="99"/>
    <w:semiHidden/>
    <w:unhideWhenUsed/>
    <w:rsid w:val="00FF0C3E"/>
    <w:pPr>
      <w:spacing w:after="120"/>
    </w:pPr>
    <w:rPr>
      <w:sz w:val="16"/>
      <w:szCs w:val="16"/>
    </w:rPr>
  </w:style>
  <w:style w:type="character" w:customStyle="1" w:styleId="37">
    <w:name w:val="正文文本 3 字符"/>
    <w:basedOn w:val="a2"/>
    <w:link w:val="36"/>
    <w:uiPriority w:val="99"/>
    <w:semiHidden/>
    <w:rsid w:val="00FF0C3E"/>
    <w:rPr>
      <w:rFonts w:ascii="Palatino Linotype" w:eastAsiaTheme="minorEastAsia" w:hAnsi="Palatino Linotype"/>
      <w:color w:val="000000"/>
      <w:sz w:val="16"/>
      <w:szCs w:val="16"/>
    </w:rPr>
  </w:style>
  <w:style w:type="paragraph" w:styleId="affff8">
    <w:name w:val="Body Text First Indent"/>
    <w:basedOn w:val="affff6"/>
    <w:link w:val="affff9"/>
    <w:uiPriority w:val="99"/>
    <w:semiHidden/>
    <w:unhideWhenUsed/>
    <w:rsid w:val="00FF0C3E"/>
    <w:pPr>
      <w:ind w:firstLineChars="100" w:firstLine="420"/>
    </w:pPr>
  </w:style>
  <w:style w:type="character" w:customStyle="1" w:styleId="affff9">
    <w:name w:val="正文文本首行缩进 字符"/>
    <w:basedOn w:val="affff7"/>
    <w:link w:val="affff8"/>
    <w:uiPriority w:val="99"/>
    <w:semiHidden/>
    <w:rsid w:val="00FF0C3E"/>
    <w:rPr>
      <w:rFonts w:ascii="Palatino Linotype" w:eastAsiaTheme="minorEastAsia" w:hAnsi="Palatino Linotype"/>
      <w:color w:val="000000"/>
    </w:rPr>
  </w:style>
  <w:style w:type="paragraph" w:styleId="affffa">
    <w:name w:val="Body Text Indent"/>
    <w:basedOn w:val="a1"/>
    <w:link w:val="affffb"/>
    <w:uiPriority w:val="99"/>
    <w:semiHidden/>
    <w:unhideWhenUsed/>
    <w:rsid w:val="00FF0C3E"/>
    <w:pPr>
      <w:spacing w:after="120"/>
      <w:ind w:leftChars="200" w:left="420"/>
    </w:pPr>
  </w:style>
  <w:style w:type="character" w:customStyle="1" w:styleId="affffb">
    <w:name w:val="正文文本缩进 字符"/>
    <w:basedOn w:val="a2"/>
    <w:link w:val="affffa"/>
    <w:uiPriority w:val="99"/>
    <w:semiHidden/>
    <w:rsid w:val="00FF0C3E"/>
    <w:rPr>
      <w:rFonts w:ascii="Palatino Linotype" w:eastAsiaTheme="minorEastAsia" w:hAnsi="Palatino Linotype"/>
      <w:color w:val="000000"/>
    </w:rPr>
  </w:style>
  <w:style w:type="paragraph" w:styleId="29">
    <w:name w:val="Body Text First Indent 2"/>
    <w:basedOn w:val="affffa"/>
    <w:link w:val="2a"/>
    <w:uiPriority w:val="99"/>
    <w:semiHidden/>
    <w:unhideWhenUsed/>
    <w:rsid w:val="00FF0C3E"/>
    <w:pPr>
      <w:ind w:firstLineChars="200" w:firstLine="420"/>
    </w:pPr>
  </w:style>
  <w:style w:type="character" w:customStyle="1" w:styleId="2a">
    <w:name w:val="正文文本首行缩进 2 字符"/>
    <w:basedOn w:val="affffb"/>
    <w:link w:val="29"/>
    <w:uiPriority w:val="99"/>
    <w:semiHidden/>
    <w:rsid w:val="00FF0C3E"/>
    <w:rPr>
      <w:rFonts w:ascii="Palatino Linotype" w:eastAsiaTheme="minorEastAsia" w:hAnsi="Palatino Linotype"/>
      <w:color w:val="000000"/>
    </w:rPr>
  </w:style>
  <w:style w:type="paragraph" w:styleId="2b">
    <w:name w:val="Body Text Indent 2"/>
    <w:basedOn w:val="a1"/>
    <w:link w:val="2c"/>
    <w:uiPriority w:val="99"/>
    <w:semiHidden/>
    <w:unhideWhenUsed/>
    <w:rsid w:val="00FF0C3E"/>
    <w:pPr>
      <w:spacing w:after="120" w:line="480" w:lineRule="auto"/>
      <w:ind w:leftChars="200" w:left="420"/>
    </w:pPr>
  </w:style>
  <w:style w:type="character" w:customStyle="1" w:styleId="2c">
    <w:name w:val="正文文本缩进 2 字符"/>
    <w:basedOn w:val="a2"/>
    <w:link w:val="2b"/>
    <w:uiPriority w:val="99"/>
    <w:semiHidden/>
    <w:rsid w:val="00FF0C3E"/>
    <w:rPr>
      <w:rFonts w:ascii="Palatino Linotype" w:eastAsiaTheme="minorEastAsia" w:hAnsi="Palatino Linotype"/>
      <w:color w:val="000000"/>
    </w:rPr>
  </w:style>
  <w:style w:type="paragraph" w:styleId="38">
    <w:name w:val="Body Text Indent 3"/>
    <w:basedOn w:val="a1"/>
    <w:link w:val="39"/>
    <w:uiPriority w:val="99"/>
    <w:semiHidden/>
    <w:unhideWhenUsed/>
    <w:rsid w:val="00FF0C3E"/>
    <w:pPr>
      <w:spacing w:after="120"/>
      <w:ind w:leftChars="200" w:left="420"/>
    </w:pPr>
    <w:rPr>
      <w:sz w:val="16"/>
      <w:szCs w:val="16"/>
    </w:rPr>
  </w:style>
  <w:style w:type="character" w:customStyle="1" w:styleId="39">
    <w:name w:val="正文文本缩进 3 字符"/>
    <w:basedOn w:val="a2"/>
    <w:link w:val="38"/>
    <w:uiPriority w:val="99"/>
    <w:semiHidden/>
    <w:rsid w:val="00FF0C3E"/>
    <w:rPr>
      <w:rFonts w:ascii="Palatino Linotype" w:eastAsiaTheme="minorEastAsia" w:hAnsi="Palatino Linotype"/>
      <w:color w:val="000000"/>
      <w:sz w:val="16"/>
      <w:szCs w:val="16"/>
    </w:rPr>
  </w:style>
  <w:style w:type="paragraph" w:styleId="affffc">
    <w:name w:val="Note Heading"/>
    <w:basedOn w:val="a1"/>
    <w:next w:val="a1"/>
    <w:link w:val="affffd"/>
    <w:uiPriority w:val="99"/>
    <w:semiHidden/>
    <w:unhideWhenUsed/>
    <w:rsid w:val="00FF0C3E"/>
    <w:pPr>
      <w:jc w:val="center"/>
    </w:pPr>
  </w:style>
  <w:style w:type="character" w:customStyle="1" w:styleId="affffd">
    <w:name w:val="注释标题 字符"/>
    <w:basedOn w:val="a2"/>
    <w:link w:val="affffc"/>
    <w:uiPriority w:val="99"/>
    <w:semiHidden/>
    <w:rsid w:val="00FF0C3E"/>
    <w:rPr>
      <w:rFonts w:ascii="Palatino Linotype" w:eastAsiaTheme="minorEastAsia" w:hAnsi="Palatino Linotype"/>
      <w:color w:val="000000"/>
    </w:rPr>
  </w:style>
  <w:style w:type="character" w:customStyle="1" w:styleId="normaltextrun">
    <w:name w:val="normaltextrun"/>
    <w:basedOn w:val="a2"/>
    <w:rsid w:val="00B97BDD"/>
  </w:style>
  <w:style w:type="character" w:styleId="affffe">
    <w:name w:val="Intense Emphasis"/>
    <w:basedOn w:val="a2"/>
    <w:uiPriority w:val="21"/>
    <w:qFormat/>
    <w:rsid w:val="007821AA"/>
    <w:rPr>
      <w:i/>
      <w:iCs/>
      <w:color w:val="2F5496" w:themeColor="accent1" w:themeShade="BF"/>
    </w:rPr>
  </w:style>
  <w:style w:type="paragraph" w:customStyle="1" w:styleId="Introduction">
    <w:name w:val="Introduction"/>
    <w:basedOn w:val="20MSHeading1-1"/>
    <w:link w:val="Introduction0"/>
    <w:rsid w:val="006772FF"/>
    <w:pPr>
      <w:spacing w:before="680" w:line="400" w:lineRule="exact"/>
      <w:ind w:left="2552" w:right="567"/>
    </w:pPr>
    <w:rPr>
      <w:rFonts w:ascii="Tai Heritage Pro" w:eastAsiaTheme="minorEastAsia" w:hAnsi="Tai Heritage Pro" w:cs="Tai Heritage Pro"/>
      <w:sz w:val="36"/>
      <w:szCs w:val="36"/>
      <w:lang w:eastAsia="zh-CN"/>
    </w:rPr>
  </w:style>
  <w:style w:type="character" w:customStyle="1" w:styleId="Introduction0">
    <w:name w:val="Introduction 字符"/>
    <w:basedOn w:val="20MSHeading1-10"/>
    <w:link w:val="Introduction"/>
    <w:rsid w:val="006772FF"/>
    <w:rPr>
      <w:rFonts w:ascii="Tai Heritage Pro" w:eastAsiaTheme="minorEastAsia" w:hAnsi="Tai Heritage Pro" w:cs="Tai Heritage Pro"/>
      <w:b/>
      <w:snapToGrid w:val="0"/>
      <w:color w:val="171717" w:themeColor="background2" w:themeShade="1A"/>
      <w:kern w:val="0"/>
      <w:sz w:val="36"/>
      <w:szCs w:val="36"/>
      <w:lang w:eastAsia="de-DE" w:bidi="en-US"/>
    </w:rPr>
  </w:style>
  <w:style w:type="paragraph" w:customStyle="1" w:styleId="1Background">
    <w:name w:val="1. Background"/>
    <w:basedOn w:val="20MSHeading1-1"/>
    <w:link w:val="1Background0"/>
    <w:rsid w:val="006772FF"/>
    <w:pPr>
      <w:ind w:left="2552" w:right="567"/>
    </w:pPr>
    <w:rPr>
      <w:rFonts w:ascii="Tai Heritage Pro" w:eastAsiaTheme="minorEastAsia" w:hAnsi="Tai Heritage Pro" w:cs="Tai Heritage Pro"/>
      <w:sz w:val="36"/>
      <w:szCs w:val="36"/>
      <w:lang w:eastAsia="zh-CN"/>
    </w:rPr>
  </w:style>
  <w:style w:type="character" w:customStyle="1" w:styleId="1Background0">
    <w:name w:val="1. Background 字符"/>
    <w:basedOn w:val="20MSHeading1-10"/>
    <w:link w:val="1Background"/>
    <w:rsid w:val="006772FF"/>
    <w:rPr>
      <w:rFonts w:ascii="Tai Heritage Pro" w:eastAsiaTheme="minorEastAsia" w:hAnsi="Tai Heritage Pro" w:cs="Tai Heritage Pro"/>
      <w:b/>
      <w:snapToGrid w:val="0"/>
      <w:color w:val="171717" w:themeColor="background2" w:themeShade="1A"/>
      <w:kern w:val="0"/>
      <w:sz w:val="36"/>
      <w:szCs w:val="36"/>
      <w:lang w:eastAsia="de-DE" w:bidi="en-US"/>
    </w:rPr>
  </w:style>
  <w:style w:type="paragraph" w:customStyle="1" w:styleId="11Whoisadesigner">
    <w:name w:val="1.1. Who is a designer?"/>
    <w:basedOn w:val="20MSHeading1-1"/>
    <w:link w:val="11Whoisadesigner0"/>
    <w:rsid w:val="00354486"/>
    <w:pPr>
      <w:spacing w:before="120"/>
      <w:ind w:left="2552" w:right="567"/>
      <w:outlineLvl w:val="1"/>
    </w:pPr>
    <w:rPr>
      <w:rFonts w:ascii="Tai Heritage Pro" w:eastAsia="宋体" w:hAnsi="Tai Heritage Pro" w:cs="Tai Heritage Pro"/>
      <w:lang w:eastAsia="zh-CN"/>
    </w:rPr>
  </w:style>
  <w:style w:type="character" w:customStyle="1" w:styleId="11Whoisadesigner0">
    <w:name w:val="1.1. Who is a designer? 字符"/>
    <w:basedOn w:val="20MSHeading1-10"/>
    <w:link w:val="11Whoisadesigner"/>
    <w:rsid w:val="00354486"/>
    <w:rPr>
      <w:rFonts w:ascii="Tai Heritage Pro" w:eastAsia="Inter" w:hAnsi="Tai Heritage Pro" w:cs="Tai Heritage Pro"/>
      <w:b/>
      <w:snapToGrid w:val="0"/>
      <w:color w:val="171717" w:themeColor="background2" w:themeShade="1A"/>
      <w:kern w:val="0"/>
      <w:sz w:val="28"/>
      <w:szCs w:val="28"/>
      <w:lang w:eastAsia="de-DE" w:bidi="en-US"/>
    </w:rPr>
  </w:style>
  <w:style w:type="paragraph" w:customStyle="1" w:styleId="211IdentifyingtheResearchQuestions">
    <w:name w:val="2.1.1. Identifying the Research Questions"/>
    <w:basedOn w:val="24MS-Text"/>
    <w:link w:val="211IdentifyingtheResearchQuestions0"/>
    <w:rsid w:val="00D74D7D"/>
    <w:pPr>
      <w:spacing w:before="160" w:after="120"/>
      <w:ind w:left="2552" w:right="567"/>
      <w:outlineLvl w:val="2"/>
    </w:pPr>
    <w:rPr>
      <w:b/>
      <w:bCs/>
      <w:sz w:val="23"/>
      <w:szCs w:val="23"/>
      <w:lang w:eastAsia="zh-CN"/>
    </w:rPr>
  </w:style>
  <w:style w:type="character" w:customStyle="1" w:styleId="211IdentifyingtheResearchQuestions0">
    <w:name w:val="2.1.1. Identifying the Research Questions 字符"/>
    <w:basedOn w:val="24MS-Text0"/>
    <w:link w:val="211IdentifyingtheResearchQuestions"/>
    <w:rsid w:val="00D74D7D"/>
    <w:rPr>
      <w:rFonts w:ascii="Tai Heritage Pro" w:eastAsia="宋体" w:hAnsi="Tai Heritage Pro" w:cs="Tai Heritage Pro"/>
      <w:b/>
      <w:bCs/>
      <w:snapToGrid w:val="0"/>
      <w:color w:val="171717" w:themeColor="background2" w:themeShade="1A"/>
      <w:kern w:val="0"/>
      <w:sz w:val="23"/>
      <w:szCs w:val="23"/>
      <w:lang w:eastAsia="de-DE" w:bidi="en-US"/>
    </w:rPr>
  </w:style>
  <w:style w:type="paragraph" w:customStyle="1" w:styleId="33-MSFigureTable">
    <w:name w:val="3.3-MS Figure/Table"/>
    <w:basedOn w:val="24MS-Text"/>
    <w:link w:val="33-MSFigureTable0"/>
    <w:rsid w:val="00D55AC5"/>
    <w:rPr>
      <w:b/>
      <w:bCs/>
    </w:rPr>
  </w:style>
  <w:style w:type="character" w:customStyle="1" w:styleId="33-MSFigureTable0">
    <w:name w:val="3.3-MS Figure/Table 字符"/>
    <w:basedOn w:val="24MS-Text0"/>
    <w:link w:val="33-MSFigureTable"/>
    <w:qFormat/>
    <w:rsid w:val="00D55AC5"/>
    <w:rPr>
      <w:rFonts w:ascii="Tai Heritage Pro" w:eastAsia="宋体" w:hAnsi="Tai Heritage Pro" w:cs="Tai Heritage Pro"/>
      <w:b/>
      <w:bCs/>
      <w:snapToGrid w:val="0"/>
      <w:color w:val="171717" w:themeColor="background2" w:themeShade="1A"/>
      <w:kern w:val="0"/>
      <w:sz w:val="20"/>
      <w:szCs w:val="22"/>
      <w:lang w:eastAsia="de-DE" w:bidi="en-US"/>
    </w:rPr>
  </w:style>
  <w:style w:type="paragraph" w:customStyle="1" w:styleId="13">
    <w:name w:val="标题1"/>
    <w:basedOn w:val="11-MSTitle"/>
    <w:link w:val="Title"/>
    <w:qFormat/>
    <w:rsid w:val="003C14CE"/>
    <w:pPr>
      <w:spacing w:before="840" w:line="520" w:lineRule="exact"/>
      <w:ind w:left="2552" w:right="567"/>
    </w:pPr>
    <w:rPr>
      <w:sz w:val="44"/>
      <w:szCs w:val="44"/>
    </w:rPr>
  </w:style>
  <w:style w:type="character" w:customStyle="1" w:styleId="Title">
    <w:name w:val="Title 字符"/>
    <w:basedOn w:val="11-MSTitle0"/>
    <w:link w:val="13"/>
    <w:rsid w:val="003C14CE"/>
    <w:rPr>
      <w:rFonts w:ascii="Tai Heritage Pro" w:eastAsia="Times New Roman" w:hAnsi="Tai Heritage Pro" w:cs="Tai Heritage Pro"/>
      <w:b/>
      <w:bCs/>
      <w:iCs/>
      <w:snapToGrid w:val="0"/>
      <w:color w:val="171717" w:themeColor="background2" w:themeShade="1A"/>
      <w:kern w:val="0"/>
      <w:sz w:val="44"/>
      <w:szCs w:val="44"/>
      <w:lang w:eastAsia="de-DE" w:bidi="en-US"/>
    </w:rPr>
  </w:style>
  <w:style w:type="paragraph" w:customStyle="1" w:styleId="Author">
    <w:name w:val="Author"/>
    <w:basedOn w:val="12-MSAuthorsName"/>
    <w:link w:val="Author0"/>
    <w:qFormat/>
    <w:rsid w:val="003C14CE"/>
    <w:pPr>
      <w:spacing w:line="280" w:lineRule="exact"/>
      <w:ind w:left="2552" w:right="567"/>
    </w:pPr>
    <w:rPr>
      <w:noProof/>
      <w:color w:val="auto"/>
    </w:rPr>
  </w:style>
  <w:style w:type="character" w:customStyle="1" w:styleId="Author0">
    <w:name w:val="Author 字符"/>
    <w:basedOn w:val="12-MSAuthorsName0"/>
    <w:link w:val="Author"/>
    <w:rsid w:val="003C14CE"/>
    <w:rPr>
      <w:rFonts w:ascii="Tai Heritage Pro" w:eastAsia="Times New Roman" w:hAnsi="Tai Heritage Pro" w:cs="Tai Heritage Pro"/>
      <w:b/>
      <w:noProof/>
      <w:color w:val="171717" w:themeColor="background2" w:themeShade="1A"/>
      <w:kern w:val="0"/>
      <w:sz w:val="20"/>
      <w:szCs w:val="22"/>
      <w:lang w:eastAsia="de-DE" w:bidi="en-US"/>
    </w:rPr>
  </w:style>
  <w:style w:type="paragraph" w:customStyle="1" w:styleId="Affiliation">
    <w:name w:val="Affiliation"/>
    <w:basedOn w:val="13-MSAffiliation"/>
    <w:link w:val="Affiliation0"/>
    <w:qFormat/>
    <w:rsid w:val="003C14CE"/>
    <w:pPr>
      <w:spacing w:after="0"/>
      <w:ind w:left="2552" w:right="567"/>
    </w:pPr>
    <w:rPr>
      <w:sz w:val="16"/>
      <w:szCs w:val="16"/>
    </w:rPr>
  </w:style>
  <w:style w:type="character" w:customStyle="1" w:styleId="13-MSAffiliation0">
    <w:name w:val="1.3-MS Affiliation 字符"/>
    <w:basedOn w:val="a2"/>
    <w:link w:val="13-MSAffiliation"/>
    <w:rsid w:val="003C14CE"/>
    <w:rPr>
      <w:rFonts w:ascii="Tai Heritage Pro" w:eastAsia="Tai Heritage Pro" w:hAnsi="Tai Heritage Pro" w:cs="Tai Heritage Pro"/>
      <w:snapToGrid w:val="0"/>
      <w:color w:val="171717" w:themeColor="background2" w:themeShade="1A"/>
      <w:sz w:val="14"/>
      <w:szCs w:val="14"/>
      <w:lang w:eastAsia="de-DE" w:bidi="en-US"/>
    </w:rPr>
  </w:style>
  <w:style w:type="character" w:customStyle="1" w:styleId="Affiliation0">
    <w:name w:val="Affiliation 字符"/>
    <w:basedOn w:val="13-MSAffiliation0"/>
    <w:link w:val="Affiliation"/>
    <w:rsid w:val="003C14CE"/>
    <w:rPr>
      <w:rFonts w:ascii="Tai Heritage Pro" w:eastAsia="Tai Heritage Pro" w:hAnsi="Tai Heritage Pro" w:cs="Tai Heritage Pro"/>
      <w:snapToGrid w:val="0"/>
      <w:color w:val="171717" w:themeColor="background2" w:themeShade="1A"/>
      <w:sz w:val="16"/>
      <w:szCs w:val="16"/>
      <w:lang w:eastAsia="de-DE" w:bidi="en-US"/>
    </w:rPr>
  </w:style>
  <w:style w:type="paragraph" w:customStyle="1" w:styleId="Text">
    <w:name w:val="Text"/>
    <w:basedOn w:val="24MS-Text"/>
    <w:link w:val="Text0"/>
    <w:qFormat/>
    <w:rsid w:val="003C14CE"/>
    <w:pPr>
      <w:spacing w:before="120" w:after="120"/>
      <w:ind w:left="2552" w:right="567"/>
    </w:pPr>
    <w:rPr>
      <w:lang w:eastAsia="zh-CN"/>
    </w:rPr>
  </w:style>
  <w:style w:type="character" w:customStyle="1" w:styleId="Text0">
    <w:name w:val="Text 字符"/>
    <w:basedOn w:val="24MS-Text0"/>
    <w:link w:val="Text"/>
    <w:rsid w:val="003C14CE"/>
    <w:rPr>
      <w:rFonts w:ascii="Tai Heritage Pro" w:eastAsia="宋体" w:hAnsi="Tai Heritage Pro" w:cs="Tai Heritage Pro"/>
      <w:snapToGrid w:val="0"/>
      <w:color w:val="171717" w:themeColor="background2" w:themeShade="1A"/>
      <w:kern w:val="0"/>
      <w:sz w:val="20"/>
      <w:szCs w:val="22"/>
      <w:lang w:eastAsia="de-DE" w:bidi="en-US"/>
    </w:rPr>
  </w:style>
  <w:style w:type="paragraph" w:customStyle="1" w:styleId="Heading1">
    <w:name w:val="Heading1"/>
    <w:basedOn w:val="1Background"/>
    <w:link w:val="Heading10"/>
    <w:qFormat/>
    <w:rsid w:val="003C14CE"/>
  </w:style>
  <w:style w:type="character" w:customStyle="1" w:styleId="Heading10">
    <w:name w:val="Heading1 字符"/>
    <w:basedOn w:val="1Background0"/>
    <w:link w:val="Heading1"/>
    <w:rsid w:val="003C14CE"/>
    <w:rPr>
      <w:rFonts w:ascii="Tai Heritage Pro" w:eastAsiaTheme="minorEastAsia" w:hAnsi="Tai Heritage Pro" w:cs="Tai Heritage Pro"/>
      <w:b/>
      <w:snapToGrid w:val="0"/>
      <w:color w:val="171717" w:themeColor="background2" w:themeShade="1A"/>
      <w:kern w:val="0"/>
      <w:sz w:val="36"/>
      <w:szCs w:val="36"/>
      <w:lang w:eastAsia="de-DE" w:bidi="en-US"/>
    </w:rPr>
  </w:style>
  <w:style w:type="paragraph" w:customStyle="1" w:styleId="Heading2">
    <w:name w:val="Heading2"/>
    <w:basedOn w:val="11Whoisadesigner"/>
    <w:link w:val="Heading20"/>
    <w:qFormat/>
    <w:rsid w:val="003C14CE"/>
  </w:style>
  <w:style w:type="character" w:customStyle="1" w:styleId="Heading20">
    <w:name w:val="Heading2 字符"/>
    <w:basedOn w:val="11Whoisadesigner0"/>
    <w:link w:val="Heading2"/>
    <w:rsid w:val="003C14CE"/>
    <w:rPr>
      <w:rFonts w:ascii="Tai Heritage Pro" w:eastAsia="Inter" w:hAnsi="Tai Heritage Pro" w:cs="Tai Heritage Pro"/>
      <w:b/>
      <w:snapToGrid w:val="0"/>
      <w:color w:val="171717" w:themeColor="background2" w:themeShade="1A"/>
      <w:kern w:val="0"/>
      <w:sz w:val="28"/>
      <w:szCs w:val="28"/>
      <w:lang w:eastAsia="de-DE" w:bidi="en-US"/>
    </w:rPr>
  </w:style>
  <w:style w:type="paragraph" w:customStyle="1" w:styleId="Heading3">
    <w:name w:val="Heading3"/>
    <w:basedOn w:val="11Whoisadesigner"/>
    <w:link w:val="Heading30"/>
    <w:qFormat/>
    <w:rsid w:val="003C14CE"/>
    <w:pPr>
      <w:spacing w:before="240"/>
    </w:pPr>
  </w:style>
  <w:style w:type="character" w:customStyle="1" w:styleId="Heading30">
    <w:name w:val="Heading3 字符"/>
    <w:basedOn w:val="11Whoisadesigner0"/>
    <w:link w:val="Heading3"/>
    <w:rsid w:val="003C14CE"/>
    <w:rPr>
      <w:rFonts w:ascii="Tai Heritage Pro" w:eastAsia="Inter" w:hAnsi="Tai Heritage Pro" w:cs="Tai Heritage Pro"/>
      <w:b/>
      <w:snapToGrid w:val="0"/>
      <w:color w:val="171717" w:themeColor="background2" w:themeShade="1A"/>
      <w:kern w:val="0"/>
      <w:sz w:val="28"/>
      <w:szCs w:val="28"/>
      <w:lang w:eastAsia="de-DE" w:bidi="en-US"/>
    </w:rPr>
  </w:style>
  <w:style w:type="paragraph" w:customStyle="1" w:styleId="References">
    <w:name w:val="References"/>
    <w:basedOn w:val="af8"/>
    <w:link w:val="References0"/>
    <w:qFormat/>
    <w:rsid w:val="008F5D90"/>
    <w:pPr>
      <w:numPr>
        <w:numId w:val="42"/>
      </w:numPr>
      <w:snapToGrid w:val="0"/>
      <w:spacing w:after="0" w:line="320" w:lineRule="exact"/>
      <w:ind w:left="1208" w:right="567" w:firstLineChars="0" w:hanging="357"/>
    </w:pPr>
    <w:rPr>
      <w:rFonts w:ascii="Tai Heritage Pro" w:hAnsi="Tai Heritage Pro" w:cs="Tai Heritage Pro"/>
      <w:sz w:val="18"/>
      <w:szCs w:val="18"/>
    </w:rPr>
  </w:style>
  <w:style w:type="character" w:customStyle="1" w:styleId="af9">
    <w:name w:val="列表段落 字符"/>
    <w:basedOn w:val="a2"/>
    <w:link w:val="af8"/>
    <w:uiPriority w:val="34"/>
    <w:rsid w:val="008F5D90"/>
    <w:rPr>
      <w:rFonts w:asciiTheme="minorHAnsi" w:hAnsiTheme="minorHAnsi" w:cstheme="minorBidi"/>
      <w:sz w:val="22"/>
      <w:szCs w:val="22"/>
      <w:lang w:eastAsia="en-US" w:bidi="en-US"/>
    </w:rPr>
  </w:style>
  <w:style w:type="character" w:customStyle="1" w:styleId="References0">
    <w:name w:val="References 字符"/>
    <w:basedOn w:val="af9"/>
    <w:link w:val="References"/>
    <w:rsid w:val="008F5D90"/>
    <w:rPr>
      <w:rFonts w:ascii="Tai Heritage Pro" w:hAnsi="Tai Heritage Pro" w:cs="Tai Heritage Pro"/>
      <w:sz w:val="18"/>
      <w:szCs w:val="18"/>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570771">
      <w:bodyDiv w:val="1"/>
      <w:marLeft w:val="0"/>
      <w:marRight w:val="0"/>
      <w:marTop w:val="0"/>
      <w:marBottom w:val="0"/>
      <w:divBdr>
        <w:top w:val="none" w:sz="0" w:space="0" w:color="auto"/>
        <w:left w:val="none" w:sz="0" w:space="0" w:color="auto"/>
        <w:bottom w:val="none" w:sz="0" w:space="0" w:color="auto"/>
        <w:right w:val="none" w:sz="0" w:space="0" w:color="auto"/>
      </w:divBdr>
    </w:div>
    <w:div w:id="329144236">
      <w:bodyDiv w:val="1"/>
      <w:marLeft w:val="0"/>
      <w:marRight w:val="0"/>
      <w:marTop w:val="0"/>
      <w:marBottom w:val="0"/>
      <w:divBdr>
        <w:top w:val="none" w:sz="0" w:space="0" w:color="auto"/>
        <w:left w:val="none" w:sz="0" w:space="0" w:color="auto"/>
        <w:bottom w:val="none" w:sz="0" w:space="0" w:color="auto"/>
        <w:right w:val="none" w:sz="0" w:space="0" w:color="auto"/>
      </w:divBdr>
    </w:div>
    <w:div w:id="446314107">
      <w:bodyDiv w:val="1"/>
      <w:marLeft w:val="0"/>
      <w:marRight w:val="0"/>
      <w:marTop w:val="0"/>
      <w:marBottom w:val="0"/>
      <w:divBdr>
        <w:top w:val="none" w:sz="0" w:space="0" w:color="auto"/>
        <w:left w:val="none" w:sz="0" w:space="0" w:color="auto"/>
        <w:bottom w:val="none" w:sz="0" w:space="0" w:color="auto"/>
        <w:right w:val="none" w:sz="0" w:space="0" w:color="auto"/>
      </w:divBdr>
    </w:div>
    <w:div w:id="511531293">
      <w:bodyDiv w:val="1"/>
      <w:marLeft w:val="0"/>
      <w:marRight w:val="0"/>
      <w:marTop w:val="0"/>
      <w:marBottom w:val="0"/>
      <w:divBdr>
        <w:top w:val="none" w:sz="0" w:space="0" w:color="auto"/>
        <w:left w:val="none" w:sz="0" w:space="0" w:color="auto"/>
        <w:bottom w:val="none" w:sz="0" w:space="0" w:color="auto"/>
        <w:right w:val="none" w:sz="0" w:space="0" w:color="auto"/>
      </w:divBdr>
    </w:div>
    <w:div w:id="541939727">
      <w:bodyDiv w:val="1"/>
      <w:marLeft w:val="0"/>
      <w:marRight w:val="0"/>
      <w:marTop w:val="0"/>
      <w:marBottom w:val="0"/>
      <w:divBdr>
        <w:top w:val="none" w:sz="0" w:space="0" w:color="auto"/>
        <w:left w:val="none" w:sz="0" w:space="0" w:color="auto"/>
        <w:bottom w:val="none" w:sz="0" w:space="0" w:color="auto"/>
        <w:right w:val="none" w:sz="0" w:space="0" w:color="auto"/>
      </w:divBdr>
    </w:div>
    <w:div w:id="564950366">
      <w:bodyDiv w:val="1"/>
      <w:marLeft w:val="0"/>
      <w:marRight w:val="0"/>
      <w:marTop w:val="0"/>
      <w:marBottom w:val="0"/>
      <w:divBdr>
        <w:top w:val="none" w:sz="0" w:space="0" w:color="auto"/>
        <w:left w:val="none" w:sz="0" w:space="0" w:color="auto"/>
        <w:bottom w:val="none" w:sz="0" w:space="0" w:color="auto"/>
        <w:right w:val="none" w:sz="0" w:space="0" w:color="auto"/>
      </w:divBdr>
    </w:div>
    <w:div w:id="807824622">
      <w:bodyDiv w:val="1"/>
      <w:marLeft w:val="0"/>
      <w:marRight w:val="0"/>
      <w:marTop w:val="0"/>
      <w:marBottom w:val="0"/>
      <w:divBdr>
        <w:top w:val="none" w:sz="0" w:space="0" w:color="auto"/>
        <w:left w:val="none" w:sz="0" w:space="0" w:color="auto"/>
        <w:bottom w:val="none" w:sz="0" w:space="0" w:color="auto"/>
        <w:right w:val="none" w:sz="0" w:space="0" w:color="auto"/>
      </w:divBdr>
    </w:div>
    <w:div w:id="851069061">
      <w:bodyDiv w:val="1"/>
      <w:marLeft w:val="0"/>
      <w:marRight w:val="0"/>
      <w:marTop w:val="0"/>
      <w:marBottom w:val="0"/>
      <w:divBdr>
        <w:top w:val="none" w:sz="0" w:space="0" w:color="auto"/>
        <w:left w:val="none" w:sz="0" w:space="0" w:color="auto"/>
        <w:bottom w:val="none" w:sz="0" w:space="0" w:color="auto"/>
        <w:right w:val="none" w:sz="0" w:space="0" w:color="auto"/>
      </w:divBdr>
    </w:div>
    <w:div w:id="907887667">
      <w:bodyDiv w:val="1"/>
      <w:marLeft w:val="0"/>
      <w:marRight w:val="0"/>
      <w:marTop w:val="0"/>
      <w:marBottom w:val="0"/>
      <w:divBdr>
        <w:top w:val="none" w:sz="0" w:space="0" w:color="auto"/>
        <w:left w:val="none" w:sz="0" w:space="0" w:color="auto"/>
        <w:bottom w:val="none" w:sz="0" w:space="0" w:color="auto"/>
        <w:right w:val="none" w:sz="0" w:space="0" w:color="auto"/>
      </w:divBdr>
    </w:div>
    <w:div w:id="1075007485">
      <w:bodyDiv w:val="1"/>
      <w:marLeft w:val="0"/>
      <w:marRight w:val="0"/>
      <w:marTop w:val="0"/>
      <w:marBottom w:val="0"/>
      <w:divBdr>
        <w:top w:val="none" w:sz="0" w:space="0" w:color="auto"/>
        <w:left w:val="none" w:sz="0" w:space="0" w:color="auto"/>
        <w:bottom w:val="none" w:sz="0" w:space="0" w:color="auto"/>
        <w:right w:val="none" w:sz="0" w:space="0" w:color="auto"/>
      </w:divBdr>
    </w:div>
    <w:div w:id="1102997289">
      <w:bodyDiv w:val="1"/>
      <w:marLeft w:val="0"/>
      <w:marRight w:val="0"/>
      <w:marTop w:val="0"/>
      <w:marBottom w:val="0"/>
      <w:divBdr>
        <w:top w:val="none" w:sz="0" w:space="0" w:color="auto"/>
        <w:left w:val="none" w:sz="0" w:space="0" w:color="auto"/>
        <w:bottom w:val="none" w:sz="0" w:space="0" w:color="auto"/>
        <w:right w:val="none" w:sz="0" w:space="0" w:color="auto"/>
      </w:divBdr>
    </w:div>
    <w:div w:id="1404372256">
      <w:bodyDiv w:val="1"/>
      <w:marLeft w:val="0"/>
      <w:marRight w:val="0"/>
      <w:marTop w:val="0"/>
      <w:marBottom w:val="0"/>
      <w:divBdr>
        <w:top w:val="none" w:sz="0" w:space="0" w:color="auto"/>
        <w:left w:val="none" w:sz="0" w:space="0" w:color="auto"/>
        <w:bottom w:val="none" w:sz="0" w:space="0" w:color="auto"/>
        <w:right w:val="none" w:sz="0" w:space="0" w:color="auto"/>
      </w:divBdr>
    </w:div>
    <w:div w:id="1480655043">
      <w:bodyDiv w:val="1"/>
      <w:marLeft w:val="0"/>
      <w:marRight w:val="0"/>
      <w:marTop w:val="0"/>
      <w:marBottom w:val="0"/>
      <w:divBdr>
        <w:top w:val="none" w:sz="0" w:space="0" w:color="auto"/>
        <w:left w:val="none" w:sz="0" w:space="0" w:color="auto"/>
        <w:bottom w:val="none" w:sz="0" w:space="0" w:color="auto"/>
        <w:right w:val="none" w:sz="0" w:space="0" w:color="auto"/>
      </w:divBdr>
    </w:div>
    <w:div w:id="1487550255">
      <w:bodyDiv w:val="1"/>
      <w:marLeft w:val="0"/>
      <w:marRight w:val="0"/>
      <w:marTop w:val="0"/>
      <w:marBottom w:val="0"/>
      <w:divBdr>
        <w:top w:val="none" w:sz="0" w:space="0" w:color="auto"/>
        <w:left w:val="none" w:sz="0" w:space="0" w:color="auto"/>
        <w:bottom w:val="none" w:sz="0" w:space="0" w:color="auto"/>
        <w:right w:val="none" w:sz="0" w:space="0" w:color="auto"/>
      </w:divBdr>
    </w:div>
    <w:div w:id="1583366855">
      <w:bodyDiv w:val="1"/>
      <w:marLeft w:val="0"/>
      <w:marRight w:val="0"/>
      <w:marTop w:val="0"/>
      <w:marBottom w:val="0"/>
      <w:divBdr>
        <w:top w:val="none" w:sz="0" w:space="0" w:color="auto"/>
        <w:left w:val="none" w:sz="0" w:space="0" w:color="auto"/>
        <w:bottom w:val="none" w:sz="0" w:space="0" w:color="auto"/>
        <w:right w:val="none" w:sz="0" w:space="0" w:color="auto"/>
      </w:divBdr>
    </w:div>
    <w:div w:id="1601184896">
      <w:bodyDiv w:val="1"/>
      <w:marLeft w:val="0"/>
      <w:marRight w:val="0"/>
      <w:marTop w:val="0"/>
      <w:marBottom w:val="0"/>
      <w:divBdr>
        <w:top w:val="none" w:sz="0" w:space="0" w:color="auto"/>
        <w:left w:val="none" w:sz="0" w:space="0" w:color="auto"/>
        <w:bottom w:val="none" w:sz="0" w:space="0" w:color="auto"/>
        <w:right w:val="none" w:sz="0" w:space="0" w:color="auto"/>
      </w:divBdr>
    </w:div>
    <w:div w:id="1837921103">
      <w:bodyDiv w:val="1"/>
      <w:marLeft w:val="0"/>
      <w:marRight w:val="0"/>
      <w:marTop w:val="0"/>
      <w:marBottom w:val="0"/>
      <w:divBdr>
        <w:top w:val="none" w:sz="0" w:space="0" w:color="auto"/>
        <w:left w:val="none" w:sz="0" w:space="0" w:color="auto"/>
        <w:bottom w:val="none" w:sz="0" w:space="0" w:color="auto"/>
        <w:right w:val="none" w:sz="0" w:space="0" w:color="auto"/>
      </w:divBdr>
    </w:div>
    <w:div w:id="2053073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google.com/privac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file/d/1nat2TochylTQMtG2vUzixRxOWuAHwDRq/view?usp=sharing"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hyperlink" Target="https://michelangelo-scholar.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93</Words>
  <Characters>4523</Characters>
  <Application>Microsoft Office Word</Application>
  <DocSecurity>0</DocSecurity>
  <Lines>37</Lines>
  <Paragraphs>10</Paragraphs>
  <ScaleCrop>false</ScaleCrop>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27T10:32:00Z</dcterms:created>
  <dcterms:modified xsi:type="dcterms:W3CDTF">2026-05-28T08:46:00Z</dcterms:modified>
  <cp:category/>
</cp:coreProperties>
</file>